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1B145" w14:textId="77777777" w:rsidR="00F446CD" w:rsidRDefault="00C479E6" w:rsidP="000C3D91">
      <w:pPr>
        <w:pStyle w:val="Heading1"/>
      </w:pPr>
      <w:r w:rsidRPr="00C479E6">
        <w:t xml:space="preserve">Application for </w:t>
      </w:r>
      <w:r>
        <w:t>Employment</w:t>
      </w:r>
    </w:p>
    <w:p w14:paraId="405A9369"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7FA1AF41" w14:textId="77777777" w:rsidTr="00C6566A">
        <w:trPr>
          <w:trHeight w:hRule="exact" w:val="567"/>
        </w:trPr>
        <w:tc>
          <w:tcPr>
            <w:tcW w:w="4508" w:type="dxa"/>
            <w:shd w:val="clear" w:color="auto" w:fill="D9D9D9" w:themeFill="background1" w:themeFillShade="D9"/>
            <w:vAlign w:val="center"/>
          </w:tcPr>
          <w:p w14:paraId="6DD5F9FC" w14:textId="77777777" w:rsidR="00C479E6" w:rsidRPr="00C479E6" w:rsidRDefault="00C479E6" w:rsidP="000C3D91">
            <w:pPr>
              <w:pStyle w:val="NoSpacing"/>
              <w:jc w:val="left"/>
            </w:pPr>
            <w:r w:rsidRPr="00C479E6">
              <w:t>Applicant’s nam</w:t>
            </w:r>
            <w:r w:rsidR="000C3D91">
              <w:t>e</w:t>
            </w:r>
          </w:p>
        </w:tc>
        <w:tc>
          <w:tcPr>
            <w:tcW w:w="5693" w:type="dxa"/>
            <w:vAlign w:val="center"/>
          </w:tcPr>
          <w:p w14:paraId="44E42664" w14:textId="77777777" w:rsidR="00C479E6" w:rsidRDefault="00C479E6" w:rsidP="000C3D91">
            <w:pPr>
              <w:pStyle w:val="NoSpacing"/>
              <w:jc w:val="left"/>
            </w:pPr>
          </w:p>
        </w:tc>
      </w:tr>
      <w:tr w:rsidR="00C479E6" w14:paraId="582C2644" w14:textId="77777777" w:rsidTr="00C6566A">
        <w:trPr>
          <w:trHeight w:hRule="exact" w:val="567"/>
        </w:trPr>
        <w:tc>
          <w:tcPr>
            <w:tcW w:w="4508" w:type="dxa"/>
            <w:shd w:val="clear" w:color="auto" w:fill="D9D9D9" w:themeFill="background1" w:themeFillShade="D9"/>
            <w:vAlign w:val="center"/>
          </w:tcPr>
          <w:p w14:paraId="78CD4426" w14:textId="77777777" w:rsidR="00C479E6" w:rsidRPr="00C479E6" w:rsidRDefault="00C479E6" w:rsidP="000C3D91">
            <w:pPr>
              <w:pStyle w:val="NoSpacing"/>
              <w:jc w:val="left"/>
            </w:pPr>
            <w:r>
              <w:t>Tit</w:t>
            </w:r>
            <w:r w:rsidRPr="00C479E6">
              <w:t>le of post applied for</w:t>
            </w:r>
          </w:p>
        </w:tc>
        <w:tc>
          <w:tcPr>
            <w:tcW w:w="5693" w:type="dxa"/>
            <w:vAlign w:val="center"/>
          </w:tcPr>
          <w:p w14:paraId="75BC699A" w14:textId="77777777" w:rsidR="00C479E6" w:rsidRDefault="00C479E6" w:rsidP="000C3D91">
            <w:pPr>
              <w:pStyle w:val="NoSpacing"/>
              <w:jc w:val="left"/>
            </w:pPr>
          </w:p>
        </w:tc>
      </w:tr>
      <w:tr w:rsidR="00C479E6" w14:paraId="2C258FF0" w14:textId="77777777" w:rsidTr="00C6566A">
        <w:trPr>
          <w:trHeight w:hRule="exact" w:val="567"/>
        </w:trPr>
        <w:tc>
          <w:tcPr>
            <w:tcW w:w="4508" w:type="dxa"/>
            <w:shd w:val="clear" w:color="auto" w:fill="D9D9D9" w:themeFill="background1" w:themeFillShade="D9"/>
            <w:vAlign w:val="center"/>
          </w:tcPr>
          <w:p w14:paraId="30C4D925" w14:textId="77777777" w:rsidR="00C479E6" w:rsidRPr="00C479E6" w:rsidRDefault="00C479E6" w:rsidP="000C3D91">
            <w:pPr>
              <w:pStyle w:val="NoSpacing"/>
              <w:jc w:val="left"/>
            </w:pPr>
            <w:r w:rsidRPr="00C479E6">
              <w:t>Applicant reference number</w:t>
            </w:r>
          </w:p>
          <w:p w14:paraId="0ACB1D23" w14:textId="77777777" w:rsidR="00C479E6" w:rsidRDefault="00C479E6" w:rsidP="000C3D91">
            <w:pPr>
              <w:pStyle w:val="NoSpacing"/>
              <w:jc w:val="left"/>
            </w:pPr>
            <w:r>
              <w:t>(to be completed by school administrator)</w:t>
            </w:r>
          </w:p>
        </w:tc>
        <w:tc>
          <w:tcPr>
            <w:tcW w:w="5693" w:type="dxa"/>
            <w:vAlign w:val="center"/>
          </w:tcPr>
          <w:p w14:paraId="2D298023" w14:textId="77777777" w:rsidR="00C479E6" w:rsidRDefault="00C479E6" w:rsidP="000C3D91">
            <w:pPr>
              <w:pStyle w:val="NoSpacing"/>
              <w:jc w:val="left"/>
            </w:pPr>
          </w:p>
        </w:tc>
      </w:tr>
    </w:tbl>
    <w:p w14:paraId="380FC022" w14:textId="77777777" w:rsidR="00C479E6" w:rsidRDefault="00C479E6" w:rsidP="000C3D91">
      <w:pPr>
        <w:pStyle w:val="NoSpacing"/>
      </w:pPr>
    </w:p>
    <w:p w14:paraId="4F4A98F0" w14:textId="77777777" w:rsidR="00C479E6" w:rsidRPr="005C5C3B" w:rsidRDefault="00C479E6" w:rsidP="005C5C3B">
      <w:pPr>
        <w:pStyle w:val="NoSpacing"/>
        <w:jc w:val="center"/>
        <w:rPr>
          <w:b/>
        </w:rPr>
      </w:pPr>
      <w:r w:rsidRPr="005C5C3B">
        <w:rPr>
          <w:b/>
        </w:rPr>
        <w:t>Guidance for completion of the application for employment form</w:t>
      </w:r>
    </w:p>
    <w:p w14:paraId="7BDA1F0D"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79E63D31" w14:textId="77777777" w:rsidR="00C479E6" w:rsidRPr="00685AF1" w:rsidRDefault="00C479E6" w:rsidP="000C3D91">
      <w:pPr>
        <w:pStyle w:val="NoSpacing"/>
      </w:pPr>
    </w:p>
    <w:p w14:paraId="10C66A3A" w14:textId="77777777" w:rsidR="00C479E6" w:rsidRPr="005C5C3B" w:rsidRDefault="00C479E6" w:rsidP="000C3D91">
      <w:pPr>
        <w:pStyle w:val="NoSpacing"/>
        <w:rPr>
          <w:b/>
        </w:rPr>
      </w:pPr>
      <w:r w:rsidRPr="005C5C3B">
        <w:rPr>
          <w:b/>
        </w:rPr>
        <w:t>Completing your application form:</w:t>
      </w:r>
    </w:p>
    <w:p w14:paraId="26E5FC6D"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6011B4C4"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2250B4DF"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0D37978C" w14:textId="77777777" w:rsidR="00C479E6" w:rsidRPr="00685AF1" w:rsidRDefault="00C479E6" w:rsidP="000C3D91">
      <w:pPr>
        <w:pStyle w:val="NoSpacing"/>
      </w:pPr>
    </w:p>
    <w:p w14:paraId="28BD82BE" w14:textId="77777777"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 xml:space="preserve">Please return to </w:t>
      </w:r>
      <w:hyperlink r:id="rId7" w:history="1">
        <w:r w:rsidRPr="00685AF1">
          <w:rPr>
            <w:color w:val="0000FF"/>
            <w:u w:val="single"/>
          </w:rPr>
          <w:t>vacancies@calthorpe.bham.sch.uk</w:t>
        </w:r>
      </w:hyperlink>
      <w:r w:rsidRPr="00685AF1">
        <w:t xml:space="preserve"> or post to Calthorpe Academy, Darwin Street, Birmingham, B12 0TP.  All applications received are handled in accordance with the requirements of the Data Protection Act 1998 and 2003.</w:t>
      </w:r>
    </w:p>
    <w:p w14:paraId="094D854C"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7DFF7904"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4CD28870" w14:textId="77777777" w:rsidR="00C479E6" w:rsidRPr="00685AF1" w:rsidRDefault="00C479E6" w:rsidP="000C3D91">
      <w:pPr>
        <w:pStyle w:val="NoSpacing"/>
      </w:pPr>
      <w:r w:rsidRPr="00685AF1">
        <w:rPr>
          <w:b/>
        </w:rPr>
        <w:t>Definition of disability</w:t>
      </w:r>
      <w:r w:rsidR="00D011CB">
        <w:rPr>
          <w:b/>
        </w:rPr>
        <w:t xml:space="preserve"> - </w:t>
      </w:r>
      <w:r w:rsidRPr="00685AF1">
        <w:t xml:space="preserve">Under the Equality Act 2010 a person has a disability if she/he has a physical or mental impairment which has a substantial and </w:t>
      </w:r>
      <w:proofErr w:type="gramStart"/>
      <w:r w:rsidRPr="00685AF1">
        <w:t>long term</w:t>
      </w:r>
      <w:proofErr w:type="gramEnd"/>
      <w:r w:rsidRPr="00685AF1">
        <w:t xml:space="preserve"> adverse effect on his/her ability to carry out normal day to-day activities.</w:t>
      </w:r>
    </w:p>
    <w:p w14:paraId="43C8FF70" w14:textId="77777777" w:rsidR="00C479E6" w:rsidRPr="00685AF1" w:rsidRDefault="00C479E6" w:rsidP="000C3D91">
      <w:pPr>
        <w:pStyle w:val="NoSpacing"/>
      </w:pPr>
      <w:r w:rsidRPr="00685AF1">
        <w:rPr>
          <w:b/>
        </w:rPr>
        <w:t>Impairment</w:t>
      </w:r>
      <w:r w:rsidR="00D011CB">
        <w:rPr>
          <w:b/>
        </w:rPr>
        <w:t xml:space="preserve"> - </w:t>
      </w:r>
      <w:r w:rsidRPr="00685AF1">
        <w:t xml:space="preserve">A disability can arise from a wide range of impairments </w:t>
      </w:r>
      <w:proofErr w:type="gramStart"/>
      <w:r w:rsidRPr="00685AF1">
        <w:t>including:</w:t>
      </w:r>
      <w:proofErr w:type="gramEnd"/>
      <w:r w:rsidRPr="00685AF1">
        <w:t xml:space="preserve"> mental illness, learning disabilities, deaf and hard of hearing, sight impairments, diabetes, dyslexia, heart conditions, etc.</w:t>
      </w:r>
    </w:p>
    <w:p w14:paraId="10FC41DC"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3877440D" w14:textId="77777777" w:rsidR="00C479E6" w:rsidRPr="00685AF1" w:rsidRDefault="00C479E6" w:rsidP="000C3D91">
      <w:pPr>
        <w:pStyle w:val="NoSpacing"/>
      </w:pPr>
      <w:r w:rsidRPr="00685AF1">
        <w:rPr>
          <w:b/>
        </w:rPr>
        <w:t>Long-term adverse effect</w:t>
      </w:r>
      <w:r w:rsidR="00D011CB">
        <w:rPr>
          <w:b/>
        </w:rPr>
        <w:t xml:space="preserve"> - </w:t>
      </w:r>
      <w:r w:rsidRPr="00685AF1">
        <w:t xml:space="preserve">The effect must be a detrimental one and is long-term if it has lasted or is likely to last for at least 12 months or for the rest of a person’s life. If the effect is likely to recur beyond 12 </w:t>
      </w:r>
      <w:proofErr w:type="gramStart"/>
      <w:r w:rsidRPr="00685AF1">
        <w:t>months</w:t>
      </w:r>
      <w:proofErr w:type="gramEnd"/>
      <w:r w:rsidRPr="00685AF1">
        <w:t xml:space="preserve"> it is treated as long term.</w:t>
      </w:r>
    </w:p>
    <w:p w14:paraId="527A8A3A" w14:textId="77777777" w:rsidR="00C479E6" w:rsidRPr="00685AF1" w:rsidRDefault="00C479E6" w:rsidP="000C3D91">
      <w:pPr>
        <w:pStyle w:val="NoSpacing"/>
      </w:pPr>
      <w:r w:rsidRPr="00685AF1">
        <w:rPr>
          <w:b/>
        </w:rPr>
        <w:lastRenderedPageBreak/>
        <w:t>Normal day-to-day activities</w:t>
      </w:r>
      <w:r w:rsidR="00D011CB">
        <w:rPr>
          <w:b/>
        </w:rPr>
        <w:t xml:space="preserve"> - </w:t>
      </w:r>
      <w:r w:rsidRPr="00685AF1">
        <w:t xml:space="preserve">These are </w:t>
      </w:r>
      <w:r w:rsidRPr="000C3D91">
        <w:t xml:space="preserve">activities carried out by most people on a </w:t>
      </w:r>
      <w:proofErr w:type="gramStart"/>
      <w:r w:rsidRPr="000C3D91">
        <w:t>fairly regular</w:t>
      </w:r>
      <w:proofErr w:type="gramEnd"/>
      <w:r w:rsidRPr="000C3D91">
        <w:t xml:space="preserve"> and frequent basis.  They do not include specialised activities which are</w:t>
      </w:r>
      <w:r w:rsidRPr="00685AF1">
        <w:t xml:space="preserve"> normal only for a particular person or a group of people.</w:t>
      </w:r>
    </w:p>
    <w:p w14:paraId="4215B54D"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erythematosus (SLE), various types of dementia and motor neurone disease. A person who has cancer, HIV infection or multiple sclerosis (MS) will automatically be considered disabled under the Act.  Those officially certified as blind or sight impaired by a consultant ophthalmologist may also automatically be covered. </w:t>
      </w:r>
    </w:p>
    <w:p w14:paraId="55D929D5"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0726A893" w14:textId="77777777" w:rsidR="00C479E6" w:rsidRPr="005C5C3B" w:rsidRDefault="00C479E6" w:rsidP="000C3D91">
      <w:pPr>
        <w:pStyle w:val="NoSpacing"/>
        <w:rPr>
          <w:b/>
        </w:rPr>
      </w:pPr>
      <w:r w:rsidRPr="005C5C3B">
        <w:rPr>
          <w:b/>
        </w:rPr>
        <w:t>Commitment to safeguardi</w:t>
      </w:r>
      <w:r w:rsidR="00D011CB" w:rsidRPr="005C5C3B">
        <w:rPr>
          <w:b/>
        </w:rPr>
        <w:t xml:space="preserve">ng of children and young </w:t>
      </w:r>
      <w:proofErr w:type="gramStart"/>
      <w:r w:rsidR="00D011CB" w:rsidRPr="005C5C3B">
        <w:rPr>
          <w:b/>
        </w:rPr>
        <w:t>people</w:t>
      </w:r>
      <w:proofErr w:type="gramEnd"/>
    </w:p>
    <w:p w14:paraId="711DBADC" w14:textId="77777777" w:rsidR="00C479E6" w:rsidRPr="00685AF1" w:rsidRDefault="00C479E6" w:rsidP="000C3D91">
      <w:pPr>
        <w:pStyle w:val="NoSpacing"/>
      </w:pPr>
      <w:r w:rsidRPr="00685AF1">
        <w:t xml:space="preserve">The post for which you are applying gives substantial </w:t>
      </w:r>
      <w:r>
        <w:t xml:space="preserve">access to children. </w:t>
      </w:r>
      <w:r w:rsidRPr="00685AF1">
        <w:t xml:space="preserve">Calthorpe Academy is committed to safeguarding and promoting the welfare of children and young people and all staff working with children and young people are expected </w:t>
      </w:r>
      <w:r>
        <w:t>to share a commitment to this.</w:t>
      </w:r>
    </w:p>
    <w:p w14:paraId="1C967140"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52836A4F"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16922C2C"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00B554CD"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4782F485" w14:textId="77777777"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 which will indicate your suitability to work with children.  Additionally, you must also complete, sign and return the ‘Disqualification by Association’ declaration attached this application form.</w:t>
      </w:r>
    </w:p>
    <w:p w14:paraId="05EB6711" w14:textId="77777777"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32DDA076" w14:textId="77777777" w:rsidR="00C479E6" w:rsidRPr="005C5C3B" w:rsidRDefault="00C479E6" w:rsidP="000C3D91">
      <w:pPr>
        <w:pStyle w:val="NoSpacing"/>
        <w:rPr>
          <w:b/>
        </w:rPr>
      </w:pPr>
      <w:r w:rsidRPr="005C5C3B">
        <w:rPr>
          <w:b/>
        </w:rPr>
        <w:t>Disclosure</w:t>
      </w:r>
    </w:p>
    <w:p w14:paraId="7B61ABED" w14:textId="77777777" w:rsidR="00C479E6" w:rsidRPr="00C8299A" w:rsidRDefault="00C479E6" w:rsidP="000C3D91">
      <w:pPr>
        <w:pStyle w:val="NoSpacing"/>
      </w:pPr>
      <w:r w:rsidRPr="00C8299A">
        <w:t>Under</w:t>
      </w:r>
      <w:r w:rsidRPr="00C8299A">
        <w:rPr>
          <w:spacing w:val="5"/>
        </w:rPr>
        <w:t xml:space="preserve"> </w:t>
      </w:r>
      <w:r w:rsidRPr="00C8299A">
        <w:rPr>
          <w:spacing w:val="2"/>
        </w:rPr>
        <w:t>t</w:t>
      </w:r>
      <w:r w:rsidRPr="00C8299A">
        <w:t>he</w:t>
      </w:r>
      <w:r w:rsidRPr="00C8299A">
        <w:rPr>
          <w:spacing w:val="6"/>
        </w:rPr>
        <w:t xml:space="preserve"> </w:t>
      </w:r>
      <w:r w:rsidRPr="00C8299A">
        <w:t>R</w:t>
      </w:r>
      <w:r w:rsidRPr="00C8299A">
        <w:rPr>
          <w:spacing w:val="2"/>
        </w:rPr>
        <w:t>e</w:t>
      </w:r>
      <w:r w:rsidRPr="00C8299A">
        <w:t>ha</w:t>
      </w:r>
      <w:r w:rsidRPr="00C8299A">
        <w:rPr>
          <w:spacing w:val="2"/>
        </w:rPr>
        <w:t>b</w:t>
      </w:r>
      <w:r w:rsidRPr="00C8299A">
        <w:rPr>
          <w:spacing w:val="-1"/>
        </w:rPr>
        <w:t>i</w:t>
      </w:r>
      <w:r w:rsidRPr="00C8299A">
        <w:rPr>
          <w:spacing w:val="1"/>
        </w:rPr>
        <w:t>l</w:t>
      </w:r>
      <w:r w:rsidRPr="00C8299A">
        <w:rPr>
          <w:spacing w:val="-1"/>
        </w:rPr>
        <w:t>i</w:t>
      </w:r>
      <w:r w:rsidRPr="00C8299A">
        <w:rPr>
          <w:spacing w:val="2"/>
        </w:rPr>
        <w:t>t</w:t>
      </w:r>
      <w:r w:rsidRPr="00C8299A">
        <w:t>at</w:t>
      </w:r>
      <w:r w:rsidRPr="00C8299A">
        <w:rPr>
          <w:spacing w:val="1"/>
        </w:rPr>
        <w:t>i</w:t>
      </w:r>
      <w:r w:rsidRPr="00C8299A">
        <w:t>on</w:t>
      </w:r>
      <w:r w:rsidRPr="00C8299A">
        <w:rPr>
          <w:spacing w:val="-3"/>
        </w:rPr>
        <w:t xml:space="preserve"> </w:t>
      </w:r>
      <w:r w:rsidRPr="00C8299A">
        <w:t>of</w:t>
      </w:r>
      <w:r w:rsidRPr="00C8299A">
        <w:rPr>
          <w:spacing w:val="9"/>
        </w:rPr>
        <w:t xml:space="preserve"> </w:t>
      </w:r>
      <w:r w:rsidRPr="00C8299A">
        <w:rPr>
          <w:spacing w:val="1"/>
        </w:rPr>
        <w:t>O</w:t>
      </w:r>
      <w:r w:rsidRPr="00C8299A">
        <w:t>f</w:t>
      </w:r>
      <w:r w:rsidRPr="00C8299A">
        <w:rPr>
          <w:spacing w:val="2"/>
        </w:rPr>
        <w:t>f</w:t>
      </w:r>
      <w:r w:rsidRPr="00C8299A">
        <w:t>ende</w:t>
      </w:r>
      <w:r w:rsidRPr="00C8299A">
        <w:rPr>
          <w:spacing w:val="1"/>
        </w:rPr>
        <w:t>r</w:t>
      </w:r>
      <w:r w:rsidRPr="00C8299A">
        <w:t>s</w:t>
      </w:r>
      <w:r w:rsidRPr="00C8299A">
        <w:rPr>
          <w:spacing w:val="1"/>
        </w:rPr>
        <w:t xml:space="preserve"> </w:t>
      </w:r>
      <w:r w:rsidRPr="00C8299A">
        <w:rPr>
          <w:spacing w:val="-1"/>
        </w:rPr>
        <w:t>A</w:t>
      </w:r>
      <w:r w:rsidRPr="00C8299A">
        <w:rPr>
          <w:spacing w:val="1"/>
        </w:rPr>
        <w:t>c</w:t>
      </w:r>
      <w:r w:rsidRPr="00C8299A">
        <w:t>t</w:t>
      </w:r>
      <w:r w:rsidRPr="00C8299A">
        <w:rPr>
          <w:spacing w:val="6"/>
        </w:rPr>
        <w:t xml:space="preserve"> </w:t>
      </w:r>
      <w:r w:rsidRPr="00C8299A">
        <w:t>19</w:t>
      </w:r>
      <w:r w:rsidRPr="00C8299A">
        <w:rPr>
          <w:spacing w:val="2"/>
        </w:rPr>
        <w:t>7</w:t>
      </w:r>
      <w:r w:rsidRPr="00C8299A">
        <w:t>4</w:t>
      </w:r>
      <w:r w:rsidRPr="00C8299A">
        <w:rPr>
          <w:spacing w:val="5"/>
        </w:rPr>
        <w:t xml:space="preserve"> </w:t>
      </w:r>
      <w:r w:rsidRPr="00C8299A">
        <w:rPr>
          <w:spacing w:val="1"/>
        </w:rPr>
        <w:t>(</w:t>
      </w:r>
      <w:r w:rsidRPr="00C8299A">
        <w:t>e</w:t>
      </w:r>
      <w:r w:rsidRPr="00C8299A">
        <w:rPr>
          <w:spacing w:val="1"/>
        </w:rPr>
        <w:t>xc</w:t>
      </w:r>
      <w:r w:rsidRPr="00C8299A">
        <w:rPr>
          <w:spacing w:val="2"/>
        </w:rPr>
        <w:t>e</w:t>
      </w:r>
      <w:r w:rsidRPr="00C8299A">
        <w:t>pt</w:t>
      </w:r>
      <w:r w:rsidRPr="00C8299A">
        <w:rPr>
          <w:spacing w:val="-1"/>
        </w:rPr>
        <w:t>i</w:t>
      </w:r>
      <w:r w:rsidRPr="00C8299A">
        <w:rPr>
          <w:spacing w:val="2"/>
        </w:rPr>
        <w:t>o</w:t>
      </w:r>
      <w:r w:rsidRPr="00C8299A">
        <w:t>n</w:t>
      </w:r>
      <w:r w:rsidRPr="00C8299A">
        <w:rPr>
          <w:spacing w:val="1"/>
        </w:rPr>
        <w:t>s</w:t>
      </w:r>
      <w:r w:rsidRPr="00C8299A">
        <w:t>)</w:t>
      </w:r>
      <w:r w:rsidRPr="00C8299A">
        <w:rPr>
          <w:spacing w:val="-1"/>
        </w:rPr>
        <w:t xml:space="preserve"> </w:t>
      </w:r>
      <w:r w:rsidRPr="00C8299A">
        <w:rPr>
          <w:spacing w:val="1"/>
        </w:rPr>
        <w:t>Or</w:t>
      </w:r>
      <w:r w:rsidRPr="00C8299A">
        <w:t>der</w:t>
      </w:r>
      <w:r w:rsidRPr="00C8299A">
        <w:rPr>
          <w:spacing w:val="5"/>
        </w:rPr>
        <w:t xml:space="preserve"> </w:t>
      </w:r>
      <w:r w:rsidRPr="00C8299A">
        <w:t>19</w:t>
      </w:r>
      <w:r w:rsidRPr="00C8299A">
        <w:rPr>
          <w:spacing w:val="2"/>
        </w:rPr>
        <w:t>7</w:t>
      </w:r>
      <w:r w:rsidRPr="00C8299A">
        <w:t>5</w:t>
      </w:r>
      <w:r w:rsidRPr="00C8299A">
        <w:rPr>
          <w:spacing w:val="10"/>
        </w:rPr>
        <w:t xml:space="preserve"> </w:t>
      </w:r>
      <w:r w:rsidRPr="00C8299A">
        <w:rPr>
          <w:spacing w:val="-4"/>
        </w:rPr>
        <w:t>y</w:t>
      </w:r>
      <w:r w:rsidRPr="00C8299A">
        <w:rPr>
          <w:spacing w:val="2"/>
        </w:rPr>
        <w:t>o</w:t>
      </w:r>
      <w:r w:rsidRPr="00C8299A">
        <w:t>u</w:t>
      </w:r>
      <w:r w:rsidRPr="00C8299A">
        <w:rPr>
          <w:spacing w:val="6"/>
        </w:rPr>
        <w:t xml:space="preserve"> </w:t>
      </w:r>
      <w:r w:rsidRPr="00C8299A">
        <w:rPr>
          <w:spacing w:val="4"/>
        </w:rPr>
        <w:t>m</w:t>
      </w:r>
      <w:r w:rsidRPr="00C8299A">
        <w:t>u</w:t>
      </w:r>
      <w:r w:rsidRPr="00C8299A">
        <w:rPr>
          <w:spacing w:val="1"/>
        </w:rPr>
        <w:t>s</w:t>
      </w:r>
      <w:r w:rsidRPr="00C8299A">
        <w:t>t</w:t>
      </w:r>
      <w:r w:rsidRPr="00C8299A">
        <w:rPr>
          <w:spacing w:val="5"/>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e</w:t>
      </w:r>
      <w:r w:rsidRPr="00C8299A">
        <w:rPr>
          <w:spacing w:val="2"/>
        </w:rPr>
        <w:t xml:space="preserve"> a</w:t>
      </w:r>
      <w:r w:rsidRPr="00C8299A">
        <w:rPr>
          <w:spacing w:val="-1"/>
        </w:rPr>
        <w:t>l</w:t>
      </w:r>
      <w:r w:rsidRPr="00C8299A">
        <w:t>l</w:t>
      </w:r>
      <w:r w:rsidRPr="00C8299A">
        <w:rPr>
          <w:spacing w:val="6"/>
        </w:rPr>
        <w:t xml:space="preserve"> </w:t>
      </w:r>
      <w:r w:rsidRPr="00C8299A">
        <w:rPr>
          <w:spacing w:val="1"/>
        </w:rPr>
        <w:t>c</w:t>
      </w:r>
      <w:r w:rsidRPr="00C8299A">
        <w:rPr>
          <w:spacing w:val="2"/>
        </w:rPr>
        <w:t>a</w:t>
      </w:r>
      <w:r w:rsidRPr="00C8299A">
        <w:t>ut</w:t>
      </w:r>
      <w:r w:rsidRPr="00C8299A">
        <w:rPr>
          <w:spacing w:val="1"/>
        </w:rPr>
        <w:t>i</w:t>
      </w:r>
      <w:r w:rsidRPr="00C8299A">
        <w:t>ons</w:t>
      </w:r>
      <w:r w:rsidRPr="00C8299A">
        <w:rPr>
          <w:spacing w:val="3"/>
        </w:rPr>
        <w:t xml:space="preserve"> </w:t>
      </w:r>
      <w:r w:rsidRPr="00C8299A">
        <w:t>a</w:t>
      </w:r>
      <w:r w:rsidRPr="00C8299A">
        <w:rPr>
          <w:spacing w:val="2"/>
        </w:rPr>
        <w:t>n</w:t>
      </w:r>
      <w:r w:rsidRPr="00C8299A">
        <w:t>d</w:t>
      </w:r>
      <w:r w:rsidRPr="00C8299A">
        <w:rPr>
          <w:spacing w:val="8"/>
        </w:rPr>
        <w:t xml:space="preserve"> </w:t>
      </w:r>
      <w:r w:rsidRPr="00C8299A">
        <w:rPr>
          <w:spacing w:val="1"/>
        </w:rPr>
        <w:t>c</w:t>
      </w:r>
      <w:r w:rsidRPr="00C8299A">
        <w:t>o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s e</w:t>
      </w:r>
      <w:r w:rsidRPr="00C8299A">
        <w:rPr>
          <w:spacing w:val="-1"/>
        </w:rPr>
        <w:t>v</w:t>
      </w:r>
      <w:r w:rsidRPr="00C8299A">
        <w:rPr>
          <w:spacing w:val="2"/>
        </w:rPr>
        <w:t>e</w:t>
      </w:r>
      <w:r w:rsidRPr="00C8299A">
        <w:t>n</w:t>
      </w:r>
      <w:r w:rsidRPr="00C8299A">
        <w:rPr>
          <w:spacing w:val="-5"/>
        </w:rPr>
        <w:t xml:space="preserve"> </w:t>
      </w:r>
      <w:r w:rsidRPr="00C8299A">
        <w:rPr>
          <w:spacing w:val="-1"/>
        </w:rPr>
        <w:t>i</w:t>
      </w:r>
      <w:r w:rsidRPr="00C8299A">
        <w:t>f</w:t>
      </w:r>
      <w:r w:rsidRPr="00C8299A">
        <w:rPr>
          <w:spacing w:val="1"/>
        </w:rPr>
        <w:t xml:space="preserve"> </w:t>
      </w:r>
      <w:r w:rsidRPr="00C8299A">
        <w:t>t</w:t>
      </w:r>
      <w:r w:rsidRPr="00C8299A">
        <w:rPr>
          <w:spacing w:val="2"/>
        </w:rPr>
        <w:t>he</w:t>
      </w:r>
      <w:r w:rsidRPr="00C8299A">
        <w:t>y</w:t>
      </w:r>
      <w:r w:rsidRPr="00C8299A">
        <w:rPr>
          <w:spacing w:val="-6"/>
        </w:rPr>
        <w:t xml:space="preserve"> </w:t>
      </w:r>
      <w:r w:rsidRPr="00C8299A">
        <w:t>a</w:t>
      </w:r>
      <w:r w:rsidRPr="00C8299A">
        <w:rPr>
          <w:spacing w:val="1"/>
        </w:rPr>
        <w:t>r</w:t>
      </w:r>
      <w:r w:rsidRPr="00C8299A">
        <w:t>e</w:t>
      </w:r>
      <w:r w:rsidRPr="00C8299A">
        <w:rPr>
          <w:spacing w:val="-4"/>
        </w:rPr>
        <w:t xml:space="preserve"> </w:t>
      </w:r>
      <w:proofErr w:type="gramStart"/>
      <w:r w:rsidRPr="00C8299A">
        <w:rPr>
          <w:spacing w:val="1"/>
        </w:rPr>
        <w:t>s</w:t>
      </w:r>
      <w:r w:rsidRPr="00C8299A">
        <w:t>p</w:t>
      </w:r>
      <w:r w:rsidRPr="00C8299A">
        <w:rPr>
          <w:spacing w:val="2"/>
        </w:rPr>
        <w:t>e</w:t>
      </w:r>
      <w:r w:rsidRPr="00C8299A">
        <w:t>nt,</w:t>
      </w:r>
      <w:r w:rsidRPr="00C8299A">
        <w:rPr>
          <w:spacing w:val="-3"/>
        </w:rPr>
        <w:t xml:space="preserve"> </w:t>
      </w:r>
      <w:r w:rsidRPr="00C8299A">
        <w:t>un</w:t>
      </w:r>
      <w:r w:rsidRPr="00C8299A">
        <w:rPr>
          <w:spacing w:val="1"/>
        </w:rPr>
        <w:t>l</w:t>
      </w:r>
      <w:r w:rsidRPr="00C8299A">
        <w:rPr>
          <w:spacing w:val="2"/>
        </w:rPr>
        <w:t>e</w:t>
      </w:r>
      <w:r w:rsidRPr="00C8299A">
        <w:rPr>
          <w:spacing w:val="1"/>
        </w:rPr>
        <w:t>s</w:t>
      </w:r>
      <w:r w:rsidRPr="00C8299A">
        <w:t>s</w:t>
      </w:r>
      <w:proofErr w:type="gramEnd"/>
      <w:r w:rsidRPr="00C8299A">
        <w:rPr>
          <w:spacing w:val="-5"/>
        </w:rPr>
        <w:t xml:space="preserve"> </w:t>
      </w:r>
      <w:r w:rsidRPr="00C8299A">
        <w:t>th</w:t>
      </w:r>
      <w:r w:rsidRPr="00C8299A">
        <w:rPr>
          <w:spacing w:val="2"/>
        </w:rPr>
        <w:t>e</w:t>
      </w:r>
      <w:r w:rsidRPr="00C8299A">
        <w:t>y</w:t>
      </w:r>
      <w:r w:rsidRPr="00C8299A">
        <w:rPr>
          <w:spacing w:val="-6"/>
        </w:rPr>
        <w:t xml:space="preserve"> </w:t>
      </w:r>
      <w:r w:rsidRPr="00C8299A">
        <w:t>a</w:t>
      </w:r>
      <w:r w:rsidRPr="00C8299A">
        <w:rPr>
          <w:spacing w:val="1"/>
        </w:rPr>
        <w:t>r</w:t>
      </w:r>
      <w:r w:rsidRPr="00C8299A">
        <w:t>e</w:t>
      </w:r>
      <w:r w:rsidRPr="00C8299A">
        <w:rPr>
          <w:spacing w:val="-4"/>
        </w:rPr>
        <w:t xml:space="preserve"> </w:t>
      </w:r>
      <w:r w:rsidRPr="00C8299A">
        <w:t>p</w:t>
      </w:r>
      <w:r w:rsidRPr="00C8299A">
        <w:rPr>
          <w:spacing w:val="1"/>
        </w:rPr>
        <w:t>r</w:t>
      </w:r>
      <w:r w:rsidRPr="00C8299A">
        <w:t>o</w:t>
      </w:r>
      <w:r w:rsidRPr="00C8299A">
        <w:rPr>
          <w:spacing w:val="2"/>
        </w:rPr>
        <w:t>t</w:t>
      </w:r>
      <w:r w:rsidRPr="00C8299A">
        <w:t>e</w:t>
      </w:r>
      <w:r w:rsidRPr="00C8299A">
        <w:rPr>
          <w:spacing w:val="1"/>
        </w:rPr>
        <w:t>c</w:t>
      </w:r>
      <w:r w:rsidRPr="00C8299A">
        <w:t>ted</w:t>
      </w:r>
      <w:r w:rsidRPr="00C8299A">
        <w:rPr>
          <w:spacing w:val="-9"/>
        </w:rPr>
        <w:t xml:space="preserve"> </w:t>
      </w:r>
      <w:r w:rsidRPr="00C8299A">
        <w:rPr>
          <w:spacing w:val="1"/>
        </w:rPr>
        <w:t>c</w:t>
      </w:r>
      <w:r w:rsidRPr="00C8299A">
        <w:rPr>
          <w:spacing w:val="2"/>
        </w:rPr>
        <w:t>a</w:t>
      </w:r>
      <w:r w:rsidRPr="00C8299A">
        <w:t>ut</w:t>
      </w:r>
      <w:r w:rsidRPr="00C8299A">
        <w:rPr>
          <w:spacing w:val="1"/>
        </w:rPr>
        <w:t>i</w:t>
      </w:r>
      <w:r w:rsidRPr="00C8299A">
        <w:t>ons</w:t>
      </w:r>
      <w:r w:rsidRPr="00C8299A">
        <w:rPr>
          <w:spacing w:val="-6"/>
        </w:rPr>
        <w:t xml:space="preserve"> </w:t>
      </w:r>
      <w:r w:rsidRPr="00C8299A">
        <w:t>a</w:t>
      </w:r>
      <w:r w:rsidRPr="00C8299A">
        <w:rPr>
          <w:spacing w:val="2"/>
        </w:rPr>
        <w:t>n</w:t>
      </w:r>
      <w:r w:rsidRPr="00C8299A">
        <w:t>d</w:t>
      </w:r>
      <w:r w:rsidRPr="00C8299A">
        <w:rPr>
          <w:spacing w:val="-4"/>
        </w:rPr>
        <w:t xml:space="preserve"> </w:t>
      </w:r>
      <w:r w:rsidRPr="00C8299A">
        <w:rPr>
          <w:spacing w:val="1"/>
        </w:rPr>
        <w:t>c</w:t>
      </w:r>
      <w:r w:rsidRPr="00C8299A">
        <w:t>o</w:t>
      </w:r>
      <w:r w:rsidRPr="00C8299A">
        <w:rPr>
          <w:spacing w:val="2"/>
        </w:rPr>
        <w:t>n</w:t>
      </w:r>
      <w:r w:rsidRPr="00C8299A">
        <w:rPr>
          <w:spacing w:val="-1"/>
        </w:rPr>
        <w:t>vi</w:t>
      </w:r>
      <w:r w:rsidRPr="00C8299A">
        <w:rPr>
          <w:spacing w:val="1"/>
        </w:rPr>
        <w:t>c</w:t>
      </w:r>
      <w:r w:rsidRPr="00C8299A">
        <w:rPr>
          <w:spacing w:val="2"/>
        </w:rPr>
        <w:t>t</w:t>
      </w:r>
      <w:r w:rsidRPr="00C8299A">
        <w:rPr>
          <w:spacing w:val="-1"/>
        </w:rPr>
        <w:t>i</w:t>
      </w:r>
      <w:r w:rsidRPr="00C8299A">
        <w:t>on</w:t>
      </w:r>
      <w:r w:rsidRPr="00C8299A">
        <w:rPr>
          <w:spacing w:val="1"/>
        </w:rPr>
        <w:t>s</w:t>
      </w:r>
      <w:r w:rsidRPr="00C8299A">
        <w:t>.</w:t>
      </w:r>
    </w:p>
    <w:p w14:paraId="6D0D93DD" w14:textId="77777777" w:rsidR="00C479E6" w:rsidRPr="00C8299A" w:rsidRDefault="00C479E6" w:rsidP="000C3D91">
      <w:pPr>
        <w:pStyle w:val="NoSpacing"/>
      </w:pPr>
      <w:r w:rsidRPr="00C8299A">
        <w:rPr>
          <w:spacing w:val="-1"/>
        </w:rPr>
        <w:t>P</w:t>
      </w:r>
      <w:r w:rsidRPr="00C8299A">
        <w:rPr>
          <w:spacing w:val="1"/>
        </w:rPr>
        <w:t>r</w:t>
      </w:r>
      <w:r w:rsidRPr="00C8299A">
        <w:t>ote</w:t>
      </w:r>
      <w:r w:rsidRPr="00C8299A">
        <w:rPr>
          <w:spacing w:val="1"/>
        </w:rPr>
        <w:t>c</w:t>
      </w:r>
      <w:r w:rsidRPr="00C8299A">
        <w:t>t</w:t>
      </w:r>
      <w:r w:rsidRPr="00C8299A">
        <w:rPr>
          <w:spacing w:val="2"/>
        </w:rPr>
        <w:t>e</w:t>
      </w:r>
      <w:r w:rsidRPr="00C8299A">
        <w:t>d</w:t>
      </w:r>
      <w:r w:rsidRPr="00C8299A">
        <w:rPr>
          <w:spacing w:val="39"/>
        </w:rPr>
        <w:t xml:space="preserve"> </w:t>
      </w:r>
      <w:r w:rsidRPr="00C8299A">
        <w:rPr>
          <w:spacing w:val="1"/>
        </w:rPr>
        <w:t>c</w:t>
      </w:r>
      <w:r w:rsidRPr="00C8299A">
        <w:t>aut</w:t>
      </w:r>
      <w:r w:rsidRPr="00C8299A">
        <w:rPr>
          <w:spacing w:val="1"/>
        </w:rPr>
        <w:t>i</w:t>
      </w:r>
      <w:r w:rsidRPr="00C8299A">
        <w:t>ons</w:t>
      </w:r>
      <w:r w:rsidRPr="00C8299A">
        <w:rPr>
          <w:spacing w:val="41"/>
        </w:rPr>
        <w:t xml:space="preserve"> </w:t>
      </w:r>
      <w:r w:rsidRPr="00C8299A">
        <w:t>and</w:t>
      </w:r>
      <w:r w:rsidRPr="00C8299A">
        <w:rPr>
          <w:spacing w:val="-4"/>
        </w:rPr>
        <w:t xml:space="preserve"> </w:t>
      </w:r>
      <w:r w:rsidRPr="00C8299A">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s</w:t>
      </w:r>
      <w:r w:rsidRPr="00C8299A">
        <w:rPr>
          <w:spacing w:val="40"/>
        </w:rPr>
        <w:t xml:space="preserve"> </w:t>
      </w:r>
      <w:r w:rsidRPr="00C8299A">
        <w:t>a</w:t>
      </w:r>
      <w:r w:rsidRPr="00C8299A">
        <w:rPr>
          <w:spacing w:val="1"/>
        </w:rPr>
        <w:t>r</w:t>
      </w:r>
      <w:r w:rsidRPr="00C8299A">
        <w:t>e</w:t>
      </w:r>
      <w:r w:rsidRPr="00C8299A">
        <w:rPr>
          <w:spacing w:val="45"/>
        </w:rPr>
        <w:t xml:space="preserve"> </w:t>
      </w:r>
      <w:r w:rsidRPr="00C8299A">
        <w:t>not</w:t>
      </w:r>
      <w:r w:rsidRPr="00C8299A">
        <w:rPr>
          <w:spacing w:val="45"/>
        </w:rPr>
        <w:t xml:space="preserve"> </w:t>
      </w:r>
      <w:r w:rsidRPr="00C8299A">
        <w:rPr>
          <w:spacing w:val="1"/>
        </w:rPr>
        <w:t>s</w:t>
      </w:r>
      <w:r w:rsidRPr="00C8299A">
        <w:t>ub</w:t>
      </w:r>
      <w:r w:rsidRPr="00C8299A">
        <w:rPr>
          <w:spacing w:val="1"/>
        </w:rPr>
        <w:t>j</w:t>
      </w:r>
      <w:r w:rsidRPr="00C8299A">
        <w:t>e</w:t>
      </w:r>
      <w:r w:rsidRPr="00C8299A">
        <w:rPr>
          <w:spacing w:val="1"/>
        </w:rPr>
        <w:t>c</w:t>
      </w:r>
      <w:r w:rsidRPr="00C8299A">
        <w:t>t</w:t>
      </w:r>
      <w:r w:rsidRPr="00C8299A">
        <w:rPr>
          <w:spacing w:val="41"/>
        </w:rPr>
        <w:t xml:space="preserve"> </w:t>
      </w:r>
      <w:r w:rsidRPr="00C8299A">
        <w:t>to</w:t>
      </w:r>
      <w:r w:rsidRPr="00C8299A">
        <w:rPr>
          <w:spacing w:val="46"/>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r w:rsidRPr="00C8299A">
        <w:rPr>
          <w:spacing w:val="39"/>
        </w:rPr>
        <w:t xml:space="preserve"> </w:t>
      </w:r>
      <w:r w:rsidRPr="00C8299A">
        <w:t>to</w:t>
      </w:r>
      <w:r w:rsidRPr="00C8299A">
        <w:rPr>
          <w:spacing w:val="46"/>
        </w:rPr>
        <w:t xml:space="preserve"> </w:t>
      </w:r>
      <w:r w:rsidRPr="00C8299A">
        <w:t>e</w:t>
      </w:r>
      <w:r w:rsidRPr="00C8299A">
        <w:rPr>
          <w:spacing w:val="4"/>
        </w:rPr>
        <w:t>m</w:t>
      </w:r>
      <w:r w:rsidRPr="00C8299A">
        <w:t>p</w:t>
      </w:r>
      <w:r w:rsidRPr="00C8299A">
        <w:rPr>
          <w:spacing w:val="-1"/>
        </w:rPr>
        <w:t>l</w:t>
      </w:r>
      <w:r w:rsidRPr="00C8299A">
        <w:rPr>
          <w:spacing w:val="4"/>
        </w:rPr>
        <w:t>o</w:t>
      </w:r>
      <w:r w:rsidRPr="00C8299A">
        <w:rPr>
          <w:spacing w:val="-4"/>
        </w:rPr>
        <w:t>y</w:t>
      </w:r>
      <w:r w:rsidRPr="00C8299A">
        <w:t>e</w:t>
      </w:r>
      <w:r w:rsidRPr="00C8299A">
        <w:rPr>
          <w:spacing w:val="1"/>
        </w:rPr>
        <w:t>r</w:t>
      </w:r>
      <w:r w:rsidRPr="00C8299A">
        <w:t>s</w:t>
      </w:r>
      <w:r w:rsidRPr="00C8299A">
        <w:rPr>
          <w:spacing w:val="39"/>
        </w:rPr>
        <w:t xml:space="preserve"> </w:t>
      </w:r>
      <w:r w:rsidRPr="00C8299A">
        <w:t>and</w:t>
      </w:r>
      <w:r w:rsidRPr="00C8299A">
        <w:rPr>
          <w:spacing w:val="-4"/>
        </w:rPr>
        <w:t xml:space="preserve"> </w:t>
      </w:r>
      <w:r w:rsidRPr="00C8299A">
        <w:t>cann</w:t>
      </w:r>
      <w:r w:rsidRPr="00C8299A">
        <w:rPr>
          <w:spacing w:val="2"/>
        </w:rPr>
        <w:t>o</w:t>
      </w:r>
      <w:r w:rsidRPr="00C8299A">
        <w:t>t</w:t>
      </w:r>
      <w:r w:rsidRPr="00C8299A">
        <w:rPr>
          <w:spacing w:val="43"/>
        </w:rPr>
        <w:t xml:space="preserve"> </w:t>
      </w:r>
      <w:r w:rsidRPr="00C8299A">
        <w:t>be</w:t>
      </w:r>
      <w:r w:rsidRPr="00C8299A">
        <w:rPr>
          <w:spacing w:val="-3"/>
        </w:rPr>
        <w:t xml:space="preserve"> </w:t>
      </w:r>
      <w:proofErr w:type="gramStart"/>
      <w:r w:rsidRPr="00C8299A">
        <w:t>ta</w:t>
      </w:r>
      <w:r w:rsidRPr="00C8299A">
        <w:rPr>
          <w:spacing w:val="4"/>
        </w:rPr>
        <w:t>k</w:t>
      </w:r>
      <w:r w:rsidRPr="00C8299A">
        <w:t>en</w:t>
      </w:r>
      <w:r w:rsidRPr="00C8299A">
        <w:rPr>
          <w:spacing w:val="43"/>
        </w:rPr>
        <w:t xml:space="preserve"> </w:t>
      </w:r>
      <w:r w:rsidRPr="00C8299A">
        <w:rPr>
          <w:spacing w:val="-1"/>
        </w:rPr>
        <w:t>i</w:t>
      </w:r>
      <w:r w:rsidRPr="00C8299A">
        <w:t>n</w:t>
      </w:r>
      <w:r w:rsidRPr="00C8299A">
        <w:rPr>
          <w:spacing w:val="2"/>
        </w:rPr>
        <w:t>t</w:t>
      </w:r>
      <w:r w:rsidRPr="00C8299A">
        <w:t>o</w:t>
      </w:r>
      <w:r w:rsidRPr="00C8299A">
        <w:rPr>
          <w:spacing w:val="44"/>
        </w:rPr>
        <w:t xml:space="preserve"> </w:t>
      </w:r>
      <w:r w:rsidRPr="00C8299A">
        <w:t>a</w:t>
      </w:r>
      <w:r w:rsidRPr="00C8299A">
        <w:rPr>
          <w:spacing w:val="1"/>
        </w:rPr>
        <w:t>cc</w:t>
      </w:r>
      <w:r w:rsidRPr="00C8299A">
        <w:t>oun</w:t>
      </w:r>
      <w:r w:rsidRPr="00C8299A">
        <w:rPr>
          <w:spacing w:val="2"/>
        </w:rPr>
        <w:t>t</w:t>
      </w:r>
      <w:proofErr w:type="gramEnd"/>
      <w:r w:rsidRPr="00C8299A">
        <w:t xml:space="preserve">. </w:t>
      </w:r>
      <w:r w:rsidRPr="00C8299A">
        <w:rPr>
          <w:spacing w:val="1"/>
        </w:rPr>
        <w:t>G</w:t>
      </w:r>
      <w:r w:rsidRPr="00C8299A">
        <w:t>u</w:t>
      </w:r>
      <w:r w:rsidRPr="00C8299A">
        <w:rPr>
          <w:spacing w:val="-1"/>
        </w:rPr>
        <w:t>i</w:t>
      </w:r>
      <w:r w:rsidRPr="00C8299A">
        <w:t>d</w:t>
      </w:r>
      <w:r w:rsidRPr="00C8299A">
        <w:rPr>
          <w:spacing w:val="2"/>
        </w:rPr>
        <w:t>a</w:t>
      </w:r>
      <w:r w:rsidRPr="00C8299A">
        <w:t>n</w:t>
      </w:r>
      <w:r w:rsidRPr="00C8299A">
        <w:rPr>
          <w:spacing w:val="1"/>
        </w:rPr>
        <w:t>c</w:t>
      </w:r>
      <w:r w:rsidRPr="00C8299A">
        <w:t>e</w:t>
      </w:r>
      <w:r w:rsidRPr="00C8299A">
        <w:rPr>
          <w:spacing w:val="14"/>
        </w:rPr>
        <w:t xml:space="preserve"> </w:t>
      </w:r>
      <w:r w:rsidRPr="00C8299A">
        <w:t>and</w:t>
      </w:r>
      <w:r w:rsidRPr="00C8299A">
        <w:rPr>
          <w:spacing w:val="-4"/>
        </w:rPr>
        <w:t xml:space="preserve"> </w:t>
      </w:r>
      <w:r w:rsidRPr="00C8299A">
        <w:rPr>
          <w:w w:val="99"/>
        </w:rPr>
        <w:t>c</w:t>
      </w:r>
      <w:r w:rsidRPr="00C8299A">
        <w:rPr>
          <w:spacing w:val="1"/>
        </w:rPr>
        <w:t>r</w:t>
      </w:r>
      <w:r w:rsidRPr="00C8299A">
        <w:rPr>
          <w:spacing w:val="-1"/>
        </w:rPr>
        <w:t>i</w:t>
      </w:r>
      <w:r w:rsidRPr="00C8299A">
        <w:t>te</w:t>
      </w:r>
      <w:r w:rsidRPr="00C8299A">
        <w:rPr>
          <w:spacing w:val="3"/>
        </w:rPr>
        <w:t>r</w:t>
      </w:r>
      <w:r w:rsidRPr="00C8299A">
        <w:rPr>
          <w:spacing w:val="-1"/>
        </w:rPr>
        <w:t>i</w:t>
      </w:r>
      <w:r w:rsidRPr="00C8299A">
        <w:t>a</w:t>
      </w:r>
      <w:r w:rsidRPr="00C8299A">
        <w:rPr>
          <w:spacing w:val="18"/>
        </w:rPr>
        <w:t xml:space="preserve"> </w:t>
      </w:r>
      <w:r w:rsidRPr="00C8299A">
        <w:t>on</w:t>
      </w:r>
      <w:r w:rsidRPr="00C8299A">
        <w:rPr>
          <w:spacing w:val="-3"/>
        </w:rPr>
        <w:t xml:space="preserve"> </w:t>
      </w:r>
      <w:r w:rsidRPr="00C8299A">
        <w:rPr>
          <w:w w:val="99"/>
        </w:rPr>
        <w:t>t</w:t>
      </w:r>
      <w:r w:rsidRPr="00C8299A">
        <w:t>he</w:t>
      </w:r>
      <w:r w:rsidRPr="00C8299A">
        <w:rPr>
          <w:spacing w:val="21"/>
        </w:rPr>
        <w:t xml:space="preserve"> </w:t>
      </w:r>
      <w:r w:rsidRPr="00C8299A">
        <w:rPr>
          <w:spacing w:val="2"/>
        </w:rPr>
        <w:t>f</w:t>
      </w:r>
      <w:r w:rsidRPr="00C8299A">
        <w:rPr>
          <w:spacing w:val="-1"/>
        </w:rPr>
        <w:t>il</w:t>
      </w:r>
      <w:r w:rsidRPr="00C8299A">
        <w:t>te</w:t>
      </w:r>
      <w:r w:rsidRPr="00C8299A">
        <w:rPr>
          <w:spacing w:val="1"/>
        </w:rPr>
        <w:t>ri</w:t>
      </w:r>
      <w:r w:rsidRPr="00C8299A">
        <w:t>ng</w:t>
      </w:r>
      <w:r w:rsidRPr="00C8299A">
        <w:rPr>
          <w:spacing w:val="17"/>
        </w:rPr>
        <w:t xml:space="preserve"> </w:t>
      </w:r>
      <w:r w:rsidRPr="00C8299A">
        <w:t>of</w:t>
      </w:r>
      <w:r w:rsidRPr="00C8299A">
        <w:rPr>
          <w:spacing w:val="24"/>
        </w:rPr>
        <w:t xml:space="preserve"> </w:t>
      </w:r>
      <w:r w:rsidRPr="00C8299A">
        <w:rPr>
          <w:spacing w:val="1"/>
        </w:rPr>
        <w:t>c</w:t>
      </w:r>
      <w:r w:rsidRPr="00C8299A">
        <w:t>aut</w:t>
      </w:r>
      <w:r w:rsidRPr="00C8299A">
        <w:rPr>
          <w:spacing w:val="-1"/>
        </w:rPr>
        <w:t>i</w:t>
      </w:r>
      <w:r w:rsidRPr="00C8299A">
        <w:t>ons</w:t>
      </w:r>
      <w:r w:rsidRPr="00C8299A">
        <w:rPr>
          <w:spacing w:val="18"/>
        </w:rPr>
        <w:t xml:space="preserve"> </w:t>
      </w:r>
      <w:r w:rsidRPr="00C8299A">
        <w:t>and</w:t>
      </w:r>
      <w:r w:rsidRPr="00C8299A">
        <w:rPr>
          <w:spacing w:val="22"/>
        </w:rPr>
        <w:t xml:space="preserve"> </w:t>
      </w:r>
      <w:r w:rsidRPr="00C8299A">
        <w:rPr>
          <w:spacing w:val="1"/>
        </w:rPr>
        <w:t>c</w:t>
      </w:r>
      <w:r w:rsidRPr="00C8299A">
        <w:t>on</w:t>
      </w:r>
      <w:r w:rsidRPr="00C8299A">
        <w:rPr>
          <w:spacing w:val="-1"/>
        </w:rPr>
        <w:t>vi</w:t>
      </w:r>
      <w:r w:rsidRPr="00C8299A">
        <w:rPr>
          <w:spacing w:val="1"/>
        </w:rPr>
        <w:t>c</w:t>
      </w:r>
      <w:r w:rsidRPr="00C8299A">
        <w:t>t</w:t>
      </w:r>
      <w:r w:rsidRPr="00C8299A">
        <w:rPr>
          <w:spacing w:val="1"/>
        </w:rPr>
        <w:t>i</w:t>
      </w:r>
      <w:r w:rsidRPr="00C8299A">
        <w:t>ons</w:t>
      </w:r>
      <w:r w:rsidRPr="00C8299A">
        <w:rPr>
          <w:spacing w:val="15"/>
        </w:rPr>
        <w:t xml:space="preserve"> </w:t>
      </w:r>
      <w:r w:rsidRPr="00C8299A">
        <w:rPr>
          <w:spacing w:val="1"/>
        </w:rPr>
        <w:t>c</w:t>
      </w:r>
      <w:r w:rsidRPr="00C8299A">
        <w:t>an</w:t>
      </w:r>
      <w:r w:rsidRPr="00C8299A">
        <w:rPr>
          <w:spacing w:val="20"/>
        </w:rPr>
        <w:t xml:space="preserve"> </w:t>
      </w:r>
      <w:r w:rsidRPr="00C8299A">
        <w:t>be</w:t>
      </w:r>
      <w:r w:rsidRPr="00C8299A">
        <w:rPr>
          <w:spacing w:val="-3"/>
        </w:rPr>
        <w:t xml:space="preserve"> </w:t>
      </w:r>
      <w:r w:rsidRPr="00C8299A">
        <w:rPr>
          <w:w w:val="99"/>
        </w:rPr>
        <w:t>f</w:t>
      </w:r>
      <w:r w:rsidRPr="00C8299A">
        <w:t>ound</w:t>
      </w:r>
      <w:r w:rsidRPr="00C8299A">
        <w:rPr>
          <w:spacing w:val="19"/>
        </w:rPr>
        <w:t xml:space="preserve"> </w:t>
      </w:r>
      <w:r w:rsidRPr="00C8299A">
        <w:t>at</w:t>
      </w:r>
      <w:r w:rsidRPr="00C8299A">
        <w:rPr>
          <w:spacing w:val="19"/>
        </w:rPr>
        <w:t xml:space="preserve"> </w:t>
      </w:r>
      <w:r w:rsidRPr="00C8299A">
        <w:rPr>
          <w:spacing w:val="2"/>
        </w:rPr>
        <w:t>t</w:t>
      </w:r>
      <w:r w:rsidRPr="00C8299A">
        <w:t>he</w:t>
      </w:r>
      <w:r w:rsidRPr="00C8299A">
        <w:rPr>
          <w:spacing w:val="20"/>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r w:rsidRPr="00C8299A">
        <w:rPr>
          <w:spacing w:val="14"/>
        </w:rPr>
        <w:t xml:space="preserve"> </w:t>
      </w:r>
      <w:r w:rsidRPr="00C8299A">
        <w:rPr>
          <w:spacing w:val="2"/>
        </w:rPr>
        <w:t>a</w:t>
      </w:r>
      <w:r w:rsidRPr="00C8299A">
        <w:t>nd</w:t>
      </w:r>
      <w:r w:rsidRPr="00C8299A">
        <w:rPr>
          <w:spacing w:val="20"/>
        </w:rPr>
        <w:t xml:space="preserve"> </w:t>
      </w:r>
      <w:r w:rsidRPr="00C8299A">
        <w:rPr>
          <w:spacing w:val="-1"/>
        </w:rPr>
        <w:t>B</w:t>
      </w:r>
      <w:r w:rsidRPr="00C8299A">
        <w:t>a</w:t>
      </w:r>
      <w:r w:rsidRPr="00C8299A">
        <w:rPr>
          <w:spacing w:val="1"/>
        </w:rPr>
        <w:t>rri</w:t>
      </w:r>
      <w:r w:rsidRPr="00C8299A">
        <w:t>ng</w:t>
      </w:r>
      <w:r w:rsidRPr="00C8299A">
        <w:rPr>
          <w:spacing w:val="17"/>
        </w:rPr>
        <w:t xml:space="preserve"> </w:t>
      </w:r>
      <w:r w:rsidRPr="00C8299A">
        <w:rPr>
          <w:spacing w:val="-1"/>
        </w:rPr>
        <w:t>S</w:t>
      </w:r>
      <w:r w:rsidRPr="00C8299A">
        <w:t>e</w:t>
      </w:r>
      <w:r w:rsidRPr="00C8299A">
        <w:rPr>
          <w:spacing w:val="3"/>
        </w:rPr>
        <w:t>r</w:t>
      </w:r>
      <w:r w:rsidRPr="00C8299A">
        <w:rPr>
          <w:spacing w:val="-1"/>
        </w:rPr>
        <w:t>vi</w:t>
      </w:r>
      <w:r w:rsidRPr="00C8299A">
        <w:rPr>
          <w:spacing w:val="4"/>
        </w:rPr>
        <w:t>c</w:t>
      </w:r>
      <w:r w:rsidRPr="00C8299A">
        <w:t>e web</w:t>
      </w:r>
      <w:r w:rsidRPr="00C8299A">
        <w:rPr>
          <w:spacing w:val="1"/>
        </w:rPr>
        <w:t>s</w:t>
      </w:r>
      <w:r w:rsidRPr="00C8299A">
        <w:rPr>
          <w:spacing w:val="-1"/>
        </w:rPr>
        <w:t>i</w:t>
      </w:r>
      <w:r w:rsidRPr="00C8299A">
        <w:rPr>
          <w:spacing w:val="2"/>
        </w:rPr>
        <w:t>t</w:t>
      </w:r>
      <w:r w:rsidRPr="00C8299A">
        <w:t>e</w:t>
      </w:r>
      <w:r w:rsidRPr="00C8299A">
        <w:rPr>
          <w:spacing w:val="-8"/>
        </w:rPr>
        <w:t xml:space="preserve"> </w:t>
      </w:r>
      <w:r w:rsidRPr="00C8299A">
        <w:t>–</w:t>
      </w:r>
      <w:r w:rsidRPr="00C8299A">
        <w:rPr>
          <w:spacing w:val="-1"/>
        </w:rPr>
        <w:t xml:space="preserve"> </w:t>
      </w:r>
      <w:r w:rsidRPr="00C8299A">
        <w:rPr>
          <w:color w:val="548DD4"/>
          <w:spacing w:val="-54"/>
        </w:rPr>
        <w:t xml:space="preserve"> </w:t>
      </w:r>
      <w:hyperlink r:id="rId8" w:history="1">
        <w:r w:rsidRPr="00C8299A">
          <w:rPr>
            <w:color w:val="548DD4"/>
            <w:u w:val="single" w:color="009900"/>
          </w:rPr>
          <w:t>http</w:t>
        </w:r>
        <w:r w:rsidRPr="00C8299A">
          <w:rPr>
            <w:color w:val="548DD4"/>
            <w:spacing w:val="1"/>
            <w:u w:val="single" w:color="009900"/>
          </w:rPr>
          <w:t>s</w:t>
        </w:r>
        <w:r w:rsidRPr="00C8299A">
          <w:rPr>
            <w:color w:val="548DD4"/>
            <w:u w:val="single" w:color="009900"/>
          </w:rPr>
          <w:t>:/</w:t>
        </w:r>
        <w:r w:rsidRPr="00C8299A">
          <w:rPr>
            <w:color w:val="548DD4"/>
            <w:spacing w:val="2"/>
            <w:u w:val="single" w:color="009900"/>
          </w:rPr>
          <w:t>/</w:t>
        </w:r>
        <w:r w:rsidRPr="00C8299A">
          <w:rPr>
            <w:color w:val="548DD4"/>
            <w:u w:val="single" w:color="009900"/>
          </w:rPr>
          <w:t>www.</w:t>
        </w:r>
        <w:r w:rsidRPr="00C8299A">
          <w:rPr>
            <w:color w:val="548DD4"/>
            <w:spacing w:val="2"/>
            <w:u w:val="single" w:color="009900"/>
          </w:rPr>
          <w:t>g</w:t>
        </w:r>
        <w:r w:rsidRPr="00C8299A">
          <w:rPr>
            <w:color w:val="548DD4"/>
            <w:u w:val="single" w:color="009900"/>
          </w:rPr>
          <w:t>o</w:t>
        </w:r>
        <w:r w:rsidRPr="00C8299A">
          <w:rPr>
            <w:color w:val="548DD4"/>
            <w:spacing w:val="1"/>
            <w:u w:val="single" w:color="009900"/>
          </w:rPr>
          <w:t>v</w:t>
        </w:r>
        <w:r w:rsidRPr="00C8299A">
          <w:rPr>
            <w:color w:val="548DD4"/>
            <w:spacing w:val="2"/>
            <w:u w:val="single" w:color="009900"/>
          </w:rPr>
          <w:t>.</w:t>
        </w:r>
        <w:r w:rsidRPr="00C8299A">
          <w:rPr>
            <w:color w:val="548DD4"/>
            <w:u w:val="single" w:color="009900"/>
          </w:rPr>
          <w:t>u</w:t>
        </w:r>
        <w:r w:rsidRPr="00C8299A">
          <w:rPr>
            <w:color w:val="548DD4"/>
            <w:spacing w:val="4"/>
            <w:u w:val="single" w:color="009900"/>
          </w:rPr>
          <w:t>k</w:t>
        </w:r>
        <w:r w:rsidRPr="00C8299A">
          <w:rPr>
            <w:color w:val="548DD4"/>
            <w:u w:val="single" w:color="009900"/>
          </w:rPr>
          <w:t>/go</w:t>
        </w:r>
        <w:r w:rsidRPr="00C8299A">
          <w:rPr>
            <w:color w:val="548DD4"/>
            <w:spacing w:val="-1"/>
            <w:u w:val="single" w:color="009900"/>
          </w:rPr>
          <w:t>v</w:t>
        </w:r>
        <w:r w:rsidRPr="00C8299A">
          <w:rPr>
            <w:color w:val="548DD4"/>
            <w:u w:val="single" w:color="009900"/>
          </w:rPr>
          <w:t>e</w:t>
        </w:r>
        <w:r w:rsidRPr="00C8299A">
          <w:rPr>
            <w:color w:val="548DD4"/>
            <w:spacing w:val="1"/>
            <w:u w:val="single" w:color="009900"/>
          </w:rPr>
          <w:t>r</w:t>
        </w:r>
        <w:r w:rsidRPr="00C8299A">
          <w:rPr>
            <w:color w:val="548DD4"/>
            <w:u w:val="single" w:color="009900"/>
          </w:rPr>
          <w:t>n</w:t>
        </w:r>
        <w:r w:rsidRPr="00C8299A">
          <w:rPr>
            <w:color w:val="548DD4"/>
            <w:spacing w:val="4"/>
            <w:u w:val="single" w:color="009900"/>
          </w:rPr>
          <w:t>m</w:t>
        </w:r>
        <w:r w:rsidRPr="00C8299A">
          <w:rPr>
            <w:color w:val="548DD4"/>
            <w:u w:val="single" w:color="009900"/>
          </w:rPr>
          <w:t>ent/</w:t>
        </w:r>
        <w:r w:rsidRPr="00C8299A">
          <w:rPr>
            <w:color w:val="548DD4"/>
            <w:spacing w:val="1"/>
            <w:u w:val="single" w:color="009900"/>
          </w:rPr>
          <w:t>c</w:t>
        </w:r>
        <w:r w:rsidRPr="00C8299A">
          <w:rPr>
            <w:color w:val="548DD4"/>
            <w:u w:val="single" w:color="009900"/>
          </w:rPr>
          <w:t>o</w:t>
        </w:r>
        <w:r w:rsidRPr="00C8299A">
          <w:rPr>
            <w:color w:val="548DD4"/>
            <w:spacing w:val="-1"/>
            <w:u w:val="single" w:color="009900"/>
          </w:rPr>
          <w:t>l</w:t>
        </w:r>
        <w:r w:rsidRPr="00C8299A">
          <w:rPr>
            <w:color w:val="548DD4"/>
            <w:spacing w:val="1"/>
            <w:u w:val="single" w:color="009900"/>
          </w:rPr>
          <w:t>l</w:t>
        </w:r>
        <w:r w:rsidRPr="00C8299A">
          <w:rPr>
            <w:color w:val="548DD4"/>
            <w:u w:val="single" w:color="009900"/>
          </w:rPr>
          <w:t>e</w:t>
        </w:r>
        <w:r w:rsidRPr="00C8299A">
          <w:rPr>
            <w:color w:val="548DD4"/>
            <w:spacing w:val="1"/>
            <w:u w:val="single" w:color="009900"/>
          </w:rPr>
          <w:t>c</w:t>
        </w:r>
        <w:r w:rsidRPr="00C8299A">
          <w:rPr>
            <w:color w:val="548DD4"/>
            <w:u w:val="single" w:color="009900"/>
          </w:rPr>
          <w:t>t</w:t>
        </w:r>
        <w:r w:rsidRPr="00C8299A">
          <w:rPr>
            <w:color w:val="548DD4"/>
            <w:spacing w:val="1"/>
            <w:u w:val="single" w:color="009900"/>
          </w:rPr>
          <w:t>i</w:t>
        </w:r>
        <w:r w:rsidRPr="00C8299A">
          <w:rPr>
            <w:color w:val="548DD4"/>
            <w:u w:val="single" w:color="009900"/>
          </w:rPr>
          <w:t>on</w:t>
        </w:r>
        <w:r w:rsidRPr="00C8299A">
          <w:rPr>
            <w:color w:val="548DD4"/>
            <w:spacing w:val="1"/>
            <w:u w:val="single" w:color="009900"/>
          </w:rPr>
          <w:t>s</w:t>
        </w:r>
        <w:r w:rsidRPr="00C8299A">
          <w:rPr>
            <w:color w:val="548DD4"/>
            <w:spacing w:val="2"/>
            <w:u w:val="single" w:color="009900"/>
          </w:rPr>
          <w:t>/</w:t>
        </w:r>
        <w:r w:rsidRPr="00C8299A">
          <w:rPr>
            <w:color w:val="548DD4"/>
            <w:u w:val="single" w:color="009900"/>
          </w:rPr>
          <w:t>db</w:t>
        </w:r>
        <w:r w:rsidRPr="00C8299A">
          <w:rPr>
            <w:color w:val="548DD4"/>
            <w:spacing w:val="2"/>
            <w:u w:val="single" w:color="009900"/>
          </w:rPr>
          <w:t>s</w:t>
        </w:r>
        <w:r w:rsidRPr="00C8299A">
          <w:rPr>
            <w:color w:val="548DD4"/>
            <w:spacing w:val="1"/>
            <w:u w:val="single" w:color="009900"/>
          </w:rPr>
          <w:t>-</w:t>
        </w:r>
        <w:r w:rsidRPr="00C8299A">
          <w:rPr>
            <w:color w:val="548DD4"/>
            <w:spacing w:val="2"/>
            <w:u w:val="single" w:color="009900"/>
          </w:rPr>
          <w:t>f</w:t>
        </w:r>
        <w:r w:rsidRPr="00C8299A">
          <w:rPr>
            <w:color w:val="548DD4"/>
            <w:spacing w:val="-1"/>
            <w:u w:val="single" w:color="009900"/>
          </w:rPr>
          <w:t>il</w:t>
        </w:r>
        <w:r w:rsidRPr="00C8299A">
          <w:rPr>
            <w:color w:val="548DD4"/>
            <w:u w:val="single" w:color="009900"/>
          </w:rPr>
          <w:t>te</w:t>
        </w:r>
        <w:r w:rsidRPr="00C8299A">
          <w:rPr>
            <w:color w:val="548DD4"/>
            <w:spacing w:val="1"/>
            <w:u w:val="single" w:color="009900"/>
          </w:rPr>
          <w:t>r</w:t>
        </w:r>
        <w:r w:rsidRPr="00C8299A">
          <w:rPr>
            <w:color w:val="548DD4"/>
            <w:spacing w:val="-1"/>
            <w:u w:val="single" w:color="009900"/>
          </w:rPr>
          <w:t>i</w:t>
        </w:r>
        <w:r w:rsidRPr="00C8299A">
          <w:rPr>
            <w:color w:val="548DD4"/>
            <w:spacing w:val="2"/>
            <w:u w:val="single" w:color="009900"/>
          </w:rPr>
          <w:t>n</w:t>
        </w:r>
        <w:r w:rsidRPr="00C8299A">
          <w:rPr>
            <w:color w:val="548DD4"/>
            <w:u w:val="single" w:color="009900"/>
          </w:rPr>
          <w:t>g</w:t>
        </w:r>
        <w:r w:rsidRPr="00C8299A">
          <w:rPr>
            <w:color w:val="548DD4"/>
            <w:spacing w:val="1"/>
            <w:u w:val="single" w:color="009900"/>
          </w:rPr>
          <w:t>-</w:t>
        </w:r>
        <w:r w:rsidRPr="00C8299A">
          <w:rPr>
            <w:color w:val="548DD4"/>
            <w:u w:val="single" w:color="009900"/>
          </w:rPr>
          <w:t>g</w:t>
        </w:r>
        <w:r w:rsidRPr="00C8299A">
          <w:rPr>
            <w:color w:val="548DD4"/>
            <w:spacing w:val="2"/>
            <w:u w:val="single" w:color="009900"/>
          </w:rPr>
          <w:t>u</w:t>
        </w:r>
        <w:r w:rsidRPr="00C8299A">
          <w:rPr>
            <w:color w:val="548DD4"/>
            <w:spacing w:val="-1"/>
            <w:u w:val="single" w:color="009900"/>
          </w:rPr>
          <w:t>i</w:t>
        </w:r>
        <w:r w:rsidRPr="00C8299A">
          <w:rPr>
            <w:color w:val="548DD4"/>
            <w:u w:val="single" w:color="009900"/>
          </w:rPr>
          <w:t>d</w:t>
        </w:r>
        <w:r w:rsidRPr="00C8299A">
          <w:rPr>
            <w:color w:val="548DD4"/>
            <w:spacing w:val="2"/>
            <w:u w:val="single" w:color="009900"/>
          </w:rPr>
          <w:t>a</w:t>
        </w:r>
        <w:r w:rsidRPr="00C8299A">
          <w:rPr>
            <w:color w:val="548DD4"/>
            <w:u w:val="single" w:color="009900"/>
          </w:rPr>
          <w:t>n</w:t>
        </w:r>
        <w:r w:rsidRPr="00C8299A">
          <w:rPr>
            <w:color w:val="548DD4"/>
            <w:spacing w:val="1"/>
            <w:u w:val="single" w:color="009900"/>
          </w:rPr>
          <w:t>c</w:t>
        </w:r>
        <w:r w:rsidRPr="00C8299A">
          <w:rPr>
            <w:color w:val="548DD4"/>
            <w:u w:val="single" w:color="009900"/>
          </w:rPr>
          <w:t>e</w:t>
        </w:r>
      </w:hyperlink>
    </w:p>
    <w:p w14:paraId="3CEE6D5C" w14:textId="77777777" w:rsidR="00C479E6" w:rsidRPr="00C8299A" w:rsidRDefault="00C479E6" w:rsidP="000C3D91">
      <w:pPr>
        <w:pStyle w:val="NoSpacing"/>
      </w:pPr>
      <w:r w:rsidRPr="00C8299A">
        <w:t>If</w:t>
      </w:r>
      <w:r w:rsidRPr="00C8299A">
        <w:rPr>
          <w:spacing w:val="6"/>
        </w:rPr>
        <w:t xml:space="preserve"> </w:t>
      </w:r>
      <w:r w:rsidRPr="00C8299A">
        <w:rPr>
          <w:spacing w:val="-6"/>
        </w:rPr>
        <w:t>y</w:t>
      </w:r>
      <w:r w:rsidRPr="00C8299A">
        <w:t>ou</w:t>
      </w:r>
      <w:r w:rsidRPr="00C8299A">
        <w:rPr>
          <w:spacing w:val="1"/>
        </w:rPr>
        <w:t xml:space="preserve"> </w:t>
      </w:r>
      <w:r w:rsidRPr="00C8299A">
        <w:t>do h</w:t>
      </w:r>
      <w:r w:rsidRPr="00C8299A">
        <w:rPr>
          <w:spacing w:val="2"/>
        </w:rPr>
        <w:t>a</w:t>
      </w:r>
      <w:r w:rsidRPr="00C8299A">
        <w:rPr>
          <w:spacing w:val="-1"/>
        </w:rPr>
        <w:t>v</w:t>
      </w:r>
      <w:r w:rsidRPr="00C8299A">
        <w:t>e</w:t>
      </w:r>
      <w:r w:rsidRPr="00C8299A">
        <w:rPr>
          <w:spacing w:val="-2"/>
        </w:rPr>
        <w:t xml:space="preserve"> </w:t>
      </w:r>
      <w:r w:rsidRPr="00C8299A">
        <w:rPr>
          <w:spacing w:val="2"/>
        </w:rPr>
        <w:t>a</w:t>
      </w:r>
      <w:r w:rsidRPr="00C8299A">
        <w:rPr>
          <w:spacing w:val="4"/>
        </w:rPr>
        <w:t>n</w:t>
      </w:r>
      <w:r w:rsidRPr="00C8299A">
        <w:t>y</w:t>
      </w:r>
      <w:r w:rsidRPr="00C8299A">
        <w:rPr>
          <w:spacing w:val="-7"/>
        </w:rPr>
        <w:t xml:space="preserve"> </w:t>
      </w:r>
      <w:r w:rsidRPr="00C8299A">
        <w:rPr>
          <w:spacing w:val="1"/>
        </w:rPr>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t>on</w:t>
      </w:r>
      <w:r w:rsidRPr="00C8299A">
        <w:rPr>
          <w:spacing w:val="1"/>
        </w:rPr>
        <w:t>s</w:t>
      </w:r>
      <w:r w:rsidRPr="00C8299A">
        <w:t>,</w:t>
      </w:r>
      <w:r w:rsidRPr="00C8299A">
        <w:rPr>
          <w:spacing w:val="-8"/>
        </w:rPr>
        <w:t xml:space="preserve"> </w:t>
      </w:r>
      <w:r w:rsidRPr="00C8299A">
        <w:rPr>
          <w:spacing w:val="1"/>
        </w:rPr>
        <w:t>c</w:t>
      </w:r>
      <w:r w:rsidRPr="00C8299A">
        <w:t>aut</w:t>
      </w:r>
      <w:r w:rsidRPr="00C8299A">
        <w:rPr>
          <w:spacing w:val="1"/>
        </w:rPr>
        <w:t>i</w:t>
      </w:r>
      <w:r w:rsidRPr="00C8299A">
        <w:t>on</w:t>
      </w:r>
      <w:r w:rsidRPr="00C8299A">
        <w:rPr>
          <w:spacing w:val="1"/>
        </w:rPr>
        <w:t>s</w:t>
      </w:r>
      <w:r w:rsidRPr="00C8299A">
        <w:t>,</w:t>
      </w:r>
      <w:r w:rsidRPr="00C8299A">
        <w:rPr>
          <w:spacing w:val="-6"/>
        </w:rPr>
        <w:t xml:space="preserve"> </w:t>
      </w:r>
      <w:proofErr w:type="gramStart"/>
      <w:r w:rsidRPr="00C8299A">
        <w:rPr>
          <w:spacing w:val="1"/>
        </w:rPr>
        <w:t>r</w:t>
      </w:r>
      <w:r w:rsidRPr="00C8299A">
        <w:t>ep</w:t>
      </w:r>
      <w:r w:rsidRPr="00C8299A">
        <w:rPr>
          <w:spacing w:val="1"/>
        </w:rPr>
        <w:t>r</w:t>
      </w:r>
      <w:r w:rsidRPr="00C8299A">
        <w:rPr>
          <w:spacing w:val="-1"/>
        </w:rPr>
        <w:t>i</w:t>
      </w:r>
      <w:r w:rsidRPr="00C8299A">
        <w:rPr>
          <w:spacing w:val="4"/>
        </w:rPr>
        <w:t>m</w:t>
      </w:r>
      <w:r w:rsidRPr="00C8299A">
        <w:t>ands</w:t>
      </w:r>
      <w:proofErr w:type="gramEnd"/>
      <w:r w:rsidRPr="00C8299A">
        <w:rPr>
          <w:spacing w:val="-7"/>
        </w:rPr>
        <w:t xml:space="preserve"> </w:t>
      </w:r>
      <w:r w:rsidRPr="00C8299A">
        <w:t>or</w:t>
      </w:r>
      <w:r w:rsidRPr="00C8299A">
        <w:rPr>
          <w:spacing w:val="1"/>
        </w:rPr>
        <w:t xml:space="preserve"> </w:t>
      </w:r>
      <w:r w:rsidRPr="00C8299A">
        <w:rPr>
          <w:spacing w:val="-2"/>
        </w:rPr>
        <w:t>w</w:t>
      </w:r>
      <w:r w:rsidRPr="00C8299A">
        <w:t>a</w:t>
      </w:r>
      <w:r w:rsidRPr="00C8299A">
        <w:rPr>
          <w:spacing w:val="1"/>
        </w:rPr>
        <w:t>r</w:t>
      </w:r>
      <w:r w:rsidRPr="00C8299A">
        <w:rPr>
          <w:spacing w:val="2"/>
        </w:rPr>
        <w:t>n</w:t>
      </w:r>
      <w:r w:rsidRPr="00C8299A">
        <w:rPr>
          <w:spacing w:val="-1"/>
        </w:rPr>
        <w:t>i</w:t>
      </w:r>
      <w:r w:rsidRPr="00C8299A">
        <w:rPr>
          <w:spacing w:val="2"/>
        </w:rPr>
        <w:t>n</w:t>
      </w:r>
      <w:r w:rsidRPr="00C8299A">
        <w:t>g</w:t>
      </w:r>
      <w:r w:rsidRPr="00C8299A">
        <w:rPr>
          <w:spacing w:val="1"/>
        </w:rPr>
        <w:t>s</w:t>
      </w:r>
      <w:r w:rsidRPr="00C8299A">
        <w:t>;</w:t>
      </w:r>
      <w:r w:rsidRPr="00C8299A">
        <w:rPr>
          <w:spacing w:val="-7"/>
        </w:rPr>
        <w:t xml:space="preserve"> </w:t>
      </w:r>
      <w:r w:rsidRPr="00C8299A">
        <w:t>be</w:t>
      </w:r>
      <w:r w:rsidRPr="00C8299A">
        <w:rPr>
          <w:spacing w:val="2"/>
        </w:rPr>
        <w:t>f</w:t>
      </w:r>
      <w:r w:rsidRPr="00C8299A">
        <w:t>o</w:t>
      </w:r>
      <w:r w:rsidRPr="00C8299A">
        <w:rPr>
          <w:spacing w:val="1"/>
        </w:rPr>
        <w:t>r</w:t>
      </w:r>
      <w:r w:rsidRPr="00C8299A">
        <w:t>e</w:t>
      </w:r>
      <w:r w:rsidRPr="00C8299A">
        <w:rPr>
          <w:spacing w:val="-4"/>
        </w:rPr>
        <w:t xml:space="preserve"> </w:t>
      </w:r>
      <w:r w:rsidRPr="00C8299A">
        <w:rPr>
          <w:spacing w:val="1"/>
        </w:rPr>
        <w:t>s</w:t>
      </w:r>
      <w:r w:rsidRPr="00C8299A">
        <w:rPr>
          <w:spacing w:val="-1"/>
        </w:rPr>
        <w:t>i</w:t>
      </w:r>
      <w:r w:rsidRPr="00C8299A">
        <w:t>g</w:t>
      </w:r>
      <w:r w:rsidRPr="00C8299A">
        <w:rPr>
          <w:spacing w:val="2"/>
        </w:rPr>
        <w:t>n</w:t>
      </w:r>
      <w:r w:rsidRPr="00C8299A">
        <w:rPr>
          <w:spacing w:val="-1"/>
        </w:rPr>
        <w:t>i</w:t>
      </w:r>
      <w:r w:rsidRPr="00C8299A">
        <w:t>ng</w:t>
      </w:r>
      <w:r w:rsidRPr="00C8299A">
        <w:rPr>
          <w:spacing w:val="-2"/>
        </w:rPr>
        <w:t xml:space="preserve"> </w:t>
      </w:r>
      <w:r w:rsidRPr="00C8299A">
        <w:t>th</w:t>
      </w:r>
      <w:r w:rsidRPr="00C8299A">
        <w:rPr>
          <w:spacing w:val="-1"/>
        </w:rPr>
        <w:t>i</w:t>
      </w:r>
      <w:r w:rsidRPr="00C8299A">
        <w:t xml:space="preserve">s </w:t>
      </w:r>
      <w:r w:rsidRPr="00C8299A">
        <w:rPr>
          <w:spacing w:val="1"/>
        </w:rPr>
        <w:t>s</w:t>
      </w:r>
      <w:r w:rsidRPr="00C8299A">
        <w:t>e</w:t>
      </w:r>
      <w:r w:rsidRPr="00C8299A">
        <w:rPr>
          <w:spacing w:val="1"/>
        </w:rPr>
        <w:t>c</w:t>
      </w:r>
      <w:r w:rsidRPr="00C8299A">
        <w:t>t</w:t>
      </w:r>
      <w:r w:rsidRPr="00C8299A">
        <w:rPr>
          <w:spacing w:val="-1"/>
        </w:rPr>
        <w:t>i</w:t>
      </w:r>
      <w:r w:rsidRPr="00C8299A">
        <w:t>on</w:t>
      </w:r>
      <w:r w:rsidRPr="00C8299A">
        <w:rPr>
          <w:spacing w:val="-4"/>
        </w:rPr>
        <w:t xml:space="preserve"> </w:t>
      </w:r>
      <w:r w:rsidRPr="00C8299A">
        <w:t>of</w:t>
      </w:r>
      <w:r w:rsidRPr="00C8299A">
        <w:rPr>
          <w:spacing w:val="2"/>
        </w:rPr>
        <w:t xml:space="preserve"> </w:t>
      </w:r>
      <w:r w:rsidRPr="00C8299A">
        <w:t>the</w:t>
      </w:r>
      <w:r w:rsidRPr="00C8299A">
        <w:rPr>
          <w:spacing w:val="-1"/>
        </w:rPr>
        <w:t xml:space="preserve"> </w:t>
      </w:r>
      <w:r w:rsidRPr="00C8299A">
        <w:rPr>
          <w:spacing w:val="2"/>
        </w:rPr>
        <w:t>a</w:t>
      </w:r>
      <w:r w:rsidRPr="00C8299A">
        <w:t>pp</w:t>
      </w:r>
      <w:r w:rsidRPr="00C8299A">
        <w:rPr>
          <w:spacing w:val="1"/>
        </w:rPr>
        <w:t>l</w:t>
      </w:r>
      <w:r w:rsidRPr="00C8299A">
        <w:rPr>
          <w:spacing w:val="-1"/>
        </w:rPr>
        <w:t>i</w:t>
      </w:r>
      <w:r w:rsidRPr="00C8299A">
        <w:rPr>
          <w:spacing w:val="1"/>
        </w:rPr>
        <w:t>c</w:t>
      </w:r>
      <w:r w:rsidRPr="00C8299A">
        <w:t>a</w:t>
      </w:r>
      <w:r w:rsidRPr="00C8299A">
        <w:rPr>
          <w:spacing w:val="2"/>
        </w:rPr>
        <w:t>t</w:t>
      </w:r>
      <w:r w:rsidRPr="00C8299A">
        <w:rPr>
          <w:spacing w:val="1"/>
        </w:rPr>
        <w:t>i</w:t>
      </w:r>
      <w:r w:rsidRPr="00C8299A">
        <w:t>on</w:t>
      </w:r>
      <w:r w:rsidRPr="00C8299A">
        <w:rPr>
          <w:spacing w:val="-8"/>
        </w:rPr>
        <w:t xml:space="preserve"> </w:t>
      </w:r>
      <w:r w:rsidRPr="00C8299A">
        <w:rPr>
          <w:spacing w:val="2"/>
        </w:rPr>
        <w:t>f</w:t>
      </w:r>
      <w:r w:rsidRPr="00C8299A">
        <w:t>o</w:t>
      </w:r>
      <w:r w:rsidRPr="00C8299A">
        <w:rPr>
          <w:spacing w:val="-2"/>
        </w:rPr>
        <w:t>r</w:t>
      </w:r>
      <w:r w:rsidRPr="00C8299A">
        <w:rPr>
          <w:spacing w:val="4"/>
        </w:rPr>
        <w:t>m</w:t>
      </w:r>
      <w:r w:rsidRPr="00C8299A">
        <w:t>,</w:t>
      </w:r>
      <w:r w:rsidRPr="00C8299A">
        <w:rPr>
          <w:spacing w:val="-1"/>
        </w:rPr>
        <w:t xml:space="preserve"> </w:t>
      </w:r>
      <w:r w:rsidRPr="00C8299A">
        <w:rPr>
          <w:spacing w:val="-6"/>
        </w:rPr>
        <w:t>y</w:t>
      </w:r>
      <w:r w:rsidRPr="00C8299A">
        <w:t xml:space="preserve">ou </w:t>
      </w:r>
      <w:r w:rsidRPr="00C8299A">
        <w:rPr>
          <w:spacing w:val="4"/>
        </w:rPr>
        <w:t>m</w:t>
      </w:r>
      <w:r w:rsidRPr="00C8299A">
        <w:rPr>
          <w:spacing w:val="-3"/>
        </w:rPr>
        <w:t>u</w:t>
      </w:r>
      <w:r w:rsidRPr="00C8299A">
        <w:rPr>
          <w:spacing w:val="1"/>
        </w:rPr>
        <w:t>s</w:t>
      </w:r>
      <w:r w:rsidRPr="00C8299A">
        <w:t>t</w:t>
      </w:r>
      <w:r w:rsidRPr="00C8299A">
        <w:rPr>
          <w:spacing w:val="-2"/>
        </w:rPr>
        <w:t xml:space="preserve"> </w:t>
      </w:r>
      <w:r w:rsidRPr="00C8299A">
        <w:rPr>
          <w:spacing w:val="1"/>
        </w:rPr>
        <w:t>c</w:t>
      </w:r>
      <w:r w:rsidRPr="00C8299A">
        <w:t>he</w:t>
      </w:r>
      <w:r w:rsidRPr="00C8299A">
        <w:rPr>
          <w:spacing w:val="-1"/>
        </w:rPr>
        <w:t>c</w:t>
      </w:r>
      <w:r w:rsidRPr="00C8299A">
        <w:t>k</w:t>
      </w:r>
      <w:r w:rsidRPr="00C8299A">
        <w:rPr>
          <w:spacing w:val="1"/>
        </w:rPr>
        <w:t xml:space="preserve"> </w:t>
      </w:r>
      <w:r w:rsidRPr="00C8299A">
        <w:t>the</w:t>
      </w:r>
      <w:r w:rsidRPr="00C8299A">
        <w:rPr>
          <w:spacing w:val="-4"/>
        </w:rPr>
        <w:t xml:space="preserve"> </w:t>
      </w:r>
      <w:r w:rsidRPr="00C8299A">
        <w:rPr>
          <w:spacing w:val="2"/>
        </w:rPr>
        <w:t>f</w:t>
      </w:r>
      <w:r w:rsidRPr="00C8299A">
        <w:rPr>
          <w:spacing w:val="-1"/>
        </w:rPr>
        <w:t>il</w:t>
      </w:r>
      <w:r w:rsidRPr="00C8299A">
        <w:t>te</w:t>
      </w:r>
      <w:r w:rsidRPr="00C8299A">
        <w:rPr>
          <w:spacing w:val="1"/>
        </w:rPr>
        <w:t>r</w:t>
      </w:r>
      <w:r w:rsidRPr="00C8299A">
        <w:rPr>
          <w:spacing w:val="-1"/>
        </w:rPr>
        <w:t>i</w:t>
      </w:r>
      <w:r w:rsidRPr="00C8299A">
        <w:rPr>
          <w:spacing w:val="2"/>
        </w:rPr>
        <w:t>n</w:t>
      </w:r>
      <w:r w:rsidRPr="00C8299A">
        <w:t>g</w:t>
      </w:r>
      <w:r w:rsidRPr="00C8299A">
        <w:rPr>
          <w:spacing w:val="-4"/>
        </w:rPr>
        <w:t xml:space="preserve"> </w:t>
      </w:r>
      <w:r w:rsidRPr="00C8299A">
        <w:rPr>
          <w:spacing w:val="1"/>
        </w:rPr>
        <w:t>r</w:t>
      </w:r>
      <w:r w:rsidRPr="00C8299A">
        <w:t>u</w:t>
      </w:r>
      <w:r w:rsidRPr="00C8299A">
        <w:rPr>
          <w:spacing w:val="-1"/>
        </w:rPr>
        <w:t>l</w:t>
      </w:r>
      <w:r w:rsidRPr="00C8299A">
        <w:rPr>
          <w:spacing w:val="2"/>
        </w:rPr>
        <w:t>e</w:t>
      </w:r>
      <w:r w:rsidRPr="00C8299A">
        <w:t>s</w:t>
      </w:r>
      <w:r w:rsidRPr="00C8299A">
        <w:rPr>
          <w:spacing w:val="-1"/>
        </w:rPr>
        <w:t xml:space="preserve"> </w:t>
      </w:r>
      <w:r w:rsidRPr="00C8299A">
        <w:t>to dete</w:t>
      </w:r>
      <w:r w:rsidRPr="00C8299A">
        <w:rPr>
          <w:spacing w:val="1"/>
        </w:rPr>
        <w:t>r</w:t>
      </w:r>
      <w:r w:rsidRPr="00C8299A">
        <w:rPr>
          <w:spacing w:val="4"/>
        </w:rPr>
        <w:t>m</w:t>
      </w:r>
      <w:r w:rsidRPr="00C8299A">
        <w:rPr>
          <w:spacing w:val="-1"/>
        </w:rPr>
        <w:t>i</w:t>
      </w:r>
      <w:r w:rsidRPr="00C8299A">
        <w:t>ne</w:t>
      </w:r>
      <w:r w:rsidRPr="00C8299A">
        <w:rPr>
          <w:spacing w:val="-7"/>
        </w:rPr>
        <w:t xml:space="preserve"> </w:t>
      </w:r>
      <w:r w:rsidRPr="00C8299A">
        <w:rPr>
          <w:spacing w:val="-1"/>
        </w:rPr>
        <w:t>i</w:t>
      </w:r>
      <w:r w:rsidRPr="00C8299A">
        <w:t>f</w:t>
      </w:r>
      <w:r w:rsidRPr="00C8299A">
        <w:rPr>
          <w:spacing w:val="6"/>
        </w:rPr>
        <w:t xml:space="preserve"> </w:t>
      </w:r>
      <w:r w:rsidRPr="00C8299A">
        <w:rPr>
          <w:spacing w:val="-6"/>
        </w:rPr>
        <w:t>y</w:t>
      </w:r>
      <w:r w:rsidRPr="00C8299A">
        <w:rPr>
          <w:spacing w:val="2"/>
        </w:rPr>
        <w:t>o</w:t>
      </w:r>
      <w:r w:rsidRPr="00C8299A">
        <w:t>u</w:t>
      </w:r>
      <w:r w:rsidRPr="00C8299A">
        <w:rPr>
          <w:spacing w:val="-1"/>
        </w:rPr>
        <w:t xml:space="preserve"> </w:t>
      </w:r>
      <w:r w:rsidRPr="00C8299A">
        <w:rPr>
          <w:spacing w:val="1"/>
        </w:rPr>
        <w:t>s</w:t>
      </w:r>
      <w:r w:rsidRPr="00C8299A">
        <w:t>hou</w:t>
      </w:r>
      <w:r w:rsidRPr="00C8299A">
        <w:rPr>
          <w:spacing w:val="1"/>
        </w:rPr>
        <w:t>l</w:t>
      </w:r>
      <w:r w:rsidRPr="00C8299A">
        <w:t>d</w:t>
      </w:r>
      <w:r w:rsidRPr="00C8299A">
        <w:rPr>
          <w:spacing w:val="-2"/>
        </w:rPr>
        <w:t xml:space="preserve"> </w:t>
      </w:r>
      <w:r w:rsidRPr="00C8299A">
        <w:t>de</w:t>
      </w:r>
      <w:r w:rsidRPr="00C8299A">
        <w:rPr>
          <w:spacing w:val="1"/>
        </w:rPr>
        <w:t>c</w:t>
      </w:r>
      <w:r w:rsidRPr="00C8299A">
        <w:rPr>
          <w:spacing w:val="-1"/>
        </w:rPr>
        <w:t>l</w:t>
      </w:r>
      <w:r w:rsidRPr="00C8299A">
        <w:t>a</w:t>
      </w:r>
      <w:r w:rsidRPr="00C8299A">
        <w:rPr>
          <w:spacing w:val="1"/>
        </w:rPr>
        <w:t>r</w:t>
      </w:r>
      <w:r w:rsidRPr="00C8299A">
        <w:t>e</w:t>
      </w:r>
      <w:r w:rsidRPr="00C8299A">
        <w:rPr>
          <w:spacing w:val="-5"/>
        </w:rPr>
        <w:t xml:space="preserve"> </w:t>
      </w:r>
      <w:r w:rsidRPr="00C8299A">
        <w:t>t</w:t>
      </w:r>
      <w:r w:rsidRPr="00C8299A">
        <w:rPr>
          <w:spacing w:val="2"/>
        </w:rPr>
        <w:t>h</w:t>
      </w:r>
      <w:r w:rsidRPr="00C8299A">
        <w:t>em</w:t>
      </w:r>
      <w:r w:rsidRPr="00C8299A">
        <w:rPr>
          <w:spacing w:val="2"/>
        </w:rPr>
        <w:t xml:space="preserve"> </w:t>
      </w:r>
      <w:r w:rsidRPr="00C8299A">
        <w:t>or</w:t>
      </w:r>
      <w:r w:rsidRPr="00C8299A">
        <w:rPr>
          <w:spacing w:val="-2"/>
        </w:rPr>
        <w:t xml:space="preserve"> </w:t>
      </w:r>
      <w:r w:rsidRPr="00C8299A">
        <w:rPr>
          <w:spacing w:val="-1"/>
        </w:rPr>
        <w:t>i</w:t>
      </w:r>
      <w:r w:rsidRPr="00C8299A">
        <w:t>f</w:t>
      </w:r>
      <w:r w:rsidRPr="00C8299A">
        <w:rPr>
          <w:spacing w:val="3"/>
        </w:rPr>
        <w:t xml:space="preserve"> </w:t>
      </w:r>
      <w:r w:rsidRPr="00C8299A">
        <w:t>th</w:t>
      </w:r>
      <w:r w:rsidRPr="00C8299A">
        <w:rPr>
          <w:spacing w:val="2"/>
        </w:rPr>
        <w:t>e</w:t>
      </w:r>
      <w:r w:rsidRPr="00C8299A">
        <w:t>y</w:t>
      </w:r>
      <w:r w:rsidRPr="00C8299A">
        <w:rPr>
          <w:spacing w:val="-8"/>
        </w:rPr>
        <w:t xml:space="preserve"> </w:t>
      </w:r>
      <w:r w:rsidRPr="00C8299A">
        <w:t>a</w:t>
      </w:r>
      <w:r w:rsidRPr="00C8299A">
        <w:rPr>
          <w:spacing w:val="1"/>
        </w:rPr>
        <w:t>r</w:t>
      </w:r>
      <w:r w:rsidRPr="00C8299A">
        <w:t>e</w:t>
      </w:r>
      <w:r w:rsidRPr="00C8299A">
        <w:rPr>
          <w:spacing w:val="1"/>
        </w:rPr>
        <w:t xml:space="preserve"> </w:t>
      </w:r>
      <w:r w:rsidRPr="00C8299A">
        <w:t>n</w:t>
      </w:r>
      <w:r w:rsidRPr="00C8299A">
        <w:rPr>
          <w:spacing w:val="2"/>
        </w:rPr>
        <w:t>o</w:t>
      </w:r>
      <w:r w:rsidRPr="00C8299A">
        <w:t>w</w:t>
      </w:r>
      <w:r w:rsidRPr="00C8299A">
        <w:rPr>
          <w:spacing w:val="-4"/>
        </w:rPr>
        <w:t xml:space="preserve"> </w:t>
      </w:r>
      <w:r w:rsidRPr="00C8299A">
        <w:rPr>
          <w:spacing w:val="-1"/>
        </w:rPr>
        <w:t>‘</w:t>
      </w:r>
      <w:r w:rsidRPr="00C8299A">
        <w:t>p</w:t>
      </w:r>
      <w:r w:rsidRPr="00C8299A">
        <w:rPr>
          <w:spacing w:val="3"/>
        </w:rPr>
        <w:t>r</w:t>
      </w:r>
      <w:r w:rsidRPr="00C8299A">
        <w:t>ote</w:t>
      </w:r>
      <w:r w:rsidRPr="00C8299A">
        <w:rPr>
          <w:spacing w:val="1"/>
        </w:rPr>
        <w:t>c</w:t>
      </w:r>
      <w:r w:rsidRPr="00C8299A">
        <w:t>t</w:t>
      </w:r>
      <w:r w:rsidRPr="00C8299A">
        <w:rPr>
          <w:spacing w:val="2"/>
        </w:rPr>
        <w:t>e</w:t>
      </w:r>
      <w:r w:rsidRPr="00C8299A">
        <w:t>d’</w:t>
      </w:r>
      <w:r w:rsidRPr="00C8299A">
        <w:rPr>
          <w:spacing w:val="-8"/>
        </w:rPr>
        <w:t xml:space="preserve"> </w:t>
      </w:r>
      <w:r w:rsidRPr="00C8299A">
        <w:t>a</w:t>
      </w:r>
      <w:r w:rsidRPr="00C8299A">
        <w:rPr>
          <w:spacing w:val="2"/>
        </w:rPr>
        <w:t>n</w:t>
      </w:r>
      <w:r w:rsidRPr="00C8299A">
        <w:t>d</w:t>
      </w:r>
      <w:r w:rsidRPr="00C8299A">
        <w:rPr>
          <w:spacing w:val="-1"/>
        </w:rPr>
        <w:t xml:space="preserve"> </w:t>
      </w:r>
      <w:r w:rsidRPr="00C8299A">
        <w:t>no</w:t>
      </w:r>
      <w:r w:rsidRPr="00C8299A">
        <w:rPr>
          <w:spacing w:val="-3"/>
        </w:rPr>
        <w:t xml:space="preserve"> </w:t>
      </w:r>
      <w:r w:rsidRPr="00C8299A">
        <w:rPr>
          <w:spacing w:val="4"/>
        </w:rPr>
        <w:t>l</w:t>
      </w:r>
      <w:r w:rsidRPr="00C8299A">
        <w:t>on</w:t>
      </w:r>
      <w:r w:rsidRPr="00C8299A">
        <w:rPr>
          <w:spacing w:val="2"/>
        </w:rPr>
        <w:t>g</w:t>
      </w:r>
      <w:r w:rsidRPr="00C8299A">
        <w:t>er</w:t>
      </w:r>
      <w:r w:rsidRPr="00C8299A">
        <w:rPr>
          <w:spacing w:val="-3"/>
        </w:rPr>
        <w:t xml:space="preserve"> </w:t>
      </w:r>
      <w:r w:rsidRPr="00C8299A">
        <w:rPr>
          <w:spacing w:val="1"/>
        </w:rPr>
        <w:t>r</w:t>
      </w:r>
      <w:r w:rsidRPr="00C8299A">
        <w:t>equ</w:t>
      </w:r>
      <w:r w:rsidRPr="00C8299A">
        <w:rPr>
          <w:spacing w:val="-1"/>
        </w:rPr>
        <w:t>i</w:t>
      </w:r>
      <w:r w:rsidRPr="00C8299A">
        <w:rPr>
          <w:spacing w:val="3"/>
        </w:rPr>
        <w:t>r</w:t>
      </w:r>
      <w:r w:rsidRPr="00C8299A">
        <w:t>e 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p>
    <w:p w14:paraId="21E647CD" w14:textId="77777777" w:rsidR="00C479E6" w:rsidRPr="00C8299A" w:rsidRDefault="00C479E6" w:rsidP="000C3D91">
      <w:pPr>
        <w:pStyle w:val="NoSpacing"/>
      </w:pPr>
      <w:r w:rsidRPr="00C8299A">
        <w:rPr>
          <w:spacing w:val="1"/>
        </w:rPr>
        <w:t>F</w:t>
      </w:r>
      <w:r w:rsidRPr="00C8299A">
        <w:t>ail</w:t>
      </w:r>
      <w:r w:rsidRPr="00C8299A">
        <w:rPr>
          <w:spacing w:val="1"/>
        </w:rPr>
        <w:t>u</w:t>
      </w:r>
      <w:r w:rsidRPr="00C8299A">
        <w:rPr>
          <w:spacing w:val="-1"/>
        </w:rPr>
        <w:t>r</w:t>
      </w:r>
      <w:r w:rsidRPr="00C8299A">
        <w:t>e</w:t>
      </w:r>
      <w:r w:rsidRPr="00C8299A">
        <w:rPr>
          <w:spacing w:val="-8"/>
        </w:rPr>
        <w:t xml:space="preserve"> </w:t>
      </w:r>
      <w:r w:rsidRPr="00C8299A">
        <w:rPr>
          <w:spacing w:val="1"/>
        </w:rPr>
        <w:t>t</w:t>
      </w:r>
      <w:r w:rsidRPr="00C8299A">
        <w:t>o</w:t>
      </w:r>
      <w:r w:rsidRPr="00C8299A">
        <w:rPr>
          <w:spacing w:val="-2"/>
        </w:rPr>
        <w:t xml:space="preserve"> </w:t>
      </w:r>
      <w:r w:rsidRPr="00C8299A">
        <w:rPr>
          <w:spacing w:val="1"/>
        </w:rPr>
        <w:t>d</w:t>
      </w:r>
      <w:r w:rsidRPr="00C8299A">
        <w:rPr>
          <w:spacing w:val="2"/>
        </w:rPr>
        <w:t>i</w:t>
      </w:r>
      <w:r w:rsidRPr="00C8299A">
        <w:t>scl</w:t>
      </w:r>
      <w:r w:rsidRPr="00C8299A">
        <w:rPr>
          <w:spacing w:val="1"/>
        </w:rPr>
        <w:t>o</w:t>
      </w:r>
      <w:r w:rsidRPr="00C8299A">
        <w:rPr>
          <w:spacing w:val="2"/>
        </w:rPr>
        <w:t>s</w:t>
      </w:r>
      <w:r w:rsidRPr="00C8299A">
        <w:t>e</w:t>
      </w:r>
      <w:r w:rsidRPr="00C8299A">
        <w:rPr>
          <w:spacing w:val="-9"/>
        </w:rPr>
        <w:t xml:space="preserve"> </w:t>
      </w:r>
      <w:r w:rsidRPr="00C8299A">
        <w:t>a</w:t>
      </w:r>
      <w:r w:rsidRPr="00C8299A">
        <w:rPr>
          <w:spacing w:val="3"/>
        </w:rPr>
        <w:t>n</w:t>
      </w:r>
      <w:r w:rsidRPr="00C8299A">
        <w:t>y</w:t>
      </w:r>
      <w:r w:rsidRPr="00C8299A">
        <w:rPr>
          <w:spacing w:val="-4"/>
        </w:rPr>
        <w:t xml:space="preserve"> </w:t>
      </w:r>
      <w:r w:rsidRPr="00C8299A">
        <w:rPr>
          <w:spacing w:val="1"/>
        </w:rPr>
        <w:t>p</w:t>
      </w:r>
      <w:r w:rsidRPr="00C8299A">
        <w:rPr>
          <w:spacing w:val="2"/>
        </w:rPr>
        <w:t>r</w:t>
      </w:r>
      <w:r w:rsidRPr="00C8299A">
        <w:t>e</w:t>
      </w:r>
      <w:r w:rsidRPr="00C8299A">
        <w:rPr>
          <w:spacing w:val="2"/>
        </w:rPr>
        <w:t>v</w:t>
      </w:r>
      <w:r w:rsidRPr="00C8299A">
        <w:t>i</w:t>
      </w:r>
      <w:r w:rsidRPr="00C8299A">
        <w:rPr>
          <w:spacing w:val="1"/>
        </w:rPr>
        <w:t>ou</w:t>
      </w:r>
      <w:r w:rsidRPr="00C8299A">
        <w:t>s</w:t>
      </w:r>
      <w:r w:rsidRPr="00C8299A">
        <w:rPr>
          <w:spacing w:val="-9"/>
        </w:rPr>
        <w:t xml:space="preserve"> </w:t>
      </w:r>
      <w:r w:rsidRPr="00C8299A">
        <w:t>c</w:t>
      </w:r>
      <w:r w:rsidRPr="00C8299A">
        <w:rPr>
          <w:spacing w:val="1"/>
        </w:rPr>
        <w:t>on</w:t>
      </w:r>
      <w:r w:rsidRPr="00C8299A">
        <w:rPr>
          <w:spacing w:val="2"/>
        </w:rPr>
        <w:t>v</w:t>
      </w:r>
      <w:r w:rsidRPr="00C8299A">
        <w:t>ic</w:t>
      </w:r>
      <w:r w:rsidRPr="00C8299A">
        <w:rPr>
          <w:spacing w:val="1"/>
        </w:rPr>
        <w:t>t</w:t>
      </w:r>
      <w:r w:rsidRPr="00C8299A">
        <w:t>i</w:t>
      </w:r>
      <w:r w:rsidRPr="00C8299A">
        <w:rPr>
          <w:spacing w:val="1"/>
        </w:rPr>
        <w:t>on</w:t>
      </w:r>
      <w:r w:rsidRPr="00C8299A">
        <w:t>s,</w:t>
      </w:r>
      <w:r w:rsidRPr="00C8299A">
        <w:rPr>
          <w:spacing w:val="-13"/>
        </w:rPr>
        <w:t xml:space="preserve"> </w:t>
      </w:r>
      <w:r w:rsidRPr="00C8299A">
        <w:t>ca</w:t>
      </w:r>
      <w:r w:rsidRPr="00C8299A">
        <w:rPr>
          <w:spacing w:val="1"/>
        </w:rPr>
        <w:t>ut</w:t>
      </w:r>
      <w:r w:rsidRPr="00C8299A">
        <w:rPr>
          <w:spacing w:val="2"/>
        </w:rPr>
        <w:t>i</w:t>
      </w:r>
      <w:r w:rsidRPr="00C8299A">
        <w:rPr>
          <w:spacing w:val="1"/>
        </w:rPr>
        <w:t>on</w:t>
      </w:r>
      <w:r w:rsidRPr="00C8299A">
        <w:t>s,</w:t>
      </w:r>
      <w:r w:rsidRPr="00C8299A">
        <w:rPr>
          <w:spacing w:val="-10"/>
        </w:rPr>
        <w:t xml:space="preserve"> </w:t>
      </w:r>
      <w:r w:rsidRPr="00C8299A">
        <w:rPr>
          <w:spacing w:val="3"/>
        </w:rPr>
        <w:t>w</w:t>
      </w:r>
      <w:r w:rsidRPr="00C8299A">
        <w:t>a</w:t>
      </w:r>
      <w:r w:rsidRPr="00C8299A">
        <w:rPr>
          <w:spacing w:val="-1"/>
        </w:rPr>
        <w:t>r</w:t>
      </w:r>
      <w:r w:rsidRPr="00C8299A">
        <w:rPr>
          <w:spacing w:val="1"/>
        </w:rPr>
        <w:t>n</w:t>
      </w:r>
      <w:r w:rsidRPr="00C8299A">
        <w:t>i</w:t>
      </w:r>
      <w:r w:rsidRPr="00C8299A">
        <w:rPr>
          <w:spacing w:val="1"/>
        </w:rPr>
        <w:t>ng</w:t>
      </w:r>
      <w:r w:rsidRPr="00C8299A">
        <w:t>s,</w:t>
      </w:r>
      <w:r w:rsidRPr="00C8299A">
        <w:rPr>
          <w:spacing w:val="-10"/>
        </w:rPr>
        <w:t xml:space="preserve"> </w:t>
      </w:r>
      <w:proofErr w:type="gramStart"/>
      <w:r w:rsidRPr="00C8299A">
        <w:rPr>
          <w:spacing w:val="-1"/>
        </w:rPr>
        <w:t>r</w:t>
      </w:r>
      <w:r w:rsidRPr="00C8299A">
        <w:t>e</w:t>
      </w:r>
      <w:r w:rsidRPr="00C8299A">
        <w:rPr>
          <w:spacing w:val="3"/>
        </w:rPr>
        <w:t>p</w:t>
      </w:r>
      <w:r w:rsidRPr="00C8299A">
        <w:rPr>
          <w:spacing w:val="-1"/>
        </w:rPr>
        <w:t>r</w:t>
      </w:r>
      <w:r w:rsidRPr="00C8299A">
        <w:t>i</w:t>
      </w:r>
      <w:r w:rsidRPr="00C8299A">
        <w:rPr>
          <w:spacing w:val="1"/>
        </w:rPr>
        <w:t>m</w:t>
      </w:r>
      <w:r w:rsidRPr="00C8299A">
        <w:t>a</w:t>
      </w:r>
      <w:r w:rsidRPr="00C8299A">
        <w:rPr>
          <w:spacing w:val="1"/>
        </w:rPr>
        <w:t>n</w:t>
      </w:r>
      <w:r w:rsidRPr="00C8299A">
        <w:rPr>
          <w:spacing w:val="3"/>
        </w:rPr>
        <w:t>d</w:t>
      </w:r>
      <w:r w:rsidRPr="00C8299A">
        <w:t>s</w:t>
      </w:r>
      <w:proofErr w:type="gramEnd"/>
      <w:r w:rsidRPr="00C8299A">
        <w:rPr>
          <w:spacing w:val="-12"/>
        </w:rPr>
        <w:t xml:space="preserve"> </w:t>
      </w:r>
      <w:r w:rsidRPr="00C8299A">
        <w:rPr>
          <w:spacing w:val="1"/>
        </w:rPr>
        <w:t>o</w:t>
      </w:r>
      <w:r w:rsidRPr="00C8299A">
        <w:t>r</w:t>
      </w:r>
      <w:r w:rsidRPr="00C8299A">
        <w:rPr>
          <w:spacing w:val="-3"/>
        </w:rPr>
        <w:t xml:space="preserve"> </w:t>
      </w:r>
      <w:r w:rsidRPr="00C8299A">
        <w:rPr>
          <w:spacing w:val="1"/>
        </w:rPr>
        <w:t>b</w:t>
      </w:r>
      <w:r w:rsidRPr="00C8299A">
        <w:t>i</w:t>
      </w:r>
      <w:r w:rsidRPr="00C8299A">
        <w:rPr>
          <w:spacing w:val="1"/>
        </w:rPr>
        <w:t>n</w:t>
      </w:r>
      <w:r w:rsidRPr="00C8299A">
        <w:rPr>
          <w:spacing w:val="5"/>
        </w:rPr>
        <w:t>d</w:t>
      </w:r>
      <w:r w:rsidRPr="00C8299A">
        <w:rPr>
          <w:spacing w:val="1"/>
        </w:rPr>
        <w:t>-o</w:t>
      </w:r>
      <w:r w:rsidRPr="00C8299A">
        <w:rPr>
          <w:spacing w:val="2"/>
        </w:rPr>
        <w:t>v</w:t>
      </w:r>
      <w:r w:rsidRPr="00C8299A">
        <w:t>e</w:t>
      </w:r>
      <w:r w:rsidRPr="00C8299A">
        <w:rPr>
          <w:spacing w:val="-1"/>
        </w:rPr>
        <w:t>r</w:t>
      </w:r>
      <w:r w:rsidRPr="00C8299A">
        <w:t>s</w:t>
      </w:r>
      <w:r w:rsidRPr="00C8299A">
        <w:rPr>
          <w:spacing w:val="-11"/>
        </w:rPr>
        <w:t xml:space="preserve"> </w:t>
      </w:r>
      <w:r w:rsidRPr="00C8299A">
        <w:rPr>
          <w:spacing w:val="1"/>
        </w:rPr>
        <w:t>th</w:t>
      </w:r>
      <w:r w:rsidRPr="00C8299A">
        <w:t>at</w:t>
      </w:r>
      <w:r w:rsidRPr="00C8299A">
        <w:rPr>
          <w:spacing w:val="-4"/>
        </w:rPr>
        <w:t xml:space="preserve"> </w:t>
      </w:r>
      <w:r w:rsidRPr="00C8299A">
        <w:rPr>
          <w:spacing w:val="2"/>
        </w:rPr>
        <w:t>a</w:t>
      </w:r>
      <w:r w:rsidRPr="00C8299A">
        <w:rPr>
          <w:spacing w:val="-1"/>
        </w:rPr>
        <w:t>r</w:t>
      </w:r>
      <w:r w:rsidRPr="00C8299A">
        <w:t>e</w:t>
      </w:r>
      <w:r w:rsidRPr="00C8299A">
        <w:rPr>
          <w:spacing w:val="-4"/>
        </w:rPr>
        <w:t xml:space="preserve"> </w:t>
      </w:r>
      <w:r w:rsidRPr="00C8299A">
        <w:rPr>
          <w:spacing w:val="3"/>
        </w:rPr>
        <w:t>n</w:t>
      </w:r>
      <w:r w:rsidRPr="00C8299A">
        <w:rPr>
          <w:spacing w:val="1"/>
        </w:rPr>
        <w:t>o</w:t>
      </w:r>
      <w:r w:rsidRPr="00C8299A">
        <w:t xml:space="preserve">t </w:t>
      </w:r>
      <w:r w:rsidRPr="00C8299A">
        <w:rPr>
          <w:spacing w:val="1"/>
        </w:rPr>
        <w:t>p</w:t>
      </w:r>
      <w:r w:rsidRPr="00C8299A">
        <w:rPr>
          <w:spacing w:val="-1"/>
        </w:rPr>
        <w:t>r</w:t>
      </w:r>
      <w:r w:rsidRPr="00C8299A">
        <w:rPr>
          <w:spacing w:val="1"/>
        </w:rPr>
        <w:t>ot</w:t>
      </w:r>
      <w:r w:rsidRPr="00C8299A">
        <w:t>ec</w:t>
      </w:r>
      <w:r w:rsidRPr="00C8299A">
        <w:rPr>
          <w:spacing w:val="1"/>
        </w:rPr>
        <w:t>t</w:t>
      </w:r>
      <w:r w:rsidRPr="00C8299A">
        <w:t>ed</w:t>
      </w:r>
      <w:r w:rsidRPr="00C8299A">
        <w:rPr>
          <w:spacing w:val="-9"/>
        </w:rPr>
        <w:t xml:space="preserve"> </w:t>
      </w:r>
      <w:r w:rsidRPr="00C8299A">
        <w:t>c</w:t>
      </w:r>
      <w:r w:rsidRPr="00C8299A">
        <w:rPr>
          <w:spacing w:val="1"/>
        </w:rPr>
        <w:t>ou</w:t>
      </w:r>
      <w:r w:rsidRPr="00C8299A">
        <w:t>ld</w:t>
      </w:r>
      <w:r w:rsidRPr="00C8299A">
        <w:rPr>
          <w:spacing w:val="-2"/>
        </w:rPr>
        <w:t xml:space="preserve"> </w:t>
      </w:r>
      <w:r w:rsidRPr="00C8299A">
        <w:rPr>
          <w:spacing w:val="-1"/>
        </w:rPr>
        <w:t>r</w:t>
      </w:r>
      <w:r w:rsidRPr="00C8299A">
        <w:t>es</w:t>
      </w:r>
      <w:r w:rsidRPr="00C8299A">
        <w:rPr>
          <w:spacing w:val="1"/>
        </w:rPr>
        <w:t>u</w:t>
      </w:r>
      <w:r w:rsidRPr="00C8299A">
        <w:t>lt</w:t>
      </w:r>
      <w:r w:rsidRPr="00C8299A">
        <w:rPr>
          <w:spacing w:val="-5"/>
        </w:rPr>
        <w:t xml:space="preserve"> </w:t>
      </w:r>
      <w:r w:rsidRPr="00C8299A">
        <w:t>in</w:t>
      </w:r>
      <w:r w:rsidRPr="00C8299A">
        <w:rPr>
          <w:spacing w:val="3"/>
        </w:rPr>
        <w:t xml:space="preserve"> </w:t>
      </w:r>
      <w:r w:rsidRPr="00C8299A">
        <w:rPr>
          <w:spacing w:val="1"/>
        </w:rPr>
        <w:t>d</w:t>
      </w:r>
      <w:r w:rsidRPr="00C8299A">
        <w:t>is</w:t>
      </w:r>
      <w:r w:rsidRPr="00C8299A">
        <w:rPr>
          <w:spacing w:val="1"/>
        </w:rPr>
        <w:t>m</w:t>
      </w:r>
      <w:r w:rsidRPr="00C8299A">
        <w:t>is</w:t>
      </w:r>
      <w:r w:rsidRPr="00C8299A">
        <w:rPr>
          <w:spacing w:val="2"/>
        </w:rPr>
        <w:t>s</w:t>
      </w:r>
      <w:r w:rsidRPr="00C8299A">
        <w:t>al</w:t>
      </w:r>
      <w:r w:rsidRPr="00C8299A">
        <w:rPr>
          <w:spacing w:val="-10"/>
        </w:rPr>
        <w:t xml:space="preserve"> </w:t>
      </w:r>
      <w:r w:rsidRPr="00C8299A">
        <w:t>s</w:t>
      </w:r>
      <w:r w:rsidRPr="00C8299A">
        <w:rPr>
          <w:spacing w:val="1"/>
        </w:rPr>
        <w:t>hou</w:t>
      </w:r>
      <w:r w:rsidRPr="00C8299A">
        <w:t>ld</w:t>
      </w:r>
      <w:r w:rsidRPr="00C8299A">
        <w:rPr>
          <w:spacing w:val="-7"/>
        </w:rPr>
        <w:t xml:space="preserve"> </w:t>
      </w:r>
      <w:r w:rsidRPr="00C8299A">
        <w:t>it</w:t>
      </w:r>
      <w:r w:rsidRPr="00C8299A">
        <w:rPr>
          <w:spacing w:val="-1"/>
        </w:rPr>
        <w:t xml:space="preserve"> </w:t>
      </w:r>
      <w:r w:rsidRPr="00C8299A">
        <w:rPr>
          <w:spacing w:val="3"/>
        </w:rPr>
        <w:t>b</w:t>
      </w:r>
      <w:r w:rsidRPr="00C8299A">
        <w:t>e</w:t>
      </w:r>
      <w:r w:rsidRPr="00C8299A">
        <w:rPr>
          <w:spacing w:val="-3"/>
        </w:rPr>
        <w:t xml:space="preserve"> </w:t>
      </w:r>
      <w:r w:rsidRPr="00C8299A">
        <w:t>s</w:t>
      </w:r>
      <w:r w:rsidRPr="00C8299A">
        <w:rPr>
          <w:spacing w:val="3"/>
        </w:rPr>
        <w:t>u</w:t>
      </w:r>
      <w:r w:rsidRPr="00C8299A">
        <w:rPr>
          <w:spacing w:val="1"/>
        </w:rPr>
        <w:t>b</w:t>
      </w:r>
      <w:r w:rsidRPr="00C8299A">
        <w:t>se</w:t>
      </w:r>
      <w:r w:rsidRPr="00C8299A">
        <w:rPr>
          <w:spacing w:val="1"/>
        </w:rPr>
        <w:t>qu</w:t>
      </w:r>
      <w:r w:rsidRPr="00C8299A">
        <w:t>e</w:t>
      </w:r>
      <w:r w:rsidRPr="00C8299A">
        <w:rPr>
          <w:spacing w:val="1"/>
        </w:rPr>
        <w:t>nt</w:t>
      </w:r>
      <w:r w:rsidRPr="00C8299A">
        <w:rPr>
          <w:spacing w:val="2"/>
        </w:rPr>
        <w:t>l</w:t>
      </w:r>
      <w:r w:rsidRPr="00C8299A">
        <w:t>y</w:t>
      </w:r>
      <w:r w:rsidRPr="00C8299A">
        <w:rPr>
          <w:spacing w:val="-16"/>
        </w:rPr>
        <w:t xml:space="preserve"> </w:t>
      </w:r>
      <w:r w:rsidRPr="00C8299A">
        <w:rPr>
          <w:spacing w:val="1"/>
        </w:rPr>
        <w:t>d</w:t>
      </w:r>
      <w:r w:rsidRPr="00C8299A">
        <w:rPr>
          <w:spacing w:val="2"/>
        </w:rPr>
        <w:t>i</w:t>
      </w:r>
      <w:r w:rsidRPr="00C8299A">
        <w:t>sc</w:t>
      </w:r>
      <w:r w:rsidRPr="00C8299A">
        <w:rPr>
          <w:spacing w:val="1"/>
        </w:rPr>
        <w:t>o</w:t>
      </w:r>
      <w:r w:rsidRPr="00C8299A">
        <w:rPr>
          <w:spacing w:val="2"/>
        </w:rPr>
        <w:t>v</w:t>
      </w:r>
      <w:r w:rsidRPr="00C8299A">
        <w:t>e</w:t>
      </w:r>
      <w:r w:rsidRPr="00C8299A">
        <w:rPr>
          <w:spacing w:val="-1"/>
        </w:rPr>
        <w:t>r</w:t>
      </w:r>
      <w:r w:rsidRPr="00C8299A">
        <w:t>e</w:t>
      </w:r>
      <w:r w:rsidRPr="00C8299A">
        <w:rPr>
          <w:spacing w:val="1"/>
        </w:rPr>
        <w:t>d</w:t>
      </w:r>
      <w:r w:rsidRPr="00C8299A">
        <w:t>.</w:t>
      </w:r>
    </w:p>
    <w:p w14:paraId="1A5D5419" w14:textId="77777777" w:rsidR="00D011CB" w:rsidRDefault="00C479E6" w:rsidP="000C3D91">
      <w:pPr>
        <w:pStyle w:val="NoSpacing"/>
      </w:pPr>
      <w:r w:rsidRPr="00C8299A">
        <w:t>Ha</w:t>
      </w:r>
      <w:r w:rsidRPr="00C8299A">
        <w:rPr>
          <w:spacing w:val="1"/>
        </w:rPr>
        <w:t>v</w:t>
      </w:r>
      <w:r w:rsidRPr="00C8299A">
        <w:rPr>
          <w:spacing w:val="-1"/>
        </w:rPr>
        <w:t>i</w:t>
      </w:r>
      <w:r w:rsidRPr="00C8299A">
        <w:t>ng</w:t>
      </w:r>
      <w:r w:rsidRPr="00C8299A">
        <w:rPr>
          <w:spacing w:val="-4"/>
        </w:rPr>
        <w:t xml:space="preserve"> </w:t>
      </w:r>
      <w:r w:rsidRPr="00C8299A">
        <w:t>a</w:t>
      </w:r>
      <w:r w:rsidRPr="00C8299A">
        <w:rPr>
          <w:spacing w:val="-2"/>
        </w:rPr>
        <w:t xml:space="preserve"> </w:t>
      </w:r>
      <w:r w:rsidRPr="00C8299A">
        <w:rPr>
          <w:spacing w:val="1"/>
        </w:rPr>
        <w:t>cr</w:t>
      </w:r>
      <w:r w:rsidRPr="00C8299A">
        <w:rPr>
          <w:spacing w:val="-1"/>
        </w:rPr>
        <w:t>i</w:t>
      </w:r>
      <w:r w:rsidRPr="00C8299A">
        <w:rPr>
          <w:spacing w:val="4"/>
        </w:rPr>
        <w:t>m</w:t>
      </w:r>
      <w:r w:rsidRPr="00C8299A">
        <w:rPr>
          <w:spacing w:val="-1"/>
        </w:rPr>
        <w:t>i</w:t>
      </w:r>
      <w:r w:rsidRPr="00C8299A">
        <w:t>nal</w:t>
      </w:r>
      <w:r w:rsidRPr="00C8299A">
        <w:rPr>
          <w:spacing w:val="-8"/>
        </w:rPr>
        <w:t xml:space="preserve"> </w:t>
      </w:r>
      <w:r w:rsidRPr="00C8299A">
        <w:rPr>
          <w:spacing w:val="1"/>
        </w:rPr>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w:t>
      </w:r>
      <w:r w:rsidRPr="00C8299A">
        <w:rPr>
          <w:spacing w:val="-7"/>
        </w:rPr>
        <w:t xml:space="preserve"> </w:t>
      </w:r>
      <w:r w:rsidRPr="00C8299A">
        <w:rPr>
          <w:spacing w:val="-2"/>
        </w:rPr>
        <w:t>w</w:t>
      </w:r>
      <w:r w:rsidRPr="00C8299A">
        <w:rPr>
          <w:spacing w:val="1"/>
        </w:rPr>
        <w:t>i</w:t>
      </w:r>
      <w:r w:rsidRPr="00C8299A">
        <w:rPr>
          <w:spacing w:val="-1"/>
        </w:rPr>
        <w:t>l</w:t>
      </w:r>
      <w:r w:rsidRPr="00C8299A">
        <w:t>l</w:t>
      </w:r>
      <w:r w:rsidRPr="00C8299A">
        <w:rPr>
          <w:spacing w:val="-2"/>
        </w:rPr>
        <w:t xml:space="preserve"> </w:t>
      </w:r>
      <w:r w:rsidRPr="00C8299A">
        <w:t>not</w:t>
      </w:r>
      <w:r w:rsidRPr="00C8299A">
        <w:rPr>
          <w:spacing w:val="-1"/>
        </w:rPr>
        <w:t xml:space="preserve"> </w:t>
      </w:r>
      <w:r w:rsidRPr="00C8299A">
        <w:t>ne</w:t>
      </w:r>
      <w:r w:rsidRPr="00C8299A">
        <w:rPr>
          <w:spacing w:val="1"/>
        </w:rPr>
        <w:t>c</w:t>
      </w:r>
      <w:r w:rsidRPr="00C8299A">
        <w:t>e</w:t>
      </w:r>
      <w:r w:rsidRPr="00C8299A">
        <w:rPr>
          <w:spacing w:val="1"/>
        </w:rPr>
        <w:t>ss</w:t>
      </w:r>
      <w:r w:rsidRPr="00C8299A">
        <w:t>a</w:t>
      </w:r>
      <w:r w:rsidRPr="00C8299A">
        <w:rPr>
          <w:spacing w:val="1"/>
        </w:rPr>
        <w:t>ril</w:t>
      </w:r>
      <w:r w:rsidRPr="00C8299A">
        <w:t>y</w:t>
      </w:r>
      <w:r w:rsidRPr="00C8299A">
        <w:rPr>
          <w:spacing w:val="-12"/>
        </w:rPr>
        <w:t xml:space="preserve"> </w:t>
      </w:r>
      <w:r w:rsidRPr="00C8299A">
        <w:t>bar</w:t>
      </w:r>
      <w:r w:rsidRPr="00C8299A">
        <w:rPr>
          <w:spacing w:val="2"/>
        </w:rPr>
        <w:t xml:space="preserve"> </w:t>
      </w:r>
      <w:r w:rsidRPr="00C8299A">
        <w:rPr>
          <w:spacing w:val="-4"/>
        </w:rPr>
        <w:t>y</w:t>
      </w:r>
      <w:r w:rsidRPr="00C8299A">
        <w:rPr>
          <w:spacing w:val="2"/>
        </w:rPr>
        <w:t>o</w:t>
      </w:r>
      <w:r w:rsidRPr="00C8299A">
        <w:t>u</w:t>
      </w:r>
      <w:r w:rsidRPr="00C8299A">
        <w:rPr>
          <w:spacing w:val="-4"/>
        </w:rPr>
        <w:t xml:space="preserve"> </w:t>
      </w:r>
      <w:r w:rsidRPr="00C8299A">
        <w:rPr>
          <w:spacing w:val="2"/>
        </w:rPr>
        <w:t>f</w:t>
      </w:r>
      <w:r w:rsidRPr="00C8299A">
        <w:rPr>
          <w:spacing w:val="1"/>
        </w:rPr>
        <w:t>r</w:t>
      </w:r>
      <w:r w:rsidRPr="00C8299A">
        <w:rPr>
          <w:spacing w:val="-3"/>
        </w:rPr>
        <w:t>o</w:t>
      </w:r>
      <w:r w:rsidRPr="00C8299A">
        <w:t xml:space="preserve">m </w:t>
      </w:r>
      <w:r w:rsidRPr="00C8299A">
        <w:rPr>
          <w:spacing w:val="-3"/>
        </w:rPr>
        <w:t>e</w:t>
      </w:r>
      <w:r w:rsidRPr="00C8299A">
        <w:rPr>
          <w:spacing w:val="4"/>
        </w:rPr>
        <w:t>m</w:t>
      </w:r>
      <w:r w:rsidRPr="00C8299A">
        <w:t>p</w:t>
      </w:r>
      <w:r w:rsidRPr="00C8299A">
        <w:rPr>
          <w:spacing w:val="-1"/>
        </w:rPr>
        <w:t>l</w:t>
      </w:r>
      <w:r w:rsidRPr="00C8299A">
        <w:rPr>
          <w:spacing w:val="2"/>
        </w:rPr>
        <w:t>o</w:t>
      </w:r>
      <w:r w:rsidRPr="00C8299A">
        <w:rPr>
          <w:spacing w:val="-6"/>
        </w:rPr>
        <w:t>y</w:t>
      </w:r>
      <w:r w:rsidRPr="00C8299A">
        <w:rPr>
          <w:spacing w:val="4"/>
        </w:rPr>
        <w:t>m</w:t>
      </w:r>
      <w:r w:rsidRPr="00C8299A">
        <w:t>ent.</w:t>
      </w:r>
      <w:r w:rsidRPr="00C8299A">
        <w:rPr>
          <w:spacing w:val="47"/>
        </w:rPr>
        <w:t xml:space="preserve"> </w:t>
      </w:r>
      <w:r w:rsidRPr="00C8299A">
        <w:rPr>
          <w:spacing w:val="2"/>
        </w:rPr>
        <w:t>An</w:t>
      </w:r>
      <w:r w:rsidRPr="00C8299A">
        <w:t>y</w:t>
      </w:r>
      <w:r w:rsidRPr="00C8299A">
        <w:rPr>
          <w:spacing w:val="-5"/>
        </w:rPr>
        <w:t xml:space="preserve"> </w:t>
      </w:r>
      <w:r w:rsidRPr="00C8299A">
        <w:rPr>
          <w:spacing w:val="-1"/>
        </w:rPr>
        <w:t>i</w:t>
      </w:r>
      <w:r w:rsidRPr="00C8299A">
        <w:rPr>
          <w:spacing w:val="2"/>
        </w:rPr>
        <w:t>nf</w:t>
      </w:r>
      <w:r w:rsidRPr="00C8299A">
        <w:t>o</w:t>
      </w:r>
      <w:r w:rsidRPr="00C8299A">
        <w:rPr>
          <w:spacing w:val="-2"/>
        </w:rPr>
        <w:t>r</w:t>
      </w:r>
      <w:r w:rsidRPr="00C8299A">
        <w:rPr>
          <w:spacing w:val="4"/>
        </w:rPr>
        <w:t>m</w:t>
      </w:r>
      <w:r w:rsidRPr="00C8299A">
        <w:t>at</w:t>
      </w:r>
      <w:r w:rsidRPr="00C8299A">
        <w:rPr>
          <w:spacing w:val="-1"/>
        </w:rPr>
        <w:t>i</w:t>
      </w:r>
      <w:r w:rsidRPr="00C8299A">
        <w:t>on</w:t>
      </w:r>
      <w:r w:rsidRPr="00C8299A">
        <w:rPr>
          <w:spacing w:val="-11"/>
        </w:rPr>
        <w:t xml:space="preserve"> </w:t>
      </w:r>
      <w:r w:rsidRPr="00C8299A">
        <w:t>g</w:t>
      </w:r>
      <w:r w:rsidRPr="00C8299A">
        <w:rPr>
          <w:spacing w:val="1"/>
        </w:rPr>
        <w:t>i</w:t>
      </w:r>
      <w:r w:rsidRPr="00C8299A">
        <w:rPr>
          <w:spacing w:val="-1"/>
        </w:rPr>
        <w:t>v</w:t>
      </w:r>
      <w:r w:rsidRPr="00C8299A">
        <w:rPr>
          <w:spacing w:val="2"/>
        </w:rPr>
        <w:t>e</w:t>
      </w:r>
      <w:r w:rsidRPr="00C8299A">
        <w:t>n,</w:t>
      </w:r>
      <w:r w:rsidRPr="00C8299A">
        <w:rPr>
          <w:spacing w:val="-6"/>
        </w:rPr>
        <w:t xml:space="preserve"> </w:t>
      </w:r>
      <w:r w:rsidRPr="00C8299A">
        <w:rPr>
          <w:spacing w:val="2"/>
        </w:rPr>
        <w:t>e</w:t>
      </w:r>
      <w:r w:rsidRPr="00C8299A">
        <w:rPr>
          <w:spacing w:val="-1"/>
        </w:rPr>
        <w:t>i</w:t>
      </w:r>
      <w:r w:rsidRPr="00C8299A">
        <w:t>t</w:t>
      </w:r>
      <w:r w:rsidRPr="00C8299A">
        <w:rPr>
          <w:spacing w:val="2"/>
        </w:rPr>
        <w:t>h</w:t>
      </w:r>
      <w:r w:rsidRPr="00C8299A">
        <w:t>er</w:t>
      </w:r>
      <w:r w:rsidRPr="00C8299A">
        <w:rPr>
          <w:spacing w:val="-2"/>
        </w:rPr>
        <w:t xml:space="preserve"> w</w:t>
      </w:r>
      <w:r w:rsidRPr="00C8299A">
        <w:rPr>
          <w:spacing w:val="2"/>
        </w:rPr>
        <w:t>he</w:t>
      </w:r>
      <w:r w:rsidRPr="00C8299A">
        <w:t>n</w:t>
      </w:r>
      <w:r w:rsidRPr="00C8299A">
        <w:rPr>
          <w:spacing w:val="-6"/>
        </w:rPr>
        <w:t xml:space="preserve"> </w:t>
      </w:r>
      <w:r w:rsidRPr="00C8299A">
        <w:rPr>
          <w:spacing w:val="1"/>
        </w:rPr>
        <w:t>r</w:t>
      </w:r>
      <w:r w:rsidRPr="00C8299A">
        <w:t>etu</w:t>
      </w:r>
      <w:r w:rsidRPr="00C8299A">
        <w:rPr>
          <w:spacing w:val="1"/>
        </w:rPr>
        <w:t>r</w:t>
      </w:r>
      <w:r w:rsidRPr="00C8299A">
        <w:rPr>
          <w:spacing w:val="2"/>
        </w:rPr>
        <w:t>n</w:t>
      </w:r>
      <w:r w:rsidRPr="00C8299A">
        <w:rPr>
          <w:spacing w:val="-1"/>
        </w:rPr>
        <w:t>i</w:t>
      </w:r>
      <w:r w:rsidRPr="00C8299A">
        <w:t>ng th</w:t>
      </w:r>
      <w:r w:rsidRPr="00C8299A">
        <w:rPr>
          <w:spacing w:val="-1"/>
        </w:rPr>
        <w:t>i</w:t>
      </w:r>
      <w:r w:rsidRPr="00C8299A">
        <w:t>s</w:t>
      </w:r>
      <w:r w:rsidRPr="00C8299A">
        <w:rPr>
          <w:spacing w:val="-2"/>
        </w:rPr>
        <w:t xml:space="preserve"> </w:t>
      </w:r>
      <w:r w:rsidRPr="00C8299A">
        <w:rPr>
          <w:spacing w:val="2"/>
        </w:rPr>
        <w:t>a</w:t>
      </w:r>
      <w:r w:rsidRPr="00C8299A">
        <w:t>pp</w:t>
      </w:r>
      <w:r w:rsidRPr="00C8299A">
        <w:rPr>
          <w:spacing w:val="1"/>
        </w:rPr>
        <w:t>l</w:t>
      </w:r>
      <w:r w:rsidRPr="00C8299A">
        <w:rPr>
          <w:spacing w:val="-1"/>
        </w:rPr>
        <w:t>i</w:t>
      </w:r>
      <w:r w:rsidRPr="00C8299A">
        <w:rPr>
          <w:spacing w:val="1"/>
        </w:rPr>
        <w:t>c</w:t>
      </w:r>
      <w:r w:rsidRPr="00C8299A">
        <w:t>a</w:t>
      </w:r>
      <w:r w:rsidRPr="00C8299A">
        <w:rPr>
          <w:spacing w:val="2"/>
        </w:rPr>
        <w:t>t</w:t>
      </w:r>
      <w:r w:rsidRPr="00C8299A">
        <w:rPr>
          <w:spacing w:val="-1"/>
        </w:rPr>
        <w:t>i</w:t>
      </w:r>
      <w:r w:rsidRPr="00C8299A">
        <w:t>on</w:t>
      </w:r>
      <w:r w:rsidRPr="00C8299A">
        <w:rPr>
          <w:spacing w:val="-11"/>
        </w:rPr>
        <w:t xml:space="preserve"> </w:t>
      </w:r>
      <w:r w:rsidRPr="00C8299A">
        <w:rPr>
          <w:spacing w:val="2"/>
        </w:rPr>
        <w:t>f</w:t>
      </w:r>
      <w:r w:rsidRPr="00C8299A">
        <w:t>o</w:t>
      </w:r>
      <w:r w:rsidRPr="00C8299A">
        <w:rPr>
          <w:spacing w:val="1"/>
        </w:rPr>
        <w:t>r</w:t>
      </w:r>
      <w:r w:rsidRPr="00C8299A">
        <w:t>m or</w:t>
      </w:r>
      <w:r w:rsidRPr="00C8299A">
        <w:rPr>
          <w:spacing w:val="-2"/>
        </w:rPr>
        <w:t xml:space="preserve"> </w:t>
      </w:r>
      <w:r w:rsidRPr="00C8299A">
        <w:t>at</w:t>
      </w:r>
      <w:r w:rsidRPr="00C8299A">
        <w:rPr>
          <w:spacing w:val="-3"/>
        </w:rPr>
        <w:t xml:space="preserve"> </w:t>
      </w:r>
      <w:r w:rsidRPr="00C8299A">
        <w:rPr>
          <w:spacing w:val="-1"/>
        </w:rPr>
        <w:t>i</w:t>
      </w:r>
      <w:r w:rsidRPr="00C8299A">
        <w:rPr>
          <w:spacing w:val="2"/>
        </w:rPr>
        <w:t>n</w:t>
      </w:r>
      <w:r w:rsidRPr="00C8299A">
        <w:t>te</w:t>
      </w:r>
      <w:r w:rsidRPr="00C8299A">
        <w:rPr>
          <w:spacing w:val="1"/>
        </w:rPr>
        <w:t>r</w:t>
      </w:r>
      <w:r w:rsidRPr="00C8299A">
        <w:rPr>
          <w:spacing w:val="-1"/>
        </w:rPr>
        <w:t>v</w:t>
      </w:r>
      <w:r w:rsidRPr="00C8299A">
        <w:rPr>
          <w:spacing w:val="1"/>
        </w:rPr>
        <w:t>i</w:t>
      </w:r>
      <w:r w:rsidRPr="00C8299A">
        <w:rPr>
          <w:spacing w:val="2"/>
        </w:rPr>
        <w:t>e</w:t>
      </w:r>
      <w:r w:rsidRPr="00C8299A">
        <w:t>w</w:t>
      </w:r>
      <w:r w:rsidRPr="00C8299A">
        <w:rPr>
          <w:spacing w:val="-8"/>
        </w:rPr>
        <w:t xml:space="preserve"> </w:t>
      </w:r>
      <w:r w:rsidRPr="00C8299A">
        <w:t>w</w:t>
      </w:r>
      <w:r w:rsidRPr="00C8299A">
        <w:rPr>
          <w:spacing w:val="-1"/>
        </w:rPr>
        <w:t>i</w:t>
      </w:r>
      <w:r w:rsidRPr="00C8299A">
        <w:rPr>
          <w:spacing w:val="1"/>
        </w:rPr>
        <w:t>l</w:t>
      </w:r>
      <w:r w:rsidRPr="00C8299A">
        <w:t>l</w:t>
      </w:r>
      <w:r w:rsidRPr="00C8299A">
        <w:rPr>
          <w:spacing w:val="-4"/>
        </w:rPr>
        <w:t xml:space="preserve"> </w:t>
      </w:r>
      <w:r w:rsidRPr="00C8299A">
        <w:rPr>
          <w:spacing w:val="2"/>
        </w:rPr>
        <w:t>b</w:t>
      </w:r>
      <w:r w:rsidRPr="00C8299A">
        <w:t>e</w:t>
      </w:r>
      <w:r w:rsidRPr="00C8299A">
        <w:rPr>
          <w:spacing w:val="-3"/>
        </w:rPr>
        <w:t xml:space="preserve"> </w:t>
      </w:r>
      <w:r w:rsidRPr="00C8299A">
        <w:rPr>
          <w:spacing w:val="2"/>
        </w:rPr>
        <w:t>e</w:t>
      </w:r>
      <w:r w:rsidRPr="00C8299A">
        <w:t>nt</w:t>
      </w:r>
      <w:r w:rsidRPr="00C8299A">
        <w:rPr>
          <w:spacing w:val="-1"/>
        </w:rPr>
        <w:t>i</w:t>
      </w:r>
      <w:r w:rsidRPr="00C8299A">
        <w:rPr>
          <w:spacing w:val="1"/>
        </w:rPr>
        <w:t>r</w:t>
      </w:r>
      <w:r w:rsidRPr="00C8299A">
        <w:rPr>
          <w:spacing w:val="2"/>
        </w:rPr>
        <w:t>e</w:t>
      </w:r>
      <w:r w:rsidRPr="00C8299A">
        <w:rPr>
          <w:spacing w:val="4"/>
        </w:rPr>
        <w:t>l</w:t>
      </w:r>
      <w:r w:rsidRPr="00C8299A">
        <w:t>y</w:t>
      </w:r>
      <w:r w:rsidRPr="00C8299A">
        <w:rPr>
          <w:spacing w:val="-10"/>
        </w:rPr>
        <w:t xml:space="preserve"> </w:t>
      </w:r>
      <w:r w:rsidRPr="00C8299A">
        <w:rPr>
          <w:spacing w:val="1"/>
        </w:rPr>
        <w:t>c</w:t>
      </w:r>
      <w:r w:rsidRPr="00C8299A">
        <w:t>on</w:t>
      </w:r>
      <w:r w:rsidRPr="00C8299A">
        <w:rPr>
          <w:spacing w:val="2"/>
        </w:rPr>
        <w:t>f</w:t>
      </w:r>
      <w:r w:rsidRPr="00C8299A">
        <w:rPr>
          <w:spacing w:val="1"/>
        </w:rPr>
        <w:t>i</w:t>
      </w:r>
      <w:r w:rsidRPr="00C8299A">
        <w:t>den</w:t>
      </w:r>
      <w:r w:rsidRPr="00C8299A">
        <w:rPr>
          <w:spacing w:val="2"/>
        </w:rPr>
        <w:t>t</w:t>
      </w:r>
      <w:r w:rsidRPr="00C8299A">
        <w:rPr>
          <w:spacing w:val="-1"/>
        </w:rPr>
        <w:t>i</w:t>
      </w:r>
      <w:r w:rsidRPr="00C8299A">
        <w:rPr>
          <w:spacing w:val="2"/>
        </w:rPr>
        <w:t>a</w:t>
      </w:r>
      <w:r w:rsidRPr="00C8299A">
        <w:t>l</w:t>
      </w:r>
      <w:r w:rsidRPr="00C8299A">
        <w:rPr>
          <w:spacing w:val="-11"/>
        </w:rPr>
        <w:t xml:space="preserve"> </w:t>
      </w:r>
      <w:r w:rsidRPr="00C8299A">
        <w:t>a</w:t>
      </w:r>
      <w:r w:rsidRPr="00C8299A">
        <w:rPr>
          <w:spacing w:val="2"/>
        </w:rPr>
        <w:t>n</w:t>
      </w:r>
      <w:r w:rsidRPr="00C8299A">
        <w:t>d</w:t>
      </w:r>
      <w:r w:rsidRPr="00C8299A">
        <w:rPr>
          <w:spacing w:val="-1"/>
        </w:rPr>
        <w:t xml:space="preserve"> </w:t>
      </w:r>
      <w:r w:rsidRPr="00C8299A">
        <w:t>w</w:t>
      </w:r>
      <w:r w:rsidRPr="00C8299A">
        <w:rPr>
          <w:spacing w:val="-1"/>
        </w:rPr>
        <w:t>i</w:t>
      </w:r>
      <w:r w:rsidRPr="00C8299A">
        <w:rPr>
          <w:spacing w:val="1"/>
        </w:rPr>
        <w:t>l</w:t>
      </w:r>
      <w:r w:rsidRPr="00C8299A">
        <w:t>l</w:t>
      </w:r>
      <w:r w:rsidRPr="00C8299A">
        <w:rPr>
          <w:spacing w:val="-4"/>
        </w:rPr>
        <w:t xml:space="preserve"> </w:t>
      </w:r>
      <w:r w:rsidRPr="00C8299A">
        <w:rPr>
          <w:spacing w:val="2"/>
        </w:rPr>
        <w:t>b</w:t>
      </w:r>
      <w:r w:rsidRPr="00C8299A">
        <w:t>e</w:t>
      </w:r>
      <w:r w:rsidRPr="00C8299A">
        <w:rPr>
          <w:spacing w:val="-3"/>
        </w:rPr>
        <w:t xml:space="preserve"> </w:t>
      </w:r>
      <w:r w:rsidRPr="00C8299A">
        <w:rPr>
          <w:spacing w:val="1"/>
        </w:rPr>
        <w:t>c</w:t>
      </w:r>
      <w:r w:rsidRPr="00C8299A">
        <w:t>on</w:t>
      </w:r>
      <w:r w:rsidRPr="00C8299A">
        <w:rPr>
          <w:spacing w:val="1"/>
        </w:rPr>
        <w:t>si</w:t>
      </w:r>
      <w:r w:rsidRPr="00C8299A">
        <w:t>de</w:t>
      </w:r>
      <w:r w:rsidRPr="00C8299A">
        <w:rPr>
          <w:spacing w:val="3"/>
        </w:rPr>
        <w:t>r</w:t>
      </w:r>
      <w:r w:rsidRPr="00C8299A">
        <w:t>ed</w:t>
      </w:r>
      <w:r w:rsidRPr="00C8299A">
        <w:rPr>
          <w:spacing w:val="-11"/>
        </w:rPr>
        <w:t xml:space="preserve"> </w:t>
      </w:r>
      <w:r w:rsidRPr="00C8299A">
        <w:rPr>
          <w:spacing w:val="2"/>
        </w:rPr>
        <w:t>o</w:t>
      </w:r>
      <w:r w:rsidRPr="00C8299A">
        <w:t>n</w:t>
      </w:r>
      <w:r w:rsidRPr="00C8299A">
        <w:rPr>
          <w:spacing w:val="4"/>
        </w:rPr>
        <w:t>l</w:t>
      </w:r>
      <w:r w:rsidRPr="00C8299A">
        <w:t>y</w:t>
      </w:r>
      <w:r w:rsidRPr="00C8299A">
        <w:rPr>
          <w:spacing w:val="-8"/>
        </w:rPr>
        <w:t xml:space="preserve"> </w:t>
      </w:r>
      <w:r w:rsidRPr="00C8299A">
        <w:rPr>
          <w:spacing w:val="1"/>
        </w:rPr>
        <w:t>i</w:t>
      </w:r>
      <w:r w:rsidRPr="00C8299A">
        <w:t>n</w:t>
      </w:r>
      <w:r w:rsidRPr="00C8299A">
        <w:rPr>
          <w:spacing w:val="-3"/>
        </w:rPr>
        <w:t xml:space="preserve"> </w:t>
      </w:r>
      <w:r w:rsidRPr="00C8299A">
        <w:rPr>
          <w:spacing w:val="1"/>
        </w:rPr>
        <w:t>r</w:t>
      </w:r>
      <w:r w:rsidRPr="00C8299A">
        <w:rPr>
          <w:spacing w:val="2"/>
        </w:rPr>
        <w:t>e</w:t>
      </w:r>
      <w:r w:rsidRPr="00C8299A">
        <w:rPr>
          <w:spacing w:val="-1"/>
        </w:rPr>
        <w:t>l</w:t>
      </w:r>
      <w:r w:rsidRPr="00C8299A">
        <w:t>a</w:t>
      </w:r>
      <w:r w:rsidRPr="00C8299A">
        <w:rPr>
          <w:spacing w:val="2"/>
        </w:rPr>
        <w:t>t</w:t>
      </w:r>
      <w:r w:rsidRPr="00C8299A">
        <w:rPr>
          <w:spacing w:val="-1"/>
        </w:rPr>
        <w:t>i</w:t>
      </w:r>
      <w:r w:rsidRPr="00C8299A">
        <w:t>on</w:t>
      </w:r>
      <w:r w:rsidRPr="00C8299A">
        <w:rPr>
          <w:spacing w:val="-5"/>
        </w:rPr>
        <w:t xml:space="preserve"> </w:t>
      </w:r>
      <w:r w:rsidRPr="00C8299A">
        <w:t>to</w:t>
      </w:r>
      <w:r w:rsidRPr="00C8299A">
        <w:rPr>
          <w:spacing w:val="-3"/>
        </w:rPr>
        <w:t xml:space="preserve"> </w:t>
      </w:r>
      <w:r w:rsidRPr="00C8299A">
        <w:rPr>
          <w:spacing w:val="2"/>
        </w:rPr>
        <w:t>t</w:t>
      </w:r>
      <w:r w:rsidRPr="00C8299A">
        <w:t>h</w:t>
      </w:r>
      <w:r w:rsidRPr="00C8299A">
        <w:rPr>
          <w:spacing w:val="-1"/>
        </w:rPr>
        <w:t>i</w:t>
      </w:r>
      <w:r w:rsidRPr="00C8299A">
        <w:t>s</w:t>
      </w:r>
      <w:r w:rsidRPr="00C8299A">
        <w:rPr>
          <w:spacing w:val="-2"/>
        </w:rPr>
        <w:t xml:space="preserve"> </w:t>
      </w:r>
      <w:r w:rsidRPr="00C8299A">
        <w:rPr>
          <w:spacing w:val="2"/>
        </w:rPr>
        <w:t>ap</w:t>
      </w:r>
      <w:r w:rsidRPr="00C8299A">
        <w:t>p</w:t>
      </w:r>
      <w:r w:rsidRPr="00C8299A">
        <w:rPr>
          <w:spacing w:val="-1"/>
        </w:rPr>
        <w:t>li</w:t>
      </w:r>
      <w:r w:rsidRPr="00C8299A">
        <w:rPr>
          <w:spacing w:val="1"/>
        </w:rPr>
        <w:t>c</w:t>
      </w:r>
      <w:r w:rsidRPr="00C8299A">
        <w:rPr>
          <w:spacing w:val="2"/>
        </w:rPr>
        <w:t>a</w:t>
      </w:r>
      <w:r w:rsidRPr="00C8299A">
        <w:t>t</w:t>
      </w:r>
      <w:r w:rsidRPr="00C8299A">
        <w:rPr>
          <w:spacing w:val="2"/>
        </w:rPr>
        <w:t>io</w:t>
      </w:r>
      <w:r w:rsidRPr="00C8299A">
        <w:t>n.</w:t>
      </w:r>
    </w:p>
    <w:p w14:paraId="097007A5" w14:textId="77777777" w:rsidR="00D011CB" w:rsidRDefault="00D011CB" w:rsidP="000C3D91">
      <w:r>
        <w:br w:type="page"/>
      </w:r>
    </w:p>
    <w:p w14:paraId="29E20023"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2A7762DF" wp14:editId="4118C500">
            <wp:simplePos x="0" y="0"/>
            <wp:positionH relativeFrom="column">
              <wp:posOffset>5343525</wp:posOffset>
            </wp:positionH>
            <wp:positionV relativeFrom="paragraph">
              <wp:posOffset>-323850</wp:posOffset>
            </wp:positionV>
            <wp:extent cx="1621155" cy="63292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0972"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498FF293" w14:textId="77777777" w:rsidTr="00C6566A">
        <w:trPr>
          <w:trHeight w:val="567"/>
        </w:trPr>
        <w:tc>
          <w:tcPr>
            <w:tcW w:w="2972" w:type="dxa"/>
            <w:shd w:val="clear" w:color="auto" w:fill="D9D9D9" w:themeFill="background1" w:themeFillShade="D9"/>
            <w:vAlign w:val="center"/>
          </w:tcPr>
          <w:p w14:paraId="5E2C0539" w14:textId="77777777" w:rsidR="00D011CB" w:rsidRDefault="00D011CB" w:rsidP="000C3D91">
            <w:r>
              <w:t>Applying for the position of:</w:t>
            </w:r>
          </w:p>
        </w:tc>
        <w:tc>
          <w:tcPr>
            <w:tcW w:w="7484" w:type="dxa"/>
            <w:vAlign w:val="center"/>
          </w:tcPr>
          <w:p w14:paraId="59D1329F" w14:textId="77777777" w:rsidR="00D011CB" w:rsidRDefault="00D011CB" w:rsidP="000C3D91"/>
        </w:tc>
      </w:tr>
    </w:tbl>
    <w:p w14:paraId="3259D210" w14:textId="77777777" w:rsidR="00D011CB" w:rsidRDefault="00D011CB" w:rsidP="000C3D91"/>
    <w:p w14:paraId="3ADC6F6D"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2F939605" w14:textId="77777777" w:rsidTr="000C3D91">
        <w:trPr>
          <w:trHeight w:val="567"/>
        </w:trPr>
        <w:tc>
          <w:tcPr>
            <w:tcW w:w="1742" w:type="dxa"/>
            <w:shd w:val="clear" w:color="auto" w:fill="D9D9D9" w:themeFill="background1" w:themeFillShade="D9"/>
            <w:vAlign w:val="center"/>
          </w:tcPr>
          <w:p w14:paraId="35AB8A9B" w14:textId="77777777" w:rsidR="002E7FBB" w:rsidRDefault="002E7FBB" w:rsidP="000C3D91">
            <w:r>
              <w:t>Main</w:t>
            </w:r>
          </w:p>
        </w:tc>
        <w:tc>
          <w:tcPr>
            <w:tcW w:w="1742" w:type="dxa"/>
            <w:vAlign w:val="center"/>
          </w:tcPr>
          <w:p w14:paraId="10F12644" w14:textId="77777777" w:rsidR="002E7FBB" w:rsidRDefault="002E7FBB" w:rsidP="000C3D91"/>
        </w:tc>
        <w:tc>
          <w:tcPr>
            <w:tcW w:w="1743" w:type="dxa"/>
            <w:shd w:val="clear" w:color="auto" w:fill="D9D9D9" w:themeFill="background1" w:themeFillShade="D9"/>
            <w:vAlign w:val="center"/>
          </w:tcPr>
          <w:p w14:paraId="0E55BCE6" w14:textId="77777777" w:rsidR="002E7FBB" w:rsidRDefault="002E7FBB" w:rsidP="000C3D91">
            <w:r>
              <w:t>Other</w:t>
            </w:r>
          </w:p>
        </w:tc>
        <w:tc>
          <w:tcPr>
            <w:tcW w:w="1743" w:type="dxa"/>
            <w:vAlign w:val="center"/>
          </w:tcPr>
          <w:p w14:paraId="0A3C6DE5" w14:textId="77777777" w:rsidR="002E7FBB" w:rsidRDefault="002E7FBB" w:rsidP="000C3D91"/>
        </w:tc>
        <w:tc>
          <w:tcPr>
            <w:tcW w:w="1743" w:type="dxa"/>
            <w:shd w:val="clear" w:color="auto" w:fill="D9D9D9" w:themeFill="background1" w:themeFillShade="D9"/>
            <w:vAlign w:val="center"/>
          </w:tcPr>
          <w:p w14:paraId="4B508F5B" w14:textId="77777777" w:rsidR="002E7FBB" w:rsidRDefault="002E7FBB" w:rsidP="000C3D91">
            <w:r>
              <w:t>SEN experience</w:t>
            </w:r>
          </w:p>
        </w:tc>
        <w:tc>
          <w:tcPr>
            <w:tcW w:w="1743" w:type="dxa"/>
            <w:vAlign w:val="center"/>
          </w:tcPr>
          <w:p w14:paraId="6C98737E" w14:textId="77777777" w:rsidR="002E7FBB" w:rsidRDefault="002E7FBB" w:rsidP="000C3D91"/>
        </w:tc>
      </w:tr>
    </w:tbl>
    <w:p w14:paraId="4BEF115C"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6C1A0D9" w14:textId="77777777" w:rsidTr="00AC36E4">
        <w:trPr>
          <w:trHeight w:val="567"/>
        </w:trPr>
        <w:tc>
          <w:tcPr>
            <w:tcW w:w="5228" w:type="dxa"/>
            <w:shd w:val="clear" w:color="auto" w:fill="D9D9D9" w:themeFill="background1" w:themeFillShade="D9"/>
            <w:vAlign w:val="center"/>
          </w:tcPr>
          <w:p w14:paraId="2D79E491" w14:textId="77777777" w:rsidR="00AC36E4" w:rsidRDefault="00AC36E4" w:rsidP="00AC36E4">
            <w:r>
              <w:t>Teacher Reference Number</w:t>
            </w:r>
          </w:p>
        </w:tc>
        <w:tc>
          <w:tcPr>
            <w:tcW w:w="5228" w:type="dxa"/>
            <w:vAlign w:val="center"/>
          </w:tcPr>
          <w:p w14:paraId="384268F7" w14:textId="77777777" w:rsidR="00AC36E4" w:rsidRDefault="00AC36E4" w:rsidP="00AC36E4"/>
        </w:tc>
      </w:tr>
    </w:tbl>
    <w:p w14:paraId="2D448BDC"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E0189DA" w14:textId="77777777" w:rsidTr="000C3D91">
        <w:trPr>
          <w:trHeight w:val="567"/>
        </w:trPr>
        <w:tc>
          <w:tcPr>
            <w:tcW w:w="2405" w:type="dxa"/>
            <w:shd w:val="clear" w:color="auto" w:fill="D9D9D9" w:themeFill="background1" w:themeFillShade="D9"/>
            <w:vAlign w:val="center"/>
          </w:tcPr>
          <w:p w14:paraId="39B64765" w14:textId="77777777" w:rsidR="002E7FBB" w:rsidRDefault="002E7FBB" w:rsidP="000C3D91">
            <w:r>
              <w:t>National Insurance No</w:t>
            </w:r>
          </w:p>
        </w:tc>
        <w:tc>
          <w:tcPr>
            <w:tcW w:w="3260" w:type="dxa"/>
            <w:vAlign w:val="center"/>
          </w:tcPr>
          <w:p w14:paraId="20DDCAAE" w14:textId="77777777" w:rsidR="002E7FBB" w:rsidRDefault="002E7FBB" w:rsidP="000C3D91"/>
        </w:tc>
        <w:tc>
          <w:tcPr>
            <w:tcW w:w="3828" w:type="dxa"/>
            <w:shd w:val="clear" w:color="auto" w:fill="D9D9D9" w:themeFill="background1" w:themeFillShade="D9"/>
            <w:vAlign w:val="center"/>
          </w:tcPr>
          <w:p w14:paraId="77B538A5" w14:textId="77777777" w:rsidR="002E7FBB" w:rsidRDefault="002E7FBB" w:rsidP="000C3D91">
            <w:r>
              <w:t>Do you require permission to work in the UK?</w:t>
            </w:r>
          </w:p>
        </w:tc>
        <w:tc>
          <w:tcPr>
            <w:tcW w:w="963" w:type="dxa"/>
            <w:vAlign w:val="center"/>
          </w:tcPr>
          <w:p w14:paraId="7E4AFE0F" w14:textId="77777777" w:rsidR="002E7FBB" w:rsidRDefault="002E7FBB" w:rsidP="000C3D91">
            <w:pPr>
              <w:jc w:val="left"/>
            </w:pPr>
          </w:p>
        </w:tc>
      </w:tr>
    </w:tbl>
    <w:p w14:paraId="3C12222C" w14:textId="77777777" w:rsidR="00D011CB" w:rsidRDefault="00D011CB" w:rsidP="000C3D91"/>
    <w:tbl>
      <w:tblPr>
        <w:tblStyle w:val="TableGrid"/>
        <w:tblW w:w="0" w:type="auto"/>
        <w:tblLook w:val="04A0" w:firstRow="1" w:lastRow="0" w:firstColumn="1" w:lastColumn="0" w:noHBand="0" w:noVBand="1"/>
      </w:tblPr>
      <w:tblGrid>
        <w:gridCol w:w="9209"/>
        <w:gridCol w:w="1247"/>
      </w:tblGrid>
      <w:tr w:rsidR="00AC36E4" w14:paraId="633409E7" w14:textId="77777777" w:rsidTr="00AC36E4">
        <w:trPr>
          <w:trHeight w:val="567"/>
        </w:trPr>
        <w:tc>
          <w:tcPr>
            <w:tcW w:w="9209" w:type="dxa"/>
            <w:shd w:val="clear" w:color="auto" w:fill="D9D9D9" w:themeFill="background1" w:themeFillShade="D9"/>
            <w:vAlign w:val="center"/>
          </w:tcPr>
          <w:p w14:paraId="1EB5D1BF" w14:textId="77777777" w:rsidR="00AC36E4" w:rsidRDefault="00AC36E4" w:rsidP="00AC36E4">
            <w:r>
              <w:t>A</w:t>
            </w:r>
            <w:r w:rsidRPr="00AC36E4">
              <w:t xml:space="preserve">re </w:t>
            </w:r>
            <w:r>
              <w:t xml:space="preserve">you </w:t>
            </w:r>
            <w:r w:rsidRPr="00AC36E4">
              <w:t xml:space="preserve">a newly qualified teacher (NQT) or are </w:t>
            </w:r>
            <w:r>
              <w:t xml:space="preserve">you </w:t>
            </w:r>
            <w:r w:rsidRPr="00AC36E4">
              <w:t>completing your training</w:t>
            </w:r>
            <w:r>
              <w:t>?</w:t>
            </w:r>
          </w:p>
        </w:tc>
        <w:tc>
          <w:tcPr>
            <w:tcW w:w="1247" w:type="dxa"/>
            <w:vAlign w:val="center"/>
          </w:tcPr>
          <w:p w14:paraId="403C451C" w14:textId="77777777" w:rsidR="00AC36E4" w:rsidRDefault="00AC36E4" w:rsidP="002B6B7E"/>
        </w:tc>
      </w:tr>
    </w:tbl>
    <w:p w14:paraId="5E6CCEBD" w14:textId="77777777" w:rsidR="00B605B9" w:rsidRDefault="00B605B9" w:rsidP="000C3D91">
      <w:r>
        <w:t xml:space="preserve">(An </w:t>
      </w:r>
      <w:r w:rsidRPr="00B605B9">
        <w:rPr>
          <w:b/>
        </w:rPr>
        <w:t>NQT</w:t>
      </w:r>
      <w:r>
        <w:t xml:space="preserve"> is required to serve a statutory induction period)</w:t>
      </w:r>
    </w:p>
    <w:p w14:paraId="0F44111D"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w:t>
      </w:r>
      <w:proofErr w:type="gramStart"/>
      <w:r w:rsidR="002E7FBB" w:rsidRPr="000C3D91">
        <w:rPr>
          <w:b/>
        </w:rPr>
        <w:t>required</w:t>
      </w:r>
      <w:proofErr w:type="gramEnd"/>
    </w:p>
    <w:p w14:paraId="415140F4"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6E4A6F7B" wp14:editId="38A3C3C3">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207FE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6535AC0D"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4FBF2DC0" w14:textId="77777777" w:rsidTr="0076663F">
        <w:trPr>
          <w:trHeight w:val="567"/>
        </w:trPr>
        <w:tc>
          <w:tcPr>
            <w:tcW w:w="632" w:type="dxa"/>
            <w:shd w:val="clear" w:color="auto" w:fill="D9D9D9" w:themeFill="background1" w:themeFillShade="D9"/>
            <w:vAlign w:val="center"/>
          </w:tcPr>
          <w:p w14:paraId="57165FA3" w14:textId="77777777" w:rsidR="000C3D91" w:rsidRDefault="000C3D91" w:rsidP="000C3D91">
            <w:r>
              <w:t>Title</w:t>
            </w:r>
          </w:p>
        </w:tc>
        <w:tc>
          <w:tcPr>
            <w:tcW w:w="923" w:type="dxa"/>
            <w:vAlign w:val="center"/>
          </w:tcPr>
          <w:p w14:paraId="105FE628" w14:textId="77777777" w:rsidR="000C3D91" w:rsidRDefault="000C3D91" w:rsidP="000C3D91"/>
        </w:tc>
        <w:tc>
          <w:tcPr>
            <w:tcW w:w="1134" w:type="dxa"/>
            <w:shd w:val="clear" w:color="auto" w:fill="D9D9D9" w:themeFill="background1" w:themeFillShade="D9"/>
            <w:vAlign w:val="center"/>
          </w:tcPr>
          <w:p w14:paraId="4A0D3C43" w14:textId="77777777" w:rsidR="000C3D91" w:rsidRDefault="000C3D91" w:rsidP="000C3D91">
            <w:r>
              <w:t>Surname</w:t>
            </w:r>
          </w:p>
        </w:tc>
        <w:tc>
          <w:tcPr>
            <w:tcW w:w="2551" w:type="dxa"/>
            <w:vAlign w:val="center"/>
          </w:tcPr>
          <w:p w14:paraId="78CDA4DD" w14:textId="77777777" w:rsidR="000C3D91" w:rsidRDefault="000C3D91" w:rsidP="000C3D91"/>
        </w:tc>
        <w:tc>
          <w:tcPr>
            <w:tcW w:w="1476" w:type="dxa"/>
            <w:shd w:val="clear" w:color="auto" w:fill="D9D9D9" w:themeFill="background1" w:themeFillShade="D9"/>
            <w:vAlign w:val="center"/>
          </w:tcPr>
          <w:p w14:paraId="043A99EA" w14:textId="77777777" w:rsidR="000C3D91" w:rsidRDefault="000C3D91" w:rsidP="000C3D91">
            <w:r>
              <w:t>Forename(s)</w:t>
            </w:r>
          </w:p>
        </w:tc>
        <w:tc>
          <w:tcPr>
            <w:tcW w:w="3740" w:type="dxa"/>
            <w:vAlign w:val="center"/>
          </w:tcPr>
          <w:p w14:paraId="572F6193" w14:textId="77777777" w:rsidR="000C3D91" w:rsidRDefault="000C3D91" w:rsidP="000C3D91"/>
        </w:tc>
      </w:tr>
    </w:tbl>
    <w:p w14:paraId="744B076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335516C6" w14:textId="77777777" w:rsidTr="000C3D91">
        <w:trPr>
          <w:trHeight w:hRule="exact" w:val="567"/>
        </w:trPr>
        <w:tc>
          <w:tcPr>
            <w:tcW w:w="5228" w:type="dxa"/>
            <w:gridSpan w:val="2"/>
            <w:shd w:val="clear" w:color="auto" w:fill="D9D9D9" w:themeFill="background1" w:themeFillShade="D9"/>
            <w:vAlign w:val="center"/>
          </w:tcPr>
          <w:p w14:paraId="7D68B0EB"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34581CC9" w14:textId="77777777" w:rsidR="000C3D91" w:rsidRDefault="000C3D91" w:rsidP="000C3D91">
            <w:pPr>
              <w:jc w:val="center"/>
            </w:pPr>
            <w:r>
              <w:t>Temporary Address (if applicable)</w:t>
            </w:r>
          </w:p>
        </w:tc>
      </w:tr>
      <w:tr w:rsidR="000C3D91" w14:paraId="20EBEDC7" w14:textId="77777777" w:rsidTr="000C3D91">
        <w:trPr>
          <w:trHeight w:hRule="exact" w:val="1915"/>
        </w:trPr>
        <w:tc>
          <w:tcPr>
            <w:tcW w:w="5228" w:type="dxa"/>
            <w:gridSpan w:val="2"/>
            <w:vAlign w:val="center"/>
          </w:tcPr>
          <w:p w14:paraId="625775E8" w14:textId="77777777" w:rsidR="000C3D91" w:rsidRDefault="000C3D91" w:rsidP="000C3D91">
            <w:pPr>
              <w:jc w:val="left"/>
            </w:pPr>
          </w:p>
        </w:tc>
        <w:tc>
          <w:tcPr>
            <w:tcW w:w="5228" w:type="dxa"/>
            <w:gridSpan w:val="2"/>
            <w:vAlign w:val="center"/>
          </w:tcPr>
          <w:p w14:paraId="5053262A" w14:textId="77777777" w:rsidR="000C3D91" w:rsidRDefault="000C3D91" w:rsidP="000C3D91">
            <w:pPr>
              <w:jc w:val="left"/>
            </w:pPr>
          </w:p>
        </w:tc>
      </w:tr>
      <w:tr w:rsidR="000C3D91" w14:paraId="1DF3D0CB" w14:textId="77777777" w:rsidTr="00DE524C">
        <w:trPr>
          <w:trHeight w:hRule="exact" w:val="284"/>
        </w:trPr>
        <w:tc>
          <w:tcPr>
            <w:tcW w:w="2614" w:type="dxa"/>
            <w:shd w:val="clear" w:color="auto" w:fill="D9D9D9" w:themeFill="background1" w:themeFillShade="D9"/>
            <w:vAlign w:val="center"/>
          </w:tcPr>
          <w:p w14:paraId="160DC0F0" w14:textId="77777777" w:rsidR="000C3D91" w:rsidRDefault="000C3D91" w:rsidP="000C3D91">
            <w:pPr>
              <w:jc w:val="left"/>
            </w:pPr>
            <w:r>
              <w:t>Post Code</w:t>
            </w:r>
          </w:p>
        </w:tc>
        <w:tc>
          <w:tcPr>
            <w:tcW w:w="2614" w:type="dxa"/>
            <w:vAlign w:val="center"/>
          </w:tcPr>
          <w:p w14:paraId="28AF8244" w14:textId="77777777" w:rsidR="000C3D91" w:rsidRDefault="000C3D91" w:rsidP="000C3D91">
            <w:pPr>
              <w:jc w:val="left"/>
            </w:pPr>
          </w:p>
        </w:tc>
        <w:tc>
          <w:tcPr>
            <w:tcW w:w="2614" w:type="dxa"/>
            <w:shd w:val="clear" w:color="auto" w:fill="D9D9D9" w:themeFill="background1" w:themeFillShade="D9"/>
            <w:vAlign w:val="center"/>
          </w:tcPr>
          <w:p w14:paraId="702544B0" w14:textId="77777777" w:rsidR="000C3D91" w:rsidRDefault="000C3D91" w:rsidP="000C3D91">
            <w:pPr>
              <w:jc w:val="left"/>
            </w:pPr>
            <w:r>
              <w:t>Post Code</w:t>
            </w:r>
          </w:p>
        </w:tc>
        <w:tc>
          <w:tcPr>
            <w:tcW w:w="2614" w:type="dxa"/>
            <w:vAlign w:val="center"/>
          </w:tcPr>
          <w:p w14:paraId="60C919E8" w14:textId="77777777" w:rsidR="000C3D91" w:rsidRDefault="000C3D91" w:rsidP="000C3D91">
            <w:pPr>
              <w:jc w:val="left"/>
            </w:pPr>
          </w:p>
        </w:tc>
      </w:tr>
      <w:tr w:rsidR="000C3D91" w14:paraId="00790381" w14:textId="77777777" w:rsidTr="00DE524C">
        <w:trPr>
          <w:trHeight w:hRule="exact" w:val="284"/>
        </w:trPr>
        <w:tc>
          <w:tcPr>
            <w:tcW w:w="5228" w:type="dxa"/>
            <w:gridSpan w:val="2"/>
            <w:shd w:val="clear" w:color="auto" w:fill="D9D9D9" w:themeFill="background1" w:themeFillShade="D9"/>
            <w:vAlign w:val="center"/>
          </w:tcPr>
          <w:p w14:paraId="2D9DCAB9" w14:textId="77777777" w:rsidR="000C3D91" w:rsidRDefault="000C3D91" w:rsidP="000C3D91">
            <w:pPr>
              <w:jc w:val="left"/>
            </w:pPr>
            <w:r>
              <w:t>Telephone</w:t>
            </w:r>
          </w:p>
        </w:tc>
        <w:tc>
          <w:tcPr>
            <w:tcW w:w="5228" w:type="dxa"/>
            <w:gridSpan w:val="2"/>
            <w:vAlign w:val="center"/>
          </w:tcPr>
          <w:p w14:paraId="1976DFEB" w14:textId="77777777" w:rsidR="000C3D91" w:rsidRDefault="000C3D91" w:rsidP="000C3D91">
            <w:pPr>
              <w:jc w:val="left"/>
            </w:pPr>
          </w:p>
        </w:tc>
      </w:tr>
      <w:tr w:rsidR="000C3D91" w14:paraId="415CFEE7" w14:textId="77777777" w:rsidTr="00DE524C">
        <w:trPr>
          <w:trHeight w:hRule="exact" w:val="284"/>
        </w:trPr>
        <w:tc>
          <w:tcPr>
            <w:tcW w:w="5228" w:type="dxa"/>
            <w:gridSpan w:val="2"/>
            <w:shd w:val="clear" w:color="auto" w:fill="D9D9D9" w:themeFill="background1" w:themeFillShade="D9"/>
            <w:vAlign w:val="center"/>
          </w:tcPr>
          <w:p w14:paraId="3D882A21" w14:textId="77777777" w:rsidR="000C3D91" w:rsidRDefault="000C3D91" w:rsidP="000C3D91">
            <w:pPr>
              <w:jc w:val="left"/>
            </w:pPr>
            <w:r>
              <w:t>Mobile</w:t>
            </w:r>
          </w:p>
        </w:tc>
        <w:tc>
          <w:tcPr>
            <w:tcW w:w="5228" w:type="dxa"/>
            <w:gridSpan w:val="2"/>
            <w:vAlign w:val="center"/>
          </w:tcPr>
          <w:p w14:paraId="2BC50BA8" w14:textId="77777777" w:rsidR="000C3D91" w:rsidRDefault="000C3D91" w:rsidP="000C3D91">
            <w:pPr>
              <w:jc w:val="left"/>
            </w:pPr>
          </w:p>
        </w:tc>
      </w:tr>
      <w:tr w:rsidR="000C3D91" w14:paraId="61A86E19" w14:textId="77777777" w:rsidTr="00DE524C">
        <w:trPr>
          <w:trHeight w:hRule="exact" w:val="284"/>
        </w:trPr>
        <w:tc>
          <w:tcPr>
            <w:tcW w:w="5228" w:type="dxa"/>
            <w:gridSpan w:val="2"/>
            <w:shd w:val="clear" w:color="auto" w:fill="D9D9D9" w:themeFill="background1" w:themeFillShade="D9"/>
            <w:vAlign w:val="center"/>
          </w:tcPr>
          <w:p w14:paraId="27ABB9B6" w14:textId="77777777" w:rsidR="000C3D91" w:rsidRDefault="000C3D91" w:rsidP="000C3D91">
            <w:pPr>
              <w:jc w:val="left"/>
            </w:pPr>
            <w:r>
              <w:t>Email</w:t>
            </w:r>
          </w:p>
        </w:tc>
        <w:tc>
          <w:tcPr>
            <w:tcW w:w="5228" w:type="dxa"/>
            <w:gridSpan w:val="2"/>
            <w:vAlign w:val="center"/>
          </w:tcPr>
          <w:p w14:paraId="02005423" w14:textId="77777777" w:rsidR="000C3D91" w:rsidRDefault="000C3D91" w:rsidP="000C3D91">
            <w:pPr>
              <w:jc w:val="left"/>
            </w:pPr>
          </w:p>
        </w:tc>
      </w:tr>
    </w:tbl>
    <w:p w14:paraId="15949572" w14:textId="77777777" w:rsidR="00B605B9" w:rsidRDefault="00B605B9" w:rsidP="000C3D91"/>
    <w:p w14:paraId="0035F129" w14:textId="77777777" w:rsidR="00B605B9" w:rsidRDefault="00B605B9" w:rsidP="00B605B9">
      <w:r>
        <w:br w:type="page"/>
      </w:r>
    </w:p>
    <w:p w14:paraId="307174F5" w14:textId="77777777" w:rsidR="000C3D91" w:rsidRPr="000C3D91" w:rsidRDefault="000C3D91" w:rsidP="000C3D91"/>
    <w:p w14:paraId="0BA0A44A" w14:textId="77777777" w:rsidR="000C3D91" w:rsidRDefault="000C3D91" w:rsidP="000C3D91">
      <w:pPr>
        <w:pStyle w:val="Heading2"/>
      </w:pPr>
      <w:r>
        <w:t>Education, Training and Qualifications</w:t>
      </w:r>
    </w:p>
    <w:p w14:paraId="2CCB5F1C"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01747D3F" w14:textId="77777777" w:rsidTr="00DE524C">
        <w:tc>
          <w:tcPr>
            <w:tcW w:w="3397" w:type="dxa"/>
            <w:shd w:val="clear" w:color="auto" w:fill="D9D9D9" w:themeFill="background1" w:themeFillShade="D9"/>
            <w:vAlign w:val="center"/>
          </w:tcPr>
          <w:p w14:paraId="110C7FCE" w14:textId="77777777" w:rsidR="00DE524C" w:rsidRPr="005C5C3B" w:rsidRDefault="00DE524C" w:rsidP="00DE524C">
            <w:pPr>
              <w:jc w:val="center"/>
            </w:pPr>
            <w:r w:rsidRPr="005C5C3B">
              <w:t xml:space="preserve">Name, </w:t>
            </w:r>
            <w:proofErr w:type="gramStart"/>
            <w:r w:rsidRPr="005C5C3B">
              <w:t>location</w:t>
            </w:r>
            <w:proofErr w:type="gramEnd"/>
            <w:r w:rsidRPr="005C5C3B">
              <w:t xml:space="preserve"> and types of schools</w:t>
            </w:r>
          </w:p>
        </w:tc>
        <w:tc>
          <w:tcPr>
            <w:tcW w:w="1134" w:type="dxa"/>
            <w:shd w:val="clear" w:color="auto" w:fill="D9D9D9" w:themeFill="background1" w:themeFillShade="D9"/>
            <w:vAlign w:val="center"/>
          </w:tcPr>
          <w:p w14:paraId="278FB204"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4EAD156D"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611BC57F" w14:textId="77777777" w:rsidR="00DE524C" w:rsidRPr="005C5C3B" w:rsidRDefault="00DE524C" w:rsidP="00DE524C">
            <w:pPr>
              <w:jc w:val="center"/>
            </w:pPr>
            <w:r w:rsidRPr="005C5C3B">
              <w:t>Secondary Examinations passed with grades</w:t>
            </w:r>
          </w:p>
        </w:tc>
      </w:tr>
      <w:tr w:rsidR="00DE524C" w14:paraId="6F9B7FCB" w14:textId="77777777" w:rsidTr="00913C76">
        <w:trPr>
          <w:trHeight w:hRule="exact" w:val="284"/>
        </w:trPr>
        <w:tc>
          <w:tcPr>
            <w:tcW w:w="3397" w:type="dxa"/>
            <w:vAlign w:val="center"/>
          </w:tcPr>
          <w:p w14:paraId="6CF580C6" w14:textId="77777777" w:rsidR="00DE524C" w:rsidRDefault="00DE524C" w:rsidP="00913C76">
            <w:pPr>
              <w:jc w:val="left"/>
            </w:pPr>
          </w:p>
        </w:tc>
        <w:tc>
          <w:tcPr>
            <w:tcW w:w="1134" w:type="dxa"/>
            <w:vAlign w:val="center"/>
          </w:tcPr>
          <w:p w14:paraId="215A1030" w14:textId="77777777" w:rsidR="00DE524C" w:rsidRDefault="00DE524C" w:rsidP="00913C76">
            <w:pPr>
              <w:jc w:val="left"/>
            </w:pPr>
          </w:p>
        </w:tc>
        <w:tc>
          <w:tcPr>
            <w:tcW w:w="993" w:type="dxa"/>
            <w:vAlign w:val="center"/>
          </w:tcPr>
          <w:p w14:paraId="172BC1CE" w14:textId="77777777" w:rsidR="00DE524C" w:rsidRDefault="00DE524C" w:rsidP="00913C76">
            <w:pPr>
              <w:jc w:val="left"/>
            </w:pPr>
          </w:p>
        </w:tc>
        <w:tc>
          <w:tcPr>
            <w:tcW w:w="4961" w:type="dxa"/>
            <w:vAlign w:val="center"/>
          </w:tcPr>
          <w:p w14:paraId="04B6B071" w14:textId="77777777" w:rsidR="00DE524C" w:rsidRDefault="00DE524C" w:rsidP="00913C76">
            <w:pPr>
              <w:jc w:val="left"/>
            </w:pPr>
          </w:p>
        </w:tc>
      </w:tr>
      <w:tr w:rsidR="00DE524C" w14:paraId="1AE26974" w14:textId="77777777" w:rsidTr="00913C76">
        <w:trPr>
          <w:trHeight w:hRule="exact" w:val="284"/>
        </w:trPr>
        <w:tc>
          <w:tcPr>
            <w:tcW w:w="3397" w:type="dxa"/>
            <w:vAlign w:val="center"/>
          </w:tcPr>
          <w:p w14:paraId="3B82770C" w14:textId="77777777" w:rsidR="00DE524C" w:rsidRDefault="00DE524C" w:rsidP="00913C76">
            <w:pPr>
              <w:jc w:val="left"/>
            </w:pPr>
          </w:p>
        </w:tc>
        <w:tc>
          <w:tcPr>
            <w:tcW w:w="1134" w:type="dxa"/>
            <w:vAlign w:val="center"/>
          </w:tcPr>
          <w:p w14:paraId="171DDB35" w14:textId="77777777" w:rsidR="00DE524C" w:rsidRDefault="00DE524C" w:rsidP="00913C76">
            <w:pPr>
              <w:jc w:val="left"/>
            </w:pPr>
          </w:p>
        </w:tc>
        <w:tc>
          <w:tcPr>
            <w:tcW w:w="993" w:type="dxa"/>
            <w:vAlign w:val="center"/>
          </w:tcPr>
          <w:p w14:paraId="6F6F3D8B" w14:textId="77777777" w:rsidR="00DE524C" w:rsidRDefault="00DE524C" w:rsidP="00913C76">
            <w:pPr>
              <w:jc w:val="left"/>
            </w:pPr>
          </w:p>
        </w:tc>
        <w:tc>
          <w:tcPr>
            <w:tcW w:w="4961" w:type="dxa"/>
            <w:vAlign w:val="center"/>
          </w:tcPr>
          <w:p w14:paraId="1998EDAB" w14:textId="77777777" w:rsidR="00DE524C" w:rsidRDefault="00DE524C" w:rsidP="00913C76">
            <w:pPr>
              <w:jc w:val="left"/>
            </w:pPr>
          </w:p>
        </w:tc>
      </w:tr>
      <w:tr w:rsidR="00DE524C" w14:paraId="3F384A78" w14:textId="77777777" w:rsidTr="00913C76">
        <w:trPr>
          <w:trHeight w:hRule="exact" w:val="284"/>
        </w:trPr>
        <w:tc>
          <w:tcPr>
            <w:tcW w:w="3397" w:type="dxa"/>
            <w:vAlign w:val="center"/>
          </w:tcPr>
          <w:p w14:paraId="7AF440AF" w14:textId="77777777" w:rsidR="00DE524C" w:rsidRDefault="00DE524C" w:rsidP="00913C76">
            <w:pPr>
              <w:jc w:val="left"/>
            </w:pPr>
          </w:p>
        </w:tc>
        <w:tc>
          <w:tcPr>
            <w:tcW w:w="1134" w:type="dxa"/>
            <w:vAlign w:val="center"/>
          </w:tcPr>
          <w:p w14:paraId="07626699" w14:textId="77777777" w:rsidR="00DE524C" w:rsidRDefault="00DE524C" w:rsidP="00913C76">
            <w:pPr>
              <w:jc w:val="left"/>
            </w:pPr>
          </w:p>
        </w:tc>
        <w:tc>
          <w:tcPr>
            <w:tcW w:w="993" w:type="dxa"/>
            <w:vAlign w:val="center"/>
          </w:tcPr>
          <w:p w14:paraId="6506BA25" w14:textId="77777777" w:rsidR="00DE524C" w:rsidRDefault="00DE524C" w:rsidP="00913C76">
            <w:pPr>
              <w:jc w:val="left"/>
            </w:pPr>
          </w:p>
        </w:tc>
        <w:tc>
          <w:tcPr>
            <w:tcW w:w="4961" w:type="dxa"/>
            <w:vAlign w:val="center"/>
          </w:tcPr>
          <w:p w14:paraId="4E2010FB" w14:textId="77777777" w:rsidR="00DE524C" w:rsidRDefault="00DE524C" w:rsidP="00913C76">
            <w:pPr>
              <w:jc w:val="left"/>
            </w:pPr>
          </w:p>
        </w:tc>
      </w:tr>
      <w:tr w:rsidR="00DE524C" w14:paraId="755B6D17" w14:textId="77777777" w:rsidTr="00913C76">
        <w:trPr>
          <w:trHeight w:hRule="exact" w:val="284"/>
        </w:trPr>
        <w:tc>
          <w:tcPr>
            <w:tcW w:w="3397" w:type="dxa"/>
            <w:vAlign w:val="center"/>
          </w:tcPr>
          <w:p w14:paraId="6D8DBCE6" w14:textId="77777777" w:rsidR="00DE524C" w:rsidRDefault="00DE524C" w:rsidP="00913C76">
            <w:pPr>
              <w:jc w:val="left"/>
            </w:pPr>
          </w:p>
        </w:tc>
        <w:tc>
          <w:tcPr>
            <w:tcW w:w="1134" w:type="dxa"/>
            <w:vAlign w:val="center"/>
          </w:tcPr>
          <w:p w14:paraId="7194C58D" w14:textId="77777777" w:rsidR="00DE524C" w:rsidRDefault="00DE524C" w:rsidP="00913C76">
            <w:pPr>
              <w:jc w:val="left"/>
            </w:pPr>
          </w:p>
        </w:tc>
        <w:tc>
          <w:tcPr>
            <w:tcW w:w="993" w:type="dxa"/>
            <w:vAlign w:val="center"/>
          </w:tcPr>
          <w:p w14:paraId="736BB81E" w14:textId="77777777" w:rsidR="00DE524C" w:rsidRDefault="00DE524C" w:rsidP="00913C76">
            <w:pPr>
              <w:jc w:val="left"/>
            </w:pPr>
          </w:p>
        </w:tc>
        <w:tc>
          <w:tcPr>
            <w:tcW w:w="4961" w:type="dxa"/>
            <w:vAlign w:val="center"/>
          </w:tcPr>
          <w:p w14:paraId="06834785" w14:textId="77777777" w:rsidR="00DE524C" w:rsidRDefault="00DE524C" w:rsidP="00913C76">
            <w:pPr>
              <w:jc w:val="left"/>
            </w:pPr>
          </w:p>
        </w:tc>
      </w:tr>
    </w:tbl>
    <w:p w14:paraId="4F74F8E6" w14:textId="77777777" w:rsidR="00B605B9" w:rsidRDefault="00B605B9" w:rsidP="000C3D91"/>
    <w:p w14:paraId="557D7EF9" w14:textId="77777777" w:rsidR="00DE524C" w:rsidRDefault="00DE524C" w:rsidP="000C3D91">
      <w:pPr>
        <w:rPr>
          <w:b/>
          <w:color w:val="E16600"/>
        </w:rPr>
      </w:pPr>
      <w:r w:rsidRPr="00DE524C">
        <w:rPr>
          <w:b/>
          <w:color w:val="E16600"/>
        </w:rPr>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568DF890" w14:textId="77777777" w:rsidTr="004247AD">
        <w:tc>
          <w:tcPr>
            <w:tcW w:w="3397" w:type="dxa"/>
            <w:shd w:val="clear" w:color="auto" w:fill="D9D9D9" w:themeFill="background1" w:themeFillShade="D9"/>
            <w:vAlign w:val="center"/>
          </w:tcPr>
          <w:p w14:paraId="4A7CF41E"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36ADFEB0"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4C106CF8"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2D31476D" w14:textId="77777777" w:rsidR="00DE524C" w:rsidRPr="005C5C3B" w:rsidRDefault="00DE524C" w:rsidP="004247AD">
            <w:pPr>
              <w:jc w:val="center"/>
            </w:pPr>
            <w:r w:rsidRPr="005C5C3B">
              <w:t>Qualifications passed with grades</w:t>
            </w:r>
          </w:p>
        </w:tc>
      </w:tr>
      <w:tr w:rsidR="00DE524C" w14:paraId="58DA8608" w14:textId="77777777" w:rsidTr="00913C76">
        <w:trPr>
          <w:trHeight w:hRule="exact" w:val="284"/>
        </w:trPr>
        <w:tc>
          <w:tcPr>
            <w:tcW w:w="3397" w:type="dxa"/>
            <w:vAlign w:val="center"/>
          </w:tcPr>
          <w:p w14:paraId="1F858F98" w14:textId="77777777" w:rsidR="00DE524C" w:rsidRDefault="00DE524C" w:rsidP="00913C76">
            <w:pPr>
              <w:jc w:val="left"/>
            </w:pPr>
          </w:p>
        </w:tc>
        <w:tc>
          <w:tcPr>
            <w:tcW w:w="1134" w:type="dxa"/>
            <w:vAlign w:val="center"/>
          </w:tcPr>
          <w:p w14:paraId="61E2878B" w14:textId="77777777" w:rsidR="00DE524C" w:rsidRDefault="00DE524C" w:rsidP="00913C76">
            <w:pPr>
              <w:jc w:val="left"/>
            </w:pPr>
          </w:p>
        </w:tc>
        <w:tc>
          <w:tcPr>
            <w:tcW w:w="993" w:type="dxa"/>
            <w:vAlign w:val="center"/>
          </w:tcPr>
          <w:p w14:paraId="4A76CAB8" w14:textId="77777777" w:rsidR="00DE524C" w:rsidRDefault="00DE524C" w:rsidP="00913C76">
            <w:pPr>
              <w:jc w:val="left"/>
            </w:pPr>
          </w:p>
        </w:tc>
        <w:tc>
          <w:tcPr>
            <w:tcW w:w="4961" w:type="dxa"/>
            <w:vAlign w:val="center"/>
          </w:tcPr>
          <w:p w14:paraId="4A4BCBE9" w14:textId="77777777" w:rsidR="00DE524C" w:rsidRDefault="00DE524C" w:rsidP="00913C76">
            <w:pPr>
              <w:jc w:val="left"/>
            </w:pPr>
          </w:p>
        </w:tc>
      </w:tr>
      <w:tr w:rsidR="00DE524C" w14:paraId="1013A1A0" w14:textId="77777777" w:rsidTr="00913C76">
        <w:trPr>
          <w:trHeight w:hRule="exact" w:val="284"/>
        </w:trPr>
        <w:tc>
          <w:tcPr>
            <w:tcW w:w="3397" w:type="dxa"/>
            <w:vAlign w:val="center"/>
          </w:tcPr>
          <w:p w14:paraId="5254B952" w14:textId="77777777" w:rsidR="00DE524C" w:rsidRDefault="00DE524C" w:rsidP="00913C76">
            <w:pPr>
              <w:jc w:val="left"/>
            </w:pPr>
          </w:p>
        </w:tc>
        <w:tc>
          <w:tcPr>
            <w:tcW w:w="1134" w:type="dxa"/>
            <w:vAlign w:val="center"/>
          </w:tcPr>
          <w:p w14:paraId="17566585" w14:textId="77777777" w:rsidR="00DE524C" w:rsidRDefault="00DE524C" w:rsidP="00913C76">
            <w:pPr>
              <w:jc w:val="left"/>
            </w:pPr>
          </w:p>
        </w:tc>
        <w:tc>
          <w:tcPr>
            <w:tcW w:w="993" w:type="dxa"/>
            <w:vAlign w:val="center"/>
          </w:tcPr>
          <w:p w14:paraId="688153EA" w14:textId="77777777" w:rsidR="00DE524C" w:rsidRDefault="00DE524C" w:rsidP="00913C76">
            <w:pPr>
              <w:jc w:val="left"/>
            </w:pPr>
          </w:p>
        </w:tc>
        <w:tc>
          <w:tcPr>
            <w:tcW w:w="4961" w:type="dxa"/>
            <w:vAlign w:val="center"/>
          </w:tcPr>
          <w:p w14:paraId="447D257A" w14:textId="77777777" w:rsidR="00DE524C" w:rsidRDefault="00DE524C" w:rsidP="00913C76">
            <w:pPr>
              <w:jc w:val="left"/>
            </w:pPr>
          </w:p>
        </w:tc>
      </w:tr>
      <w:tr w:rsidR="00DE524C" w14:paraId="2383BEE8" w14:textId="77777777" w:rsidTr="00913C76">
        <w:trPr>
          <w:trHeight w:hRule="exact" w:val="284"/>
        </w:trPr>
        <w:tc>
          <w:tcPr>
            <w:tcW w:w="3397" w:type="dxa"/>
            <w:vAlign w:val="center"/>
          </w:tcPr>
          <w:p w14:paraId="5C2C249B" w14:textId="77777777" w:rsidR="00DE524C" w:rsidRDefault="00DE524C" w:rsidP="00913C76">
            <w:pPr>
              <w:jc w:val="left"/>
            </w:pPr>
          </w:p>
        </w:tc>
        <w:tc>
          <w:tcPr>
            <w:tcW w:w="1134" w:type="dxa"/>
            <w:vAlign w:val="center"/>
          </w:tcPr>
          <w:p w14:paraId="248531F7" w14:textId="77777777" w:rsidR="00DE524C" w:rsidRDefault="00DE524C" w:rsidP="00913C76">
            <w:pPr>
              <w:jc w:val="left"/>
            </w:pPr>
          </w:p>
        </w:tc>
        <w:tc>
          <w:tcPr>
            <w:tcW w:w="993" w:type="dxa"/>
            <w:vAlign w:val="center"/>
          </w:tcPr>
          <w:p w14:paraId="24DA9A89" w14:textId="77777777" w:rsidR="00DE524C" w:rsidRDefault="00DE524C" w:rsidP="00913C76">
            <w:pPr>
              <w:jc w:val="left"/>
            </w:pPr>
          </w:p>
        </w:tc>
        <w:tc>
          <w:tcPr>
            <w:tcW w:w="4961" w:type="dxa"/>
            <w:vAlign w:val="center"/>
          </w:tcPr>
          <w:p w14:paraId="71675062" w14:textId="77777777" w:rsidR="00DE524C" w:rsidRDefault="00DE524C" w:rsidP="00913C76">
            <w:pPr>
              <w:jc w:val="left"/>
            </w:pPr>
          </w:p>
        </w:tc>
      </w:tr>
      <w:tr w:rsidR="00DE524C" w14:paraId="4D0C6327" w14:textId="77777777" w:rsidTr="00913C76">
        <w:trPr>
          <w:trHeight w:hRule="exact" w:val="284"/>
        </w:trPr>
        <w:tc>
          <w:tcPr>
            <w:tcW w:w="3397" w:type="dxa"/>
            <w:vAlign w:val="center"/>
          </w:tcPr>
          <w:p w14:paraId="103F9523" w14:textId="77777777" w:rsidR="00DE524C" w:rsidRDefault="00DE524C" w:rsidP="00913C76">
            <w:pPr>
              <w:jc w:val="left"/>
            </w:pPr>
          </w:p>
        </w:tc>
        <w:tc>
          <w:tcPr>
            <w:tcW w:w="1134" w:type="dxa"/>
            <w:vAlign w:val="center"/>
          </w:tcPr>
          <w:p w14:paraId="724924CC" w14:textId="77777777" w:rsidR="00DE524C" w:rsidRDefault="00DE524C" w:rsidP="00913C76">
            <w:pPr>
              <w:jc w:val="left"/>
            </w:pPr>
          </w:p>
        </w:tc>
        <w:tc>
          <w:tcPr>
            <w:tcW w:w="993" w:type="dxa"/>
            <w:vAlign w:val="center"/>
          </w:tcPr>
          <w:p w14:paraId="7B159214" w14:textId="77777777" w:rsidR="00DE524C" w:rsidRDefault="00DE524C" w:rsidP="00913C76">
            <w:pPr>
              <w:jc w:val="left"/>
            </w:pPr>
          </w:p>
        </w:tc>
        <w:tc>
          <w:tcPr>
            <w:tcW w:w="4961" w:type="dxa"/>
            <w:vAlign w:val="center"/>
          </w:tcPr>
          <w:p w14:paraId="0591FFBB" w14:textId="77777777" w:rsidR="00DE524C" w:rsidRDefault="00DE524C" w:rsidP="00913C76">
            <w:pPr>
              <w:jc w:val="left"/>
            </w:pPr>
          </w:p>
        </w:tc>
      </w:tr>
    </w:tbl>
    <w:p w14:paraId="6F44AE2D" w14:textId="77777777" w:rsidR="00DE524C" w:rsidRDefault="00DE524C" w:rsidP="000C3D91">
      <w:pPr>
        <w:rPr>
          <w:b/>
          <w:color w:val="E16600"/>
        </w:rPr>
      </w:pPr>
    </w:p>
    <w:p w14:paraId="38DADA7A" w14:textId="77777777" w:rsidR="00B605B9" w:rsidRDefault="00B605B9" w:rsidP="000C3D91">
      <w:r>
        <w:rPr>
          <w:b/>
          <w:color w:val="E16600"/>
        </w:rPr>
        <w:t xml:space="preserve">Initial Teacher Training </w:t>
      </w:r>
      <w:r w:rsidRPr="00B605B9">
        <w:t>(NQ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6C1EAB56" w14:textId="77777777" w:rsidTr="00EA69D5">
        <w:tc>
          <w:tcPr>
            <w:tcW w:w="3397" w:type="dxa"/>
            <w:shd w:val="clear" w:color="auto" w:fill="D9D9D9" w:themeFill="background1" w:themeFillShade="D9"/>
            <w:vAlign w:val="center"/>
          </w:tcPr>
          <w:p w14:paraId="3EFC43FA"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EC89680"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20428DAF"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4423CAE"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4A01B841" w14:textId="77777777" w:rsidTr="00EA69D5">
        <w:trPr>
          <w:trHeight w:hRule="exact" w:val="284"/>
        </w:trPr>
        <w:tc>
          <w:tcPr>
            <w:tcW w:w="3397" w:type="dxa"/>
            <w:vAlign w:val="center"/>
          </w:tcPr>
          <w:p w14:paraId="6F9FF10F" w14:textId="77777777" w:rsidR="00B605B9" w:rsidRDefault="00B605B9" w:rsidP="00EA69D5">
            <w:pPr>
              <w:jc w:val="left"/>
            </w:pPr>
          </w:p>
        </w:tc>
        <w:tc>
          <w:tcPr>
            <w:tcW w:w="1134" w:type="dxa"/>
            <w:vAlign w:val="center"/>
          </w:tcPr>
          <w:p w14:paraId="65EFBF2A" w14:textId="77777777" w:rsidR="00B605B9" w:rsidRDefault="00B605B9" w:rsidP="00EA69D5">
            <w:pPr>
              <w:jc w:val="left"/>
            </w:pPr>
          </w:p>
        </w:tc>
        <w:tc>
          <w:tcPr>
            <w:tcW w:w="993" w:type="dxa"/>
            <w:vAlign w:val="center"/>
          </w:tcPr>
          <w:p w14:paraId="39858BB2" w14:textId="77777777" w:rsidR="00B605B9" w:rsidRDefault="00B605B9" w:rsidP="00EA69D5">
            <w:pPr>
              <w:jc w:val="left"/>
            </w:pPr>
          </w:p>
        </w:tc>
        <w:tc>
          <w:tcPr>
            <w:tcW w:w="4961" w:type="dxa"/>
            <w:vAlign w:val="center"/>
          </w:tcPr>
          <w:p w14:paraId="534CF28C" w14:textId="77777777" w:rsidR="00B605B9" w:rsidRDefault="00B605B9" w:rsidP="00EA69D5">
            <w:pPr>
              <w:jc w:val="left"/>
            </w:pPr>
          </w:p>
        </w:tc>
      </w:tr>
      <w:tr w:rsidR="00B605B9" w14:paraId="675A3A81" w14:textId="77777777" w:rsidTr="00EA69D5">
        <w:trPr>
          <w:trHeight w:hRule="exact" w:val="284"/>
        </w:trPr>
        <w:tc>
          <w:tcPr>
            <w:tcW w:w="3397" w:type="dxa"/>
            <w:vAlign w:val="center"/>
          </w:tcPr>
          <w:p w14:paraId="3F0675D2" w14:textId="77777777" w:rsidR="00B605B9" w:rsidRDefault="00B605B9" w:rsidP="00EA69D5">
            <w:pPr>
              <w:jc w:val="left"/>
            </w:pPr>
          </w:p>
        </w:tc>
        <w:tc>
          <w:tcPr>
            <w:tcW w:w="1134" w:type="dxa"/>
            <w:vAlign w:val="center"/>
          </w:tcPr>
          <w:p w14:paraId="75E2DBD1" w14:textId="77777777" w:rsidR="00B605B9" w:rsidRDefault="00B605B9" w:rsidP="00EA69D5">
            <w:pPr>
              <w:jc w:val="left"/>
            </w:pPr>
          </w:p>
        </w:tc>
        <w:tc>
          <w:tcPr>
            <w:tcW w:w="993" w:type="dxa"/>
            <w:vAlign w:val="center"/>
          </w:tcPr>
          <w:p w14:paraId="1B17DBA9" w14:textId="77777777" w:rsidR="00B605B9" w:rsidRDefault="00B605B9" w:rsidP="00EA69D5">
            <w:pPr>
              <w:jc w:val="left"/>
            </w:pPr>
          </w:p>
        </w:tc>
        <w:tc>
          <w:tcPr>
            <w:tcW w:w="4961" w:type="dxa"/>
            <w:vAlign w:val="center"/>
          </w:tcPr>
          <w:p w14:paraId="7D52AA3F" w14:textId="77777777" w:rsidR="00B605B9" w:rsidRDefault="00B605B9" w:rsidP="00EA69D5">
            <w:pPr>
              <w:jc w:val="left"/>
            </w:pPr>
          </w:p>
        </w:tc>
      </w:tr>
      <w:tr w:rsidR="00B605B9" w14:paraId="66D1B3C5" w14:textId="77777777" w:rsidTr="00EA69D5">
        <w:trPr>
          <w:trHeight w:hRule="exact" w:val="284"/>
        </w:trPr>
        <w:tc>
          <w:tcPr>
            <w:tcW w:w="3397" w:type="dxa"/>
            <w:vAlign w:val="center"/>
          </w:tcPr>
          <w:p w14:paraId="0B835E61" w14:textId="77777777" w:rsidR="00B605B9" w:rsidRDefault="00B605B9" w:rsidP="00EA69D5">
            <w:pPr>
              <w:jc w:val="left"/>
            </w:pPr>
          </w:p>
        </w:tc>
        <w:tc>
          <w:tcPr>
            <w:tcW w:w="1134" w:type="dxa"/>
            <w:vAlign w:val="center"/>
          </w:tcPr>
          <w:p w14:paraId="49C857D9" w14:textId="77777777" w:rsidR="00B605B9" w:rsidRDefault="00B605B9" w:rsidP="00EA69D5">
            <w:pPr>
              <w:jc w:val="left"/>
            </w:pPr>
          </w:p>
        </w:tc>
        <w:tc>
          <w:tcPr>
            <w:tcW w:w="993" w:type="dxa"/>
            <w:vAlign w:val="center"/>
          </w:tcPr>
          <w:p w14:paraId="25DF0AE8" w14:textId="77777777" w:rsidR="00B605B9" w:rsidRDefault="00B605B9" w:rsidP="00EA69D5">
            <w:pPr>
              <w:jc w:val="left"/>
            </w:pPr>
          </w:p>
        </w:tc>
        <w:tc>
          <w:tcPr>
            <w:tcW w:w="4961" w:type="dxa"/>
            <w:vAlign w:val="center"/>
          </w:tcPr>
          <w:p w14:paraId="78B22F68" w14:textId="77777777" w:rsidR="00B605B9" w:rsidRDefault="00B605B9" w:rsidP="00EA69D5">
            <w:pPr>
              <w:jc w:val="left"/>
            </w:pPr>
          </w:p>
        </w:tc>
      </w:tr>
      <w:tr w:rsidR="00B605B9" w14:paraId="1CFCF033" w14:textId="77777777" w:rsidTr="00EA69D5">
        <w:trPr>
          <w:trHeight w:hRule="exact" w:val="284"/>
        </w:trPr>
        <w:tc>
          <w:tcPr>
            <w:tcW w:w="3397" w:type="dxa"/>
            <w:vAlign w:val="center"/>
          </w:tcPr>
          <w:p w14:paraId="15EA8AAC" w14:textId="77777777" w:rsidR="00B605B9" w:rsidRDefault="00B605B9" w:rsidP="00EA69D5">
            <w:pPr>
              <w:jc w:val="left"/>
            </w:pPr>
          </w:p>
        </w:tc>
        <w:tc>
          <w:tcPr>
            <w:tcW w:w="1134" w:type="dxa"/>
            <w:vAlign w:val="center"/>
          </w:tcPr>
          <w:p w14:paraId="61D6B6DC" w14:textId="77777777" w:rsidR="00B605B9" w:rsidRDefault="00B605B9" w:rsidP="00EA69D5">
            <w:pPr>
              <w:jc w:val="left"/>
            </w:pPr>
          </w:p>
        </w:tc>
        <w:tc>
          <w:tcPr>
            <w:tcW w:w="993" w:type="dxa"/>
            <w:vAlign w:val="center"/>
          </w:tcPr>
          <w:p w14:paraId="0531EF9D" w14:textId="77777777" w:rsidR="00B605B9" w:rsidRDefault="00B605B9" w:rsidP="00EA69D5">
            <w:pPr>
              <w:jc w:val="left"/>
            </w:pPr>
          </w:p>
        </w:tc>
        <w:tc>
          <w:tcPr>
            <w:tcW w:w="4961" w:type="dxa"/>
            <w:vAlign w:val="center"/>
          </w:tcPr>
          <w:p w14:paraId="67C21DC5" w14:textId="77777777" w:rsidR="00B605B9" w:rsidRDefault="00B605B9" w:rsidP="00EA69D5">
            <w:pPr>
              <w:jc w:val="left"/>
            </w:pPr>
          </w:p>
        </w:tc>
      </w:tr>
    </w:tbl>
    <w:p w14:paraId="2E97A201" w14:textId="77777777" w:rsidR="00B605B9" w:rsidRDefault="00B605B9" w:rsidP="000C3D91">
      <w:pPr>
        <w:rPr>
          <w:b/>
          <w:color w:val="E16600"/>
        </w:rPr>
      </w:pPr>
    </w:p>
    <w:p w14:paraId="0A2ED32A" w14:textId="77777777" w:rsidR="00DE524C" w:rsidRDefault="00DE524C" w:rsidP="00DE524C">
      <w:pPr>
        <w:pStyle w:val="Heading2"/>
      </w:pPr>
      <w:r>
        <w:t>Present Post</w:t>
      </w:r>
    </w:p>
    <w:tbl>
      <w:tblPr>
        <w:tblStyle w:val="TableGrid"/>
        <w:tblW w:w="0" w:type="auto"/>
        <w:tblLook w:val="04A0" w:firstRow="1" w:lastRow="0" w:firstColumn="1" w:lastColumn="0" w:noHBand="0" w:noVBand="1"/>
      </w:tblPr>
      <w:tblGrid>
        <w:gridCol w:w="1740"/>
        <w:gridCol w:w="1941"/>
        <w:gridCol w:w="1628"/>
        <w:gridCol w:w="1589"/>
        <w:gridCol w:w="1707"/>
        <w:gridCol w:w="1851"/>
      </w:tblGrid>
      <w:tr w:rsidR="00B605B9" w14:paraId="3666AB8E" w14:textId="77777777" w:rsidTr="00BC65DF">
        <w:trPr>
          <w:trHeight w:hRule="exact" w:val="567"/>
        </w:trPr>
        <w:tc>
          <w:tcPr>
            <w:tcW w:w="5309" w:type="dxa"/>
            <w:gridSpan w:val="3"/>
            <w:shd w:val="clear" w:color="auto" w:fill="D9D9D9" w:themeFill="background1" w:themeFillShade="D9"/>
            <w:vAlign w:val="center"/>
          </w:tcPr>
          <w:p w14:paraId="41679AB8" w14:textId="77777777" w:rsidR="00B605B9" w:rsidRDefault="00B605B9" w:rsidP="00913C76">
            <w:pPr>
              <w:jc w:val="center"/>
            </w:pPr>
            <w:r>
              <w:t>Name of School</w:t>
            </w:r>
          </w:p>
        </w:tc>
        <w:tc>
          <w:tcPr>
            <w:tcW w:w="5147" w:type="dxa"/>
            <w:gridSpan w:val="3"/>
            <w:shd w:val="clear" w:color="auto" w:fill="D9D9D9" w:themeFill="background1" w:themeFillShade="D9"/>
            <w:vAlign w:val="center"/>
          </w:tcPr>
          <w:p w14:paraId="3EA761FB" w14:textId="77777777" w:rsidR="00B605B9" w:rsidRDefault="00B605B9" w:rsidP="00913C76">
            <w:pPr>
              <w:jc w:val="center"/>
            </w:pPr>
            <w:r>
              <w:t>School Address</w:t>
            </w:r>
          </w:p>
        </w:tc>
      </w:tr>
      <w:tr w:rsidR="00B605B9" w14:paraId="571608CE" w14:textId="77777777" w:rsidTr="006A35CE">
        <w:trPr>
          <w:trHeight w:hRule="exact" w:val="567"/>
        </w:trPr>
        <w:tc>
          <w:tcPr>
            <w:tcW w:w="5309" w:type="dxa"/>
            <w:gridSpan w:val="3"/>
            <w:vAlign w:val="center"/>
          </w:tcPr>
          <w:p w14:paraId="1BD04A78" w14:textId="77777777" w:rsidR="00B605B9" w:rsidRDefault="00B605B9" w:rsidP="00913C76">
            <w:pPr>
              <w:jc w:val="left"/>
            </w:pPr>
          </w:p>
        </w:tc>
        <w:tc>
          <w:tcPr>
            <w:tcW w:w="5147" w:type="dxa"/>
            <w:gridSpan w:val="3"/>
            <w:vAlign w:val="center"/>
          </w:tcPr>
          <w:p w14:paraId="20C595F1" w14:textId="77777777" w:rsidR="00B605B9" w:rsidRDefault="00B605B9" w:rsidP="00913C76">
            <w:pPr>
              <w:jc w:val="left"/>
            </w:pPr>
          </w:p>
        </w:tc>
      </w:tr>
      <w:tr w:rsidR="00B605B9" w14:paraId="6914AB60" w14:textId="77777777" w:rsidTr="005774CF">
        <w:trPr>
          <w:trHeight w:hRule="exact" w:val="567"/>
        </w:trPr>
        <w:tc>
          <w:tcPr>
            <w:tcW w:w="3681" w:type="dxa"/>
            <w:gridSpan w:val="2"/>
            <w:shd w:val="clear" w:color="auto" w:fill="D9D9D9" w:themeFill="background1" w:themeFillShade="D9"/>
            <w:vAlign w:val="center"/>
          </w:tcPr>
          <w:p w14:paraId="035CA0E7" w14:textId="77777777" w:rsidR="00B605B9" w:rsidRDefault="00B605B9" w:rsidP="000241E1">
            <w:pPr>
              <w:jc w:val="center"/>
            </w:pPr>
            <w:r>
              <w:t>Phase</w:t>
            </w:r>
          </w:p>
        </w:tc>
        <w:tc>
          <w:tcPr>
            <w:tcW w:w="6775" w:type="dxa"/>
            <w:gridSpan w:val="4"/>
          </w:tcPr>
          <w:p w14:paraId="13957E22" w14:textId="77777777" w:rsidR="00B605B9" w:rsidRDefault="00B605B9" w:rsidP="00913C76">
            <w:pPr>
              <w:jc w:val="left"/>
            </w:pPr>
          </w:p>
        </w:tc>
      </w:tr>
      <w:tr w:rsidR="00B605B9" w14:paraId="2B81E694" w14:textId="77777777" w:rsidTr="00B605B9">
        <w:trPr>
          <w:trHeight w:hRule="exact" w:val="841"/>
        </w:trPr>
        <w:tc>
          <w:tcPr>
            <w:tcW w:w="1740" w:type="dxa"/>
            <w:shd w:val="clear" w:color="auto" w:fill="D9D9D9" w:themeFill="background1" w:themeFillShade="D9"/>
            <w:vAlign w:val="center"/>
          </w:tcPr>
          <w:p w14:paraId="58FF7796" w14:textId="77777777" w:rsidR="00B605B9" w:rsidRDefault="00B605B9" w:rsidP="00913C76">
            <w:pPr>
              <w:jc w:val="center"/>
            </w:pPr>
            <w:r>
              <w:t>Salary (£)</w:t>
            </w:r>
          </w:p>
        </w:tc>
        <w:tc>
          <w:tcPr>
            <w:tcW w:w="1941" w:type="dxa"/>
            <w:shd w:val="clear" w:color="auto" w:fill="D9D9D9" w:themeFill="background1" w:themeFillShade="D9"/>
            <w:vAlign w:val="center"/>
          </w:tcPr>
          <w:p w14:paraId="5B9B9D0B" w14:textId="77777777" w:rsidR="00B605B9" w:rsidRDefault="00B605B9" w:rsidP="00913C76">
            <w:pPr>
              <w:jc w:val="center"/>
            </w:pPr>
            <w:r>
              <w:t>Special Allowance (TRL SEN etc.)</w:t>
            </w:r>
          </w:p>
        </w:tc>
        <w:tc>
          <w:tcPr>
            <w:tcW w:w="1628" w:type="dxa"/>
            <w:shd w:val="clear" w:color="auto" w:fill="D9D9D9" w:themeFill="background1" w:themeFillShade="D9"/>
            <w:vAlign w:val="center"/>
          </w:tcPr>
          <w:p w14:paraId="7BE489E1" w14:textId="77777777" w:rsidR="00B605B9" w:rsidRDefault="00B605B9" w:rsidP="00913C76">
            <w:pPr>
              <w:jc w:val="center"/>
            </w:pPr>
            <w:r>
              <w:t>Point on Scale</w:t>
            </w:r>
          </w:p>
        </w:tc>
        <w:tc>
          <w:tcPr>
            <w:tcW w:w="1589" w:type="dxa"/>
            <w:shd w:val="clear" w:color="auto" w:fill="D9D9D9" w:themeFill="background1" w:themeFillShade="D9"/>
            <w:vAlign w:val="center"/>
          </w:tcPr>
          <w:p w14:paraId="098A899B" w14:textId="77777777" w:rsidR="00B605B9" w:rsidRDefault="00B605B9" w:rsidP="00B605B9">
            <w:pPr>
              <w:jc w:val="center"/>
            </w:pPr>
            <w:r w:rsidRPr="00B605B9">
              <w:t>Full Time / Part Time %</w:t>
            </w:r>
          </w:p>
        </w:tc>
        <w:tc>
          <w:tcPr>
            <w:tcW w:w="1707" w:type="dxa"/>
            <w:shd w:val="clear" w:color="auto" w:fill="D9D9D9" w:themeFill="background1" w:themeFillShade="D9"/>
            <w:vAlign w:val="center"/>
          </w:tcPr>
          <w:p w14:paraId="22CDC55E" w14:textId="77777777" w:rsidR="00B605B9" w:rsidRDefault="00B605B9" w:rsidP="00913C76">
            <w:pPr>
              <w:jc w:val="center"/>
            </w:pPr>
            <w:r>
              <w:t>Date of Appointment</w:t>
            </w:r>
          </w:p>
        </w:tc>
        <w:tc>
          <w:tcPr>
            <w:tcW w:w="1851" w:type="dxa"/>
            <w:shd w:val="clear" w:color="auto" w:fill="D9D9D9" w:themeFill="background1" w:themeFillShade="D9"/>
            <w:vAlign w:val="center"/>
          </w:tcPr>
          <w:p w14:paraId="4B197A9E" w14:textId="77777777" w:rsidR="00B605B9" w:rsidRDefault="00B605B9" w:rsidP="00913C76">
            <w:pPr>
              <w:jc w:val="center"/>
            </w:pPr>
            <w:r>
              <w:t>When could you commence duty?</w:t>
            </w:r>
          </w:p>
        </w:tc>
      </w:tr>
      <w:tr w:rsidR="00B605B9" w14:paraId="12070ECD" w14:textId="77777777" w:rsidTr="00B605B9">
        <w:trPr>
          <w:trHeight w:hRule="exact" w:val="567"/>
        </w:trPr>
        <w:tc>
          <w:tcPr>
            <w:tcW w:w="1740" w:type="dxa"/>
            <w:vAlign w:val="center"/>
          </w:tcPr>
          <w:p w14:paraId="317773D0" w14:textId="77777777" w:rsidR="00B605B9" w:rsidRDefault="00B605B9" w:rsidP="00913C76">
            <w:pPr>
              <w:jc w:val="left"/>
            </w:pPr>
          </w:p>
        </w:tc>
        <w:tc>
          <w:tcPr>
            <w:tcW w:w="1941" w:type="dxa"/>
            <w:vAlign w:val="center"/>
          </w:tcPr>
          <w:p w14:paraId="4EA2C74E" w14:textId="77777777" w:rsidR="00B605B9" w:rsidRDefault="00B605B9" w:rsidP="00913C76">
            <w:pPr>
              <w:jc w:val="left"/>
            </w:pPr>
          </w:p>
        </w:tc>
        <w:tc>
          <w:tcPr>
            <w:tcW w:w="1628" w:type="dxa"/>
            <w:vAlign w:val="center"/>
          </w:tcPr>
          <w:p w14:paraId="55C4E5E2" w14:textId="77777777" w:rsidR="00B605B9" w:rsidRDefault="00B605B9" w:rsidP="00913C76">
            <w:pPr>
              <w:jc w:val="left"/>
            </w:pPr>
          </w:p>
        </w:tc>
        <w:tc>
          <w:tcPr>
            <w:tcW w:w="1589" w:type="dxa"/>
          </w:tcPr>
          <w:p w14:paraId="7DB3F42D" w14:textId="77777777" w:rsidR="00B605B9" w:rsidRDefault="00B605B9" w:rsidP="00913C76">
            <w:pPr>
              <w:jc w:val="left"/>
            </w:pPr>
          </w:p>
        </w:tc>
        <w:tc>
          <w:tcPr>
            <w:tcW w:w="1707" w:type="dxa"/>
            <w:vAlign w:val="center"/>
          </w:tcPr>
          <w:p w14:paraId="7BAB63D2" w14:textId="77777777" w:rsidR="00B605B9" w:rsidRDefault="00B605B9" w:rsidP="00913C76">
            <w:pPr>
              <w:jc w:val="left"/>
            </w:pPr>
          </w:p>
        </w:tc>
        <w:tc>
          <w:tcPr>
            <w:tcW w:w="1851" w:type="dxa"/>
            <w:vAlign w:val="center"/>
          </w:tcPr>
          <w:p w14:paraId="79216AB1" w14:textId="77777777" w:rsidR="00B605B9" w:rsidRDefault="00B605B9" w:rsidP="00913C76">
            <w:pPr>
              <w:jc w:val="left"/>
            </w:pPr>
          </w:p>
        </w:tc>
      </w:tr>
      <w:tr w:rsidR="00B605B9" w14:paraId="4098E90B" w14:textId="77777777" w:rsidTr="00AC36E4">
        <w:trPr>
          <w:trHeight w:hRule="exact" w:val="701"/>
        </w:trPr>
        <w:tc>
          <w:tcPr>
            <w:tcW w:w="5309" w:type="dxa"/>
            <w:gridSpan w:val="3"/>
            <w:shd w:val="clear" w:color="auto" w:fill="D9D9D9" w:themeFill="background1" w:themeFillShade="D9"/>
            <w:vAlign w:val="center"/>
          </w:tcPr>
          <w:p w14:paraId="33CF83BF" w14:textId="77777777" w:rsidR="00B605B9" w:rsidRDefault="00B605B9" w:rsidP="00913C76">
            <w:pPr>
              <w:jc w:val="left"/>
            </w:pPr>
            <w:r w:rsidRPr="00FE09DB">
              <w:rPr>
                <w:szCs w:val="20"/>
              </w:rPr>
              <w:t>Details of present post held including title, subjects taught and areas of responsibility.</w:t>
            </w:r>
          </w:p>
        </w:tc>
        <w:tc>
          <w:tcPr>
            <w:tcW w:w="5147" w:type="dxa"/>
            <w:gridSpan w:val="3"/>
            <w:vAlign w:val="center"/>
          </w:tcPr>
          <w:p w14:paraId="3AFE15D9" w14:textId="77777777" w:rsidR="00B605B9" w:rsidRDefault="00B605B9" w:rsidP="00AC36E4">
            <w:pPr>
              <w:jc w:val="left"/>
            </w:pPr>
          </w:p>
        </w:tc>
      </w:tr>
    </w:tbl>
    <w:p w14:paraId="45312236" w14:textId="77777777" w:rsidR="00B605B9" w:rsidRDefault="00B605B9" w:rsidP="00DE524C"/>
    <w:p w14:paraId="08FA5BF2" w14:textId="77777777" w:rsidR="00B605B9" w:rsidRDefault="00B605B9" w:rsidP="00B605B9">
      <w:r>
        <w:br w:type="page"/>
      </w:r>
    </w:p>
    <w:p w14:paraId="07A5FCBA" w14:textId="77777777" w:rsidR="00913C76" w:rsidRDefault="00913C76" w:rsidP="00913C76">
      <w:pPr>
        <w:pStyle w:val="Heading2"/>
      </w:pPr>
      <w:r>
        <w:lastRenderedPageBreak/>
        <w:t xml:space="preserve">Previous </w:t>
      </w:r>
      <w:r w:rsidR="00B605B9">
        <w:t>Teaching Experience</w:t>
      </w:r>
    </w:p>
    <w:p w14:paraId="05DD2CB0" w14:textId="77777777" w:rsidR="00913C76" w:rsidRDefault="00913C76" w:rsidP="00913C76">
      <w:r>
        <w:t xml:space="preserve">Please give details of all full and part-time </w:t>
      </w:r>
      <w:r w:rsidRPr="00913C76">
        <w:rPr>
          <w:b/>
        </w:rPr>
        <w:t>paid</w:t>
      </w:r>
      <w:r>
        <w:t xml:space="preserve"> experience in schools including periods before date of qualification.</w:t>
      </w:r>
    </w:p>
    <w:p w14:paraId="1108097F" w14:textId="77777777" w:rsidR="00913C76" w:rsidRDefault="00913C76" w:rsidP="00913C76">
      <w:r w:rsidRPr="00913C76">
        <w:rPr>
          <w:b/>
        </w:rPr>
        <w:t>Please leave no gaps in your employment history</w:t>
      </w:r>
      <w:r>
        <w:t xml:space="preserve"> (use a continuation sheet if necessary).</w:t>
      </w:r>
    </w:p>
    <w:tbl>
      <w:tblPr>
        <w:tblStyle w:val="TableGrid"/>
        <w:tblW w:w="0" w:type="auto"/>
        <w:tblLook w:val="04A0" w:firstRow="1" w:lastRow="0" w:firstColumn="1" w:lastColumn="0" w:noHBand="0" w:noVBand="1"/>
      </w:tblPr>
      <w:tblGrid>
        <w:gridCol w:w="1493"/>
        <w:gridCol w:w="2188"/>
        <w:gridCol w:w="799"/>
        <w:gridCol w:w="2585"/>
        <w:gridCol w:w="1006"/>
        <w:gridCol w:w="1280"/>
        <w:gridCol w:w="1105"/>
      </w:tblGrid>
      <w:tr w:rsidR="00913C76" w14:paraId="00983230" w14:textId="77777777" w:rsidTr="00913C76">
        <w:trPr>
          <w:trHeight w:val="578"/>
        </w:trPr>
        <w:tc>
          <w:tcPr>
            <w:tcW w:w="1493" w:type="dxa"/>
            <w:vMerge w:val="restart"/>
            <w:shd w:val="clear" w:color="auto" w:fill="D9D9D9" w:themeFill="background1" w:themeFillShade="D9"/>
            <w:vAlign w:val="center"/>
          </w:tcPr>
          <w:p w14:paraId="7C611165" w14:textId="77777777" w:rsidR="00913C76" w:rsidRDefault="00913C76" w:rsidP="00913C76">
            <w:pPr>
              <w:jc w:val="center"/>
            </w:pPr>
            <w:r>
              <w:t>Local Education Authority,</w:t>
            </w:r>
          </w:p>
          <w:p w14:paraId="32E53BBD" w14:textId="77777777" w:rsidR="00913C76" w:rsidRDefault="00913C76" w:rsidP="00913C76">
            <w:pPr>
              <w:jc w:val="center"/>
            </w:pPr>
            <w:r>
              <w:t>Gov. Body or Country</w:t>
            </w:r>
          </w:p>
        </w:tc>
        <w:tc>
          <w:tcPr>
            <w:tcW w:w="2188" w:type="dxa"/>
            <w:vMerge w:val="restart"/>
            <w:shd w:val="clear" w:color="auto" w:fill="D9D9D9" w:themeFill="background1" w:themeFillShade="D9"/>
            <w:vAlign w:val="center"/>
          </w:tcPr>
          <w:p w14:paraId="1F3198CE" w14:textId="77777777" w:rsidR="00913C76" w:rsidRDefault="00913C76" w:rsidP="00913C76">
            <w:pPr>
              <w:jc w:val="center"/>
            </w:pPr>
            <w:r>
              <w:t>School</w:t>
            </w:r>
          </w:p>
        </w:tc>
        <w:tc>
          <w:tcPr>
            <w:tcW w:w="799" w:type="dxa"/>
            <w:vMerge w:val="restart"/>
            <w:shd w:val="clear" w:color="auto" w:fill="D9D9D9" w:themeFill="background1" w:themeFillShade="D9"/>
            <w:vAlign w:val="center"/>
          </w:tcPr>
          <w:p w14:paraId="4CBFD3D4" w14:textId="77777777" w:rsidR="00913C76" w:rsidRDefault="00913C76" w:rsidP="00913C76">
            <w:pPr>
              <w:jc w:val="center"/>
            </w:pPr>
            <w:r>
              <w:t>Full Time / Part Time %</w:t>
            </w:r>
          </w:p>
        </w:tc>
        <w:tc>
          <w:tcPr>
            <w:tcW w:w="2585" w:type="dxa"/>
            <w:vMerge w:val="restart"/>
            <w:shd w:val="clear" w:color="auto" w:fill="D9D9D9" w:themeFill="background1" w:themeFillShade="D9"/>
            <w:vAlign w:val="center"/>
          </w:tcPr>
          <w:p w14:paraId="762E404F" w14:textId="77777777" w:rsidR="00913C76" w:rsidRDefault="00913C76" w:rsidP="00913C76">
            <w:pPr>
              <w:jc w:val="center"/>
            </w:pPr>
            <w:r>
              <w:t>Post Held</w:t>
            </w:r>
          </w:p>
        </w:tc>
        <w:tc>
          <w:tcPr>
            <w:tcW w:w="1006" w:type="dxa"/>
            <w:vMerge w:val="restart"/>
            <w:shd w:val="clear" w:color="auto" w:fill="D9D9D9" w:themeFill="background1" w:themeFillShade="D9"/>
            <w:vAlign w:val="center"/>
          </w:tcPr>
          <w:p w14:paraId="6765FDCC" w14:textId="77777777" w:rsidR="00913C76" w:rsidRDefault="00913C76" w:rsidP="00913C76">
            <w:pPr>
              <w:jc w:val="center"/>
            </w:pPr>
            <w:r>
              <w:t>Learners Ages</w:t>
            </w:r>
          </w:p>
        </w:tc>
        <w:tc>
          <w:tcPr>
            <w:tcW w:w="2385" w:type="dxa"/>
            <w:gridSpan w:val="2"/>
            <w:shd w:val="clear" w:color="auto" w:fill="D9D9D9" w:themeFill="background1" w:themeFillShade="D9"/>
            <w:vAlign w:val="center"/>
          </w:tcPr>
          <w:p w14:paraId="4EC678EA" w14:textId="77777777" w:rsidR="00B605B9" w:rsidRPr="00B605B9" w:rsidRDefault="00B605B9" w:rsidP="00B605B9">
            <w:pPr>
              <w:tabs>
                <w:tab w:val="left" w:pos="360"/>
              </w:tabs>
              <w:ind w:right="-56"/>
              <w:jc w:val="center"/>
              <w:rPr>
                <w:szCs w:val="16"/>
              </w:rPr>
            </w:pPr>
            <w:r w:rsidRPr="00B605B9">
              <w:rPr>
                <w:szCs w:val="16"/>
              </w:rPr>
              <w:t>Periods of paid teaching service</w:t>
            </w:r>
          </w:p>
          <w:p w14:paraId="2F1981E0" w14:textId="77777777" w:rsidR="00913C76" w:rsidRDefault="00B605B9" w:rsidP="00B605B9">
            <w:pPr>
              <w:jc w:val="center"/>
            </w:pPr>
            <w:r w:rsidRPr="00B605B9">
              <w:rPr>
                <w:szCs w:val="16"/>
              </w:rPr>
              <w:t xml:space="preserve">Students give teaching practice dates </w:t>
            </w:r>
            <w:r w:rsidRPr="00B605B9">
              <w:rPr>
                <w:b/>
                <w:szCs w:val="16"/>
              </w:rPr>
              <w:t>(mm/</w:t>
            </w:r>
            <w:proofErr w:type="spellStart"/>
            <w:r w:rsidRPr="00B605B9">
              <w:rPr>
                <w:b/>
                <w:szCs w:val="16"/>
              </w:rPr>
              <w:t>yyyy</w:t>
            </w:r>
            <w:proofErr w:type="spellEnd"/>
            <w:r w:rsidRPr="00B605B9">
              <w:rPr>
                <w:b/>
                <w:szCs w:val="16"/>
              </w:rPr>
              <w:t>)</w:t>
            </w:r>
          </w:p>
        </w:tc>
      </w:tr>
      <w:tr w:rsidR="00913C76" w14:paraId="594BAB36" w14:textId="77777777" w:rsidTr="00913C76">
        <w:trPr>
          <w:trHeight w:val="577"/>
        </w:trPr>
        <w:tc>
          <w:tcPr>
            <w:tcW w:w="1493" w:type="dxa"/>
            <w:vMerge/>
            <w:shd w:val="clear" w:color="auto" w:fill="D9D9D9" w:themeFill="background1" w:themeFillShade="D9"/>
            <w:vAlign w:val="center"/>
          </w:tcPr>
          <w:p w14:paraId="69CA1DAC" w14:textId="77777777" w:rsidR="00913C76" w:rsidRDefault="00913C76" w:rsidP="00913C76">
            <w:pPr>
              <w:jc w:val="center"/>
            </w:pPr>
          </w:p>
        </w:tc>
        <w:tc>
          <w:tcPr>
            <w:tcW w:w="2188" w:type="dxa"/>
            <w:vMerge/>
            <w:shd w:val="clear" w:color="auto" w:fill="D9D9D9" w:themeFill="background1" w:themeFillShade="D9"/>
            <w:vAlign w:val="center"/>
          </w:tcPr>
          <w:p w14:paraId="09E13F35" w14:textId="77777777" w:rsidR="00913C76" w:rsidRDefault="00913C76" w:rsidP="00913C76">
            <w:pPr>
              <w:jc w:val="center"/>
            </w:pPr>
          </w:p>
        </w:tc>
        <w:tc>
          <w:tcPr>
            <w:tcW w:w="799" w:type="dxa"/>
            <w:vMerge/>
            <w:shd w:val="clear" w:color="auto" w:fill="D9D9D9" w:themeFill="background1" w:themeFillShade="D9"/>
            <w:vAlign w:val="center"/>
          </w:tcPr>
          <w:p w14:paraId="21428C87" w14:textId="77777777" w:rsidR="00913C76" w:rsidRDefault="00913C76" w:rsidP="00913C76">
            <w:pPr>
              <w:jc w:val="center"/>
            </w:pPr>
          </w:p>
        </w:tc>
        <w:tc>
          <w:tcPr>
            <w:tcW w:w="2585" w:type="dxa"/>
            <w:vMerge/>
            <w:shd w:val="clear" w:color="auto" w:fill="D9D9D9" w:themeFill="background1" w:themeFillShade="D9"/>
            <w:vAlign w:val="center"/>
          </w:tcPr>
          <w:p w14:paraId="1115DA55" w14:textId="77777777" w:rsidR="00913C76" w:rsidRDefault="00913C76" w:rsidP="00913C76">
            <w:pPr>
              <w:jc w:val="center"/>
            </w:pPr>
          </w:p>
        </w:tc>
        <w:tc>
          <w:tcPr>
            <w:tcW w:w="1006" w:type="dxa"/>
            <w:vMerge/>
            <w:shd w:val="clear" w:color="auto" w:fill="D9D9D9" w:themeFill="background1" w:themeFillShade="D9"/>
            <w:vAlign w:val="center"/>
          </w:tcPr>
          <w:p w14:paraId="0E65A6B4" w14:textId="77777777" w:rsidR="00913C76" w:rsidRDefault="00913C76" w:rsidP="00913C76">
            <w:pPr>
              <w:jc w:val="center"/>
            </w:pPr>
          </w:p>
        </w:tc>
        <w:tc>
          <w:tcPr>
            <w:tcW w:w="1280" w:type="dxa"/>
            <w:shd w:val="clear" w:color="auto" w:fill="D9D9D9" w:themeFill="background1" w:themeFillShade="D9"/>
            <w:vAlign w:val="center"/>
          </w:tcPr>
          <w:p w14:paraId="6CB9073A" w14:textId="77777777" w:rsidR="00913C76" w:rsidRDefault="00913C76" w:rsidP="00913C76">
            <w:pPr>
              <w:jc w:val="center"/>
            </w:pPr>
            <w:r>
              <w:t>From</w:t>
            </w:r>
          </w:p>
        </w:tc>
        <w:tc>
          <w:tcPr>
            <w:tcW w:w="1105" w:type="dxa"/>
            <w:shd w:val="clear" w:color="auto" w:fill="D9D9D9" w:themeFill="background1" w:themeFillShade="D9"/>
            <w:vAlign w:val="center"/>
          </w:tcPr>
          <w:p w14:paraId="115732FC" w14:textId="77777777" w:rsidR="00913C76" w:rsidRDefault="00913C76" w:rsidP="00913C76">
            <w:pPr>
              <w:jc w:val="center"/>
            </w:pPr>
            <w:r>
              <w:t>To</w:t>
            </w:r>
          </w:p>
        </w:tc>
      </w:tr>
      <w:tr w:rsidR="00913C76" w14:paraId="10348969" w14:textId="77777777" w:rsidTr="00913C76">
        <w:trPr>
          <w:trHeight w:val="567"/>
        </w:trPr>
        <w:tc>
          <w:tcPr>
            <w:tcW w:w="1493" w:type="dxa"/>
            <w:vAlign w:val="center"/>
          </w:tcPr>
          <w:p w14:paraId="46F42343" w14:textId="77777777" w:rsidR="00913C76" w:rsidRDefault="00913C76" w:rsidP="00913C76">
            <w:pPr>
              <w:jc w:val="left"/>
            </w:pPr>
          </w:p>
        </w:tc>
        <w:tc>
          <w:tcPr>
            <w:tcW w:w="2188" w:type="dxa"/>
            <w:vAlign w:val="center"/>
          </w:tcPr>
          <w:p w14:paraId="1EF9A9B8" w14:textId="77777777" w:rsidR="00913C76" w:rsidRDefault="00913C76" w:rsidP="00913C76">
            <w:pPr>
              <w:jc w:val="left"/>
            </w:pPr>
          </w:p>
        </w:tc>
        <w:tc>
          <w:tcPr>
            <w:tcW w:w="799" w:type="dxa"/>
            <w:vAlign w:val="center"/>
          </w:tcPr>
          <w:p w14:paraId="6AF0AC4B" w14:textId="77777777" w:rsidR="00913C76" w:rsidRDefault="00913C76" w:rsidP="00913C76">
            <w:pPr>
              <w:jc w:val="left"/>
            </w:pPr>
          </w:p>
        </w:tc>
        <w:tc>
          <w:tcPr>
            <w:tcW w:w="2585" w:type="dxa"/>
            <w:vAlign w:val="center"/>
          </w:tcPr>
          <w:p w14:paraId="2E0E98C8" w14:textId="77777777" w:rsidR="00913C76" w:rsidRDefault="00913C76" w:rsidP="00913C76">
            <w:pPr>
              <w:jc w:val="left"/>
            </w:pPr>
          </w:p>
        </w:tc>
        <w:tc>
          <w:tcPr>
            <w:tcW w:w="1006" w:type="dxa"/>
            <w:vAlign w:val="center"/>
          </w:tcPr>
          <w:p w14:paraId="0107FAEA" w14:textId="77777777" w:rsidR="00913C76" w:rsidRDefault="00913C76" w:rsidP="00913C76">
            <w:pPr>
              <w:jc w:val="left"/>
            </w:pPr>
          </w:p>
        </w:tc>
        <w:tc>
          <w:tcPr>
            <w:tcW w:w="1280" w:type="dxa"/>
            <w:vAlign w:val="center"/>
          </w:tcPr>
          <w:p w14:paraId="2A3196B6" w14:textId="77777777" w:rsidR="00913C76" w:rsidRDefault="00913C76" w:rsidP="00913C76">
            <w:pPr>
              <w:jc w:val="left"/>
            </w:pPr>
          </w:p>
        </w:tc>
        <w:tc>
          <w:tcPr>
            <w:tcW w:w="1105" w:type="dxa"/>
            <w:vAlign w:val="center"/>
          </w:tcPr>
          <w:p w14:paraId="4B6F8455" w14:textId="77777777" w:rsidR="00913C76" w:rsidRDefault="00913C76" w:rsidP="00913C76">
            <w:pPr>
              <w:jc w:val="left"/>
            </w:pPr>
          </w:p>
        </w:tc>
      </w:tr>
      <w:tr w:rsidR="00913C76" w14:paraId="6989C629" w14:textId="77777777" w:rsidTr="00913C76">
        <w:trPr>
          <w:trHeight w:val="567"/>
        </w:trPr>
        <w:tc>
          <w:tcPr>
            <w:tcW w:w="1493" w:type="dxa"/>
            <w:vAlign w:val="center"/>
          </w:tcPr>
          <w:p w14:paraId="4A8838BE" w14:textId="77777777" w:rsidR="00913C76" w:rsidRDefault="00913C76" w:rsidP="00913C76">
            <w:pPr>
              <w:jc w:val="left"/>
            </w:pPr>
          </w:p>
        </w:tc>
        <w:tc>
          <w:tcPr>
            <w:tcW w:w="2188" w:type="dxa"/>
            <w:vAlign w:val="center"/>
          </w:tcPr>
          <w:p w14:paraId="66F5A252" w14:textId="77777777" w:rsidR="00913C76" w:rsidRDefault="00913C76" w:rsidP="00913C76">
            <w:pPr>
              <w:jc w:val="left"/>
            </w:pPr>
          </w:p>
        </w:tc>
        <w:tc>
          <w:tcPr>
            <w:tcW w:w="799" w:type="dxa"/>
            <w:vAlign w:val="center"/>
          </w:tcPr>
          <w:p w14:paraId="786100B2" w14:textId="77777777" w:rsidR="00913C76" w:rsidRDefault="00913C76" w:rsidP="00913C76">
            <w:pPr>
              <w:jc w:val="left"/>
            </w:pPr>
          </w:p>
        </w:tc>
        <w:tc>
          <w:tcPr>
            <w:tcW w:w="2585" w:type="dxa"/>
            <w:vAlign w:val="center"/>
          </w:tcPr>
          <w:p w14:paraId="3C64B5DC" w14:textId="77777777" w:rsidR="00913C76" w:rsidRDefault="00913C76" w:rsidP="00913C76">
            <w:pPr>
              <w:jc w:val="left"/>
            </w:pPr>
          </w:p>
        </w:tc>
        <w:tc>
          <w:tcPr>
            <w:tcW w:w="1006" w:type="dxa"/>
            <w:vAlign w:val="center"/>
          </w:tcPr>
          <w:p w14:paraId="7EA182DF" w14:textId="77777777" w:rsidR="00913C76" w:rsidRDefault="00913C76" w:rsidP="00913C76">
            <w:pPr>
              <w:jc w:val="left"/>
            </w:pPr>
          </w:p>
        </w:tc>
        <w:tc>
          <w:tcPr>
            <w:tcW w:w="1280" w:type="dxa"/>
            <w:vAlign w:val="center"/>
          </w:tcPr>
          <w:p w14:paraId="1526AFEF" w14:textId="77777777" w:rsidR="00913C76" w:rsidRDefault="00913C76" w:rsidP="00913C76">
            <w:pPr>
              <w:jc w:val="left"/>
            </w:pPr>
          </w:p>
        </w:tc>
        <w:tc>
          <w:tcPr>
            <w:tcW w:w="1105" w:type="dxa"/>
            <w:vAlign w:val="center"/>
          </w:tcPr>
          <w:p w14:paraId="08380E50" w14:textId="77777777" w:rsidR="00913C76" w:rsidRDefault="00913C76" w:rsidP="00913C76">
            <w:pPr>
              <w:jc w:val="left"/>
            </w:pPr>
          </w:p>
        </w:tc>
      </w:tr>
      <w:tr w:rsidR="00913C76" w14:paraId="4F5E9439" w14:textId="77777777" w:rsidTr="00913C76">
        <w:trPr>
          <w:trHeight w:val="567"/>
        </w:trPr>
        <w:tc>
          <w:tcPr>
            <w:tcW w:w="1493" w:type="dxa"/>
            <w:vAlign w:val="center"/>
          </w:tcPr>
          <w:p w14:paraId="65840E73" w14:textId="77777777" w:rsidR="00913C76" w:rsidRDefault="00913C76" w:rsidP="00913C76">
            <w:pPr>
              <w:jc w:val="left"/>
            </w:pPr>
          </w:p>
        </w:tc>
        <w:tc>
          <w:tcPr>
            <w:tcW w:w="2188" w:type="dxa"/>
            <w:vAlign w:val="center"/>
          </w:tcPr>
          <w:p w14:paraId="162B3FC6" w14:textId="77777777" w:rsidR="00913C76" w:rsidRDefault="00913C76" w:rsidP="00913C76">
            <w:pPr>
              <w:jc w:val="left"/>
            </w:pPr>
          </w:p>
        </w:tc>
        <w:tc>
          <w:tcPr>
            <w:tcW w:w="799" w:type="dxa"/>
            <w:vAlign w:val="center"/>
          </w:tcPr>
          <w:p w14:paraId="143A5B49" w14:textId="77777777" w:rsidR="00913C76" w:rsidRDefault="00913C76" w:rsidP="00913C76">
            <w:pPr>
              <w:jc w:val="left"/>
            </w:pPr>
          </w:p>
        </w:tc>
        <w:tc>
          <w:tcPr>
            <w:tcW w:w="2585" w:type="dxa"/>
            <w:vAlign w:val="center"/>
          </w:tcPr>
          <w:p w14:paraId="1DCCB685" w14:textId="77777777" w:rsidR="00913C76" w:rsidRDefault="00913C76" w:rsidP="00913C76">
            <w:pPr>
              <w:jc w:val="left"/>
            </w:pPr>
          </w:p>
        </w:tc>
        <w:tc>
          <w:tcPr>
            <w:tcW w:w="1006" w:type="dxa"/>
            <w:vAlign w:val="center"/>
          </w:tcPr>
          <w:p w14:paraId="5182CC3B" w14:textId="77777777" w:rsidR="00913C76" w:rsidRDefault="00913C76" w:rsidP="00913C76">
            <w:pPr>
              <w:jc w:val="left"/>
            </w:pPr>
          </w:p>
        </w:tc>
        <w:tc>
          <w:tcPr>
            <w:tcW w:w="1280" w:type="dxa"/>
            <w:vAlign w:val="center"/>
          </w:tcPr>
          <w:p w14:paraId="21E1CAF4" w14:textId="77777777" w:rsidR="00913C76" w:rsidRDefault="00913C76" w:rsidP="00913C76">
            <w:pPr>
              <w:jc w:val="left"/>
            </w:pPr>
          </w:p>
        </w:tc>
        <w:tc>
          <w:tcPr>
            <w:tcW w:w="1105" w:type="dxa"/>
            <w:vAlign w:val="center"/>
          </w:tcPr>
          <w:p w14:paraId="6E33AC1C" w14:textId="77777777" w:rsidR="00913C76" w:rsidRDefault="00913C76" w:rsidP="00913C76">
            <w:pPr>
              <w:jc w:val="left"/>
            </w:pPr>
          </w:p>
        </w:tc>
      </w:tr>
      <w:tr w:rsidR="00913C76" w14:paraId="603FF12E" w14:textId="77777777" w:rsidTr="00913C76">
        <w:trPr>
          <w:trHeight w:val="567"/>
        </w:trPr>
        <w:tc>
          <w:tcPr>
            <w:tcW w:w="1493" w:type="dxa"/>
            <w:vAlign w:val="center"/>
          </w:tcPr>
          <w:p w14:paraId="7A6937D4" w14:textId="77777777" w:rsidR="00913C76" w:rsidRDefault="00913C76" w:rsidP="00913C76">
            <w:pPr>
              <w:jc w:val="left"/>
            </w:pPr>
          </w:p>
        </w:tc>
        <w:tc>
          <w:tcPr>
            <w:tcW w:w="2188" w:type="dxa"/>
            <w:vAlign w:val="center"/>
          </w:tcPr>
          <w:p w14:paraId="318FBA26" w14:textId="77777777" w:rsidR="00913C76" w:rsidRDefault="00913C76" w:rsidP="00913C76">
            <w:pPr>
              <w:jc w:val="left"/>
            </w:pPr>
          </w:p>
        </w:tc>
        <w:tc>
          <w:tcPr>
            <w:tcW w:w="799" w:type="dxa"/>
            <w:vAlign w:val="center"/>
          </w:tcPr>
          <w:p w14:paraId="71E520A3" w14:textId="77777777" w:rsidR="00913C76" w:rsidRDefault="00913C76" w:rsidP="00913C76">
            <w:pPr>
              <w:jc w:val="left"/>
            </w:pPr>
          </w:p>
        </w:tc>
        <w:tc>
          <w:tcPr>
            <w:tcW w:w="2585" w:type="dxa"/>
            <w:vAlign w:val="center"/>
          </w:tcPr>
          <w:p w14:paraId="7E220F70" w14:textId="77777777" w:rsidR="00913C76" w:rsidRDefault="00913C76" w:rsidP="00913C76">
            <w:pPr>
              <w:jc w:val="left"/>
            </w:pPr>
          </w:p>
        </w:tc>
        <w:tc>
          <w:tcPr>
            <w:tcW w:w="1006" w:type="dxa"/>
            <w:vAlign w:val="center"/>
          </w:tcPr>
          <w:p w14:paraId="7BB73033" w14:textId="77777777" w:rsidR="00913C76" w:rsidRDefault="00913C76" w:rsidP="00913C76">
            <w:pPr>
              <w:jc w:val="left"/>
            </w:pPr>
          </w:p>
        </w:tc>
        <w:tc>
          <w:tcPr>
            <w:tcW w:w="1280" w:type="dxa"/>
            <w:vAlign w:val="center"/>
          </w:tcPr>
          <w:p w14:paraId="3DC0FFC0" w14:textId="77777777" w:rsidR="00913C76" w:rsidRDefault="00913C76" w:rsidP="00913C76">
            <w:pPr>
              <w:jc w:val="left"/>
            </w:pPr>
          </w:p>
        </w:tc>
        <w:tc>
          <w:tcPr>
            <w:tcW w:w="1105" w:type="dxa"/>
            <w:vAlign w:val="center"/>
          </w:tcPr>
          <w:p w14:paraId="30203FE5" w14:textId="77777777" w:rsidR="00913C76" w:rsidRDefault="00913C76" w:rsidP="00913C76">
            <w:pPr>
              <w:jc w:val="left"/>
            </w:pPr>
          </w:p>
        </w:tc>
      </w:tr>
      <w:tr w:rsidR="00913C76" w14:paraId="3DDD96A9" w14:textId="77777777" w:rsidTr="00913C76">
        <w:trPr>
          <w:trHeight w:val="567"/>
        </w:trPr>
        <w:tc>
          <w:tcPr>
            <w:tcW w:w="1493" w:type="dxa"/>
            <w:vAlign w:val="center"/>
          </w:tcPr>
          <w:p w14:paraId="10146C5F" w14:textId="77777777" w:rsidR="00913C76" w:rsidRDefault="00913C76" w:rsidP="00913C76">
            <w:pPr>
              <w:jc w:val="left"/>
            </w:pPr>
          </w:p>
        </w:tc>
        <w:tc>
          <w:tcPr>
            <w:tcW w:w="2188" w:type="dxa"/>
            <w:vAlign w:val="center"/>
          </w:tcPr>
          <w:p w14:paraId="7A8E393F" w14:textId="77777777" w:rsidR="00913C76" w:rsidRDefault="00913C76" w:rsidP="00913C76">
            <w:pPr>
              <w:jc w:val="left"/>
            </w:pPr>
          </w:p>
        </w:tc>
        <w:tc>
          <w:tcPr>
            <w:tcW w:w="799" w:type="dxa"/>
            <w:vAlign w:val="center"/>
          </w:tcPr>
          <w:p w14:paraId="3D3723B1" w14:textId="77777777" w:rsidR="00913C76" w:rsidRDefault="00913C76" w:rsidP="00913C76">
            <w:pPr>
              <w:jc w:val="left"/>
            </w:pPr>
          </w:p>
        </w:tc>
        <w:tc>
          <w:tcPr>
            <w:tcW w:w="2585" w:type="dxa"/>
            <w:vAlign w:val="center"/>
          </w:tcPr>
          <w:p w14:paraId="0761163F" w14:textId="77777777" w:rsidR="00913C76" w:rsidRDefault="00913C76" w:rsidP="00913C76">
            <w:pPr>
              <w:jc w:val="left"/>
            </w:pPr>
          </w:p>
        </w:tc>
        <w:tc>
          <w:tcPr>
            <w:tcW w:w="1006" w:type="dxa"/>
            <w:vAlign w:val="center"/>
          </w:tcPr>
          <w:p w14:paraId="329F134E" w14:textId="77777777" w:rsidR="00913C76" w:rsidRDefault="00913C76" w:rsidP="00913C76">
            <w:pPr>
              <w:jc w:val="left"/>
            </w:pPr>
          </w:p>
        </w:tc>
        <w:tc>
          <w:tcPr>
            <w:tcW w:w="1280" w:type="dxa"/>
            <w:vAlign w:val="center"/>
          </w:tcPr>
          <w:p w14:paraId="1BB45574" w14:textId="77777777" w:rsidR="00913C76" w:rsidRDefault="00913C76" w:rsidP="00913C76">
            <w:pPr>
              <w:jc w:val="left"/>
            </w:pPr>
          </w:p>
        </w:tc>
        <w:tc>
          <w:tcPr>
            <w:tcW w:w="1105" w:type="dxa"/>
            <w:vAlign w:val="center"/>
          </w:tcPr>
          <w:p w14:paraId="703F0CDE" w14:textId="77777777" w:rsidR="00913C76" w:rsidRDefault="00913C76" w:rsidP="00913C76">
            <w:pPr>
              <w:jc w:val="left"/>
            </w:pPr>
          </w:p>
        </w:tc>
      </w:tr>
      <w:tr w:rsidR="00913C76" w14:paraId="12710760" w14:textId="77777777" w:rsidTr="00913C76">
        <w:trPr>
          <w:trHeight w:val="567"/>
        </w:trPr>
        <w:tc>
          <w:tcPr>
            <w:tcW w:w="1493" w:type="dxa"/>
            <w:vAlign w:val="center"/>
          </w:tcPr>
          <w:p w14:paraId="78E9AE87" w14:textId="77777777" w:rsidR="00913C76" w:rsidRDefault="00913C76" w:rsidP="00913C76">
            <w:pPr>
              <w:jc w:val="left"/>
            </w:pPr>
          </w:p>
        </w:tc>
        <w:tc>
          <w:tcPr>
            <w:tcW w:w="2188" w:type="dxa"/>
            <w:vAlign w:val="center"/>
          </w:tcPr>
          <w:p w14:paraId="37D968C7" w14:textId="77777777" w:rsidR="00913C76" w:rsidRDefault="00913C76" w:rsidP="00913C76">
            <w:pPr>
              <w:jc w:val="left"/>
            </w:pPr>
          </w:p>
        </w:tc>
        <w:tc>
          <w:tcPr>
            <w:tcW w:w="799" w:type="dxa"/>
            <w:vAlign w:val="center"/>
          </w:tcPr>
          <w:p w14:paraId="2A957E53" w14:textId="77777777" w:rsidR="00913C76" w:rsidRDefault="00913C76" w:rsidP="00913C76">
            <w:pPr>
              <w:jc w:val="left"/>
            </w:pPr>
          </w:p>
        </w:tc>
        <w:tc>
          <w:tcPr>
            <w:tcW w:w="2585" w:type="dxa"/>
            <w:vAlign w:val="center"/>
          </w:tcPr>
          <w:p w14:paraId="441BFC6F" w14:textId="77777777" w:rsidR="00913C76" w:rsidRDefault="00913C76" w:rsidP="00913C76">
            <w:pPr>
              <w:jc w:val="left"/>
            </w:pPr>
          </w:p>
        </w:tc>
        <w:tc>
          <w:tcPr>
            <w:tcW w:w="1006" w:type="dxa"/>
            <w:vAlign w:val="center"/>
          </w:tcPr>
          <w:p w14:paraId="00B016B4" w14:textId="77777777" w:rsidR="00913C76" w:rsidRDefault="00913C76" w:rsidP="00913C76">
            <w:pPr>
              <w:jc w:val="left"/>
            </w:pPr>
          </w:p>
        </w:tc>
        <w:tc>
          <w:tcPr>
            <w:tcW w:w="1280" w:type="dxa"/>
            <w:vAlign w:val="center"/>
          </w:tcPr>
          <w:p w14:paraId="7E63ABD6" w14:textId="77777777" w:rsidR="00913C76" w:rsidRDefault="00913C76" w:rsidP="00913C76">
            <w:pPr>
              <w:jc w:val="left"/>
            </w:pPr>
          </w:p>
        </w:tc>
        <w:tc>
          <w:tcPr>
            <w:tcW w:w="1105" w:type="dxa"/>
            <w:vAlign w:val="center"/>
          </w:tcPr>
          <w:p w14:paraId="50C436A4" w14:textId="77777777" w:rsidR="00913C76" w:rsidRDefault="00913C76" w:rsidP="00913C76">
            <w:pPr>
              <w:jc w:val="left"/>
            </w:pPr>
          </w:p>
        </w:tc>
      </w:tr>
      <w:tr w:rsidR="00913C76" w14:paraId="325FC1A3" w14:textId="77777777" w:rsidTr="00913C76">
        <w:trPr>
          <w:trHeight w:val="567"/>
        </w:trPr>
        <w:tc>
          <w:tcPr>
            <w:tcW w:w="1493" w:type="dxa"/>
            <w:vAlign w:val="center"/>
          </w:tcPr>
          <w:p w14:paraId="1534A088" w14:textId="77777777" w:rsidR="00913C76" w:rsidRDefault="00913C76" w:rsidP="00913C76">
            <w:pPr>
              <w:jc w:val="left"/>
            </w:pPr>
          </w:p>
        </w:tc>
        <w:tc>
          <w:tcPr>
            <w:tcW w:w="2188" w:type="dxa"/>
            <w:vAlign w:val="center"/>
          </w:tcPr>
          <w:p w14:paraId="1EFF2CCB" w14:textId="77777777" w:rsidR="00913C76" w:rsidRDefault="00913C76" w:rsidP="00913C76">
            <w:pPr>
              <w:jc w:val="left"/>
            </w:pPr>
          </w:p>
        </w:tc>
        <w:tc>
          <w:tcPr>
            <w:tcW w:w="799" w:type="dxa"/>
            <w:vAlign w:val="center"/>
          </w:tcPr>
          <w:p w14:paraId="3E6621BE" w14:textId="77777777" w:rsidR="00913C76" w:rsidRDefault="00913C76" w:rsidP="00913C76">
            <w:pPr>
              <w:jc w:val="left"/>
            </w:pPr>
          </w:p>
        </w:tc>
        <w:tc>
          <w:tcPr>
            <w:tcW w:w="2585" w:type="dxa"/>
            <w:vAlign w:val="center"/>
          </w:tcPr>
          <w:p w14:paraId="6F294020" w14:textId="77777777" w:rsidR="00913C76" w:rsidRDefault="00913C76" w:rsidP="00913C76">
            <w:pPr>
              <w:jc w:val="left"/>
            </w:pPr>
          </w:p>
        </w:tc>
        <w:tc>
          <w:tcPr>
            <w:tcW w:w="1006" w:type="dxa"/>
            <w:vAlign w:val="center"/>
          </w:tcPr>
          <w:p w14:paraId="1C8DFE1E" w14:textId="77777777" w:rsidR="00913C76" w:rsidRDefault="00913C76" w:rsidP="00913C76">
            <w:pPr>
              <w:jc w:val="left"/>
            </w:pPr>
          </w:p>
        </w:tc>
        <w:tc>
          <w:tcPr>
            <w:tcW w:w="1280" w:type="dxa"/>
            <w:vAlign w:val="center"/>
          </w:tcPr>
          <w:p w14:paraId="0E5A8D5C" w14:textId="77777777" w:rsidR="00913C76" w:rsidRDefault="00913C76" w:rsidP="00913C76">
            <w:pPr>
              <w:jc w:val="left"/>
            </w:pPr>
          </w:p>
        </w:tc>
        <w:tc>
          <w:tcPr>
            <w:tcW w:w="1105" w:type="dxa"/>
            <w:vAlign w:val="center"/>
          </w:tcPr>
          <w:p w14:paraId="42EDA856" w14:textId="77777777" w:rsidR="00913C76" w:rsidRDefault="00913C76" w:rsidP="00913C76">
            <w:pPr>
              <w:jc w:val="left"/>
            </w:pPr>
          </w:p>
        </w:tc>
      </w:tr>
    </w:tbl>
    <w:p w14:paraId="1E944E41" w14:textId="77777777" w:rsidR="00913C76" w:rsidRDefault="00913C76" w:rsidP="00913C76"/>
    <w:p w14:paraId="3A8AC464" w14:textId="77777777" w:rsidR="00913C76" w:rsidRDefault="00913C76" w:rsidP="00913C76">
      <w:pPr>
        <w:pStyle w:val="Heading2"/>
      </w:pPr>
      <w:r>
        <w:t>Pr</w:t>
      </w:r>
      <w:r w:rsidR="000241E1">
        <w:t>evious Industrial, Commercial or</w:t>
      </w:r>
      <w:r>
        <w:t xml:space="preserve"> Local Government Experience</w:t>
      </w:r>
    </w:p>
    <w:tbl>
      <w:tblPr>
        <w:tblStyle w:val="TableGrid"/>
        <w:tblW w:w="10485" w:type="dxa"/>
        <w:tblLook w:val="04A0" w:firstRow="1" w:lastRow="0" w:firstColumn="1" w:lastColumn="0" w:noHBand="0" w:noVBand="1"/>
      </w:tblPr>
      <w:tblGrid>
        <w:gridCol w:w="3960"/>
        <w:gridCol w:w="1138"/>
        <w:gridCol w:w="1175"/>
        <w:gridCol w:w="4212"/>
      </w:tblGrid>
      <w:tr w:rsidR="005C5C3B" w14:paraId="697FB00F" w14:textId="77777777" w:rsidTr="005C5C3B">
        <w:trPr>
          <w:trHeight w:val="233"/>
        </w:trPr>
        <w:tc>
          <w:tcPr>
            <w:tcW w:w="3960" w:type="dxa"/>
            <w:vMerge w:val="restart"/>
            <w:shd w:val="clear" w:color="auto" w:fill="D9D9D9" w:themeFill="background1" w:themeFillShade="D9"/>
            <w:vAlign w:val="center"/>
          </w:tcPr>
          <w:p w14:paraId="789D13AE" w14:textId="77777777" w:rsidR="005C5C3B" w:rsidRDefault="005C5C3B" w:rsidP="005C5C3B">
            <w:pPr>
              <w:jc w:val="center"/>
            </w:pPr>
            <w:r>
              <w:t>Name and Address of Employer(s)</w:t>
            </w:r>
          </w:p>
        </w:tc>
        <w:tc>
          <w:tcPr>
            <w:tcW w:w="2313" w:type="dxa"/>
            <w:gridSpan w:val="2"/>
            <w:shd w:val="clear" w:color="auto" w:fill="D9D9D9" w:themeFill="background1" w:themeFillShade="D9"/>
            <w:vAlign w:val="center"/>
          </w:tcPr>
          <w:p w14:paraId="3D08F4DE" w14:textId="77777777" w:rsidR="005C5C3B" w:rsidRDefault="005C5C3B" w:rsidP="005C5C3B">
            <w:pPr>
              <w:jc w:val="center"/>
            </w:pPr>
            <w:r>
              <w:t>Date (mm/</w:t>
            </w:r>
            <w:proofErr w:type="spellStart"/>
            <w:r>
              <w:t>yyyy</w:t>
            </w:r>
            <w:proofErr w:type="spellEnd"/>
            <w:r>
              <w:t>)</w:t>
            </w:r>
          </w:p>
        </w:tc>
        <w:tc>
          <w:tcPr>
            <w:tcW w:w="4212" w:type="dxa"/>
            <w:vMerge w:val="restart"/>
            <w:shd w:val="clear" w:color="auto" w:fill="D9D9D9" w:themeFill="background1" w:themeFillShade="D9"/>
          </w:tcPr>
          <w:p w14:paraId="1BA6CFD4" w14:textId="77777777" w:rsidR="005C5C3B" w:rsidRDefault="005C5C3B" w:rsidP="00913C76">
            <w:r w:rsidRPr="005C5C3B">
              <w:t>Nature of Employment and position held (including an indication of whether full or part time)</w:t>
            </w:r>
          </w:p>
        </w:tc>
      </w:tr>
      <w:tr w:rsidR="005C5C3B" w14:paraId="188031F3" w14:textId="77777777" w:rsidTr="005C5C3B">
        <w:trPr>
          <w:trHeight w:val="232"/>
        </w:trPr>
        <w:tc>
          <w:tcPr>
            <w:tcW w:w="3960" w:type="dxa"/>
            <w:vMerge/>
          </w:tcPr>
          <w:p w14:paraId="62922A8E" w14:textId="77777777" w:rsidR="005C5C3B" w:rsidRDefault="005C5C3B" w:rsidP="00913C76"/>
        </w:tc>
        <w:tc>
          <w:tcPr>
            <w:tcW w:w="1138" w:type="dxa"/>
            <w:shd w:val="clear" w:color="auto" w:fill="D9D9D9" w:themeFill="background1" w:themeFillShade="D9"/>
            <w:vAlign w:val="center"/>
          </w:tcPr>
          <w:p w14:paraId="1C777423" w14:textId="77777777" w:rsidR="005C5C3B" w:rsidRDefault="005C5C3B" w:rsidP="005C5C3B">
            <w:pPr>
              <w:jc w:val="center"/>
            </w:pPr>
            <w:r>
              <w:t>From</w:t>
            </w:r>
          </w:p>
        </w:tc>
        <w:tc>
          <w:tcPr>
            <w:tcW w:w="1175" w:type="dxa"/>
            <w:shd w:val="clear" w:color="auto" w:fill="D9D9D9" w:themeFill="background1" w:themeFillShade="D9"/>
            <w:vAlign w:val="center"/>
          </w:tcPr>
          <w:p w14:paraId="2DAF216E" w14:textId="77777777" w:rsidR="005C5C3B" w:rsidRDefault="005C5C3B" w:rsidP="005C5C3B">
            <w:pPr>
              <w:jc w:val="center"/>
            </w:pPr>
            <w:r>
              <w:t>To</w:t>
            </w:r>
          </w:p>
        </w:tc>
        <w:tc>
          <w:tcPr>
            <w:tcW w:w="4212" w:type="dxa"/>
            <w:vMerge/>
          </w:tcPr>
          <w:p w14:paraId="32A25413" w14:textId="77777777" w:rsidR="005C5C3B" w:rsidRDefault="005C5C3B" w:rsidP="00913C76"/>
        </w:tc>
      </w:tr>
      <w:tr w:rsidR="005C5C3B" w14:paraId="0DD570E5" w14:textId="77777777" w:rsidTr="005C5C3B">
        <w:trPr>
          <w:trHeight w:hRule="exact" w:val="567"/>
        </w:trPr>
        <w:tc>
          <w:tcPr>
            <w:tcW w:w="3960" w:type="dxa"/>
            <w:vAlign w:val="center"/>
          </w:tcPr>
          <w:p w14:paraId="0908F0FA" w14:textId="77777777" w:rsidR="005C5C3B" w:rsidRDefault="005C5C3B" w:rsidP="005C5C3B">
            <w:pPr>
              <w:jc w:val="left"/>
            </w:pPr>
          </w:p>
        </w:tc>
        <w:tc>
          <w:tcPr>
            <w:tcW w:w="1138" w:type="dxa"/>
            <w:vAlign w:val="center"/>
          </w:tcPr>
          <w:p w14:paraId="3711550D" w14:textId="77777777" w:rsidR="005C5C3B" w:rsidRDefault="005C5C3B" w:rsidP="005C5C3B">
            <w:pPr>
              <w:jc w:val="left"/>
            </w:pPr>
          </w:p>
        </w:tc>
        <w:tc>
          <w:tcPr>
            <w:tcW w:w="1175" w:type="dxa"/>
            <w:vAlign w:val="center"/>
          </w:tcPr>
          <w:p w14:paraId="2EF8B056" w14:textId="77777777" w:rsidR="005C5C3B" w:rsidRDefault="005C5C3B" w:rsidP="005C5C3B">
            <w:pPr>
              <w:jc w:val="left"/>
            </w:pPr>
          </w:p>
        </w:tc>
        <w:tc>
          <w:tcPr>
            <w:tcW w:w="4212" w:type="dxa"/>
            <w:vAlign w:val="center"/>
          </w:tcPr>
          <w:p w14:paraId="15919A34" w14:textId="77777777" w:rsidR="005C5C3B" w:rsidRDefault="005C5C3B" w:rsidP="005C5C3B">
            <w:pPr>
              <w:jc w:val="left"/>
            </w:pPr>
          </w:p>
        </w:tc>
      </w:tr>
      <w:tr w:rsidR="005C5C3B" w14:paraId="232CB852" w14:textId="77777777" w:rsidTr="005C5C3B">
        <w:trPr>
          <w:trHeight w:hRule="exact" w:val="567"/>
        </w:trPr>
        <w:tc>
          <w:tcPr>
            <w:tcW w:w="3960" w:type="dxa"/>
            <w:vAlign w:val="center"/>
          </w:tcPr>
          <w:p w14:paraId="5058B6EA" w14:textId="77777777" w:rsidR="005C5C3B" w:rsidRDefault="005C5C3B" w:rsidP="005C5C3B">
            <w:pPr>
              <w:jc w:val="left"/>
            </w:pPr>
          </w:p>
        </w:tc>
        <w:tc>
          <w:tcPr>
            <w:tcW w:w="1138" w:type="dxa"/>
            <w:vAlign w:val="center"/>
          </w:tcPr>
          <w:p w14:paraId="766E11E9" w14:textId="77777777" w:rsidR="005C5C3B" w:rsidRDefault="005C5C3B" w:rsidP="005C5C3B">
            <w:pPr>
              <w:jc w:val="left"/>
            </w:pPr>
          </w:p>
        </w:tc>
        <w:tc>
          <w:tcPr>
            <w:tcW w:w="1175" w:type="dxa"/>
            <w:vAlign w:val="center"/>
          </w:tcPr>
          <w:p w14:paraId="77B20EDA" w14:textId="77777777" w:rsidR="005C5C3B" w:rsidRDefault="005C5C3B" w:rsidP="005C5C3B">
            <w:pPr>
              <w:jc w:val="left"/>
            </w:pPr>
          </w:p>
        </w:tc>
        <w:tc>
          <w:tcPr>
            <w:tcW w:w="4212" w:type="dxa"/>
            <w:vAlign w:val="center"/>
          </w:tcPr>
          <w:p w14:paraId="04F0C11A" w14:textId="77777777" w:rsidR="005C5C3B" w:rsidRDefault="005C5C3B" w:rsidP="005C5C3B">
            <w:pPr>
              <w:jc w:val="left"/>
            </w:pPr>
          </w:p>
        </w:tc>
      </w:tr>
      <w:tr w:rsidR="005C5C3B" w14:paraId="628A0D7E" w14:textId="77777777" w:rsidTr="005C5C3B">
        <w:trPr>
          <w:trHeight w:hRule="exact" w:val="567"/>
        </w:trPr>
        <w:tc>
          <w:tcPr>
            <w:tcW w:w="3960" w:type="dxa"/>
            <w:vAlign w:val="center"/>
          </w:tcPr>
          <w:p w14:paraId="05A7EC46" w14:textId="77777777" w:rsidR="005C5C3B" w:rsidRDefault="005C5C3B" w:rsidP="005C5C3B">
            <w:pPr>
              <w:jc w:val="left"/>
            </w:pPr>
          </w:p>
        </w:tc>
        <w:tc>
          <w:tcPr>
            <w:tcW w:w="1138" w:type="dxa"/>
            <w:vAlign w:val="center"/>
          </w:tcPr>
          <w:p w14:paraId="161FDBAD" w14:textId="77777777" w:rsidR="005C5C3B" w:rsidRDefault="005C5C3B" w:rsidP="005C5C3B">
            <w:pPr>
              <w:jc w:val="left"/>
            </w:pPr>
          </w:p>
        </w:tc>
        <w:tc>
          <w:tcPr>
            <w:tcW w:w="1175" w:type="dxa"/>
            <w:vAlign w:val="center"/>
          </w:tcPr>
          <w:p w14:paraId="5F3B2FB2" w14:textId="77777777" w:rsidR="005C5C3B" w:rsidRDefault="005C5C3B" w:rsidP="005C5C3B">
            <w:pPr>
              <w:jc w:val="left"/>
            </w:pPr>
          </w:p>
        </w:tc>
        <w:tc>
          <w:tcPr>
            <w:tcW w:w="4212" w:type="dxa"/>
            <w:vAlign w:val="center"/>
          </w:tcPr>
          <w:p w14:paraId="7CA1B42D" w14:textId="77777777" w:rsidR="005C5C3B" w:rsidRDefault="005C5C3B" w:rsidP="005C5C3B">
            <w:pPr>
              <w:jc w:val="left"/>
            </w:pPr>
          </w:p>
        </w:tc>
      </w:tr>
      <w:tr w:rsidR="005C5C3B" w14:paraId="6675BB91" w14:textId="77777777" w:rsidTr="005C5C3B">
        <w:trPr>
          <w:trHeight w:hRule="exact" w:val="567"/>
        </w:trPr>
        <w:tc>
          <w:tcPr>
            <w:tcW w:w="3960" w:type="dxa"/>
            <w:vAlign w:val="center"/>
          </w:tcPr>
          <w:p w14:paraId="65349162" w14:textId="77777777" w:rsidR="005C5C3B" w:rsidRDefault="005C5C3B" w:rsidP="005C5C3B">
            <w:pPr>
              <w:jc w:val="left"/>
            </w:pPr>
          </w:p>
        </w:tc>
        <w:tc>
          <w:tcPr>
            <w:tcW w:w="1138" w:type="dxa"/>
            <w:vAlign w:val="center"/>
          </w:tcPr>
          <w:p w14:paraId="2CBA4B0C" w14:textId="77777777" w:rsidR="005C5C3B" w:rsidRDefault="005C5C3B" w:rsidP="005C5C3B">
            <w:pPr>
              <w:jc w:val="left"/>
            </w:pPr>
          </w:p>
        </w:tc>
        <w:tc>
          <w:tcPr>
            <w:tcW w:w="1175" w:type="dxa"/>
            <w:vAlign w:val="center"/>
          </w:tcPr>
          <w:p w14:paraId="01DDDB2A" w14:textId="77777777" w:rsidR="005C5C3B" w:rsidRDefault="005C5C3B" w:rsidP="005C5C3B">
            <w:pPr>
              <w:jc w:val="left"/>
            </w:pPr>
          </w:p>
        </w:tc>
        <w:tc>
          <w:tcPr>
            <w:tcW w:w="4212" w:type="dxa"/>
            <w:vAlign w:val="center"/>
          </w:tcPr>
          <w:p w14:paraId="372D7888" w14:textId="77777777" w:rsidR="005C5C3B" w:rsidRDefault="005C5C3B" w:rsidP="005C5C3B">
            <w:pPr>
              <w:jc w:val="left"/>
            </w:pPr>
          </w:p>
        </w:tc>
      </w:tr>
      <w:tr w:rsidR="005C5C3B" w14:paraId="680C85AD" w14:textId="77777777" w:rsidTr="005C5C3B">
        <w:trPr>
          <w:trHeight w:hRule="exact" w:val="567"/>
        </w:trPr>
        <w:tc>
          <w:tcPr>
            <w:tcW w:w="3960" w:type="dxa"/>
            <w:vAlign w:val="center"/>
          </w:tcPr>
          <w:p w14:paraId="4DA9A96E" w14:textId="77777777" w:rsidR="005C5C3B" w:rsidRDefault="005C5C3B" w:rsidP="005C5C3B">
            <w:pPr>
              <w:jc w:val="left"/>
            </w:pPr>
          </w:p>
        </w:tc>
        <w:tc>
          <w:tcPr>
            <w:tcW w:w="1138" w:type="dxa"/>
            <w:vAlign w:val="center"/>
          </w:tcPr>
          <w:p w14:paraId="00D5AF31" w14:textId="77777777" w:rsidR="005C5C3B" w:rsidRDefault="005C5C3B" w:rsidP="005C5C3B">
            <w:pPr>
              <w:jc w:val="left"/>
            </w:pPr>
          </w:p>
        </w:tc>
        <w:tc>
          <w:tcPr>
            <w:tcW w:w="1175" w:type="dxa"/>
            <w:vAlign w:val="center"/>
          </w:tcPr>
          <w:p w14:paraId="20AE9031" w14:textId="77777777" w:rsidR="005C5C3B" w:rsidRDefault="005C5C3B" w:rsidP="005C5C3B">
            <w:pPr>
              <w:jc w:val="left"/>
            </w:pPr>
          </w:p>
        </w:tc>
        <w:tc>
          <w:tcPr>
            <w:tcW w:w="4212" w:type="dxa"/>
            <w:vAlign w:val="center"/>
          </w:tcPr>
          <w:p w14:paraId="63DE73C7" w14:textId="77777777" w:rsidR="005C5C3B" w:rsidRDefault="005C5C3B" w:rsidP="005C5C3B">
            <w:pPr>
              <w:jc w:val="left"/>
            </w:pPr>
          </w:p>
        </w:tc>
      </w:tr>
      <w:tr w:rsidR="005C5C3B" w14:paraId="3AB99E83" w14:textId="77777777" w:rsidTr="005C5C3B">
        <w:trPr>
          <w:trHeight w:hRule="exact" w:val="567"/>
        </w:trPr>
        <w:tc>
          <w:tcPr>
            <w:tcW w:w="3960" w:type="dxa"/>
            <w:vAlign w:val="center"/>
          </w:tcPr>
          <w:p w14:paraId="4371210E" w14:textId="77777777" w:rsidR="005C5C3B" w:rsidRDefault="005C5C3B" w:rsidP="005C5C3B">
            <w:pPr>
              <w:jc w:val="left"/>
            </w:pPr>
          </w:p>
        </w:tc>
        <w:tc>
          <w:tcPr>
            <w:tcW w:w="1138" w:type="dxa"/>
            <w:vAlign w:val="center"/>
          </w:tcPr>
          <w:p w14:paraId="660DDC71" w14:textId="77777777" w:rsidR="005C5C3B" w:rsidRDefault="005C5C3B" w:rsidP="005C5C3B">
            <w:pPr>
              <w:jc w:val="left"/>
            </w:pPr>
          </w:p>
        </w:tc>
        <w:tc>
          <w:tcPr>
            <w:tcW w:w="1175" w:type="dxa"/>
            <w:vAlign w:val="center"/>
          </w:tcPr>
          <w:p w14:paraId="3CCECA65" w14:textId="77777777" w:rsidR="005C5C3B" w:rsidRDefault="005C5C3B" w:rsidP="005C5C3B">
            <w:pPr>
              <w:jc w:val="left"/>
            </w:pPr>
          </w:p>
        </w:tc>
        <w:tc>
          <w:tcPr>
            <w:tcW w:w="4212" w:type="dxa"/>
            <w:vAlign w:val="center"/>
          </w:tcPr>
          <w:p w14:paraId="64375B62" w14:textId="77777777" w:rsidR="005C5C3B" w:rsidRDefault="005C5C3B" w:rsidP="005C5C3B">
            <w:pPr>
              <w:jc w:val="left"/>
            </w:pPr>
          </w:p>
        </w:tc>
      </w:tr>
    </w:tbl>
    <w:p w14:paraId="7E02CE3E" w14:textId="77777777" w:rsidR="0076663F" w:rsidRDefault="0076663F" w:rsidP="0076663F">
      <w:pPr>
        <w:pStyle w:val="Heading2"/>
        <w:numPr>
          <w:ilvl w:val="0"/>
          <w:numId w:val="0"/>
        </w:numPr>
        <w:ind w:left="360"/>
      </w:pPr>
    </w:p>
    <w:p w14:paraId="4CAF2BBD" w14:textId="77777777" w:rsidR="00913C76" w:rsidRDefault="005C5C3B" w:rsidP="0076663F">
      <w:pPr>
        <w:pStyle w:val="Heading2"/>
      </w:pPr>
      <w:r>
        <w:t>Declarations</w:t>
      </w:r>
    </w:p>
    <w:tbl>
      <w:tblPr>
        <w:tblStyle w:val="TableGrid"/>
        <w:tblW w:w="0" w:type="auto"/>
        <w:tblLook w:val="04A0" w:firstRow="1" w:lastRow="0" w:firstColumn="1" w:lastColumn="0" w:noHBand="0" w:noVBand="1"/>
      </w:tblPr>
      <w:tblGrid>
        <w:gridCol w:w="8217"/>
        <w:gridCol w:w="2239"/>
      </w:tblGrid>
      <w:tr w:rsidR="005C5C3B" w14:paraId="19D710F9" w14:textId="77777777" w:rsidTr="005C5C3B">
        <w:trPr>
          <w:trHeight w:hRule="exact" w:val="567"/>
        </w:trPr>
        <w:tc>
          <w:tcPr>
            <w:tcW w:w="8217" w:type="dxa"/>
            <w:shd w:val="clear" w:color="auto" w:fill="D9D9D9" w:themeFill="background1" w:themeFillShade="D9"/>
            <w:vAlign w:val="center"/>
          </w:tcPr>
          <w:p w14:paraId="772DDE61" w14:textId="77777777" w:rsidR="005C5C3B" w:rsidRDefault="005C5C3B" w:rsidP="005C5C3B">
            <w:pPr>
              <w:jc w:val="left"/>
            </w:pPr>
            <w:r>
              <w:t>Are you related to a councillor, officer, head teacher or our Academy Directors?</w:t>
            </w:r>
          </w:p>
        </w:tc>
        <w:tc>
          <w:tcPr>
            <w:tcW w:w="2239" w:type="dxa"/>
            <w:vAlign w:val="center"/>
          </w:tcPr>
          <w:p w14:paraId="35B91E95" w14:textId="77777777" w:rsidR="005C5C3B" w:rsidRDefault="005C5C3B" w:rsidP="005C5C3B">
            <w:pPr>
              <w:jc w:val="left"/>
            </w:pPr>
          </w:p>
        </w:tc>
      </w:tr>
    </w:tbl>
    <w:p w14:paraId="6AB2E7F0" w14:textId="77777777" w:rsidR="005C5C3B" w:rsidRDefault="005C5C3B" w:rsidP="005C5C3B"/>
    <w:tbl>
      <w:tblPr>
        <w:tblStyle w:val="TableGrid"/>
        <w:tblW w:w="0" w:type="auto"/>
        <w:tblLook w:val="04A0" w:firstRow="1" w:lastRow="0" w:firstColumn="1" w:lastColumn="0" w:noHBand="0" w:noVBand="1"/>
      </w:tblPr>
      <w:tblGrid>
        <w:gridCol w:w="3397"/>
        <w:gridCol w:w="7059"/>
      </w:tblGrid>
      <w:tr w:rsidR="005C5C3B" w14:paraId="73D2BD67" w14:textId="77777777" w:rsidTr="005C5C3B">
        <w:trPr>
          <w:trHeight w:hRule="exact" w:val="567"/>
        </w:trPr>
        <w:tc>
          <w:tcPr>
            <w:tcW w:w="3397" w:type="dxa"/>
            <w:shd w:val="clear" w:color="auto" w:fill="D9D9D9" w:themeFill="background1" w:themeFillShade="D9"/>
            <w:vAlign w:val="center"/>
          </w:tcPr>
          <w:p w14:paraId="6C78C6F7" w14:textId="77777777" w:rsidR="005C5C3B" w:rsidRDefault="005C5C3B" w:rsidP="004247AD">
            <w:pPr>
              <w:jc w:val="left"/>
            </w:pPr>
            <w:r>
              <w:t>If yes, please state the relationship</w:t>
            </w:r>
          </w:p>
        </w:tc>
        <w:tc>
          <w:tcPr>
            <w:tcW w:w="7059" w:type="dxa"/>
            <w:vAlign w:val="center"/>
          </w:tcPr>
          <w:p w14:paraId="7075D755" w14:textId="77777777" w:rsidR="005C5C3B" w:rsidRDefault="005C5C3B" w:rsidP="004247AD">
            <w:pPr>
              <w:jc w:val="left"/>
            </w:pPr>
          </w:p>
        </w:tc>
      </w:tr>
    </w:tbl>
    <w:p w14:paraId="76B91D6A" w14:textId="77777777" w:rsidR="005C5C3B" w:rsidRDefault="005C5C3B" w:rsidP="005C5C3B">
      <w:pPr>
        <w:rPr>
          <w:i/>
          <w:sz w:val="18"/>
        </w:rPr>
      </w:pPr>
      <w:r w:rsidRPr="005C5C3B">
        <w:rPr>
          <w:i/>
          <w:sz w:val="18"/>
        </w:rPr>
        <w:t>Note:   Canvassing or failure to disclose a relationship to a councillor, officer, head teacher or school governor of Birmingham City Council could disqualify the candidate</w:t>
      </w:r>
    </w:p>
    <w:p w14:paraId="36AA553C"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7D99CFE6" wp14:editId="10C9B660">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123DA7"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3F949DA9" w14:textId="77777777" w:rsidR="005C5C3B" w:rsidRDefault="005C5C3B" w:rsidP="005C5C3B">
      <w:pPr>
        <w:pStyle w:val="Heading2"/>
      </w:pPr>
      <w:r>
        <w:lastRenderedPageBreak/>
        <w:t>Safer Recruitment: Declaration of Criminal Offences</w:t>
      </w:r>
    </w:p>
    <w:p w14:paraId="43714572" w14:textId="77777777" w:rsidR="005C5C3B" w:rsidRPr="001D448B" w:rsidRDefault="005C5C3B" w:rsidP="005C5C3B">
      <w:r w:rsidRPr="005C5C3B">
        <w:rPr>
          <w:b/>
        </w:rPr>
        <w:t xml:space="preserve">The post is exempt from the Rehabilitation of Offenders Act 1974.  You must give details on this form of all offences, convictions, cautions or </w:t>
      </w:r>
      <w:proofErr w:type="spellStart"/>
      <w:r w:rsidRPr="005C5C3B">
        <w:rPr>
          <w:b/>
        </w:rPr>
        <w:t>bindovers</w:t>
      </w:r>
      <w:proofErr w:type="spellEnd"/>
      <w:r w:rsidRPr="005C5C3B">
        <w:rPr>
          <w:b/>
        </w:rPr>
        <w:t xml:space="preserve"> you have or any court cases that you have pending.</w:t>
      </w:r>
    </w:p>
    <w:tbl>
      <w:tblPr>
        <w:tblStyle w:val="TableGrid"/>
        <w:tblW w:w="0" w:type="auto"/>
        <w:tblLook w:val="04A0" w:firstRow="1" w:lastRow="0" w:firstColumn="1" w:lastColumn="0" w:noHBand="0" w:noVBand="1"/>
      </w:tblPr>
      <w:tblGrid>
        <w:gridCol w:w="6516"/>
        <w:gridCol w:w="1276"/>
        <w:gridCol w:w="850"/>
        <w:gridCol w:w="851"/>
        <w:gridCol w:w="963"/>
      </w:tblGrid>
      <w:tr w:rsidR="005C5C3B" w14:paraId="42D8DD5A" w14:textId="77777777" w:rsidTr="005C5C3B">
        <w:trPr>
          <w:trHeight w:val="567"/>
        </w:trPr>
        <w:tc>
          <w:tcPr>
            <w:tcW w:w="6516" w:type="dxa"/>
            <w:shd w:val="clear" w:color="auto" w:fill="D9D9D9" w:themeFill="background1" w:themeFillShade="D9"/>
            <w:vAlign w:val="center"/>
          </w:tcPr>
          <w:p w14:paraId="6B81F337" w14:textId="77777777" w:rsidR="005C5C3B" w:rsidRPr="005C5C3B" w:rsidRDefault="005C5C3B" w:rsidP="005C5C3B">
            <w:pPr>
              <w:jc w:val="left"/>
            </w:pPr>
            <w:r w:rsidRPr="005C5C3B">
              <w:t>Are you declaring a criminal offence?</w:t>
            </w:r>
          </w:p>
        </w:tc>
        <w:tc>
          <w:tcPr>
            <w:tcW w:w="1276" w:type="dxa"/>
            <w:shd w:val="clear" w:color="auto" w:fill="D9D9D9" w:themeFill="background1" w:themeFillShade="D9"/>
            <w:vAlign w:val="center"/>
          </w:tcPr>
          <w:p w14:paraId="735C65C9" w14:textId="77777777" w:rsidR="005C5C3B" w:rsidRPr="005C5C3B" w:rsidRDefault="005C5C3B" w:rsidP="005C5C3B">
            <w:pPr>
              <w:jc w:val="left"/>
            </w:pPr>
            <w:r w:rsidRPr="005C5C3B">
              <w:t>Yes</w:t>
            </w:r>
          </w:p>
        </w:tc>
        <w:tc>
          <w:tcPr>
            <w:tcW w:w="850" w:type="dxa"/>
            <w:vAlign w:val="center"/>
          </w:tcPr>
          <w:p w14:paraId="3AB9C3EF" w14:textId="77777777" w:rsidR="005C5C3B" w:rsidRPr="005C5C3B" w:rsidRDefault="005C5C3B" w:rsidP="005C5C3B">
            <w:pPr>
              <w:jc w:val="left"/>
            </w:pPr>
          </w:p>
        </w:tc>
        <w:tc>
          <w:tcPr>
            <w:tcW w:w="851" w:type="dxa"/>
            <w:shd w:val="clear" w:color="auto" w:fill="D9D9D9" w:themeFill="background1" w:themeFillShade="D9"/>
            <w:vAlign w:val="center"/>
          </w:tcPr>
          <w:p w14:paraId="039E81AB" w14:textId="77777777" w:rsidR="005C5C3B" w:rsidRPr="005C5C3B" w:rsidRDefault="005C5C3B" w:rsidP="005C5C3B">
            <w:pPr>
              <w:jc w:val="left"/>
            </w:pPr>
            <w:r w:rsidRPr="005C5C3B">
              <w:t>No</w:t>
            </w:r>
          </w:p>
        </w:tc>
        <w:tc>
          <w:tcPr>
            <w:tcW w:w="963" w:type="dxa"/>
            <w:vAlign w:val="center"/>
          </w:tcPr>
          <w:p w14:paraId="72E1286D" w14:textId="77777777" w:rsidR="005C5C3B" w:rsidRPr="005C5C3B" w:rsidRDefault="005C5C3B" w:rsidP="005C5C3B">
            <w:pPr>
              <w:jc w:val="left"/>
            </w:pPr>
          </w:p>
        </w:tc>
      </w:tr>
    </w:tbl>
    <w:p w14:paraId="14B09400" w14:textId="77777777" w:rsidR="005C5C3B" w:rsidRDefault="005C5C3B" w:rsidP="005C5C3B">
      <w:pPr>
        <w:rPr>
          <w:b/>
        </w:rPr>
      </w:pPr>
    </w:p>
    <w:tbl>
      <w:tblPr>
        <w:tblStyle w:val="TableGrid"/>
        <w:tblW w:w="0" w:type="auto"/>
        <w:tblLook w:val="04A0" w:firstRow="1" w:lastRow="0" w:firstColumn="1" w:lastColumn="0" w:noHBand="0" w:noVBand="1"/>
      </w:tblPr>
      <w:tblGrid>
        <w:gridCol w:w="3485"/>
        <w:gridCol w:w="3485"/>
        <w:gridCol w:w="3486"/>
      </w:tblGrid>
      <w:tr w:rsidR="001D448B" w14:paraId="25951DB9" w14:textId="77777777" w:rsidTr="001D448B">
        <w:trPr>
          <w:trHeight w:hRule="exact" w:val="567"/>
        </w:trPr>
        <w:tc>
          <w:tcPr>
            <w:tcW w:w="3485" w:type="dxa"/>
            <w:shd w:val="clear" w:color="auto" w:fill="D9D9D9" w:themeFill="background1" w:themeFillShade="D9"/>
            <w:vAlign w:val="center"/>
          </w:tcPr>
          <w:p w14:paraId="552A705B" w14:textId="77777777" w:rsidR="001D448B" w:rsidRPr="001D448B" w:rsidRDefault="001D448B" w:rsidP="001D448B">
            <w:pPr>
              <w:jc w:val="center"/>
            </w:pPr>
            <w:r w:rsidRPr="001D448B">
              <w:t>Details of Offence(s)</w:t>
            </w:r>
          </w:p>
        </w:tc>
        <w:tc>
          <w:tcPr>
            <w:tcW w:w="3485" w:type="dxa"/>
            <w:shd w:val="clear" w:color="auto" w:fill="D9D9D9" w:themeFill="background1" w:themeFillShade="D9"/>
            <w:vAlign w:val="center"/>
          </w:tcPr>
          <w:p w14:paraId="58254147" w14:textId="77777777" w:rsidR="001D448B" w:rsidRPr="001D448B" w:rsidRDefault="001D448B" w:rsidP="001D448B">
            <w:pPr>
              <w:jc w:val="center"/>
            </w:pPr>
            <w:r w:rsidRPr="001D448B">
              <w:t>Place &amp; Date of Judgement(s)</w:t>
            </w:r>
          </w:p>
        </w:tc>
        <w:tc>
          <w:tcPr>
            <w:tcW w:w="3486" w:type="dxa"/>
            <w:shd w:val="clear" w:color="auto" w:fill="D9D9D9" w:themeFill="background1" w:themeFillShade="D9"/>
            <w:vAlign w:val="center"/>
          </w:tcPr>
          <w:p w14:paraId="2846220D" w14:textId="77777777" w:rsidR="001D448B" w:rsidRPr="001D448B" w:rsidRDefault="001D448B" w:rsidP="001D448B">
            <w:pPr>
              <w:jc w:val="center"/>
            </w:pPr>
            <w:r w:rsidRPr="001D448B">
              <w:t>Sentence(s)</w:t>
            </w:r>
          </w:p>
        </w:tc>
      </w:tr>
      <w:tr w:rsidR="001D448B" w14:paraId="5D7974B8" w14:textId="77777777" w:rsidTr="001D448B">
        <w:trPr>
          <w:trHeight w:hRule="exact" w:val="567"/>
        </w:trPr>
        <w:tc>
          <w:tcPr>
            <w:tcW w:w="3485" w:type="dxa"/>
            <w:vAlign w:val="center"/>
          </w:tcPr>
          <w:p w14:paraId="64A2033E" w14:textId="77777777" w:rsidR="001D448B" w:rsidRDefault="001D448B" w:rsidP="001D448B">
            <w:pPr>
              <w:jc w:val="left"/>
              <w:rPr>
                <w:b/>
              </w:rPr>
            </w:pPr>
          </w:p>
        </w:tc>
        <w:tc>
          <w:tcPr>
            <w:tcW w:w="3485" w:type="dxa"/>
            <w:vAlign w:val="center"/>
          </w:tcPr>
          <w:p w14:paraId="366354D7" w14:textId="77777777" w:rsidR="001D448B" w:rsidRDefault="001D448B" w:rsidP="001D448B">
            <w:pPr>
              <w:jc w:val="left"/>
              <w:rPr>
                <w:b/>
              </w:rPr>
            </w:pPr>
          </w:p>
        </w:tc>
        <w:tc>
          <w:tcPr>
            <w:tcW w:w="3486" w:type="dxa"/>
            <w:vAlign w:val="center"/>
          </w:tcPr>
          <w:p w14:paraId="1BBA847D" w14:textId="77777777" w:rsidR="001D448B" w:rsidRDefault="001D448B" w:rsidP="001D448B">
            <w:pPr>
              <w:jc w:val="left"/>
              <w:rPr>
                <w:b/>
              </w:rPr>
            </w:pPr>
          </w:p>
        </w:tc>
      </w:tr>
      <w:tr w:rsidR="001D448B" w14:paraId="069F98D9" w14:textId="77777777" w:rsidTr="001D448B">
        <w:trPr>
          <w:trHeight w:hRule="exact" w:val="567"/>
        </w:trPr>
        <w:tc>
          <w:tcPr>
            <w:tcW w:w="3485" w:type="dxa"/>
            <w:vAlign w:val="center"/>
          </w:tcPr>
          <w:p w14:paraId="177F915C" w14:textId="77777777" w:rsidR="001D448B" w:rsidRDefault="001D448B" w:rsidP="001D448B">
            <w:pPr>
              <w:jc w:val="left"/>
              <w:rPr>
                <w:b/>
              </w:rPr>
            </w:pPr>
          </w:p>
        </w:tc>
        <w:tc>
          <w:tcPr>
            <w:tcW w:w="3485" w:type="dxa"/>
            <w:vAlign w:val="center"/>
          </w:tcPr>
          <w:p w14:paraId="13F83A16" w14:textId="77777777" w:rsidR="001D448B" w:rsidRDefault="001D448B" w:rsidP="001D448B">
            <w:pPr>
              <w:jc w:val="left"/>
              <w:rPr>
                <w:b/>
              </w:rPr>
            </w:pPr>
          </w:p>
        </w:tc>
        <w:tc>
          <w:tcPr>
            <w:tcW w:w="3486" w:type="dxa"/>
            <w:vAlign w:val="center"/>
          </w:tcPr>
          <w:p w14:paraId="34D9124B" w14:textId="77777777" w:rsidR="001D448B" w:rsidRDefault="001D448B" w:rsidP="001D448B">
            <w:pPr>
              <w:jc w:val="left"/>
              <w:rPr>
                <w:b/>
              </w:rPr>
            </w:pPr>
          </w:p>
        </w:tc>
      </w:tr>
      <w:tr w:rsidR="001D448B" w14:paraId="271A2112" w14:textId="77777777" w:rsidTr="001D448B">
        <w:trPr>
          <w:trHeight w:hRule="exact" w:val="567"/>
        </w:trPr>
        <w:tc>
          <w:tcPr>
            <w:tcW w:w="3485" w:type="dxa"/>
            <w:vAlign w:val="center"/>
          </w:tcPr>
          <w:p w14:paraId="33B768E4" w14:textId="77777777" w:rsidR="001D448B" w:rsidRDefault="001D448B" w:rsidP="001D448B">
            <w:pPr>
              <w:jc w:val="left"/>
              <w:rPr>
                <w:b/>
              </w:rPr>
            </w:pPr>
          </w:p>
        </w:tc>
        <w:tc>
          <w:tcPr>
            <w:tcW w:w="3485" w:type="dxa"/>
            <w:vAlign w:val="center"/>
          </w:tcPr>
          <w:p w14:paraId="1E3FC52D" w14:textId="77777777" w:rsidR="001D448B" w:rsidRDefault="001D448B" w:rsidP="001D448B">
            <w:pPr>
              <w:jc w:val="left"/>
              <w:rPr>
                <w:b/>
              </w:rPr>
            </w:pPr>
          </w:p>
        </w:tc>
        <w:tc>
          <w:tcPr>
            <w:tcW w:w="3486" w:type="dxa"/>
            <w:vAlign w:val="center"/>
          </w:tcPr>
          <w:p w14:paraId="0F7C1ABB" w14:textId="77777777" w:rsidR="001D448B" w:rsidRDefault="001D448B" w:rsidP="001D448B">
            <w:pPr>
              <w:jc w:val="left"/>
              <w:rPr>
                <w:b/>
              </w:rPr>
            </w:pPr>
          </w:p>
        </w:tc>
      </w:tr>
    </w:tbl>
    <w:p w14:paraId="30737EAA" w14:textId="77777777" w:rsidR="001D448B" w:rsidRDefault="001D448B" w:rsidP="005C5C3B">
      <w:r w:rsidRPr="001D448B">
        <w:t>As the occupant of the post will have substantial access to children, a disclosure request will be made to appropriate organisations to ascertain whether their records reveal any criminal convictions (including spent ones).  All Birmingham Schools will comply with Safer Recruitment.</w:t>
      </w:r>
    </w:p>
    <w:p w14:paraId="59CF1267" w14:textId="77777777" w:rsidR="001D448B" w:rsidRDefault="001D448B" w:rsidP="005C5C3B">
      <w:r w:rsidRPr="001D448B">
        <w:rPr>
          <w:b/>
        </w:rPr>
        <w:t>NOTE: Failure to disclose any criminal conviction could prevent further consideration of an application for appointment.</w:t>
      </w:r>
      <w:r w:rsidRPr="001D448B">
        <w:t xml:space="preserve">  </w:t>
      </w:r>
    </w:p>
    <w:p w14:paraId="7801E0AB" w14:textId="77777777" w:rsidR="001D448B" w:rsidRDefault="001D448B" w:rsidP="005C5C3B">
      <w:r w:rsidRPr="001D448B">
        <w:t>All information given will be treated in the strictest confidence and will be used for this job application only.</w:t>
      </w:r>
    </w:p>
    <w:p w14:paraId="7B14E57F" w14:textId="77777777" w:rsidR="001D448B" w:rsidRDefault="00B605B9" w:rsidP="001D448B">
      <w:pPr>
        <w:pStyle w:val="Heading2"/>
      </w:pPr>
      <w:r>
        <w:t>Newly Qualified Teachers</w:t>
      </w:r>
    </w:p>
    <w:p w14:paraId="6BB53032" w14:textId="77777777" w:rsidR="001D448B" w:rsidRDefault="00B605B9" w:rsidP="001D448B">
      <w:r>
        <w:t>National Skills Tests (NQTs prior to 2013 only)</w:t>
      </w:r>
    </w:p>
    <w:p w14:paraId="2106E022" w14:textId="77777777" w:rsidR="00B605B9" w:rsidRDefault="00B605B9" w:rsidP="001D448B">
      <w:r>
        <w:t>Please complete the boxes and add the date identifying success in the Nation Skills Tests.</w:t>
      </w:r>
    </w:p>
    <w:tbl>
      <w:tblPr>
        <w:tblStyle w:val="TableGrid"/>
        <w:tblW w:w="5000" w:type="pct"/>
        <w:tblLook w:val="04A0" w:firstRow="1" w:lastRow="0" w:firstColumn="1" w:lastColumn="0" w:noHBand="0" w:noVBand="1"/>
      </w:tblPr>
      <w:tblGrid>
        <w:gridCol w:w="1957"/>
        <w:gridCol w:w="995"/>
        <w:gridCol w:w="991"/>
        <w:gridCol w:w="1280"/>
        <w:gridCol w:w="998"/>
        <w:gridCol w:w="995"/>
        <w:gridCol w:w="1251"/>
        <w:gridCol w:w="998"/>
        <w:gridCol w:w="991"/>
      </w:tblGrid>
      <w:tr w:rsidR="00B605B9" w14:paraId="4663F6AA" w14:textId="77777777" w:rsidTr="00AC36E4">
        <w:trPr>
          <w:trHeight w:val="291"/>
        </w:trPr>
        <w:tc>
          <w:tcPr>
            <w:tcW w:w="936" w:type="pct"/>
            <w:vMerge w:val="restart"/>
            <w:shd w:val="clear" w:color="auto" w:fill="D9D9D9" w:themeFill="background1" w:themeFillShade="D9"/>
            <w:vAlign w:val="bottom"/>
          </w:tcPr>
          <w:p w14:paraId="1FD13678" w14:textId="77777777" w:rsidR="00B605B9" w:rsidRPr="00B605B9" w:rsidRDefault="00B605B9" w:rsidP="00AC36E4">
            <w:pPr>
              <w:jc w:val="center"/>
            </w:pPr>
            <w:r w:rsidRPr="00B605B9">
              <w:t>NUMERACY</w:t>
            </w:r>
          </w:p>
        </w:tc>
        <w:tc>
          <w:tcPr>
            <w:tcW w:w="476" w:type="pct"/>
            <w:shd w:val="clear" w:color="auto" w:fill="D9D9D9" w:themeFill="background1" w:themeFillShade="D9"/>
            <w:vAlign w:val="center"/>
          </w:tcPr>
          <w:p w14:paraId="38236353" w14:textId="77777777" w:rsidR="00B605B9" w:rsidRPr="001D448B" w:rsidRDefault="00B605B9" w:rsidP="00B605B9">
            <w:pPr>
              <w:jc w:val="center"/>
            </w:pPr>
            <w:r>
              <w:t>Pass</w:t>
            </w:r>
          </w:p>
        </w:tc>
        <w:tc>
          <w:tcPr>
            <w:tcW w:w="474" w:type="pct"/>
            <w:shd w:val="clear" w:color="auto" w:fill="D9D9D9" w:themeFill="background1" w:themeFillShade="D9"/>
            <w:vAlign w:val="center"/>
          </w:tcPr>
          <w:p w14:paraId="40A636CD" w14:textId="77777777" w:rsidR="00B605B9" w:rsidRPr="001D448B" w:rsidRDefault="00B605B9" w:rsidP="00B605B9">
            <w:pPr>
              <w:jc w:val="center"/>
            </w:pPr>
            <w:r>
              <w:t>Date</w:t>
            </w:r>
          </w:p>
        </w:tc>
        <w:tc>
          <w:tcPr>
            <w:tcW w:w="612" w:type="pct"/>
            <w:vMerge w:val="restart"/>
            <w:shd w:val="clear" w:color="auto" w:fill="D9D9D9" w:themeFill="background1" w:themeFillShade="D9"/>
            <w:vAlign w:val="bottom"/>
          </w:tcPr>
          <w:p w14:paraId="43913389" w14:textId="77777777" w:rsidR="00B605B9" w:rsidRPr="001D448B" w:rsidRDefault="00B605B9" w:rsidP="00AC36E4">
            <w:pPr>
              <w:jc w:val="center"/>
            </w:pPr>
            <w:r>
              <w:t>LITERACY</w:t>
            </w:r>
          </w:p>
        </w:tc>
        <w:tc>
          <w:tcPr>
            <w:tcW w:w="477" w:type="pct"/>
            <w:shd w:val="clear" w:color="auto" w:fill="D9D9D9" w:themeFill="background1" w:themeFillShade="D9"/>
            <w:vAlign w:val="center"/>
          </w:tcPr>
          <w:p w14:paraId="3472D92D" w14:textId="77777777" w:rsidR="00B605B9" w:rsidRPr="001D448B" w:rsidRDefault="00B605B9" w:rsidP="00B605B9">
            <w:pPr>
              <w:jc w:val="center"/>
            </w:pPr>
            <w:r>
              <w:t>Pass</w:t>
            </w:r>
          </w:p>
        </w:tc>
        <w:tc>
          <w:tcPr>
            <w:tcW w:w="476" w:type="pct"/>
            <w:shd w:val="clear" w:color="auto" w:fill="D9D9D9" w:themeFill="background1" w:themeFillShade="D9"/>
            <w:vAlign w:val="center"/>
          </w:tcPr>
          <w:p w14:paraId="350254FC" w14:textId="77777777" w:rsidR="00B605B9" w:rsidRPr="001D448B" w:rsidRDefault="00B605B9" w:rsidP="00B605B9">
            <w:pPr>
              <w:jc w:val="center"/>
            </w:pPr>
            <w:r>
              <w:t>Date</w:t>
            </w:r>
          </w:p>
        </w:tc>
        <w:tc>
          <w:tcPr>
            <w:tcW w:w="598" w:type="pct"/>
            <w:vMerge w:val="restart"/>
            <w:shd w:val="clear" w:color="auto" w:fill="D9D9D9" w:themeFill="background1" w:themeFillShade="D9"/>
            <w:vAlign w:val="bottom"/>
          </w:tcPr>
          <w:p w14:paraId="358325E2" w14:textId="77777777" w:rsidR="00B605B9" w:rsidRDefault="00B605B9" w:rsidP="00AC36E4">
            <w:pPr>
              <w:jc w:val="center"/>
            </w:pPr>
            <w:r>
              <w:t>ICT</w:t>
            </w:r>
          </w:p>
          <w:p w14:paraId="03511CE2" w14:textId="77777777" w:rsidR="00AC36E4" w:rsidRPr="001D448B" w:rsidRDefault="00AC36E4" w:rsidP="00AC36E4">
            <w:pPr>
              <w:jc w:val="center"/>
            </w:pPr>
            <w:r w:rsidRPr="00AC36E4">
              <w:rPr>
                <w:sz w:val="16"/>
              </w:rPr>
              <w:t>(if applicable)</w:t>
            </w:r>
          </w:p>
        </w:tc>
        <w:tc>
          <w:tcPr>
            <w:tcW w:w="477" w:type="pct"/>
            <w:shd w:val="clear" w:color="auto" w:fill="D9D9D9" w:themeFill="background1" w:themeFillShade="D9"/>
            <w:vAlign w:val="center"/>
          </w:tcPr>
          <w:p w14:paraId="59CDAC0B" w14:textId="77777777" w:rsidR="00B605B9" w:rsidRPr="001D448B" w:rsidRDefault="00B605B9" w:rsidP="00B605B9">
            <w:pPr>
              <w:jc w:val="center"/>
            </w:pPr>
            <w:r>
              <w:t>Pass</w:t>
            </w:r>
          </w:p>
        </w:tc>
        <w:tc>
          <w:tcPr>
            <w:tcW w:w="474" w:type="pct"/>
            <w:shd w:val="clear" w:color="auto" w:fill="D9D9D9" w:themeFill="background1" w:themeFillShade="D9"/>
            <w:vAlign w:val="center"/>
          </w:tcPr>
          <w:p w14:paraId="424E06B4" w14:textId="77777777" w:rsidR="00B605B9" w:rsidRPr="001D448B" w:rsidRDefault="00B605B9" w:rsidP="00B605B9">
            <w:pPr>
              <w:jc w:val="center"/>
            </w:pPr>
            <w:r>
              <w:t>Date</w:t>
            </w:r>
          </w:p>
        </w:tc>
      </w:tr>
      <w:tr w:rsidR="00B605B9" w14:paraId="00339E8B" w14:textId="77777777" w:rsidTr="00AC36E4">
        <w:trPr>
          <w:trHeight w:val="563"/>
        </w:trPr>
        <w:tc>
          <w:tcPr>
            <w:tcW w:w="936" w:type="pct"/>
            <w:vMerge/>
            <w:tcBorders>
              <w:bottom w:val="single" w:sz="4" w:space="0" w:color="auto"/>
            </w:tcBorders>
            <w:shd w:val="clear" w:color="auto" w:fill="D9D9D9" w:themeFill="background1" w:themeFillShade="D9"/>
            <w:vAlign w:val="center"/>
          </w:tcPr>
          <w:p w14:paraId="03FAB858" w14:textId="77777777" w:rsidR="00B605B9" w:rsidRPr="001D448B" w:rsidRDefault="00B605B9" w:rsidP="00B605B9">
            <w:pPr>
              <w:jc w:val="center"/>
            </w:pPr>
          </w:p>
        </w:tc>
        <w:tc>
          <w:tcPr>
            <w:tcW w:w="476" w:type="pct"/>
            <w:tcBorders>
              <w:bottom w:val="single" w:sz="4" w:space="0" w:color="auto"/>
            </w:tcBorders>
            <w:shd w:val="clear" w:color="auto" w:fill="auto"/>
            <w:vAlign w:val="center"/>
          </w:tcPr>
          <w:p w14:paraId="447EC09D" w14:textId="77777777" w:rsidR="00B605B9" w:rsidRPr="001D448B" w:rsidRDefault="00B605B9" w:rsidP="00B605B9">
            <w:pPr>
              <w:jc w:val="center"/>
            </w:pPr>
          </w:p>
        </w:tc>
        <w:tc>
          <w:tcPr>
            <w:tcW w:w="474" w:type="pct"/>
            <w:tcBorders>
              <w:bottom w:val="single" w:sz="4" w:space="0" w:color="auto"/>
            </w:tcBorders>
            <w:shd w:val="clear" w:color="auto" w:fill="auto"/>
            <w:vAlign w:val="center"/>
          </w:tcPr>
          <w:p w14:paraId="4DB02D29" w14:textId="77777777" w:rsidR="00B605B9" w:rsidRPr="001D448B" w:rsidRDefault="00B605B9" w:rsidP="00B605B9">
            <w:pPr>
              <w:jc w:val="center"/>
            </w:pPr>
          </w:p>
        </w:tc>
        <w:tc>
          <w:tcPr>
            <w:tcW w:w="612" w:type="pct"/>
            <w:vMerge/>
            <w:tcBorders>
              <w:bottom w:val="single" w:sz="4" w:space="0" w:color="auto"/>
            </w:tcBorders>
            <w:shd w:val="clear" w:color="auto" w:fill="D9D9D9" w:themeFill="background1" w:themeFillShade="D9"/>
            <w:vAlign w:val="center"/>
          </w:tcPr>
          <w:p w14:paraId="7AC16DD6" w14:textId="77777777" w:rsidR="00B605B9" w:rsidRPr="001D448B" w:rsidRDefault="00B605B9" w:rsidP="00B605B9">
            <w:pPr>
              <w:jc w:val="center"/>
            </w:pPr>
          </w:p>
        </w:tc>
        <w:tc>
          <w:tcPr>
            <w:tcW w:w="477" w:type="pct"/>
            <w:tcBorders>
              <w:bottom w:val="single" w:sz="4" w:space="0" w:color="auto"/>
            </w:tcBorders>
            <w:shd w:val="clear" w:color="auto" w:fill="auto"/>
            <w:vAlign w:val="center"/>
          </w:tcPr>
          <w:p w14:paraId="699F92D1" w14:textId="77777777" w:rsidR="00B605B9" w:rsidRPr="001D448B" w:rsidRDefault="00B605B9" w:rsidP="00B605B9">
            <w:pPr>
              <w:jc w:val="center"/>
            </w:pPr>
          </w:p>
        </w:tc>
        <w:tc>
          <w:tcPr>
            <w:tcW w:w="476" w:type="pct"/>
            <w:tcBorders>
              <w:bottom w:val="single" w:sz="4" w:space="0" w:color="auto"/>
            </w:tcBorders>
            <w:shd w:val="clear" w:color="auto" w:fill="auto"/>
            <w:vAlign w:val="center"/>
          </w:tcPr>
          <w:p w14:paraId="29D0414E" w14:textId="77777777" w:rsidR="00B605B9" w:rsidRPr="001D448B" w:rsidRDefault="00B605B9" w:rsidP="00B605B9">
            <w:pPr>
              <w:jc w:val="center"/>
            </w:pPr>
          </w:p>
        </w:tc>
        <w:tc>
          <w:tcPr>
            <w:tcW w:w="598" w:type="pct"/>
            <w:vMerge/>
            <w:tcBorders>
              <w:bottom w:val="single" w:sz="4" w:space="0" w:color="auto"/>
            </w:tcBorders>
            <w:shd w:val="clear" w:color="auto" w:fill="D9D9D9" w:themeFill="background1" w:themeFillShade="D9"/>
            <w:vAlign w:val="center"/>
          </w:tcPr>
          <w:p w14:paraId="35661DF6" w14:textId="77777777" w:rsidR="00B605B9" w:rsidRPr="001D448B" w:rsidRDefault="00B605B9" w:rsidP="00B605B9">
            <w:pPr>
              <w:jc w:val="center"/>
            </w:pPr>
          </w:p>
        </w:tc>
        <w:tc>
          <w:tcPr>
            <w:tcW w:w="477" w:type="pct"/>
            <w:shd w:val="clear" w:color="auto" w:fill="auto"/>
            <w:vAlign w:val="center"/>
          </w:tcPr>
          <w:p w14:paraId="29982AEE" w14:textId="77777777" w:rsidR="00B605B9" w:rsidRPr="001D448B" w:rsidRDefault="00B605B9" w:rsidP="00B605B9">
            <w:pPr>
              <w:jc w:val="center"/>
            </w:pPr>
          </w:p>
        </w:tc>
        <w:tc>
          <w:tcPr>
            <w:tcW w:w="474" w:type="pct"/>
            <w:shd w:val="clear" w:color="auto" w:fill="auto"/>
            <w:vAlign w:val="center"/>
          </w:tcPr>
          <w:p w14:paraId="4DB3A7A7" w14:textId="77777777" w:rsidR="00B605B9" w:rsidRPr="001D448B" w:rsidRDefault="00B605B9" w:rsidP="00B605B9">
            <w:pPr>
              <w:jc w:val="center"/>
            </w:pPr>
          </w:p>
        </w:tc>
      </w:tr>
      <w:tr w:rsidR="00AC36E4" w14:paraId="760A2706" w14:textId="77777777" w:rsidTr="00AC36E4">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55EB0C" w14:textId="77777777" w:rsidR="00AC36E4" w:rsidRPr="001D448B" w:rsidRDefault="00AC36E4" w:rsidP="00AC36E4">
            <w:r w:rsidRPr="00FE09DB">
              <w:rPr>
                <w:szCs w:val="20"/>
              </w:rPr>
              <w:t xml:space="preserve">If you have not yet passed the required </w:t>
            </w:r>
            <w:proofErr w:type="gramStart"/>
            <w:r w:rsidRPr="00FE09DB">
              <w:rPr>
                <w:szCs w:val="20"/>
              </w:rPr>
              <w:t>tests</w:t>
            </w:r>
            <w:proofErr w:type="gramEnd"/>
            <w:r w:rsidRPr="00FE09DB">
              <w:rPr>
                <w:szCs w:val="20"/>
              </w:rPr>
              <w:t xml:space="preserve"> please gi</w:t>
            </w:r>
            <w:r>
              <w:rPr>
                <w:szCs w:val="20"/>
              </w:rPr>
              <w:t>ve the date of your next test</w:t>
            </w:r>
          </w:p>
        </w:tc>
        <w:tc>
          <w:tcPr>
            <w:tcW w:w="1549" w:type="pct"/>
            <w:gridSpan w:val="3"/>
            <w:tcBorders>
              <w:left w:val="single" w:sz="4" w:space="0" w:color="auto"/>
            </w:tcBorders>
            <w:shd w:val="clear" w:color="auto" w:fill="auto"/>
            <w:vAlign w:val="center"/>
          </w:tcPr>
          <w:p w14:paraId="1627202D" w14:textId="77777777" w:rsidR="00AC36E4" w:rsidRDefault="00AC36E4" w:rsidP="00B605B9">
            <w:pPr>
              <w:jc w:val="center"/>
            </w:pPr>
          </w:p>
        </w:tc>
      </w:tr>
      <w:tr w:rsidR="00B605B9" w14:paraId="3C94F60D" w14:textId="77777777" w:rsidTr="00AC36E4">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18B9" w14:textId="77777777" w:rsidR="00B605B9" w:rsidRPr="00B605B9" w:rsidRDefault="00B605B9" w:rsidP="00B605B9">
            <w:pPr>
              <w:jc w:val="left"/>
            </w:pPr>
            <w:r w:rsidRPr="00B605B9">
              <w:t>Have you already started your Newly Qualified Teacher Induction Period</w:t>
            </w:r>
            <w:r w:rsidR="00AC36E4">
              <w:t>?</w:t>
            </w:r>
          </w:p>
        </w:tc>
        <w:tc>
          <w:tcPr>
            <w:tcW w:w="1549" w:type="pct"/>
            <w:gridSpan w:val="3"/>
            <w:tcBorders>
              <w:left w:val="single" w:sz="4" w:space="0" w:color="auto"/>
            </w:tcBorders>
            <w:shd w:val="clear" w:color="auto" w:fill="auto"/>
            <w:vAlign w:val="center"/>
          </w:tcPr>
          <w:p w14:paraId="462961AD" w14:textId="77777777" w:rsidR="00B605B9" w:rsidRDefault="00B605B9" w:rsidP="00B605B9">
            <w:pPr>
              <w:jc w:val="center"/>
            </w:pPr>
          </w:p>
        </w:tc>
      </w:tr>
      <w:tr w:rsidR="00AC36E4" w14:paraId="61C6C922" w14:textId="77777777" w:rsidTr="00AC36E4">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B02026" w14:textId="77777777" w:rsidR="00AC36E4" w:rsidRPr="00B605B9" w:rsidRDefault="00AC36E4" w:rsidP="00AC36E4">
            <w:r w:rsidRPr="00B605B9">
              <w:t>If Yes, date started</w:t>
            </w:r>
            <w:r>
              <w:t>?</w:t>
            </w:r>
          </w:p>
        </w:tc>
        <w:tc>
          <w:tcPr>
            <w:tcW w:w="1549" w:type="pct"/>
            <w:gridSpan w:val="3"/>
            <w:tcBorders>
              <w:left w:val="single" w:sz="4" w:space="0" w:color="auto"/>
              <w:bottom w:val="single" w:sz="4" w:space="0" w:color="auto"/>
            </w:tcBorders>
            <w:shd w:val="clear" w:color="auto" w:fill="auto"/>
            <w:vAlign w:val="center"/>
          </w:tcPr>
          <w:p w14:paraId="34CE19F6" w14:textId="77777777" w:rsidR="00AC36E4" w:rsidRDefault="00AC36E4" w:rsidP="00B605B9">
            <w:pPr>
              <w:jc w:val="center"/>
            </w:pPr>
          </w:p>
        </w:tc>
      </w:tr>
    </w:tbl>
    <w:p w14:paraId="221F043B" w14:textId="77777777" w:rsidR="00B605B9" w:rsidRDefault="00B605B9" w:rsidP="0076663F">
      <w:pPr>
        <w:rPr>
          <w:szCs w:val="20"/>
        </w:rPr>
      </w:pPr>
    </w:p>
    <w:p w14:paraId="1AF20DF9" w14:textId="77777777" w:rsidR="00B605B9" w:rsidRDefault="00B605B9" w:rsidP="00B605B9">
      <w:pPr>
        <w:pStyle w:val="Heading2"/>
      </w:pPr>
      <w:r>
        <w:t xml:space="preserve">Courses attended in the last 5 years </w:t>
      </w:r>
      <w:r w:rsidRPr="001D448B">
        <w:t>(including Denominational Qualifications)</w:t>
      </w:r>
    </w:p>
    <w:p w14:paraId="530EC852"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10456"/>
      </w:tblGrid>
      <w:tr w:rsidR="00B605B9" w14:paraId="090336E9" w14:textId="77777777" w:rsidTr="00EA69D5">
        <w:trPr>
          <w:trHeight w:hRule="exact" w:val="567"/>
        </w:trPr>
        <w:tc>
          <w:tcPr>
            <w:tcW w:w="10456" w:type="dxa"/>
            <w:shd w:val="clear" w:color="auto" w:fill="D9D9D9" w:themeFill="background1" w:themeFillShade="D9"/>
            <w:vAlign w:val="center"/>
          </w:tcPr>
          <w:p w14:paraId="7927DAD6" w14:textId="77777777" w:rsidR="00B605B9" w:rsidRDefault="00B605B9" w:rsidP="00EA69D5">
            <w:pPr>
              <w:jc w:val="center"/>
            </w:pPr>
            <w:r w:rsidRPr="001D448B">
              <w:t>Course Title and Organising Body</w:t>
            </w:r>
          </w:p>
        </w:tc>
      </w:tr>
      <w:tr w:rsidR="00B605B9" w14:paraId="4A4376C7" w14:textId="77777777" w:rsidTr="00EA69D5">
        <w:trPr>
          <w:trHeight w:hRule="exact" w:val="567"/>
        </w:trPr>
        <w:tc>
          <w:tcPr>
            <w:tcW w:w="10456" w:type="dxa"/>
            <w:vAlign w:val="center"/>
          </w:tcPr>
          <w:p w14:paraId="5B5E432A" w14:textId="77777777" w:rsidR="00B605B9" w:rsidRDefault="00B605B9" w:rsidP="00EA69D5">
            <w:pPr>
              <w:jc w:val="left"/>
            </w:pPr>
          </w:p>
        </w:tc>
      </w:tr>
      <w:tr w:rsidR="00B605B9" w14:paraId="758F1343" w14:textId="77777777" w:rsidTr="00EA69D5">
        <w:trPr>
          <w:trHeight w:hRule="exact" w:val="567"/>
        </w:trPr>
        <w:tc>
          <w:tcPr>
            <w:tcW w:w="10456" w:type="dxa"/>
            <w:vAlign w:val="center"/>
          </w:tcPr>
          <w:p w14:paraId="193085F0" w14:textId="77777777" w:rsidR="00B605B9" w:rsidRDefault="00B605B9" w:rsidP="00EA69D5">
            <w:pPr>
              <w:jc w:val="left"/>
            </w:pPr>
          </w:p>
        </w:tc>
      </w:tr>
      <w:tr w:rsidR="00B605B9" w14:paraId="795EF2FB" w14:textId="77777777" w:rsidTr="00EA69D5">
        <w:trPr>
          <w:trHeight w:hRule="exact" w:val="567"/>
        </w:trPr>
        <w:tc>
          <w:tcPr>
            <w:tcW w:w="10456" w:type="dxa"/>
            <w:vAlign w:val="center"/>
          </w:tcPr>
          <w:p w14:paraId="0CE2F1B2" w14:textId="77777777" w:rsidR="00B605B9" w:rsidRDefault="00B605B9" w:rsidP="00EA69D5">
            <w:pPr>
              <w:jc w:val="left"/>
            </w:pPr>
          </w:p>
        </w:tc>
      </w:tr>
    </w:tbl>
    <w:p w14:paraId="4A9C85AA" w14:textId="77777777" w:rsidR="00B605B9" w:rsidRDefault="00B605B9" w:rsidP="00B605B9">
      <w:r>
        <w:br w:type="page"/>
      </w:r>
    </w:p>
    <w:p w14:paraId="71C0959C" w14:textId="77777777" w:rsidR="001D448B" w:rsidRDefault="001D448B" w:rsidP="001D448B">
      <w:pPr>
        <w:pStyle w:val="Heading2"/>
      </w:pPr>
      <w:r>
        <w:lastRenderedPageBreak/>
        <w:t>Special Interests and Relevant Experience</w:t>
      </w:r>
    </w:p>
    <w:p w14:paraId="04386D1F" w14:textId="77777777" w:rsidR="001D448B" w:rsidRDefault="001D448B" w:rsidP="001D448B">
      <w:r w:rsidRPr="001D448B">
        <w:t xml:space="preserve">Please give details of your recreational and cultural interests, voluntary </w:t>
      </w:r>
      <w:proofErr w:type="gramStart"/>
      <w:r w:rsidRPr="001D448B">
        <w:t>work</w:t>
      </w:r>
      <w:proofErr w:type="gramEnd"/>
      <w:r w:rsidRPr="001D448B">
        <w:t xml:space="preserve">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520A11C7" w14:textId="77777777" w:rsidTr="00AC36E4">
        <w:trPr>
          <w:trHeight w:val="1701"/>
        </w:trPr>
        <w:tc>
          <w:tcPr>
            <w:tcW w:w="10456" w:type="dxa"/>
          </w:tcPr>
          <w:p w14:paraId="03BF0406" w14:textId="77777777" w:rsidR="001D448B" w:rsidRDefault="001D448B" w:rsidP="00AC36E4">
            <w:pPr>
              <w:jc w:val="left"/>
            </w:pPr>
          </w:p>
        </w:tc>
      </w:tr>
    </w:tbl>
    <w:p w14:paraId="6758D097" w14:textId="77777777" w:rsidR="001D448B" w:rsidRDefault="001D448B" w:rsidP="001D448B"/>
    <w:p w14:paraId="55470DC4" w14:textId="77777777" w:rsidR="001D448B" w:rsidRDefault="001D448B" w:rsidP="001D448B">
      <w:pPr>
        <w:pStyle w:val="Heading2"/>
      </w:pPr>
      <w:r>
        <w:t>Letter of Application or Supporting Statement</w:t>
      </w:r>
    </w:p>
    <w:p w14:paraId="21E7FB09" w14:textId="77777777" w:rsidR="001D448B" w:rsidRDefault="001D448B" w:rsidP="001D448B">
      <w:r>
        <w:t xml:space="preserve">Please include more detailed particulars of your experience, </w:t>
      </w:r>
      <w:proofErr w:type="gramStart"/>
      <w:r>
        <w:t>skills</w:t>
      </w:r>
      <w:proofErr w:type="gramEnd"/>
      <w:r>
        <w:t xml:space="preserve"> and further information in support of your application.</w:t>
      </w:r>
    </w:p>
    <w:p w14:paraId="5B965226"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43A42626" w14:textId="77777777" w:rsidTr="001D448B">
        <w:trPr>
          <w:trHeight w:val="5670"/>
        </w:trPr>
        <w:tc>
          <w:tcPr>
            <w:tcW w:w="10456" w:type="dxa"/>
          </w:tcPr>
          <w:p w14:paraId="30DA5964" w14:textId="77777777" w:rsidR="001D448B" w:rsidRDefault="001D448B" w:rsidP="001D448B"/>
        </w:tc>
      </w:tr>
    </w:tbl>
    <w:p w14:paraId="0B584AF6" w14:textId="77777777" w:rsidR="001D448B" w:rsidRDefault="001D448B" w:rsidP="001D448B"/>
    <w:p w14:paraId="554079F6" w14:textId="77777777" w:rsidR="001D448B" w:rsidRDefault="001D448B" w:rsidP="001D448B">
      <w:pPr>
        <w:pStyle w:val="Heading2"/>
      </w:pPr>
      <w:r w:rsidRPr="001D448B">
        <w:t xml:space="preserve">Important Notes or information that you think is relevant, but have not already </w:t>
      </w:r>
      <w:proofErr w:type="gramStart"/>
      <w:r w:rsidRPr="001D448B">
        <w:t>included</w:t>
      </w:r>
      <w:proofErr w:type="gramEnd"/>
    </w:p>
    <w:p w14:paraId="2593ADDB" w14:textId="77777777" w:rsidR="001D448B" w:rsidRDefault="001D448B" w:rsidP="001D448B">
      <w:r w:rsidRPr="001D448B">
        <w:t>You are asked to give details of any disability you may have for which a reasonable adjustment may be necessary. While this information will not be used for short-listing purposes, it will greatly assist in making any interview arrangements etc.  Please detail any conditions or prohibitions placed upon you by the GTC/DfE.</w:t>
      </w:r>
    </w:p>
    <w:tbl>
      <w:tblPr>
        <w:tblStyle w:val="TableGrid"/>
        <w:tblW w:w="0" w:type="auto"/>
        <w:tblLook w:val="04A0" w:firstRow="1" w:lastRow="0" w:firstColumn="1" w:lastColumn="0" w:noHBand="0" w:noVBand="1"/>
      </w:tblPr>
      <w:tblGrid>
        <w:gridCol w:w="10456"/>
      </w:tblGrid>
      <w:tr w:rsidR="001D448B" w14:paraId="5B81FD15" w14:textId="77777777" w:rsidTr="001D448B">
        <w:trPr>
          <w:trHeight w:val="1701"/>
        </w:trPr>
        <w:tc>
          <w:tcPr>
            <w:tcW w:w="10456" w:type="dxa"/>
          </w:tcPr>
          <w:p w14:paraId="2D817C15" w14:textId="77777777" w:rsidR="001D448B" w:rsidRDefault="001D448B" w:rsidP="001D448B"/>
        </w:tc>
      </w:tr>
    </w:tbl>
    <w:p w14:paraId="24D6E519" w14:textId="77777777" w:rsidR="00B605B9" w:rsidRDefault="00B605B9" w:rsidP="001D448B"/>
    <w:p w14:paraId="631FBB15" w14:textId="77777777" w:rsidR="00B605B9" w:rsidRDefault="00B605B9" w:rsidP="00B605B9">
      <w:r>
        <w:br w:type="page"/>
      </w:r>
    </w:p>
    <w:p w14:paraId="53590E03" w14:textId="77777777" w:rsidR="004A3E43" w:rsidRDefault="004A3E43" w:rsidP="004A3E43">
      <w:pPr>
        <w:pStyle w:val="Heading2"/>
      </w:pPr>
      <w:r>
        <w:lastRenderedPageBreak/>
        <w:t>References</w:t>
      </w:r>
    </w:p>
    <w:p w14:paraId="1A7B6CD2" w14:textId="77777777" w:rsidR="004A3E43" w:rsidRDefault="004A3E43" w:rsidP="004A3E43">
      <w:pPr>
        <w:jc w:val="center"/>
        <w:rPr>
          <w:b/>
        </w:rPr>
      </w:pPr>
      <w:r w:rsidRPr="004A3E43">
        <w:rPr>
          <w:b/>
        </w:rPr>
        <w:t>Safer recruitment guidelines recommend that references are taken up prior to interview.</w:t>
      </w:r>
    </w:p>
    <w:p w14:paraId="0C0A8511" w14:textId="77777777" w:rsidR="004A3E43" w:rsidRPr="00321F3D" w:rsidRDefault="004A3E43" w:rsidP="004A3E43">
      <w:pPr>
        <w:jc w:val="left"/>
      </w:pPr>
      <w:r w:rsidRPr="004A3E43">
        <w:t xml:space="preserve">Please give the names and addresses of two </w:t>
      </w:r>
      <w:r w:rsidRPr="004A3E43">
        <w:rPr>
          <w:b/>
        </w:rPr>
        <w:t>professional referees</w:t>
      </w:r>
      <w:r w:rsidRPr="004A3E43">
        <w:t xml:space="preserve">. One of these should be your </w:t>
      </w:r>
      <w:r w:rsidRPr="004A3E43">
        <w:rPr>
          <w:b/>
        </w:rPr>
        <w:t>present or most recent employer.</w:t>
      </w:r>
    </w:p>
    <w:p w14:paraId="0A9F8950"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7EBBD2FD" w14:textId="77777777" w:rsidTr="00321F3D">
        <w:trPr>
          <w:trHeight w:hRule="exact" w:val="567"/>
        </w:trPr>
        <w:tc>
          <w:tcPr>
            <w:tcW w:w="2830" w:type="dxa"/>
            <w:shd w:val="clear" w:color="auto" w:fill="D9D9D9" w:themeFill="background1" w:themeFillShade="D9"/>
            <w:vAlign w:val="center"/>
          </w:tcPr>
          <w:p w14:paraId="25637504" w14:textId="77777777" w:rsidR="004A3E43" w:rsidRPr="00321F3D" w:rsidRDefault="004A3E43" w:rsidP="004A3E43">
            <w:pPr>
              <w:jc w:val="left"/>
            </w:pPr>
            <w:r w:rsidRPr="00321F3D">
              <w:t>Title</w:t>
            </w:r>
          </w:p>
        </w:tc>
        <w:tc>
          <w:tcPr>
            <w:tcW w:w="7626" w:type="dxa"/>
            <w:vAlign w:val="center"/>
          </w:tcPr>
          <w:p w14:paraId="738CE1B5" w14:textId="77777777" w:rsidR="004A3E43" w:rsidRPr="00321F3D" w:rsidRDefault="004A3E43" w:rsidP="004A3E43">
            <w:pPr>
              <w:jc w:val="left"/>
            </w:pPr>
          </w:p>
        </w:tc>
      </w:tr>
      <w:tr w:rsidR="004A3E43" w:rsidRPr="00321F3D" w14:paraId="5450FD12" w14:textId="77777777" w:rsidTr="00321F3D">
        <w:trPr>
          <w:trHeight w:hRule="exact" w:val="567"/>
        </w:trPr>
        <w:tc>
          <w:tcPr>
            <w:tcW w:w="2830" w:type="dxa"/>
            <w:shd w:val="clear" w:color="auto" w:fill="D9D9D9" w:themeFill="background1" w:themeFillShade="D9"/>
            <w:vAlign w:val="center"/>
          </w:tcPr>
          <w:p w14:paraId="069A2608" w14:textId="77777777" w:rsidR="004A3E43" w:rsidRPr="00321F3D" w:rsidRDefault="004A3E43" w:rsidP="004A3E43">
            <w:pPr>
              <w:jc w:val="left"/>
            </w:pPr>
            <w:r w:rsidRPr="00321F3D">
              <w:t>Full Name</w:t>
            </w:r>
          </w:p>
        </w:tc>
        <w:tc>
          <w:tcPr>
            <w:tcW w:w="7626" w:type="dxa"/>
            <w:vAlign w:val="center"/>
          </w:tcPr>
          <w:p w14:paraId="62B1A698" w14:textId="77777777" w:rsidR="004A3E43" w:rsidRPr="00321F3D" w:rsidRDefault="004A3E43" w:rsidP="004A3E43">
            <w:pPr>
              <w:jc w:val="left"/>
            </w:pPr>
          </w:p>
        </w:tc>
      </w:tr>
      <w:tr w:rsidR="004A3E43" w:rsidRPr="00321F3D" w14:paraId="5CA134CF" w14:textId="77777777" w:rsidTr="00321F3D">
        <w:trPr>
          <w:trHeight w:hRule="exact" w:val="567"/>
        </w:trPr>
        <w:tc>
          <w:tcPr>
            <w:tcW w:w="2830" w:type="dxa"/>
            <w:shd w:val="clear" w:color="auto" w:fill="D9D9D9" w:themeFill="background1" w:themeFillShade="D9"/>
            <w:vAlign w:val="center"/>
          </w:tcPr>
          <w:p w14:paraId="42096BF0" w14:textId="77777777" w:rsidR="004A3E43" w:rsidRPr="00321F3D" w:rsidRDefault="004A3E43" w:rsidP="004A3E43">
            <w:pPr>
              <w:jc w:val="left"/>
            </w:pPr>
            <w:r w:rsidRPr="00321F3D">
              <w:t>Status</w:t>
            </w:r>
          </w:p>
        </w:tc>
        <w:tc>
          <w:tcPr>
            <w:tcW w:w="7626" w:type="dxa"/>
            <w:vAlign w:val="center"/>
          </w:tcPr>
          <w:p w14:paraId="7E7EAC34" w14:textId="77777777" w:rsidR="004A3E43" w:rsidRPr="00321F3D" w:rsidRDefault="004A3E43" w:rsidP="004A3E43">
            <w:pPr>
              <w:jc w:val="left"/>
            </w:pPr>
          </w:p>
        </w:tc>
      </w:tr>
      <w:tr w:rsidR="004A3E43" w:rsidRPr="00321F3D" w14:paraId="2730577D" w14:textId="77777777" w:rsidTr="00321F3D">
        <w:trPr>
          <w:trHeight w:hRule="exact" w:val="567"/>
        </w:trPr>
        <w:tc>
          <w:tcPr>
            <w:tcW w:w="2830" w:type="dxa"/>
            <w:shd w:val="clear" w:color="auto" w:fill="D9D9D9" w:themeFill="background1" w:themeFillShade="D9"/>
            <w:vAlign w:val="center"/>
          </w:tcPr>
          <w:p w14:paraId="2F73D506" w14:textId="77777777" w:rsidR="004A3E43" w:rsidRPr="00321F3D" w:rsidRDefault="004A3E43" w:rsidP="004A3E43">
            <w:pPr>
              <w:jc w:val="left"/>
            </w:pPr>
            <w:r w:rsidRPr="00321F3D">
              <w:t>School / College</w:t>
            </w:r>
          </w:p>
        </w:tc>
        <w:tc>
          <w:tcPr>
            <w:tcW w:w="7626" w:type="dxa"/>
            <w:vAlign w:val="center"/>
          </w:tcPr>
          <w:p w14:paraId="09C00945" w14:textId="77777777" w:rsidR="004A3E43" w:rsidRPr="00321F3D" w:rsidRDefault="004A3E43" w:rsidP="004A3E43">
            <w:pPr>
              <w:jc w:val="left"/>
            </w:pPr>
          </w:p>
        </w:tc>
      </w:tr>
      <w:tr w:rsidR="004A3E43" w:rsidRPr="00321F3D" w14:paraId="496D96CF" w14:textId="77777777" w:rsidTr="00321F3D">
        <w:trPr>
          <w:trHeight w:hRule="exact" w:val="567"/>
        </w:trPr>
        <w:tc>
          <w:tcPr>
            <w:tcW w:w="2830" w:type="dxa"/>
            <w:shd w:val="clear" w:color="auto" w:fill="D9D9D9" w:themeFill="background1" w:themeFillShade="D9"/>
            <w:vAlign w:val="center"/>
          </w:tcPr>
          <w:p w14:paraId="04990B77" w14:textId="77777777" w:rsidR="004A3E43" w:rsidRPr="00321F3D" w:rsidRDefault="004A3E43" w:rsidP="004A3E43">
            <w:pPr>
              <w:jc w:val="left"/>
            </w:pPr>
            <w:r w:rsidRPr="00321F3D">
              <w:t>Address</w:t>
            </w:r>
          </w:p>
        </w:tc>
        <w:tc>
          <w:tcPr>
            <w:tcW w:w="7626" w:type="dxa"/>
            <w:vAlign w:val="center"/>
          </w:tcPr>
          <w:p w14:paraId="7E59786B" w14:textId="77777777" w:rsidR="004A3E43" w:rsidRPr="00321F3D" w:rsidRDefault="004A3E43" w:rsidP="004A3E43">
            <w:pPr>
              <w:jc w:val="left"/>
            </w:pPr>
          </w:p>
        </w:tc>
      </w:tr>
      <w:tr w:rsidR="004A3E43" w:rsidRPr="00321F3D" w14:paraId="2A8720FA" w14:textId="77777777" w:rsidTr="00321F3D">
        <w:trPr>
          <w:trHeight w:hRule="exact" w:val="567"/>
        </w:trPr>
        <w:tc>
          <w:tcPr>
            <w:tcW w:w="2830" w:type="dxa"/>
            <w:shd w:val="clear" w:color="auto" w:fill="D9D9D9" w:themeFill="background1" w:themeFillShade="D9"/>
            <w:vAlign w:val="center"/>
          </w:tcPr>
          <w:p w14:paraId="0C3F5972" w14:textId="77777777" w:rsidR="004A3E43" w:rsidRPr="00321F3D" w:rsidRDefault="004A3E43" w:rsidP="004A3E43">
            <w:pPr>
              <w:jc w:val="left"/>
            </w:pPr>
            <w:r w:rsidRPr="00321F3D">
              <w:t>Postcode</w:t>
            </w:r>
          </w:p>
        </w:tc>
        <w:tc>
          <w:tcPr>
            <w:tcW w:w="7626" w:type="dxa"/>
            <w:vAlign w:val="center"/>
          </w:tcPr>
          <w:p w14:paraId="75572082" w14:textId="77777777" w:rsidR="004A3E43" w:rsidRPr="00321F3D" w:rsidRDefault="004A3E43" w:rsidP="004A3E43">
            <w:pPr>
              <w:jc w:val="left"/>
            </w:pPr>
          </w:p>
        </w:tc>
      </w:tr>
      <w:tr w:rsidR="004A3E43" w:rsidRPr="00321F3D" w14:paraId="5E3E4DA4" w14:textId="77777777" w:rsidTr="00321F3D">
        <w:trPr>
          <w:trHeight w:hRule="exact" w:val="567"/>
        </w:trPr>
        <w:tc>
          <w:tcPr>
            <w:tcW w:w="2830" w:type="dxa"/>
            <w:shd w:val="clear" w:color="auto" w:fill="D9D9D9" w:themeFill="background1" w:themeFillShade="D9"/>
            <w:vAlign w:val="center"/>
          </w:tcPr>
          <w:p w14:paraId="1D08D324" w14:textId="77777777" w:rsidR="004A3E43" w:rsidRPr="00321F3D" w:rsidRDefault="004A3E43" w:rsidP="004A3E43">
            <w:pPr>
              <w:jc w:val="left"/>
            </w:pPr>
            <w:r w:rsidRPr="00321F3D">
              <w:t>Email</w:t>
            </w:r>
          </w:p>
        </w:tc>
        <w:tc>
          <w:tcPr>
            <w:tcW w:w="7626" w:type="dxa"/>
            <w:vAlign w:val="center"/>
          </w:tcPr>
          <w:p w14:paraId="7698C805" w14:textId="77777777" w:rsidR="004A3E43" w:rsidRPr="00321F3D" w:rsidRDefault="004A3E43" w:rsidP="004A3E43">
            <w:pPr>
              <w:jc w:val="left"/>
            </w:pPr>
          </w:p>
        </w:tc>
      </w:tr>
      <w:tr w:rsidR="004A3E43" w:rsidRPr="00321F3D" w14:paraId="4C204E37" w14:textId="77777777" w:rsidTr="00321F3D">
        <w:trPr>
          <w:trHeight w:hRule="exact" w:val="567"/>
        </w:trPr>
        <w:tc>
          <w:tcPr>
            <w:tcW w:w="2830" w:type="dxa"/>
            <w:shd w:val="clear" w:color="auto" w:fill="D9D9D9" w:themeFill="background1" w:themeFillShade="D9"/>
            <w:vAlign w:val="center"/>
          </w:tcPr>
          <w:p w14:paraId="17358717" w14:textId="77777777" w:rsidR="004A3E43" w:rsidRPr="00321F3D" w:rsidRDefault="004A3E43" w:rsidP="004A3E43">
            <w:pPr>
              <w:jc w:val="left"/>
            </w:pPr>
            <w:r w:rsidRPr="00321F3D">
              <w:t>Tel</w:t>
            </w:r>
          </w:p>
        </w:tc>
        <w:tc>
          <w:tcPr>
            <w:tcW w:w="7626" w:type="dxa"/>
            <w:vAlign w:val="center"/>
          </w:tcPr>
          <w:p w14:paraId="7B8C3027" w14:textId="77777777" w:rsidR="004A3E43" w:rsidRPr="00321F3D" w:rsidRDefault="004A3E43" w:rsidP="004A3E43">
            <w:pPr>
              <w:jc w:val="left"/>
            </w:pPr>
          </w:p>
        </w:tc>
      </w:tr>
    </w:tbl>
    <w:p w14:paraId="0E656C2D" w14:textId="77777777" w:rsidR="004A3E43" w:rsidRPr="00321F3D" w:rsidRDefault="004A3E43" w:rsidP="004A3E43">
      <w:pPr>
        <w:jc w:val="left"/>
      </w:pPr>
    </w:p>
    <w:p w14:paraId="63F3A5CE"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71BFF306" w14:textId="77777777" w:rsidTr="00321F3D">
        <w:trPr>
          <w:trHeight w:hRule="exact" w:val="567"/>
        </w:trPr>
        <w:tc>
          <w:tcPr>
            <w:tcW w:w="2830" w:type="dxa"/>
            <w:shd w:val="clear" w:color="auto" w:fill="D9D9D9" w:themeFill="background1" w:themeFillShade="D9"/>
            <w:vAlign w:val="center"/>
          </w:tcPr>
          <w:p w14:paraId="152CB72A" w14:textId="77777777" w:rsidR="004A3E43" w:rsidRPr="00321F3D" w:rsidRDefault="004A3E43" w:rsidP="004247AD">
            <w:pPr>
              <w:jc w:val="left"/>
            </w:pPr>
            <w:r w:rsidRPr="00321F3D">
              <w:t>Title</w:t>
            </w:r>
          </w:p>
        </w:tc>
        <w:tc>
          <w:tcPr>
            <w:tcW w:w="7626" w:type="dxa"/>
            <w:vAlign w:val="center"/>
          </w:tcPr>
          <w:p w14:paraId="6F7B8C3D" w14:textId="77777777" w:rsidR="004A3E43" w:rsidRPr="00321F3D" w:rsidRDefault="004A3E43" w:rsidP="004247AD">
            <w:pPr>
              <w:jc w:val="left"/>
            </w:pPr>
          </w:p>
        </w:tc>
      </w:tr>
      <w:tr w:rsidR="004A3E43" w:rsidRPr="00321F3D" w14:paraId="5B166B29" w14:textId="77777777" w:rsidTr="00321F3D">
        <w:trPr>
          <w:trHeight w:hRule="exact" w:val="567"/>
        </w:trPr>
        <w:tc>
          <w:tcPr>
            <w:tcW w:w="2830" w:type="dxa"/>
            <w:shd w:val="clear" w:color="auto" w:fill="D9D9D9" w:themeFill="background1" w:themeFillShade="D9"/>
            <w:vAlign w:val="center"/>
          </w:tcPr>
          <w:p w14:paraId="6BDB188D" w14:textId="77777777" w:rsidR="004A3E43" w:rsidRPr="00321F3D" w:rsidRDefault="004A3E43" w:rsidP="004247AD">
            <w:pPr>
              <w:jc w:val="left"/>
            </w:pPr>
            <w:r w:rsidRPr="00321F3D">
              <w:t>Full Name</w:t>
            </w:r>
          </w:p>
        </w:tc>
        <w:tc>
          <w:tcPr>
            <w:tcW w:w="7626" w:type="dxa"/>
            <w:vAlign w:val="center"/>
          </w:tcPr>
          <w:p w14:paraId="4F49BE4D" w14:textId="77777777" w:rsidR="004A3E43" w:rsidRPr="00321F3D" w:rsidRDefault="004A3E43" w:rsidP="004247AD">
            <w:pPr>
              <w:jc w:val="left"/>
            </w:pPr>
          </w:p>
        </w:tc>
      </w:tr>
      <w:tr w:rsidR="004A3E43" w:rsidRPr="00321F3D" w14:paraId="52157050" w14:textId="77777777" w:rsidTr="00321F3D">
        <w:trPr>
          <w:trHeight w:hRule="exact" w:val="567"/>
        </w:trPr>
        <w:tc>
          <w:tcPr>
            <w:tcW w:w="2830" w:type="dxa"/>
            <w:shd w:val="clear" w:color="auto" w:fill="D9D9D9" w:themeFill="background1" w:themeFillShade="D9"/>
            <w:vAlign w:val="center"/>
          </w:tcPr>
          <w:p w14:paraId="0619DFE9" w14:textId="77777777" w:rsidR="004A3E43" w:rsidRPr="00321F3D" w:rsidRDefault="004A3E43" w:rsidP="004247AD">
            <w:pPr>
              <w:jc w:val="left"/>
            </w:pPr>
            <w:r w:rsidRPr="00321F3D">
              <w:t>Status</w:t>
            </w:r>
          </w:p>
        </w:tc>
        <w:tc>
          <w:tcPr>
            <w:tcW w:w="7626" w:type="dxa"/>
            <w:vAlign w:val="center"/>
          </w:tcPr>
          <w:p w14:paraId="29AFA338" w14:textId="77777777" w:rsidR="004A3E43" w:rsidRPr="00321F3D" w:rsidRDefault="004A3E43" w:rsidP="004247AD">
            <w:pPr>
              <w:jc w:val="left"/>
            </w:pPr>
          </w:p>
        </w:tc>
      </w:tr>
      <w:tr w:rsidR="004A3E43" w:rsidRPr="00321F3D" w14:paraId="2781E057" w14:textId="77777777" w:rsidTr="00321F3D">
        <w:trPr>
          <w:trHeight w:hRule="exact" w:val="567"/>
        </w:trPr>
        <w:tc>
          <w:tcPr>
            <w:tcW w:w="2830" w:type="dxa"/>
            <w:shd w:val="clear" w:color="auto" w:fill="D9D9D9" w:themeFill="background1" w:themeFillShade="D9"/>
            <w:vAlign w:val="center"/>
          </w:tcPr>
          <w:p w14:paraId="1B828628" w14:textId="77777777" w:rsidR="004A3E43" w:rsidRPr="00321F3D" w:rsidRDefault="004A3E43" w:rsidP="004247AD">
            <w:pPr>
              <w:jc w:val="left"/>
            </w:pPr>
            <w:r w:rsidRPr="00321F3D">
              <w:t>School / College</w:t>
            </w:r>
          </w:p>
        </w:tc>
        <w:tc>
          <w:tcPr>
            <w:tcW w:w="7626" w:type="dxa"/>
            <w:vAlign w:val="center"/>
          </w:tcPr>
          <w:p w14:paraId="79615EE1" w14:textId="77777777" w:rsidR="004A3E43" w:rsidRPr="00321F3D" w:rsidRDefault="004A3E43" w:rsidP="004247AD">
            <w:pPr>
              <w:jc w:val="left"/>
            </w:pPr>
          </w:p>
        </w:tc>
      </w:tr>
      <w:tr w:rsidR="004A3E43" w:rsidRPr="00321F3D" w14:paraId="228E49B0" w14:textId="77777777" w:rsidTr="00321F3D">
        <w:trPr>
          <w:trHeight w:hRule="exact" w:val="567"/>
        </w:trPr>
        <w:tc>
          <w:tcPr>
            <w:tcW w:w="2830" w:type="dxa"/>
            <w:shd w:val="clear" w:color="auto" w:fill="D9D9D9" w:themeFill="background1" w:themeFillShade="D9"/>
            <w:vAlign w:val="center"/>
          </w:tcPr>
          <w:p w14:paraId="3C883429" w14:textId="77777777" w:rsidR="004A3E43" w:rsidRPr="00321F3D" w:rsidRDefault="004A3E43" w:rsidP="004247AD">
            <w:pPr>
              <w:jc w:val="left"/>
            </w:pPr>
            <w:r w:rsidRPr="00321F3D">
              <w:t>Address</w:t>
            </w:r>
          </w:p>
        </w:tc>
        <w:tc>
          <w:tcPr>
            <w:tcW w:w="7626" w:type="dxa"/>
            <w:vAlign w:val="center"/>
          </w:tcPr>
          <w:p w14:paraId="5045D878" w14:textId="77777777" w:rsidR="004A3E43" w:rsidRPr="00321F3D" w:rsidRDefault="004A3E43" w:rsidP="004247AD">
            <w:pPr>
              <w:jc w:val="left"/>
            </w:pPr>
          </w:p>
        </w:tc>
      </w:tr>
      <w:tr w:rsidR="004A3E43" w:rsidRPr="00321F3D" w14:paraId="1108CCA2" w14:textId="77777777" w:rsidTr="00321F3D">
        <w:trPr>
          <w:trHeight w:hRule="exact" w:val="567"/>
        </w:trPr>
        <w:tc>
          <w:tcPr>
            <w:tcW w:w="2830" w:type="dxa"/>
            <w:shd w:val="clear" w:color="auto" w:fill="D9D9D9" w:themeFill="background1" w:themeFillShade="D9"/>
            <w:vAlign w:val="center"/>
          </w:tcPr>
          <w:p w14:paraId="47ADB376" w14:textId="77777777" w:rsidR="004A3E43" w:rsidRPr="00321F3D" w:rsidRDefault="004A3E43" w:rsidP="004247AD">
            <w:pPr>
              <w:jc w:val="left"/>
            </w:pPr>
            <w:r w:rsidRPr="00321F3D">
              <w:t>Postcode</w:t>
            </w:r>
          </w:p>
        </w:tc>
        <w:tc>
          <w:tcPr>
            <w:tcW w:w="7626" w:type="dxa"/>
            <w:vAlign w:val="center"/>
          </w:tcPr>
          <w:p w14:paraId="6DCA9D7E" w14:textId="77777777" w:rsidR="004A3E43" w:rsidRPr="00321F3D" w:rsidRDefault="004A3E43" w:rsidP="004247AD">
            <w:pPr>
              <w:jc w:val="left"/>
            </w:pPr>
          </w:p>
        </w:tc>
      </w:tr>
      <w:tr w:rsidR="004A3E43" w:rsidRPr="00321F3D" w14:paraId="2BCD1425" w14:textId="77777777" w:rsidTr="00321F3D">
        <w:trPr>
          <w:trHeight w:hRule="exact" w:val="567"/>
        </w:trPr>
        <w:tc>
          <w:tcPr>
            <w:tcW w:w="2830" w:type="dxa"/>
            <w:shd w:val="clear" w:color="auto" w:fill="D9D9D9" w:themeFill="background1" w:themeFillShade="D9"/>
            <w:vAlign w:val="center"/>
          </w:tcPr>
          <w:p w14:paraId="199F1F06" w14:textId="77777777" w:rsidR="004A3E43" w:rsidRPr="00321F3D" w:rsidRDefault="004A3E43" w:rsidP="004247AD">
            <w:pPr>
              <w:jc w:val="left"/>
            </w:pPr>
            <w:r w:rsidRPr="00321F3D">
              <w:t>Email</w:t>
            </w:r>
          </w:p>
        </w:tc>
        <w:tc>
          <w:tcPr>
            <w:tcW w:w="7626" w:type="dxa"/>
            <w:vAlign w:val="center"/>
          </w:tcPr>
          <w:p w14:paraId="0875D730" w14:textId="77777777" w:rsidR="004A3E43" w:rsidRPr="00321F3D" w:rsidRDefault="004A3E43" w:rsidP="004247AD">
            <w:pPr>
              <w:jc w:val="left"/>
            </w:pPr>
          </w:p>
        </w:tc>
      </w:tr>
      <w:tr w:rsidR="004A3E43" w:rsidRPr="00321F3D" w14:paraId="3977A1FE" w14:textId="77777777" w:rsidTr="00321F3D">
        <w:trPr>
          <w:trHeight w:hRule="exact" w:val="567"/>
        </w:trPr>
        <w:tc>
          <w:tcPr>
            <w:tcW w:w="2830" w:type="dxa"/>
            <w:shd w:val="clear" w:color="auto" w:fill="D9D9D9" w:themeFill="background1" w:themeFillShade="D9"/>
            <w:vAlign w:val="center"/>
          </w:tcPr>
          <w:p w14:paraId="758AA2C2" w14:textId="77777777" w:rsidR="004A3E43" w:rsidRPr="00321F3D" w:rsidRDefault="004A3E43" w:rsidP="004247AD">
            <w:pPr>
              <w:jc w:val="left"/>
            </w:pPr>
            <w:r w:rsidRPr="00321F3D">
              <w:t>Tel</w:t>
            </w:r>
          </w:p>
        </w:tc>
        <w:tc>
          <w:tcPr>
            <w:tcW w:w="7626" w:type="dxa"/>
            <w:vAlign w:val="center"/>
          </w:tcPr>
          <w:p w14:paraId="6292EC14" w14:textId="77777777" w:rsidR="004A3E43" w:rsidRPr="00321F3D" w:rsidRDefault="004A3E43" w:rsidP="004247AD">
            <w:pPr>
              <w:jc w:val="left"/>
            </w:pPr>
          </w:p>
        </w:tc>
      </w:tr>
    </w:tbl>
    <w:p w14:paraId="3D8E683D" w14:textId="77777777" w:rsidR="004A3E43" w:rsidRPr="00321F3D" w:rsidRDefault="004A3E43" w:rsidP="004A3E43">
      <w:pPr>
        <w:jc w:val="left"/>
      </w:pPr>
    </w:p>
    <w:p w14:paraId="1B41B345" w14:textId="77777777" w:rsidR="00B605B9" w:rsidRDefault="00321F3D" w:rsidP="004A3E43">
      <w:pPr>
        <w:jc w:val="left"/>
      </w:pPr>
      <w:r w:rsidRPr="00321F3D">
        <w:t>Successful applicants must produce original certificates of qualifications on request.</w:t>
      </w:r>
    </w:p>
    <w:p w14:paraId="42872001" w14:textId="77777777" w:rsidR="00B605B9" w:rsidRDefault="00B605B9" w:rsidP="00B605B9">
      <w:r>
        <w:br w:type="page"/>
      </w:r>
    </w:p>
    <w:p w14:paraId="54E39A35" w14:textId="77777777" w:rsidR="00321F3D" w:rsidRDefault="00321F3D" w:rsidP="00321F3D">
      <w:pPr>
        <w:pStyle w:val="Heading2"/>
      </w:pPr>
      <w:r>
        <w:lastRenderedPageBreak/>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71DBB7A1" w14:textId="77777777" w:rsidTr="00A24406">
        <w:tc>
          <w:tcPr>
            <w:tcW w:w="10456" w:type="dxa"/>
            <w:gridSpan w:val="4"/>
          </w:tcPr>
          <w:p w14:paraId="3A9FC6E9"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1E9EA274" w14:textId="77777777" w:rsidR="00321F3D" w:rsidRDefault="00321F3D" w:rsidP="00321F3D"/>
          <w:p w14:paraId="46CAEC65"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37872871" w14:textId="77777777" w:rsidTr="00321F3D">
        <w:trPr>
          <w:trHeight w:hRule="exact" w:val="526"/>
        </w:trPr>
        <w:tc>
          <w:tcPr>
            <w:tcW w:w="2614" w:type="dxa"/>
            <w:shd w:val="clear" w:color="auto" w:fill="D9D9D9" w:themeFill="background1" w:themeFillShade="D9"/>
            <w:vAlign w:val="center"/>
          </w:tcPr>
          <w:p w14:paraId="15208CA2" w14:textId="77777777" w:rsidR="00321F3D" w:rsidRDefault="00321F3D" w:rsidP="00321F3D">
            <w:pPr>
              <w:jc w:val="left"/>
            </w:pPr>
            <w:r>
              <w:t>Name</w:t>
            </w:r>
          </w:p>
        </w:tc>
        <w:tc>
          <w:tcPr>
            <w:tcW w:w="4589" w:type="dxa"/>
            <w:vAlign w:val="center"/>
          </w:tcPr>
          <w:p w14:paraId="1CBFE11F" w14:textId="77777777" w:rsidR="00321F3D" w:rsidRDefault="00321F3D" w:rsidP="00321F3D">
            <w:pPr>
              <w:jc w:val="left"/>
            </w:pPr>
          </w:p>
        </w:tc>
        <w:tc>
          <w:tcPr>
            <w:tcW w:w="1439" w:type="dxa"/>
            <w:shd w:val="clear" w:color="auto" w:fill="D9D9D9" w:themeFill="background1" w:themeFillShade="D9"/>
            <w:vAlign w:val="center"/>
          </w:tcPr>
          <w:p w14:paraId="082C1391" w14:textId="77777777" w:rsidR="00321F3D" w:rsidRDefault="00321F3D" w:rsidP="00321F3D">
            <w:pPr>
              <w:jc w:val="left"/>
            </w:pPr>
            <w:r>
              <w:t>Date</w:t>
            </w:r>
          </w:p>
        </w:tc>
        <w:tc>
          <w:tcPr>
            <w:tcW w:w="1814" w:type="dxa"/>
            <w:vAlign w:val="center"/>
          </w:tcPr>
          <w:p w14:paraId="1DF76916" w14:textId="77777777" w:rsidR="00321F3D" w:rsidRDefault="00321F3D" w:rsidP="00321F3D">
            <w:pPr>
              <w:jc w:val="left"/>
            </w:pPr>
          </w:p>
        </w:tc>
      </w:tr>
    </w:tbl>
    <w:p w14:paraId="57273A69"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37E3FC40" w14:textId="77777777" w:rsidTr="00321F3D">
        <w:tc>
          <w:tcPr>
            <w:tcW w:w="5228" w:type="dxa"/>
          </w:tcPr>
          <w:p w14:paraId="16F8B34D" w14:textId="77777777" w:rsidR="00321F3D" w:rsidRDefault="00321F3D" w:rsidP="00321F3D">
            <w:r>
              <w:t xml:space="preserve">Please return the application form by email. If you have any </w:t>
            </w:r>
            <w:proofErr w:type="gramStart"/>
            <w:r>
              <w:t>queries</w:t>
            </w:r>
            <w:proofErr w:type="gramEnd"/>
            <w:r>
              <w:t xml:space="preserve"> please contact:</w:t>
            </w:r>
          </w:p>
          <w:p w14:paraId="5E034CB0" w14:textId="77777777" w:rsidR="00C6566A" w:rsidRDefault="00C6566A" w:rsidP="00321F3D"/>
          <w:p w14:paraId="3FA1F339" w14:textId="77777777" w:rsidR="00321F3D" w:rsidRDefault="00321F3D" w:rsidP="00321F3D">
            <w:r>
              <w:t>Calthorpe Academy</w:t>
            </w:r>
          </w:p>
          <w:p w14:paraId="42FCB224" w14:textId="77777777" w:rsidR="00321F3D" w:rsidRDefault="00321F3D" w:rsidP="00321F3D">
            <w:r>
              <w:t>Darwin Street</w:t>
            </w:r>
          </w:p>
          <w:p w14:paraId="734AE026" w14:textId="77777777" w:rsidR="00321F3D" w:rsidRDefault="00321F3D" w:rsidP="00321F3D">
            <w:r>
              <w:t>Highgate, Birmingham.</w:t>
            </w:r>
          </w:p>
          <w:p w14:paraId="1A86002D" w14:textId="77777777" w:rsidR="00321F3D" w:rsidRDefault="00321F3D" w:rsidP="00321F3D">
            <w:r>
              <w:t>B12 0TP</w:t>
            </w:r>
          </w:p>
          <w:p w14:paraId="21C18741" w14:textId="77777777" w:rsidR="00321F3D" w:rsidRDefault="00321F3D" w:rsidP="00321F3D">
            <w:r>
              <w:t>Tel: 0121 773 4637</w:t>
            </w:r>
          </w:p>
        </w:tc>
        <w:tc>
          <w:tcPr>
            <w:tcW w:w="5228" w:type="dxa"/>
          </w:tcPr>
          <w:p w14:paraId="186E9857" w14:textId="77777777" w:rsidR="00321F3D" w:rsidRDefault="00321F3D" w:rsidP="00321F3D">
            <w:r>
              <w:t xml:space="preserve">This application form can be returned to </w:t>
            </w:r>
            <w:r>
              <w:rPr>
                <w:b/>
              </w:rPr>
              <w:t>Calthorpe Academy</w:t>
            </w:r>
            <w:r>
              <w:t xml:space="preserve"> by email.</w:t>
            </w:r>
          </w:p>
          <w:p w14:paraId="65D6FF45" w14:textId="77777777" w:rsidR="00321F3D" w:rsidRDefault="00321F3D" w:rsidP="00321F3D"/>
          <w:p w14:paraId="040BE6B7" w14:textId="77777777" w:rsidR="00321F3D" w:rsidRDefault="00321F3D" w:rsidP="00321F3D">
            <w:r>
              <w:t>Please add your surname and forename to the filename and email to:</w:t>
            </w:r>
          </w:p>
          <w:p w14:paraId="579EBC7E" w14:textId="77777777" w:rsidR="00C6566A" w:rsidRDefault="00C6566A" w:rsidP="00321F3D"/>
          <w:p w14:paraId="7FB20895" w14:textId="77777777" w:rsidR="00321F3D" w:rsidRDefault="00816656" w:rsidP="00321F3D">
            <w:hyperlink r:id="rId10" w:history="1">
              <w:r w:rsidR="00321F3D" w:rsidRPr="007A047D">
                <w:rPr>
                  <w:rStyle w:val="Hyperlink"/>
                </w:rPr>
                <w:t>vacancies@calthorpe.bham.sch.uk</w:t>
              </w:r>
            </w:hyperlink>
          </w:p>
          <w:p w14:paraId="6C004206" w14:textId="77777777" w:rsidR="00321F3D" w:rsidRDefault="00321F3D" w:rsidP="00321F3D"/>
          <w:p w14:paraId="60F1D0CC" w14:textId="77777777" w:rsidR="00321F3D" w:rsidRPr="00321F3D" w:rsidRDefault="00321F3D" w:rsidP="00321F3D">
            <w:proofErr w:type="gramStart"/>
            <w:r>
              <w:t>Alternatively</w:t>
            </w:r>
            <w:proofErr w:type="gramEnd"/>
            <w:r>
              <w:t xml:space="preserve"> you can post this application to the address indicated.</w:t>
            </w:r>
          </w:p>
        </w:tc>
      </w:tr>
    </w:tbl>
    <w:p w14:paraId="4050EA6F" w14:textId="77777777" w:rsidR="00321F3D" w:rsidRDefault="00321F3D" w:rsidP="00321F3D"/>
    <w:p w14:paraId="7B3E6D3A" w14:textId="77777777" w:rsidR="00321F3D" w:rsidRDefault="00321F3D" w:rsidP="00321F3D">
      <w:pPr>
        <w:rPr>
          <w:b/>
          <w:sz w:val="24"/>
        </w:rPr>
      </w:pPr>
      <w:r w:rsidRPr="00321F3D">
        <w:rPr>
          <w:b/>
          <w:sz w:val="24"/>
        </w:rPr>
        <w:t>Please note:</w:t>
      </w:r>
    </w:p>
    <w:p w14:paraId="24F14029"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5637228F"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1C35B499"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35E1398"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5B228908" w14:textId="77777777" w:rsidR="00321F3D" w:rsidRPr="00321F3D" w:rsidRDefault="00321F3D" w:rsidP="00321F3D">
      <w:pPr>
        <w:pStyle w:val="ListParagraph"/>
        <w:numPr>
          <w:ilvl w:val="0"/>
          <w:numId w:val="5"/>
        </w:numPr>
      </w:pPr>
      <w:r w:rsidRPr="00321F3D">
        <w:t>Data protection statement – Data Protection Act 1998 and 2003.  Calthorpe Academy has a duty to protect personal information.  We will process this information in accordance with the Data Protection Act 1998 and 2003.  This information will be stored on computer and manual files.</w:t>
      </w:r>
    </w:p>
    <w:p w14:paraId="56EFD770"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4A28D43B"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1B62AE88" w14:textId="77777777" w:rsidR="00321F3D" w:rsidRDefault="00321F3D" w:rsidP="00321F3D">
      <w:pPr>
        <w:ind w:left="360"/>
      </w:pPr>
    </w:p>
    <w:p w14:paraId="33CE5BBE"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25663241" wp14:editId="5CA2B5FD">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62D3F4"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0EA254AE" w14:textId="77777777" w:rsidR="00321F3D" w:rsidRDefault="00321F3D" w:rsidP="00321F3D"/>
    <w:p w14:paraId="049743B9"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5EBF0BA4" w14:textId="77777777" w:rsidTr="00321F3D">
        <w:trPr>
          <w:trHeight w:hRule="exact" w:val="567"/>
        </w:trPr>
        <w:tc>
          <w:tcPr>
            <w:tcW w:w="2614" w:type="dxa"/>
            <w:shd w:val="clear" w:color="auto" w:fill="D9D9D9" w:themeFill="background1" w:themeFillShade="D9"/>
            <w:vAlign w:val="center"/>
          </w:tcPr>
          <w:p w14:paraId="3A0DBFA3" w14:textId="77777777" w:rsidR="00321F3D" w:rsidRDefault="00321F3D" w:rsidP="00321F3D">
            <w:pPr>
              <w:jc w:val="left"/>
            </w:pPr>
            <w:r>
              <w:t>Signature</w:t>
            </w:r>
          </w:p>
        </w:tc>
        <w:tc>
          <w:tcPr>
            <w:tcW w:w="4589" w:type="dxa"/>
            <w:vAlign w:val="center"/>
          </w:tcPr>
          <w:p w14:paraId="3C7DA93B" w14:textId="77777777" w:rsidR="00321F3D" w:rsidRDefault="00321F3D" w:rsidP="00321F3D">
            <w:pPr>
              <w:jc w:val="left"/>
            </w:pPr>
          </w:p>
        </w:tc>
        <w:tc>
          <w:tcPr>
            <w:tcW w:w="1014" w:type="dxa"/>
            <w:shd w:val="clear" w:color="auto" w:fill="D9D9D9" w:themeFill="background1" w:themeFillShade="D9"/>
            <w:vAlign w:val="center"/>
          </w:tcPr>
          <w:p w14:paraId="3BD20E2E" w14:textId="77777777" w:rsidR="00321F3D" w:rsidRDefault="00321F3D" w:rsidP="00321F3D">
            <w:pPr>
              <w:jc w:val="left"/>
            </w:pPr>
            <w:r>
              <w:t>Date</w:t>
            </w:r>
          </w:p>
        </w:tc>
        <w:tc>
          <w:tcPr>
            <w:tcW w:w="2239" w:type="dxa"/>
            <w:vAlign w:val="center"/>
          </w:tcPr>
          <w:p w14:paraId="0476DB13" w14:textId="77777777" w:rsidR="00321F3D" w:rsidRDefault="00321F3D" w:rsidP="00321F3D">
            <w:pPr>
              <w:jc w:val="left"/>
            </w:pPr>
          </w:p>
        </w:tc>
      </w:tr>
    </w:tbl>
    <w:p w14:paraId="622E8511" w14:textId="77777777" w:rsidR="00321F3D" w:rsidRDefault="00321F3D" w:rsidP="00321F3D"/>
    <w:p w14:paraId="2DB3CBFF" w14:textId="77777777" w:rsidR="00321F3D" w:rsidRDefault="00321F3D" w:rsidP="00321F3D">
      <w:r>
        <w:br w:type="page"/>
      </w:r>
    </w:p>
    <w:p w14:paraId="65A5C1E9" w14:textId="77777777" w:rsidR="00321F3D" w:rsidRDefault="0076663F" w:rsidP="00321F3D">
      <w:pPr>
        <w:pStyle w:val="Heading1"/>
      </w:pPr>
      <w:r>
        <w:rPr>
          <w:noProof/>
        </w:rPr>
        <w:lastRenderedPageBreak/>
        <w:drawing>
          <wp:anchor distT="0" distB="0" distL="114300" distR="114300" simplePos="0" relativeHeight="251666432" behindDoc="0" locked="0" layoutInCell="1" allowOverlap="1" wp14:anchorId="692C8499" wp14:editId="6BE7CBAE">
            <wp:simplePos x="0" y="0"/>
            <wp:positionH relativeFrom="column">
              <wp:posOffset>5314950</wp:posOffset>
            </wp:positionH>
            <wp:positionV relativeFrom="paragraph">
              <wp:posOffset>-304800</wp:posOffset>
            </wp:positionV>
            <wp:extent cx="162115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1155" cy="632929"/>
                    </a:xfrm>
                    <a:prstGeom prst="rect">
                      <a:avLst/>
                    </a:prstGeom>
                  </pic:spPr>
                </pic:pic>
              </a:graphicData>
            </a:graphic>
            <wp14:sizeRelH relativeFrom="margin">
              <wp14:pctWidth>0</wp14:pctWidth>
            </wp14:sizeRelH>
            <wp14:sizeRelV relativeFrom="margin">
              <wp14:pctHeight>0</wp14:pctHeight>
            </wp14:sizeRelV>
          </wp:anchor>
        </w:drawing>
      </w:r>
      <w:r w:rsidR="00321F3D">
        <w:t>Recruitment Monitoring</w:t>
      </w:r>
    </w:p>
    <w:tbl>
      <w:tblPr>
        <w:tblStyle w:val="TableGrid"/>
        <w:tblW w:w="0" w:type="auto"/>
        <w:tblLook w:val="04A0" w:firstRow="1" w:lastRow="0" w:firstColumn="1" w:lastColumn="0" w:noHBand="0" w:noVBand="1"/>
      </w:tblPr>
      <w:tblGrid>
        <w:gridCol w:w="4508"/>
        <w:gridCol w:w="5693"/>
      </w:tblGrid>
      <w:tr w:rsidR="00C6566A" w14:paraId="3FB48183" w14:textId="77777777" w:rsidTr="004247AD">
        <w:trPr>
          <w:trHeight w:hRule="exact" w:val="567"/>
        </w:trPr>
        <w:tc>
          <w:tcPr>
            <w:tcW w:w="4508" w:type="dxa"/>
            <w:shd w:val="clear" w:color="auto" w:fill="D9D9D9" w:themeFill="background1" w:themeFillShade="D9"/>
            <w:vAlign w:val="center"/>
          </w:tcPr>
          <w:p w14:paraId="230D0467" w14:textId="77777777" w:rsidR="00C6566A" w:rsidRPr="00C479E6" w:rsidRDefault="00C6566A" w:rsidP="004247AD">
            <w:pPr>
              <w:pStyle w:val="NoSpacing"/>
              <w:jc w:val="left"/>
            </w:pPr>
            <w:r w:rsidRPr="00C479E6">
              <w:t>Applicant reference number</w:t>
            </w:r>
          </w:p>
          <w:p w14:paraId="456EA774" w14:textId="77777777" w:rsidR="00C6566A" w:rsidRDefault="00C6566A" w:rsidP="004247AD">
            <w:pPr>
              <w:pStyle w:val="NoSpacing"/>
              <w:jc w:val="left"/>
            </w:pPr>
            <w:r>
              <w:t>(to be completed by school administrator)</w:t>
            </w:r>
          </w:p>
        </w:tc>
        <w:tc>
          <w:tcPr>
            <w:tcW w:w="5693" w:type="dxa"/>
            <w:vAlign w:val="center"/>
          </w:tcPr>
          <w:p w14:paraId="411AE448" w14:textId="77777777" w:rsidR="00C6566A" w:rsidRDefault="00C6566A" w:rsidP="004247AD">
            <w:pPr>
              <w:pStyle w:val="NoSpacing"/>
              <w:jc w:val="left"/>
            </w:pPr>
          </w:p>
        </w:tc>
      </w:tr>
    </w:tbl>
    <w:p w14:paraId="0AD952E3" w14:textId="77777777" w:rsidR="00321F3D" w:rsidRDefault="00321F3D" w:rsidP="00321F3D"/>
    <w:p w14:paraId="4E4D8F34" w14:textId="77777777" w:rsidR="00C6566A" w:rsidRDefault="00C6566A" w:rsidP="00C6566A">
      <w:r>
        <w:t xml:space="preserve">In line with the Codes of Practice of the Equality and Human Rights Commission (formerly Equal Opportunities Commission and the Commission for Racial Equality) and as required by the Audit Commission, Calthorpe Academy collects and maintains information on gender, ethnic </w:t>
      </w:r>
      <w:proofErr w:type="gramStart"/>
      <w:r>
        <w:t>origin</w:t>
      </w:r>
      <w:proofErr w:type="gramEnd"/>
      <w:r>
        <w:t xml:space="preserve"> and disabilities of its employees. Calthorpe Academy will also collect and maintain information on sexual orientation, age and religion or belief of its employees.  The information you have supplied will be kept confidential within Human Resources.  Departments will only see statistical information and it will only be used to provide an overall profile analysis of Local Authority and national non nominal data.  </w:t>
      </w:r>
    </w:p>
    <w:p w14:paraId="107B9556" w14:textId="77777777" w:rsidR="00C6566A" w:rsidRDefault="00C6566A" w:rsidP="00C6566A">
      <w:r>
        <w:t>Please complete this section of the application form, which will be separated from the rest of the form before shortlist selection takes place.</w:t>
      </w:r>
    </w:p>
    <w:p w14:paraId="701CB6BE" w14:textId="77777777" w:rsidR="00C6566A" w:rsidRDefault="00C6566A" w:rsidP="00C6566A">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C6566A" w14:paraId="580F5F6D" w14:textId="77777777" w:rsidTr="00CD34B0">
        <w:trPr>
          <w:trHeight w:hRule="exact" w:val="567"/>
        </w:trPr>
        <w:tc>
          <w:tcPr>
            <w:tcW w:w="4815" w:type="dxa"/>
            <w:shd w:val="clear" w:color="auto" w:fill="D9D9D9" w:themeFill="background1" w:themeFillShade="D9"/>
            <w:vAlign w:val="center"/>
          </w:tcPr>
          <w:p w14:paraId="189B8133" w14:textId="77777777" w:rsidR="00C6566A" w:rsidRPr="00CD34B0" w:rsidRDefault="00C6566A" w:rsidP="00CD34B0">
            <w:pPr>
              <w:rPr>
                <w:b/>
              </w:rPr>
            </w:pPr>
            <w:r w:rsidRPr="00CD34B0">
              <w:rPr>
                <w:b/>
              </w:rPr>
              <w:t>Where did you see this post advertised?</w:t>
            </w:r>
          </w:p>
        </w:tc>
        <w:tc>
          <w:tcPr>
            <w:tcW w:w="5386" w:type="dxa"/>
            <w:vAlign w:val="center"/>
          </w:tcPr>
          <w:p w14:paraId="20B843D7" w14:textId="77777777" w:rsidR="00C6566A" w:rsidRDefault="00C6566A" w:rsidP="00CD34B0"/>
        </w:tc>
      </w:tr>
    </w:tbl>
    <w:p w14:paraId="60CCCE02" w14:textId="77777777" w:rsidR="00C6566A" w:rsidRDefault="00C6566A" w:rsidP="00CD34B0"/>
    <w:tbl>
      <w:tblPr>
        <w:tblStyle w:val="TableGrid"/>
        <w:tblW w:w="0" w:type="auto"/>
        <w:tblLook w:val="04A0" w:firstRow="1" w:lastRow="0" w:firstColumn="1" w:lastColumn="0" w:noHBand="0" w:noVBand="1"/>
      </w:tblPr>
      <w:tblGrid>
        <w:gridCol w:w="4508"/>
        <w:gridCol w:w="5693"/>
      </w:tblGrid>
      <w:tr w:rsidR="00C6566A" w14:paraId="35978268" w14:textId="77777777" w:rsidTr="004247AD">
        <w:trPr>
          <w:trHeight w:hRule="exact" w:val="567"/>
        </w:trPr>
        <w:tc>
          <w:tcPr>
            <w:tcW w:w="4508" w:type="dxa"/>
            <w:shd w:val="clear" w:color="auto" w:fill="D9D9D9" w:themeFill="background1" w:themeFillShade="D9"/>
            <w:vAlign w:val="center"/>
          </w:tcPr>
          <w:p w14:paraId="2C0814C5" w14:textId="77777777" w:rsidR="00C6566A" w:rsidRPr="00CD34B0" w:rsidRDefault="000241E1" w:rsidP="000241E1">
            <w:pPr>
              <w:rPr>
                <w:b/>
              </w:rPr>
            </w:pPr>
            <w:r>
              <w:rPr>
                <w:b/>
              </w:rPr>
              <w:t>What is your date of birt</w:t>
            </w:r>
            <w:r>
              <w:t>h?</w:t>
            </w:r>
          </w:p>
        </w:tc>
        <w:tc>
          <w:tcPr>
            <w:tcW w:w="5693" w:type="dxa"/>
            <w:vAlign w:val="center"/>
          </w:tcPr>
          <w:p w14:paraId="4D118E93" w14:textId="77777777" w:rsidR="00C6566A" w:rsidRDefault="00C6566A" w:rsidP="00CD34B0"/>
        </w:tc>
      </w:tr>
    </w:tbl>
    <w:p w14:paraId="1072A3EE" w14:textId="77777777" w:rsidR="00C6566A" w:rsidRDefault="00C6566A" w:rsidP="00CD34B0"/>
    <w:tbl>
      <w:tblPr>
        <w:tblStyle w:val="TableGrid"/>
        <w:tblW w:w="0" w:type="auto"/>
        <w:tblLook w:val="04A0" w:firstRow="1" w:lastRow="0" w:firstColumn="1" w:lastColumn="0" w:noHBand="0" w:noVBand="1"/>
      </w:tblPr>
      <w:tblGrid>
        <w:gridCol w:w="5100"/>
        <w:gridCol w:w="3400"/>
        <w:gridCol w:w="1701"/>
      </w:tblGrid>
      <w:tr w:rsidR="00C6566A" w14:paraId="52CFAE06" w14:textId="77777777" w:rsidTr="00EE136E">
        <w:trPr>
          <w:trHeight w:hRule="exact" w:val="567"/>
        </w:trPr>
        <w:tc>
          <w:tcPr>
            <w:tcW w:w="10201" w:type="dxa"/>
            <w:gridSpan w:val="3"/>
            <w:shd w:val="clear" w:color="auto" w:fill="D9D9D9" w:themeFill="background1" w:themeFillShade="D9"/>
            <w:vAlign w:val="center"/>
          </w:tcPr>
          <w:p w14:paraId="19079444" w14:textId="77777777" w:rsidR="00C6566A" w:rsidRPr="00CD34B0" w:rsidRDefault="00C6566A" w:rsidP="00CD34B0">
            <w:pPr>
              <w:rPr>
                <w:b/>
              </w:rPr>
            </w:pPr>
            <w:r w:rsidRPr="00CD34B0">
              <w:rPr>
                <w:b/>
              </w:rPr>
              <w:t>What is your ethnic group?</w:t>
            </w:r>
          </w:p>
        </w:tc>
      </w:tr>
      <w:tr w:rsidR="00C6566A" w14:paraId="23CFD277" w14:textId="77777777" w:rsidTr="00C6566A">
        <w:trPr>
          <w:trHeight w:hRule="exact" w:val="856"/>
        </w:trPr>
        <w:tc>
          <w:tcPr>
            <w:tcW w:w="10201" w:type="dxa"/>
            <w:gridSpan w:val="3"/>
            <w:shd w:val="clear" w:color="auto" w:fill="D9D9D9" w:themeFill="background1" w:themeFillShade="D9"/>
            <w:vAlign w:val="center"/>
          </w:tcPr>
          <w:p w14:paraId="0453F44D" w14:textId="77777777" w:rsidR="00C6566A" w:rsidRDefault="00C6566A" w:rsidP="00CD34B0">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rsidR="000241E1">
              <w:t>.</w:t>
            </w:r>
          </w:p>
        </w:tc>
      </w:tr>
      <w:tr w:rsidR="00C6566A" w14:paraId="02FB40A9" w14:textId="77777777" w:rsidTr="00CD34B0">
        <w:trPr>
          <w:trHeight w:val="284"/>
        </w:trPr>
        <w:tc>
          <w:tcPr>
            <w:tcW w:w="5100" w:type="dxa"/>
            <w:vMerge w:val="restart"/>
            <w:shd w:val="clear" w:color="auto" w:fill="D9D9D9" w:themeFill="background1" w:themeFillShade="D9"/>
            <w:vAlign w:val="center"/>
          </w:tcPr>
          <w:p w14:paraId="76C9E450" w14:textId="77777777" w:rsidR="00C6566A" w:rsidRPr="0038648C" w:rsidRDefault="00C6566A" w:rsidP="00CD34B0">
            <w:pPr>
              <w:rPr>
                <w:b/>
              </w:rPr>
            </w:pPr>
            <w:r w:rsidRPr="0038648C">
              <w:rPr>
                <w:b/>
              </w:rPr>
              <w:t>A. White</w:t>
            </w:r>
          </w:p>
        </w:tc>
        <w:tc>
          <w:tcPr>
            <w:tcW w:w="3400" w:type="dxa"/>
            <w:shd w:val="clear" w:color="auto" w:fill="D9D9D9" w:themeFill="background1" w:themeFillShade="D9"/>
            <w:vAlign w:val="center"/>
          </w:tcPr>
          <w:p w14:paraId="3A48BD09" w14:textId="77777777" w:rsidR="00C6566A" w:rsidRPr="0038648C" w:rsidRDefault="00C6566A" w:rsidP="0038648C">
            <w:r w:rsidRPr="0038648C">
              <w:t>British</w:t>
            </w:r>
          </w:p>
        </w:tc>
        <w:tc>
          <w:tcPr>
            <w:tcW w:w="1701" w:type="dxa"/>
            <w:shd w:val="clear" w:color="auto" w:fill="FFFFFF" w:themeFill="background1"/>
            <w:vAlign w:val="center"/>
          </w:tcPr>
          <w:p w14:paraId="1388D25F" w14:textId="77777777" w:rsidR="00C6566A" w:rsidRPr="00585B43" w:rsidRDefault="00C6566A" w:rsidP="00CD34B0">
            <w:pPr>
              <w:jc w:val="center"/>
              <w:rPr>
                <w:sz w:val="22"/>
              </w:rPr>
            </w:pPr>
          </w:p>
        </w:tc>
      </w:tr>
      <w:tr w:rsidR="00C6566A" w14:paraId="6B43A941" w14:textId="77777777" w:rsidTr="00CD34B0">
        <w:trPr>
          <w:trHeight w:val="284"/>
        </w:trPr>
        <w:tc>
          <w:tcPr>
            <w:tcW w:w="5100" w:type="dxa"/>
            <w:vMerge/>
            <w:shd w:val="clear" w:color="auto" w:fill="D9D9D9" w:themeFill="background1" w:themeFillShade="D9"/>
            <w:vAlign w:val="center"/>
          </w:tcPr>
          <w:p w14:paraId="7BEC4512" w14:textId="77777777" w:rsidR="00C6566A" w:rsidRPr="0038648C" w:rsidRDefault="00C6566A" w:rsidP="00CD34B0">
            <w:pPr>
              <w:rPr>
                <w:b/>
              </w:rPr>
            </w:pPr>
          </w:p>
        </w:tc>
        <w:tc>
          <w:tcPr>
            <w:tcW w:w="3400" w:type="dxa"/>
            <w:shd w:val="clear" w:color="auto" w:fill="D9D9D9" w:themeFill="background1" w:themeFillShade="D9"/>
            <w:vAlign w:val="center"/>
          </w:tcPr>
          <w:p w14:paraId="3222ADCA" w14:textId="77777777" w:rsidR="00C6566A" w:rsidRPr="0038648C" w:rsidRDefault="00C6566A" w:rsidP="0038648C">
            <w:r w:rsidRPr="0038648C">
              <w:t>Irish</w:t>
            </w:r>
          </w:p>
        </w:tc>
        <w:tc>
          <w:tcPr>
            <w:tcW w:w="1701" w:type="dxa"/>
            <w:shd w:val="clear" w:color="auto" w:fill="FFFFFF" w:themeFill="background1"/>
            <w:vAlign w:val="center"/>
          </w:tcPr>
          <w:p w14:paraId="7771FEAA" w14:textId="77777777" w:rsidR="00C6566A" w:rsidRPr="00585B43" w:rsidRDefault="00C6566A" w:rsidP="00CD34B0">
            <w:pPr>
              <w:jc w:val="center"/>
              <w:rPr>
                <w:sz w:val="22"/>
              </w:rPr>
            </w:pPr>
          </w:p>
        </w:tc>
      </w:tr>
      <w:tr w:rsidR="00585B43" w14:paraId="2D84734D" w14:textId="77777777" w:rsidTr="00CD34B0">
        <w:trPr>
          <w:trHeight w:val="578"/>
        </w:trPr>
        <w:tc>
          <w:tcPr>
            <w:tcW w:w="5100" w:type="dxa"/>
            <w:vMerge/>
            <w:shd w:val="clear" w:color="auto" w:fill="D9D9D9" w:themeFill="background1" w:themeFillShade="D9"/>
            <w:vAlign w:val="center"/>
          </w:tcPr>
          <w:p w14:paraId="1DC1193A" w14:textId="77777777" w:rsidR="00585B43" w:rsidRPr="0038648C" w:rsidRDefault="00585B43" w:rsidP="00CD34B0">
            <w:pPr>
              <w:rPr>
                <w:b/>
              </w:rPr>
            </w:pPr>
          </w:p>
        </w:tc>
        <w:tc>
          <w:tcPr>
            <w:tcW w:w="3400" w:type="dxa"/>
            <w:shd w:val="clear" w:color="auto" w:fill="D9D9D9" w:themeFill="background1" w:themeFillShade="D9"/>
            <w:vAlign w:val="center"/>
          </w:tcPr>
          <w:p w14:paraId="13F18E3B" w14:textId="77777777" w:rsidR="00585B43" w:rsidRPr="0038648C" w:rsidRDefault="00585B43" w:rsidP="0038648C">
            <w:r w:rsidRPr="0038648C">
              <w:t>Any other White background</w:t>
            </w:r>
          </w:p>
          <w:p w14:paraId="34EA1DD7" w14:textId="77777777" w:rsidR="00585B43" w:rsidRPr="0038648C" w:rsidRDefault="00585B43" w:rsidP="0038648C">
            <w:r w:rsidRPr="0038648C">
              <w:t>(Please state)</w:t>
            </w:r>
          </w:p>
        </w:tc>
        <w:tc>
          <w:tcPr>
            <w:tcW w:w="1701" w:type="dxa"/>
            <w:shd w:val="clear" w:color="auto" w:fill="FFFFFF" w:themeFill="background1"/>
            <w:vAlign w:val="center"/>
          </w:tcPr>
          <w:p w14:paraId="1487819F" w14:textId="77777777" w:rsidR="00585B43" w:rsidRPr="00585B43" w:rsidRDefault="00585B43" w:rsidP="00CD34B0">
            <w:pPr>
              <w:jc w:val="center"/>
              <w:rPr>
                <w:sz w:val="22"/>
              </w:rPr>
            </w:pPr>
          </w:p>
        </w:tc>
      </w:tr>
      <w:tr w:rsidR="00C6566A" w14:paraId="2027C8AB" w14:textId="77777777" w:rsidTr="00CD34B0">
        <w:trPr>
          <w:trHeight w:val="284"/>
        </w:trPr>
        <w:tc>
          <w:tcPr>
            <w:tcW w:w="5100" w:type="dxa"/>
            <w:vMerge w:val="restart"/>
            <w:shd w:val="clear" w:color="auto" w:fill="D9D9D9" w:themeFill="background1" w:themeFillShade="D9"/>
            <w:vAlign w:val="center"/>
          </w:tcPr>
          <w:p w14:paraId="4D480FD6" w14:textId="77777777" w:rsidR="00C6566A" w:rsidRPr="0038648C" w:rsidRDefault="00C6566A" w:rsidP="00CD34B0">
            <w:pPr>
              <w:rPr>
                <w:b/>
              </w:rPr>
            </w:pPr>
            <w:r w:rsidRPr="0038648C">
              <w:rPr>
                <w:b/>
              </w:rPr>
              <w:t>B. Mixed</w:t>
            </w:r>
          </w:p>
        </w:tc>
        <w:tc>
          <w:tcPr>
            <w:tcW w:w="3400" w:type="dxa"/>
            <w:shd w:val="clear" w:color="auto" w:fill="D9D9D9" w:themeFill="background1" w:themeFillShade="D9"/>
            <w:vAlign w:val="center"/>
          </w:tcPr>
          <w:p w14:paraId="60946DCA" w14:textId="77777777" w:rsidR="00C6566A" w:rsidRPr="0038648C" w:rsidRDefault="00C6566A" w:rsidP="0038648C">
            <w:r w:rsidRPr="0038648C">
              <w:t>White and Black Caribbean</w:t>
            </w:r>
          </w:p>
        </w:tc>
        <w:tc>
          <w:tcPr>
            <w:tcW w:w="1701" w:type="dxa"/>
            <w:shd w:val="clear" w:color="auto" w:fill="FFFFFF" w:themeFill="background1"/>
            <w:vAlign w:val="center"/>
          </w:tcPr>
          <w:p w14:paraId="3944D18C" w14:textId="77777777" w:rsidR="00C6566A" w:rsidRPr="00585B43" w:rsidRDefault="00C6566A" w:rsidP="00CD34B0">
            <w:pPr>
              <w:jc w:val="center"/>
              <w:rPr>
                <w:sz w:val="22"/>
              </w:rPr>
            </w:pPr>
          </w:p>
        </w:tc>
      </w:tr>
      <w:tr w:rsidR="00C6566A" w14:paraId="2006B428" w14:textId="77777777" w:rsidTr="00CD34B0">
        <w:trPr>
          <w:trHeight w:val="284"/>
        </w:trPr>
        <w:tc>
          <w:tcPr>
            <w:tcW w:w="5100" w:type="dxa"/>
            <w:vMerge/>
            <w:shd w:val="clear" w:color="auto" w:fill="D9D9D9" w:themeFill="background1" w:themeFillShade="D9"/>
            <w:vAlign w:val="center"/>
          </w:tcPr>
          <w:p w14:paraId="314A15AC" w14:textId="77777777" w:rsidR="00C6566A" w:rsidRPr="0038648C" w:rsidRDefault="00C6566A" w:rsidP="00CD34B0">
            <w:pPr>
              <w:rPr>
                <w:b/>
              </w:rPr>
            </w:pPr>
          </w:p>
        </w:tc>
        <w:tc>
          <w:tcPr>
            <w:tcW w:w="3400" w:type="dxa"/>
            <w:shd w:val="clear" w:color="auto" w:fill="D9D9D9" w:themeFill="background1" w:themeFillShade="D9"/>
            <w:vAlign w:val="center"/>
          </w:tcPr>
          <w:p w14:paraId="022E4141" w14:textId="77777777" w:rsidR="00C6566A" w:rsidRPr="0038648C" w:rsidRDefault="00C6566A" w:rsidP="0038648C">
            <w:r w:rsidRPr="0038648C">
              <w:t>White and Black Asian</w:t>
            </w:r>
          </w:p>
        </w:tc>
        <w:tc>
          <w:tcPr>
            <w:tcW w:w="1701" w:type="dxa"/>
            <w:shd w:val="clear" w:color="auto" w:fill="FFFFFF" w:themeFill="background1"/>
            <w:vAlign w:val="center"/>
          </w:tcPr>
          <w:p w14:paraId="4389FEF4" w14:textId="77777777" w:rsidR="00C6566A" w:rsidRPr="00585B43" w:rsidRDefault="00C6566A" w:rsidP="00CD34B0">
            <w:pPr>
              <w:jc w:val="center"/>
              <w:rPr>
                <w:sz w:val="22"/>
              </w:rPr>
            </w:pPr>
          </w:p>
        </w:tc>
      </w:tr>
      <w:tr w:rsidR="00C6566A" w14:paraId="04F94773" w14:textId="77777777" w:rsidTr="00CD34B0">
        <w:trPr>
          <w:trHeight w:val="284"/>
        </w:trPr>
        <w:tc>
          <w:tcPr>
            <w:tcW w:w="5100" w:type="dxa"/>
            <w:vMerge/>
            <w:shd w:val="clear" w:color="auto" w:fill="D9D9D9" w:themeFill="background1" w:themeFillShade="D9"/>
            <w:vAlign w:val="center"/>
          </w:tcPr>
          <w:p w14:paraId="3C3A2106" w14:textId="77777777" w:rsidR="00C6566A" w:rsidRPr="0038648C" w:rsidRDefault="00C6566A" w:rsidP="00CD34B0">
            <w:pPr>
              <w:rPr>
                <w:b/>
              </w:rPr>
            </w:pPr>
          </w:p>
        </w:tc>
        <w:tc>
          <w:tcPr>
            <w:tcW w:w="3400" w:type="dxa"/>
            <w:shd w:val="clear" w:color="auto" w:fill="D9D9D9" w:themeFill="background1" w:themeFillShade="D9"/>
            <w:vAlign w:val="center"/>
          </w:tcPr>
          <w:p w14:paraId="1D11A964" w14:textId="77777777" w:rsidR="00C6566A" w:rsidRPr="0038648C" w:rsidRDefault="00C6566A" w:rsidP="0038648C">
            <w:r w:rsidRPr="0038648C">
              <w:t>White and Black African</w:t>
            </w:r>
          </w:p>
        </w:tc>
        <w:tc>
          <w:tcPr>
            <w:tcW w:w="1701" w:type="dxa"/>
            <w:shd w:val="clear" w:color="auto" w:fill="FFFFFF" w:themeFill="background1"/>
            <w:vAlign w:val="center"/>
          </w:tcPr>
          <w:p w14:paraId="499C1C5F" w14:textId="77777777" w:rsidR="00C6566A" w:rsidRPr="00585B43" w:rsidRDefault="00C6566A" w:rsidP="00CD34B0">
            <w:pPr>
              <w:jc w:val="center"/>
              <w:rPr>
                <w:sz w:val="22"/>
              </w:rPr>
            </w:pPr>
          </w:p>
        </w:tc>
      </w:tr>
      <w:tr w:rsidR="00C6566A" w14:paraId="332E400A" w14:textId="77777777" w:rsidTr="00CD34B0">
        <w:trPr>
          <w:trHeight w:val="284"/>
        </w:trPr>
        <w:tc>
          <w:tcPr>
            <w:tcW w:w="5100" w:type="dxa"/>
            <w:vMerge/>
            <w:shd w:val="clear" w:color="auto" w:fill="D9D9D9" w:themeFill="background1" w:themeFillShade="D9"/>
            <w:vAlign w:val="center"/>
          </w:tcPr>
          <w:p w14:paraId="6A36BF92" w14:textId="77777777" w:rsidR="00C6566A" w:rsidRPr="0038648C" w:rsidRDefault="00C6566A" w:rsidP="00CD34B0">
            <w:pPr>
              <w:rPr>
                <w:b/>
              </w:rPr>
            </w:pPr>
          </w:p>
        </w:tc>
        <w:tc>
          <w:tcPr>
            <w:tcW w:w="3400" w:type="dxa"/>
            <w:shd w:val="clear" w:color="auto" w:fill="D9D9D9" w:themeFill="background1" w:themeFillShade="D9"/>
            <w:vAlign w:val="center"/>
          </w:tcPr>
          <w:p w14:paraId="5160381A" w14:textId="77777777" w:rsidR="00C6566A" w:rsidRPr="0038648C" w:rsidRDefault="00C6566A" w:rsidP="0038648C">
            <w:r w:rsidRPr="0038648C">
              <w:t>Any other Mixed Background</w:t>
            </w:r>
          </w:p>
          <w:p w14:paraId="73552525" w14:textId="77777777" w:rsidR="00C6566A" w:rsidRPr="0038648C" w:rsidRDefault="00585B43" w:rsidP="0038648C">
            <w:r w:rsidRPr="0038648C">
              <w:t>(</w:t>
            </w:r>
            <w:r w:rsidR="00C6566A" w:rsidRPr="0038648C">
              <w:t>Please State</w:t>
            </w:r>
            <w:r w:rsidRPr="0038648C">
              <w:t>)</w:t>
            </w:r>
          </w:p>
        </w:tc>
        <w:tc>
          <w:tcPr>
            <w:tcW w:w="1701" w:type="dxa"/>
            <w:shd w:val="clear" w:color="auto" w:fill="FFFFFF" w:themeFill="background1"/>
            <w:vAlign w:val="center"/>
          </w:tcPr>
          <w:p w14:paraId="247EE545" w14:textId="77777777" w:rsidR="00C6566A" w:rsidRPr="00585B43" w:rsidRDefault="00C6566A" w:rsidP="00CD34B0">
            <w:pPr>
              <w:jc w:val="center"/>
              <w:rPr>
                <w:sz w:val="22"/>
              </w:rPr>
            </w:pPr>
          </w:p>
        </w:tc>
      </w:tr>
      <w:tr w:rsidR="00585B43" w14:paraId="4F9A5251" w14:textId="77777777" w:rsidTr="00CD34B0">
        <w:trPr>
          <w:trHeight w:val="72"/>
        </w:trPr>
        <w:tc>
          <w:tcPr>
            <w:tcW w:w="5100" w:type="dxa"/>
            <w:vMerge w:val="restart"/>
            <w:shd w:val="clear" w:color="auto" w:fill="D9D9D9" w:themeFill="background1" w:themeFillShade="D9"/>
            <w:vAlign w:val="center"/>
          </w:tcPr>
          <w:p w14:paraId="105B8D69" w14:textId="77777777" w:rsidR="00585B43" w:rsidRPr="0038648C" w:rsidRDefault="00585B43" w:rsidP="00CD34B0">
            <w:pPr>
              <w:rPr>
                <w:b/>
              </w:rPr>
            </w:pPr>
            <w:r w:rsidRPr="0038648C">
              <w:rPr>
                <w:b/>
              </w:rPr>
              <w:t>C. Asian or Asian British</w:t>
            </w:r>
          </w:p>
        </w:tc>
        <w:tc>
          <w:tcPr>
            <w:tcW w:w="3400" w:type="dxa"/>
            <w:shd w:val="clear" w:color="auto" w:fill="D9D9D9" w:themeFill="background1" w:themeFillShade="D9"/>
            <w:vAlign w:val="center"/>
          </w:tcPr>
          <w:p w14:paraId="234CBD74" w14:textId="77777777" w:rsidR="00585B43" w:rsidRPr="0038648C" w:rsidRDefault="00585B43" w:rsidP="0038648C">
            <w:r w:rsidRPr="0038648C">
              <w:t>Indian</w:t>
            </w:r>
          </w:p>
        </w:tc>
        <w:tc>
          <w:tcPr>
            <w:tcW w:w="1701" w:type="dxa"/>
            <w:shd w:val="clear" w:color="auto" w:fill="FFFFFF" w:themeFill="background1"/>
            <w:vAlign w:val="center"/>
          </w:tcPr>
          <w:p w14:paraId="520CC97B" w14:textId="77777777" w:rsidR="00585B43" w:rsidRPr="00585B43" w:rsidRDefault="00585B43" w:rsidP="00CD34B0">
            <w:pPr>
              <w:jc w:val="center"/>
              <w:rPr>
                <w:sz w:val="22"/>
              </w:rPr>
            </w:pPr>
          </w:p>
        </w:tc>
      </w:tr>
      <w:tr w:rsidR="00585B43" w14:paraId="5E773A95" w14:textId="77777777" w:rsidTr="00CD34B0">
        <w:trPr>
          <w:trHeight w:val="71"/>
        </w:trPr>
        <w:tc>
          <w:tcPr>
            <w:tcW w:w="5100" w:type="dxa"/>
            <w:vMerge/>
            <w:shd w:val="clear" w:color="auto" w:fill="D9D9D9" w:themeFill="background1" w:themeFillShade="D9"/>
            <w:vAlign w:val="center"/>
          </w:tcPr>
          <w:p w14:paraId="6E54D712" w14:textId="77777777" w:rsidR="00585B43" w:rsidRPr="0038648C" w:rsidRDefault="00585B43" w:rsidP="00CD34B0">
            <w:pPr>
              <w:rPr>
                <w:b/>
              </w:rPr>
            </w:pPr>
          </w:p>
        </w:tc>
        <w:tc>
          <w:tcPr>
            <w:tcW w:w="3400" w:type="dxa"/>
            <w:shd w:val="clear" w:color="auto" w:fill="D9D9D9" w:themeFill="background1" w:themeFillShade="D9"/>
            <w:vAlign w:val="center"/>
          </w:tcPr>
          <w:p w14:paraId="47CBD216" w14:textId="77777777" w:rsidR="00585B43" w:rsidRPr="0038648C" w:rsidRDefault="00585B43" w:rsidP="0038648C">
            <w:r w:rsidRPr="0038648C">
              <w:t>Bangladeshi</w:t>
            </w:r>
          </w:p>
        </w:tc>
        <w:tc>
          <w:tcPr>
            <w:tcW w:w="1701" w:type="dxa"/>
            <w:shd w:val="clear" w:color="auto" w:fill="FFFFFF" w:themeFill="background1"/>
            <w:vAlign w:val="center"/>
          </w:tcPr>
          <w:p w14:paraId="71477C44" w14:textId="77777777" w:rsidR="00585B43" w:rsidRPr="00585B43" w:rsidRDefault="00585B43" w:rsidP="00CD34B0">
            <w:pPr>
              <w:jc w:val="center"/>
            </w:pPr>
          </w:p>
        </w:tc>
      </w:tr>
      <w:tr w:rsidR="00585B43" w14:paraId="3CB44BAA" w14:textId="77777777" w:rsidTr="00CD34B0">
        <w:trPr>
          <w:trHeight w:val="71"/>
        </w:trPr>
        <w:tc>
          <w:tcPr>
            <w:tcW w:w="5100" w:type="dxa"/>
            <w:vMerge/>
            <w:shd w:val="clear" w:color="auto" w:fill="D9D9D9" w:themeFill="background1" w:themeFillShade="D9"/>
            <w:vAlign w:val="center"/>
          </w:tcPr>
          <w:p w14:paraId="1F0F45F7" w14:textId="77777777" w:rsidR="00585B43" w:rsidRPr="0038648C" w:rsidRDefault="00585B43" w:rsidP="00CD34B0">
            <w:pPr>
              <w:rPr>
                <w:b/>
              </w:rPr>
            </w:pPr>
          </w:p>
        </w:tc>
        <w:tc>
          <w:tcPr>
            <w:tcW w:w="3400" w:type="dxa"/>
            <w:shd w:val="clear" w:color="auto" w:fill="D9D9D9" w:themeFill="background1" w:themeFillShade="D9"/>
            <w:vAlign w:val="center"/>
          </w:tcPr>
          <w:p w14:paraId="27FBD46C" w14:textId="77777777" w:rsidR="00585B43" w:rsidRPr="0038648C" w:rsidRDefault="00585B43" w:rsidP="0038648C">
            <w:r w:rsidRPr="0038648C">
              <w:t>Pakistani</w:t>
            </w:r>
          </w:p>
        </w:tc>
        <w:tc>
          <w:tcPr>
            <w:tcW w:w="1701" w:type="dxa"/>
            <w:shd w:val="clear" w:color="auto" w:fill="FFFFFF" w:themeFill="background1"/>
            <w:vAlign w:val="center"/>
          </w:tcPr>
          <w:p w14:paraId="0310F5DA" w14:textId="77777777" w:rsidR="00585B43" w:rsidRPr="00585B43" w:rsidRDefault="00585B43" w:rsidP="00CD34B0">
            <w:pPr>
              <w:jc w:val="center"/>
            </w:pPr>
          </w:p>
        </w:tc>
      </w:tr>
      <w:tr w:rsidR="00585B43" w14:paraId="19A5A75D" w14:textId="77777777" w:rsidTr="00CD34B0">
        <w:trPr>
          <w:trHeight w:val="71"/>
        </w:trPr>
        <w:tc>
          <w:tcPr>
            <w:tcW w:w="5100" w:type="dxa"/>
            <w:vMerge/>
            <w:shd w:val="clear" w:color="auto" w:fill="D9D9D9" w:themeFill="background1" w:themeFillShade="D9"/>
            <w:vAlign w:val="center"/>
          </w:tcPr>
          <w:p w14:paraId="6BC79DB0" w14:textId="77777777" w:rsidR="00585B43" w:rsidRPr="0038648C" w:rsidRDefault="00585B43" w:rsidP="00CD34B0">
            <w:pPr>
              <w:rPr>
                <w:b/>
              </w:rPr>
            </w:pPr>
          </w:p>
        </w:tc>
        <w:tc>
          <w:tcPr>
            <w:tcW w:w="3400" w:type="dxa"/>
            <w:shd w:val="clear" w:color="auto" w:fill="D9D9D9" w:themeFill="background1" w:themeFillShade="D9"/>
            <w:vAlign w:val="center"/>
          </w:tcPr>
          <w:p w14:paraId="63F94D1D" w14:textId="77777777" w:rsidR="00585B43" w:rsidRPr="0038648C" w:rsidRDefault="00585B43" w:rsidP="0038648C">
            <w:r w:rsidRPr="0038648C">
              <w:t>Any other Asian Background</w:t>
            </w:r>
          </w:p>
          <w:p w14:paraId="6E104C31" w14:textId="77777777" w:rsidR="00585B43" w:rsidRPr="0038648C" w:rsidRDefault="00585B43" w:rsidP="0038648C">
            <w:r w:rsidRPr="0038648C">
              <w:t>(Please State)</w:t>
            </w:r>
          </w:p>
        </w:tc>
        <w:tc>
          <w:tcPr>
            <w:tcW w:w="1701" w:type="dxa"/>
            <w:shd w:val="clear" w:color="auto" w:fill="FFFFFF" w:themeFill="background1"/>
            <w:vAlign w:val="center"/>
          </w:tcPr>
          <w:p w14:paraId="0247DAE8" w14:textId="77777777" w:rsidR="00585B43" w:rsidRPr="00585B43" w:rsidRDefault="00585B43" w:rsidP="00CD34B0">
            <w:pPr>
              <w:jc w:val="center"/>
            </w:pPr>
          </w:p>
        </w:tc>
      </w:tr>
      <w:tr w:rsidR="00585B43" w14:paraId="6B771BB5" w14:textId="77777777" w:rsidTr="00CD34B0">
        <w:trPr>
          <w:trHeight w:val="95"/>
        </w:trPr>
        <w:tc>
          <w:tcPr>
            <w:tcW w:w="5100" w:type="dxa"/>
            <w:vMerge w:val="restart"/>
            <w:shd w:val="clear" w:color="auto" w:fill="D9D9D9" w:themeFill="background1" w:themeFillShade="D9"/>
            <w:vAlign w:val="center"/>
          </w:tcPr>
          <w:p w14:paraId="03124D4B" w14:textId="77777777" w:rsidR="00585B43" w:rsidRPr="0038648C" w:rsidRDefault="00585B43" w:rsidP="00CD34B0">
            <w:pPr>
              <w:rPr>
                <w:b/>
              </w:rPr>
            </w:pPr>
            <w:r w:rsidRPr="0038648C">
              <w:rPr>
                <w:b/>
              </w:rPr>
              <w:t>D. Black or Black British</w:t>
            </w:r>
          </w:p>
        </w:tc>
        <w:tc>
          <w:tcPr>
            <w:tcW w:w="3400" w:type="dxa"/>
            <w:shd w:val="clear" w:color="auto" w:fill="D9D9D9" w:themeFill="background1" w:themeFillShade="D9"/>
            <w:vAlign w:val="center"/>
          </w:tcPr>
          <w:p w14:paraId="702BEAB1" w14:textId="77777777" w:rsidR="00585B43" w:rsidRPr="0038648C" w:rsidRDefault="00585B43" w:rsidP="0038648C">
            <w:r w:rsidRPr="0038648C">
              <w:t>Caribbean</w:t>
            </w:r>
          </w:p>
        </w:tc>
        <w:tc>
          <w:tcPr>
            <w:tcW w:w="1701" w:type="dxa"/>
            <w:shd w:val="clear" w:color="auto" w:fill="FFFFFF" w:themeFill="background1"/>
            <w:vAlign w:val="center"/>
          </w:tcPr>
          <w:p w14:paraId="5FD78E33" w14:textId="77777777" w:rsidR="00585B43" w:rsidRPr="00585B43" w:rsidRDefault="00585B43" w:rsidP="00CD34B0">
            <w:pPr>
              <w:jc w:val="center"/>
              <w:rPr>
                <w:sz w:val="22"/>
              </w:rPr>
            </w:pPr>
          </w:p>
        </w:tc>
      </w:tr>
      <w:tr w:rsidR="00585B43" w14:paraId="5A10339A" w14:textId="77777777" w:rsidTr="00CD34B0">
        <w:trPr>
          <w:trHeight w:val="95"/>
        </w:trPr>
        <w:tc>
          <w:tcPr>
            <w:tcW w:w="5100" w:type="dxa"/>
            <w:vMerge/>
            <w:shd w:val="clear" w:color="auto" w:fill="D9D9D9" w:themeFill="background1" w:themeFillShade="D9"/>
            <w:vAlign w:val="center"/>
          </w:tcPr>
          <w:p w14:paraId="536EDF25" w14:textId="77777777" w:rsidR="00585B43" w:rsidRPr="0038648C" w:rsidRDefault="00585B43" w:rsidP="00CD34B0">
            <w:pPr>
              <w:rPr>
                <w:b/>
              </w:rPr>
            </w:pPr>
          </w:p>
        </w:tc>
        <w:tc>
          <w:tcPr>
            <w:tcW w:w="3400" w:type="dxa"/>
            <w:shd w:val="clear" w:color="auto" w:fill="D9D9D9" w:themeFill="background1" w:themeFillShade="D9"/>
            <w:vAlign w:val="center"/>
          </w:tcPr>
          <w:p w14:paraId="5F7379F6" w14:textId="77777777" w:rsidR="00585B43" w:rsidRPr="0038648C" w:rsidRDefault="00585B43" w:rsidP="0038648C">
            <w:r w:rsidRPr="0038648C">
              <w:t>African</w:t>
            </w:r>
          </w:p>
        </w:tc>
        <w:tc>
          <w:tcPr>
            <w:tcW w:w="1701" w:type="dxa"/>
            <w:shd w:val="clear" w:color="auto" w:fill="FFFFFF" w:themeFill="background1"/>
            <w:vAlign w:val="center"/>
          </w:tcPr>
          <w:p w14:paraId="6C1AC54E" w14:textId="77777777" w:rsidR="00585B43" w:rsidRPr="00585B43" w:rsidRDefault="00585B43" w:rsidP="00CD34B0">
            <w:pPr>
              <w:jc w:val="center"/>
            </w:pPr>
          </w:p>
        </w:tc>
      </w:tr>
      <w:tr w:rsidR="00585B43" w14:paraId="30AA3489" w14:textId="77777777" w:rsidTr="00CD34B0">
        <w:trPr>
          <w:trHeight w:val="95"/>
        </w:trPr>
        <w:tc>
          <w:tcPr>
            <w:tcW w:w="5100" w:type="dxa"/>
            <w:vMerge/>
            <w:shd w:val="clear" w:color="auto" w:fill="D9D9D9" w:themeFill="background1" w:themeFillShade="D9"/>
            <w:vAlign w:val="center"/>
          </w:tcPr>
          <w:p w14:paraId="3A9874EF" w14:textId="77777777" w:rsidR="00585B43" w:rsidRPr="0038648C" w:rsidRDefault="00585B43" w:rsidP="00CD34B0">
            <w:pPr>
              <w:rPr>
                <w:b/>
              </w:rPr>
            </w:pPr>
          </w:p>
        </w:tc>
        <w:tc>
          <w:tcPr>
            <w:tcW w:w="3400" w:type="dxa"/>
            <w:shd w:val="clear" w:color="auto" w:fill="D9D9D9" w:themeFill="background1" w:themeFillShade="D9"/>
            <w:vAlign w:val="center"/>
          </w:tcPr>
          <w:p w14:paraId="05CAD470" w14:textId="77777777" w:rsidR="00585B43" w:rsidRPr="0038648C" w:rsidRDefault="00585B43" w:rsidP="0038648C">
            <w:r w:rsidRPr="0038648C">
              <w:t xml:space="preserve">Any other </w:t>
            </w:r>
            <w:proofErr w:type="gramStart"/>
            <w:r w:rsidRPr="0038648C">
              <w:t>Black  Background</w:t>
            </w:r>
            <w:proofErr w:type="gramEnd"/>
          </w:p>
          <w:p w14:paraId="51447779" w14:textId="77777777" w:rsidR="00585B43" w:rsidRPr="0038648C" w:rsidRDefault="00585B43" w:rsidP="0038648C">
            <w:r w:rsidRPr="0038648C">
              <w:t>(Please State)</w:t>
            </w:r>
          </w:p>
        </w:tc>
        <w:tc>
          <w:tcPr>
            <w:tcW w:w="1701" w:type="dxa"/>
            <w:shd w:val="clear" w:color="auto" w:fill="FFFFFF" w:themeFill="background1"/>
            <w:vAlign w:val="center"/>
          </w:tcPr>
          <w:p w14:paraId="4AA82BEE" w14:textId="77777777" w:rsidR="00585B43" w:rsidRPr="00585B43" w:rsidRDefault="00585B43" w:rsidP="00CD34B0">
            <w:pPr>
              <w:jc w:val="center"/>
            </w:pPr>
          </w:p>
        </w:tc>
      </w:tr>
      <w:tr w:rsidR="00585B43" w14:paraId="0C109A6F" w14:textId="77777777" w:rsidTr="00CD34B0">
        <w:trPr>
          <w:trHeight w:val="143"/>
        </w:trPr>
        <w:tc>
          <w:tcPr>
            <w:tcW w:w="5100" w:type="dxa"/>
            <w:vMerge w:val="restart"/>
            <w:shd w:val="clear" w:color="auto" w:fill="D9D9D9" w:themeFill="background1" w:themeFillShade="D9"/>
            <w:vAlign w:val="center"/>
          </w:tcPr>
          <w:p w14:paraId="0CAE34E7" w14:textId="77777777" w:rsidR="00585B43" w:rsidRPr="0038648C" w:rsidRDefault="00585B43" w:rsidP="00CD34B0">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shd w:val="clear" w:color="auto" w:fill="D9D9D9" w:themeFill="background1" w:themeFillShade="D9"/>
            <w:vAlign w:val="center"/>
          </w:tcPr>
          <w:p w14:paraId="12304030" w14:textId="77777777" w:rsidR="00585B43" w:rsidRPr="0038648C" w:rsidRDefault="00585B43" w:rsidP="0038648C">
            <w:r w:rsidRPr="0038648C">
              <w:t>Chinese</w:t>
            </w:r>
          </w:p>
        </w:tc>
        <w:tc>
          <w:tcPr>
            <w:tcW w:w="1701" w:type="dxa"/>
            <w:shd w:val="clear" w:color="auto" w:fill="FFFFFF" w:themeFill="background1"/>
            <w:vAlign w:val="center"/>
          </w:tcPr>
          <w:p w14:paraId="601B22BD" w14:textId="77777777" w:rsidR="00585B43" w:rsidRPr="00585B43" w:rsidRDefault="00585B43" w:rsidP="00CD34B0">
            <w:pPr>
              <w:jc w:val="center"/>
              <w:rPr>
                <w:sz w:val="22"/>
              </w:rPr>
            </w:pPr>
          </w:p>
        </w:tc>
      </w:tr>
      <w:tr w:rsidR="00585B43" w14:paraId="3EF94861" w14:textId="77777777" w:rsidTr="00CD34B0">
        <w:trPr>
          <w:trHeight w:val="142"/>
        </w:trPr>
        <w:tc>
          <w:tcPr>
            <w:tcW w:w="5100" w:type="dxa"/>
            <w:vMerge/>
            <w:shd w:val="clear" w:color="auto" w:fill="D9D9D9" w:themeFill="background1" w:themeFillShade="D9"/>
            <w:vAlign w:val="center"/>
          </w:tcPr>
          <w:p w14:paraId="74014BC5" w14:textId="77777777" w:rsidR="00585B43" w:rsidRPr="00585B43" w:rsidRDefault="00585B43" w:rsidP="00CD34B0"/>
        </w:tc>
        <w:tc>
          <w:tcPr>
            <w:tcW w:w="3400" w:type="dxa"/>
            <w:shd w:val="clear" w:color="auto" w:fill="D9D9D9" w:themeFill="background1" w:themeFillShade="D9"/>
            <w:vAlign w:val="center"/>
          </w:tcPr>
          <w:p w14:paraId="70C4AE4A" w14:textId="77777777" w:rsidR="00585B43" w:rsidRPr="0038648C" w:rsidRDefault="00585B43" w:rsidP="0038648C">
            <w:r w:rsidRPr="0038648C">
              <w:t>Any other Background</w:t>
            </w:r>
          </w:p>
          <w:p w14:paraId="445F321C" w14:textId="77777777" w:rsidR="00585B43" w:rsidRPr="0038648C" w:rsidRDefault="00585B43" w:rsidP="0038648C">
            <w:r w:rsidRPr="0038648C">
              <w:t>(Please State)</w:t>
            </w:r>
          </w:p>
        </w:tc>
        <w:tc>
          <w:tcPr>
            <w:tcW w:w="1701" w:type="dxa"/>
            <w:shd w:val="clear" w:color="auto" w:fill="FFFFFF" w:themeFill="background1"/>
            <w:vAlign w:val="center"/>
          </w:tcPr>
          <w:p w14:paraId="1312454D" w14:textId="77777777" w:rsidR="00585B43" w:rsidRPr="00585B43" w:rsidRDefault="00585B43" w:rsidP="00CD34B0">
            <w:pPr>
              <w:jc w:val="center"/>
            </w:pPr>
          </w:p>
        </w:tc>
      </w:tr>
    </w:tbl>
    <w:p w14:paraId="7C5A8DEC" w14:textId="77777777" w:rsidR="00C6566A" w:rsidRDefault="00C6566A" w:rsidP="00C6566A"/>
    <w:tbl>
      <w:tblPr>
        <w:tblStyle w:val="TableGrid"/>
        <w:tblW w:w="0" w:type="auto"/>
        <w:tblLook w:val="04A0" w:firstRow="1" w:lastRow="0" w:firstColumn="1" w:lastColumn="0" w:noHBand="0" w:noVBand="1"/>
      </w:tblPr>
      <w:tblGrid>
        <w:gridCol w:w="2830"/>
        <w:gridCol w:w="2127"/>
        <w:gridCol w:w="1417"/>
        <w:gridCol w:w="2552"/>
        <w:gridCol w:w="1275"/>
      </w:tblGrid>
      <w:tr w:rsidR="00585B43" w14:paraId="58236311" w14:textId="77777777" w:rsidTr="00CD34B0">
        <w:trPr>
          <w:trHeight w:hRule="exact" w:val="567"/>
        </w:trPr>
        <w:tc>
          <w:tcPr>
            <w:tcW w:w="2830" w:type="dxa"/>
            <w:shd w:val="clear" w:color="auto" w:fill="D9D9D9" w:themeFill="background1" w:themeFillShade="D9"/>
            <w:vAlign w:val="center"/>
          </w:tcPr>
          <w:p w14:paraId="39038B06" w14:textId="77777777" w:rsidR="00585B43" w:rsidRPr="00CD34B0" w:rsidRDefault="00585B43" w:rsidP="00CD34B0">
            <w:pPr>
              <w:rPr>
                <w:b/>
              </w:rPr>
            </w:pPr>
            <w:r w:rsidRPr="00CD34B0">
              <w:rPr>
                <w:b/>
              </w:rPr>
              <w:t>Gender</w:t>
            </w:r>
          </w:p>
        </w:tc>
        <w:tc>
          <w:tcPr>
            <w:tcW w:w="2127" w:type="dxa"/>
            <w:shd w:val="clear" w:color="auto" w:fill="D9D9D9" w:themeFill="background1" w:themeFillShade="D9"/>
            <w:vAlign w:val="center"/>
          </w:tcPr>
          <w:p w14:paraId="57F93B6C" w14:textId="77777777" w:rsidR="00585B43" w:rsidRPr="00CD34B0" w:rsidRDefault="00585B43" w:rsidP="00CD34B0">
            <w:pPr>
              <w:rPr>
                <w:b/>
              </w:rPr>
            </w:pPr>
            <w:r w:rsidRPr="00CD34B0">
              <w:rPr>
                <w:b/>
              </w:rPr>
              <w:t>Male</w:t>
            </w:r>
          </w:p>
        </w:tc>
        <w:tc>
          <w:tcPr>
            <w:tcW w:w="1417" w:type="dxa"/>
            <w:vAlign w:val="center"/>
          </w:tcPr>
          <w:p w14:paraId="0F697AB3" w14:textId="77777777" w:rsidR="00585B43" w:rsidRPr="00CD34B0" w:rsidRDefault="00585B43" w:rsidP="00CD34B0">
            <w:pPr>
              <w:jc w:val="center"/>
            </w:pPr>
          </w:p>
        </w:tc>
        <w:tc>
          <w:tcPr>
            <w:tcW w:w="2552" w:type="dxa"/>
            <w:shd w:val="clear" w:color="auto" w:fill="D9D9D9" w:themeFill="background1" w:themeFillShade="D9"/>
            <w:vAlign w:val="center"/>
          </w:tcPr>
          <w:p w14:paraId="5C94DE0C" w14:textId="77777777" w:rsidR="00585B43" w:rsidRPr="00CD34B0" w:rsidRDefault="00585B43" w:rsidP="00CD34B0">
            <w:pPr>
              <w:rPr>
                <w:b/>
              </w:rPr>
            </w:pPr>
            <w:r w:rsidRPr="00CD34B0">
              <w:rPr>
                <w:b/>
              </w:rPr>
              <w:t>Female</w:t>
            </w:r>
          </w:p>
        </w:tc>
        <w:tc>
          <w:tcPr>
            <w:tcW w:w="1275" w:type="dxa"/>
            <w:vAlign w:val="center"/>
          </w:tcPr>
          <w:p w14:paraId="561754F7" w14:textId="77777777" w:rsidR="00585B43" w:rsidRDefault="00585B43" w:rsidP="00CD34B0">
            <w:pPr>
              <w:jc w:val="center"/>
            </w:pPr>
          </w:p>
        </w:tc>
      </w:tr>
    </w:tbl>
    <w:p w14:paraId="609C6D1F" w14:textId="77777777" w:rsidR="00B605B9" w:rsidRDefault="00B605B9" w:rsidP="00C6566A"/>
    <w:p w14:paraId="6C133851" w14:textId="77777777" w:rsidR="00B605B9" w:rsidRDefault="00B605B9" w:rsidP="00B605B9">
      <w:r>
        <w:br w:type="page"/>
      </w:r>
    </w:p>
    <w:tbl>
      <w:tblPr>
        <w:tblStyle w:val="TableGrid"/>
        <w:tblW w:w="0" w:type="auto"/>
        <w:tblLook w:val="04A0" w:firstRow="1" w:lastRow="0" w:firstColumn="1" w:lastColumn="0" w:noHBand="0" w:noVBand="1"/>
      </w:tblPr>
      <w:tblGrid>
        <w:gridCol w:w="5228"/>
        <w:gridCol w:w="1307"/>
        <w:gridCol w:w="1307"/>
        <w:gridCol w:w="1307"/>
        <w:gridCol w:w="1307"/>
      </w:tblGrid>
      <w:tr w:rsidR="00CD34B0" w14:paraId="01498847" w14:textId="77777777" w:rsidTr="00CD34B0">
        <w:trPr>
          <w:trHeight w:val="567"/>
        </w:trPr>
        <w:tc>
          <w:tcPr>
            <w:tcW w:w="10456" w:type="dxa"/>
            <w:gridSpan w:val="5"/>
            <w:shd w:val="clear" w:color="auto" w:fill="D9D9D9" w:themeFill="background1" w:themeFillShade="D9"/>
          </w:tcPr>
          <w:p w14:paraId="38647782" w14:textId="77777777" w:rsidR="00CD34B0" w:rsidRPr="00CD34B0" w:rsidRDefault="00CD34B0" w:rsidP="00C6566A">
            <w:pPr>
              <w:rPr>
                <w:b/>
              </w:rPr>
            </w:pPr>
            <w:r w:rsidRPr="00CD34B0">
              <w:rPr>
                <w:b/>
              </w:rPr>
              <w:lastRenderedPageBreak/>
              <w:t>Do you have a disability?</w:t>
            </w:r>
          </w:p>
        </w:tc>
      </w:tr>
      <w:tr w:rsidR="00CD34B0" w14:paraId="2D073298" w14:textId="77777777" w:rsidTr="00CD34B0">
        <w:trPr>
          <w:trHeight w:val="567"/>
        </w:trPr>
        <w:tc>
          <w:tcPr>
            <w:tcW w:w="10456" w:type="dxa"/>
            <w:gridSpan w:val="5"/>
            <w:shd w:val="clear" w:color="auto" w:fill="D9D9D9" w:themeFill="background1" w:themeFillShade="D9"/>
          </w:tcPr>
          <w:p w14:paraId="7CFDBB4B" w14:textId="77777777" w:rsidR="00CD34B0" w:rsidRDefault="00CD34B0" w:rsidP="00C6566A">
            <w:r w:rsidRPr="00CD34B0">
              <w:t>The Disability Discrimination Act 1995 (DDA) protects people with disabilities.   The DDA defines a person as disabled if they have a physical or mental impairment, which has a substantial and long term (</w:t>
            </w:r>
            <w:proofErr w:type="gramStart"/>
            <w:r w:rsidRPr="00CD34B0">
              <w:t>i.e.</w:t>
            </w:r>
            <w:proofErr w:type="gramEnd"/>
            <w:r w:rsidRPr="00CD34B0">
              <w:t xml:space="preserve"> has lasted or is expected to last at least 12 months) and has an adverse effect on the person’s ability to carry out normal day-to-day activities.</w:t>
            </w:r>
          </w:p>
        </w:tc>
      </w:tr>
      <w:tr w:rsidR="00CD34B0" w14:paraId="63F2DEB7" w14:textId="77777777" w:rsidTr="00CD34B0">
        <w:trPr>
          <w:trHeight w:val="567"/>
        </w:trPr>
        <w:tc>
          <w:tcPr>
            <w:tcW w:w="5228" w:type="dxa"/>
            <w:shd w:val="clear" w:color="auto" w:fill="D9D9D9" w:themeFill="background1" w:themeFillShade="D9"/>
          </w:tcPr>
          <w:p w14:paraId="082CCA76" w14:textId="77777777" w:rsidR="00CD34B0" w:rsidRPr="00CD34B0" w:rsidRDefault="00CD34B0" w:rsidP="00C6566A">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395FD128" w14:textId="77777777" w:rsidR="00CD34B0" w:rsidRPr="00CD34B0" w:rsidRDefault="00CD34B0" w:rsidP="00C6566A">
            <w:pPr>
              <w:rPr>
                <w:b/>
              </w:rPr>
            </w:pPr>
            <w:r w:rsidRPr="00CD34B0">
              <w:rPr>
                <w:b/>
              </w:rPr>
              <w:t>Yes</w:t>
            </w:r>
          </w:p>
        </w:tc>
        <w:tc>
          <w:tcPr>
            <w:tcW w:w="1307" w:type="dxa"/>
            <w:vAlign w:val="center"/>
          </w:tcPr>
          <w:p w14:paraId="2BE7BF87" w14:textId="77777777" w:rsidR="00CD34B0" w:rsidRDefault="00CD34B0" w:rsidP="00CD34B0">
            <w:pPr>
              <w:jc w:val="center"/>
            </w:pPr>
          </w:p>
        </w:tc>
        <w:tc>
          <w:tcPr>
            <w:tcW w:w="1307" w:type="dxa"/>
            <w:shd w:val="clear" w:color="auto" w:fill="D9D9D9" w:themeFill="background1" w:themeFillShade="D9"/>
          </w:tcPr>
          <w:p w14:paraId="74AB6945" w14:textId="77777777" w:rsidR="00CD34B0" w:rsidRPr="00CD34B0" w:rsidRDefault="00CD34B0" w:rsidP="00C6566A">
            <w:pPr>
              <w:rPr>
                <w:b/>
              </w:rPr>
            </w:pPr>
            <w:r w:rsidRPr="00CD34B0">
              <w:rPr>
                <w:b/>
              </w:rPr>
              <w:t>No</w:t>
            </w:r>
          </w:p>
        </w:tc>
        <w:tc>
          <w:tcPr>
            <w:tcW w:w="1307" w:type="dxa"/>
            <w:vAlign w:val="center"/>
          </w:tcPr>
          <w:p w14:paraId="6EF263FD" w14:textId="77777777" w:rsidR="00CD34B0" w:rsidRDefault="00CD34B0" w:rsidP="00CD34B0">
            <w:pPr>
              <w:jc w:val="center"/>
            </w:pPr>
          </w:p>
        </w:tc>
      </w:tr>
      <w:tr w:rsidR="00CD34B0" w14:paraId="0B87E683" w14:textId="77777777" w:rsidTr="00CD34B0">
        <w:trPr>
          <w:trHeight w:val="567"/>
        </w:trPr>
        <w:tc>
          <w:tcPr>
            <w:tcW w:w="10456" w:type="dxa"/>
            <w:gridSpan w:val="5"/>
            <w:shd w:val="clear" w:color="auto" w:fill="D9D9D9" w:themeFill="background1" w:themeFillShade="D9"/>
          </w:tcPr>
          <w:p w14:paraId="7756EB6B" w14:textId="77777777" w:rsidR="00CD34B0" w:rsidRDefault="00CD34B0" w:rsidP="00CD34B0">
            <w:r>
              <w:t xml:space="preserve">The Council wishes to ensure that people with disabilities </w:t>
            </w:r>
            <w:proofErr w:type="gramStart"/>
            <w:r>
              <w:t>are able to</w:t>
            </w:r>
            <w:proofErr w:type="gramEnd"/>
            <w:r>
              <w:t xml:space="preserve"> access job opportunities as well as people without disabilities do.</w:t>
            </w:r>
          </w:p>
          <w:p w14:paraId="5C925903" w14:textId="77777777" w:rsidR="00CD34B0" w:rsidRDefault="00CD34B0" w:rsidP="00CD34B0"/>
          <w:p w14:paraId="756DACB7" w14:textId="77777777" w:rsidR="00CD34B0" w:rsidRDefault="00CD34B0" w:rsidP="00CD34B0">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CD34B0" w14:paraId="36C23D12" w14:textId="77777777" w:rsidTr="00CD34B0">
        <w:trPr>
          <w:trHeight w:val="567"/>
        </w:trPr>
        <w:tc>
          <w:tcPr>
            <w:tcW w:w="5228" w:type="dxa"/>
            <w:shd w:val="clear" w:color="auto" w:fill="D9D9D9" w:themeFill="background1" w:themeFillShade="D9"/>
          </w:tcPr>
          <w:p w14:paraId="77A2F725" w14:textId="77777777" w:rsidR="00CD34B0" w:rsidRDefault="00CD34B0" w:rsidP="00C6566A">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41F03230" w14:textId="77777777" w:rsidR="00CD34B0" w:rsidRDefault="00CD34B0" w:rsidP="00CD34B0">
            <w:pPr>
              <w:jc w:val="center"/>
            </w:pPr>
          </w:p>
        </w:tc>
      </w:tr>
      <w:tr w:rsidR="00CD34B0" w14:paraId="2539D140" w14:textId="77777777" w:rsidTr="002E27C9">
        <w:trPr>
          <w:trHeight w:val="567"/>
        </w:trPr>
        <w:tc>
          <w:tcPr>
            <w:tcW w:w="10456" w:type="dxa"/>
            <w:gridSpan w:val="5"/>
            <w:shd w:val="clear" w:color="auto" w:fill="D9D9D9" w:themeFill="background1" w:themeFillShade="D9"/>
          </w:tcPr>
          <w:p w14:paraId="54ADA904" w14:textId="77777777" w:rsidR="00CD34B0" w:rsidRDefault="00CD34B0" w:rsidP="00C6566A">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CD34B0" w14:paraId="55149A01" w14:textId="77777777" w:rsidTr="00CD34B0">
        <w:trPr>
          <w:trHeight w:val="567"/>
        </w:trPr>
        <w:tc>
          <w:tcPr>
            <w:tcW w:w="5228" w:type="dxa"/>
            <w:shd w:val="clear" w:color="auto" w:fill="D9D9D9" w:themeFill="background1" w:themeFillShade="D9"/>
          </w:tcPr>
          <w:p w14:paraId="361D5313" w14:textId="77777777" w:rsidR="00CD34B0" w:rsidRPr="00CD34B0" w:rsidRDefault="00CD34B0" w:rsidP="00C6566A">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1E08DD0A" w14:textId="77777777" w:rsidR="00CD34B0" w:rsidRPr="00CD34B0" w:rsidRDefault="00CD34B0" w:rsidP="00CD34B0">
            <w:pPr>
              <w:jc w:val="center"/>
            </w:pPr>
          </w:p>
        </w:tc>
      </w:tr>
      <w:tr w:rsidR="00CD34B0" w14:paraId="3F8E890D" w14:textId="77777777" w:rsidTr="00CD34B0">
        <w:trPr>
          <w:trHeight w:val="567"/>
        </w:trPr>
        <w:tc>
          <w:tcPr>
            <w:tcW w:w="5228" w:type="dxa"/>
            <w:shd w:val="clear" w:color="auto" w:fill="D9D9D9" w:themeFill="background1" w:themeFillShade="D9"/>
          </w:tcPr>
          <w:p w14:paraId="1264FC3F" w14:textId="77777777" w:rsidR="00CD34B0" w:rsidRPr="00CD34B0" w:rsidRDefault="00CD34B0" w:rsidP="00C6566A">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472DB53C" w14:textId="77777777" w:rsidR="00CD34B0" w:rsidRPr="00CD34B0" w:rsidRDefault="00CD34B0" w:rsidP="00CD34B0">
            <w:pPr>
              <w:jc w:val="center"/>
            </w:pPr>
          </w:p>
        </w:tc>
      </w:tr>
      <w:tr w:rsidR="00CD34B0" w14:paraId="3F8D649C" w14:textId="77777777" w:rsidTr="00CD34B0">
        <w:trPr>
          <w:trHeight w:val="567"/>
        </w:trPr>
        <w:tc>
          <w:tcPr>
            <w:tcW w:w="5228" w:type="dxa"/>
            <w:shd w:val="clear" w:color="auto" w:fill="D9D9D9" w:themeFill="background1" w:themeFillShade="D9"/>
          </w:tcPr>
          <w:p w14:paraId="5A2C91C9" w14:textId="77777777" w:rsidR="00CD34B0" w:rsidRPr="00CD34B0" w:rsidRDefault="00CD34B0" w:rsidP="00C6566A">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AE1B298" w14:textId="77777777" w:rsidR="00CD34B0" w:rsidRPr="00CD34B0" w:rsidRDefault="00CD34B0" w:rsidP="00CD34B0">
            <w:pPr>
              <w:jc w:val="center"/>
            </w:pPr>
          </w:p>
        </w:tc>
      </w:tr>
      <w:tr w:rsidR="00CD34B0" w14:paraId="6C974009" w14:textId="77777777" w:rsidTr="00CD34B0">
        <w:trPr>
          <w:trHeight w:val="567"/>
        </w:trPr>
        <w:tc>
          <w:tcPr>
            <w:tcW w:w="5228" w:type="dxa"/>
            <w:shd w:val="clear" w:color="auto" w:fill="D9D9D9" w:themeFill="background1" w:themeFillShade="D9"/>
          </w:tcPr>
          <w:p w14:paraId="2E598406" w14:textId="77777777" w:rsidR="00CD34B0" w:rsidRPr="00CD34B0" w:rsidRDefault="00CD34B0" w:rsidP="00C6566A">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3B2A9B5E" w14:textId="77777777" w:rsidR="00CD34B0" w:rsidRPr="00CD34B0" w:rsidRDefault="00CD34B0" w:rsidP="00CD34B0">
            <w:pPr>
              <w:jc w:val="center"/>
            </w:pPr>
          </w:p>
        </w:tc>
      </w:tr>
      <w:tr w:rsidR="00CD34B0" w14:paraId="130A8162" w14:textId="77777777" w:rsidTr="00CD34B0">
        <w:trPr>
          <w:trHeight w:val="567"/>
        </w:trPr>
        <w:tc>
          <w:tcPr>
            <w:tcW w:w="5228" w:type="dxa"/>
            <w:shd w:val="clear" w:color="auto" w:fill="D9D9D9" w:themeFill="background1" w:themeFillShade="D9"/>
          </w:tcPr>
          <w:p w14:paraId="01807FC7" w14:textId="77777777" w:rsidR="00CD34B0" w:rsidRPr="00CD34B0" w:rsidRDefault="00CD34B0" w:rsidP="00C6566A">
            <w:pPr>
              <w:rPr>
                <w:b/>
              </w:rPr>
            </w:pPr>
            <w:r w:rsidRPr="00CD34B0">
              <w:rPr>
                <w:b/>
              </w:rPr>
              <w:t>Mental health condition, such as depression</w:t>
            </w:r>
          </w:p>
        </w:tc>
        <w:tc>
          <w:tcPr>
            <w:tcW w:w="5228" w:type="dxa"/>
            <w:gridSpan w:val="4"/>
            <w:shd w:val="clear" w:color="auto" w:fill="FFFFFF" w:themeFill="background1"/>
            <w:vAlign w:val="center"/>
          </w:tcPr>
          <w:p w14:paraId="39B294FD" w14:textId="77777777" w:rsidR="00CD34B0" w:rsidRPr="00CD34B0" w:rsidRDefault="00CD34B0" w:rsidP="00CD34B0">
            <w:pPr>
              <w:jc w:val="center"/>
            </w:pPr>
          </w:p>
        </w:tc>
      </w:tr>
      <w:tr w:rsidR="00CD34B0" w14:paraId="226E8A63" w14:textId="77777777" w:rsidTr="00CD34B0">
        <w:trPr>
          <w:trHeight w:val="567"/>
        </w:trPr>
        <w:tc>
          <w:tcPr>
            <w:tcW w:w="5228" w:type="dxa"/>
            <w:shd w:val="clear" w:color="auto" w:fill="D9D9D9" w:themeFill="background1" w:themeFillShade="D9"/>
          </w:tcPr>
          <w:p w14:paraId="151258E2" w14:textId="77777777" w:rsidR="00CD34B0" w:rsidRPr="00CD34B0" w:rsidRDefault="00CD34B0" w:rsidP="00C6566A">
            <w:pPr>
              <w:rPr>
                <w:b/>
              </w:rPr>
            </w:pPr>
            <w:r w:rsidRPr="00CD34B0">
              <w:rPr>
                <w:b/>
              </w:rPr>
              <w:t>Other (please state)</w:t>
            </w:r>
          </w:p>
        </w:tc>
        <w:tc>
          <w:tcPr>
            <w:tcW w:w="5228" w:type="dxa"/>
            <w:gridSpan w:val="4"/>
            <w:shd w:val="clear" w:color="auto" w:fill="FFFFFF" w:themeFill="background1"/>
            <w:vAlign w:val="center"/>
          </w:tcPr>
          <w:p w14:paraId="7BE88621" w14:textId="77777777" w:rsidR="00CD34B0" w:rsidRPr="00CD34B0" w:rsidRDefault="00CD34B0" w:rsidP="00CD34B0">
            <w:pPr>
              <w:jc w:val="center"/>
            </w:pPr>
          </w:p>
        </w:tc>
      </w:tr>
    </w:tbl>
    <w:p w14:paraId="05BFCF1C" w14:textId="77777777" w:rsidR="00585B43" w:rsidRDefault="00585B43" w:rsidP="00C6566A"/>
    <w:tbl>
      <w:tblPr>
        <w:tblStyle w:val="TableGrid"/>
        <w:tblW w:w="0" w:type="auto"/>
        <w:tblLook w:val="04A0" w:firstRow="1" w:lastRow="0" w:firstColumn="1" w:lastColumn="0" w:noHBand="0" w:noVBand="1"/>
      </w:tblPr>
      <w:tblGrid>
        <w:gridCol w:w="2614"/>
        <w:gridCol w:w="2614"/>
        <w:gridCol w:w="2614"/>
        <w:gridCol w:w="2614"/>
      </w:tblGrid>
      <w:tr w:rsidR="00CD34B0" w14:paraId="0420798E" w14:textId="77777777" w:rsidTr="00CD34B0">
        <w:tc>
          <w:tcPr>
            <w:tcW w:w="10456" w:type="dxa"/>
            <w:gridSpan w:val="4"/>
            <w:shd w:val="clear" w:color="auto" w:fill="D9D9D9" w:themeFill="background1" w:themeFillShade="D9"/>
          </w:tcPr>
          <w:p w14:paraId="2A79222A" w14:textId="77777777" w:rsidR="00CD34B0" w:rsidRPr="00CD34B0" w:rsidRDefault="00CD34B0" w:rsidP="00C6566A">
            <w:pPr>
              <w:rPr>
                <w:b/>
              </w:rPr>
            </w:pPr>
            <w:r w:rsidRPr="00CD34B0">
              <w:rPr>
                <w:b/>
              </w:rPr>
              <w:t>What is your religion or belief?</w:t>
            </w:r>
          </w:p>
        </w:tc>
      </w:tr>
      <w:tr w:rsidR="00CD34B0" w14:paraId="497D196D" w14:textId="77777777" w:rsidTr="00CD34B0">
        <w:trPr>
          <w:trHeight w:val="567"/>
        </w:trPr>
        <w:tc>
          <w:tcPr>
            <w:tcW w:w="2614" w:type="dxa"/>
            <w:shd w:val="clear" w:color="auto" w:fill="D9D9D9" w:themeFill="background1" w:themeFillShade="D9"/>
            <w:vAlign w:val="center"/>
          </w:tcPr>
          <w:p w14:paraId="6CE3FD52" w14:textId="77777777" w:rsidR="00CD34B0" w:rsidRDefault="00CD34B0" w:rsidP="00CD34B0">
            <w:pPr>
              <w:jc w:val="left"/>
            </w:pPr>
            <w:r w:rsidRPr="00CD34B0">
              <w:t>Agnostic</w:t>
            </w:r>
          </w:p>
        </w:tc>
        <w:tc>
          <w:tcPr>
            <w:tcW w:w="2614" w:type="dxa"/>
            <w:vAlign w:val="center"/>
          </w:tcPr>
          <w:p w14:paraId="017A3099" w14:textId="77777777" w:rsidR="00CD34B0" w:rsidRDefault="00CD34B0" w:rsidP="00CD34B0">
            <w:pPr>
              <w:jc w:val="center"/>
            </w:pPr>
          </w:p>
        </w:tc>
        <w:tc>
          <w:tcPr>
            <w:tcW w:w="2614" w:type="dxa"/>
            <w:shd w:val="clear" w:color="auto" w:fill="D9D9D9" w:themeFill="background1" w:themeFillShade="D9"/>
            <w:vAlign w:val="center"/>
          </w:tcPr>
          <w:p w14:paraId="47A71029" w14:textId="77777777" w:rsidR="00CD34B0" w:rsidRDefault="00CD34B0" w:rsidP="00CD34B0">
            <w:pPr>
              <w:jc w:val="left"/>
            </w:pPr>
            <w:r w:rsidRPr="00CD34B0">
              <w:t>Jain</w:t>
            </w:r>
          </w:p>
        </w:tc>
        <w:tc>
          <w:tcPr>
            <w:tcW w:w="2614" w:type="dxa"/>
            <w:vAlign w:val="center"/>
          </w:tcPr>
          <w:p w14:paraId="6F23BFAC" w14:textId="77777777" w:rsidR="00CD34B0" w:rsidRDefault="00CD34B0" w:rsidP="00CD34B0">
            <w:pPr>
              <w:jc w:val="center"/>
            </w:pPr>
          </w:p>
        </w:tc>
      </w:tr>
      <w:tr w:rsidR="00CD34B0" w14:paraId="050BD073" w14:textId="77777777" w:rsidTr="00CD34B0">
        <w:trPr>
          <w:trHeight w:val="567"/>
        </w:trPr>
        <w:tc>
          <w:tcPr>
            <w:tcW w:w="2614" w:type="dxa"/>
            <w:shd w:val="clear" w:color="auto" w:fill="D9D9D9" w:themeFill="background1" w:themeFillShade="D9"/>
            <w:vAlign w:val="center"/>
          </w:tcPr>
          <w:p w14:paraId="5F4552D2" w14:textId="77777777" w:rsidR="00CD34B0" w:rsidRDefault="00CD34B0" w:rsidP="00CD34B0">
            <w:pPr>
              <w:jc w:val="left"/>
            </w:pPr>
            <w:r w:rsidRPr="00CD34B0">
              <w:t>Atheist</w:t>
            </w:r>
          </w:p>
        </w:tc>
        <w:tc>
          <w:tcPr>
            <w:tcW w:w="2614" w:type="dxa"/>
            <w:vAlign w:val="center"/>
          </w:tcPr>
          <w:p w14:paraId="01873588" w14:textId="77777777" w:rsidR="00CD34B0" w:rsidRDefault="00CD34B0" w:rsidP="00CD34B0">
            <w:pPr>
              <w:jc w:val="center"/>
            </w:pPr>
          </w:p>
        </w:tc>
        <w:tc>
          <w:tcPr>
            <w:tcW w:w="2614" w:type="dxa"/>
            <w:shd w:val="clear" w:color="auto" w:fill="D9D9D9" w:themeFill="background1" w:themeFillShade="D9"/>
            <w:vAlign w:val="center"/>
          </w:tcPr>
          <w:p w14:paraId="3B1D63D2" w14:textId="77777777" w:rsidR="00CD34B0" w:rsidRDefault="00CD34B0" w:rsidP="00CD34B0">
            <w:pPr>
              <w:jc w:val="left"/>
            </w:pPr>
            <w:r w:rsidRPr="00CD34B0">
              <w:t>Jewish</w:t>
            </w:r>
          </w:p>
        </w:tc>
        <w:tc>
          <w:tcPr>
            <w:tcW w:w="2614" w:type="dxa"/>
            <w:vAlign w:val="center"/>
          </w:tcPr>
          <w:p w14:paraId="718B38B8" w14:textId="77777777" w:rsidR="00CD34B0" w:rsidRDefault="00CD34B0" w:rsidP="00CD34B0">
            <w:pPr>
              <w:jc w:val="center"/>
            </w:pPr>
          </w:p>
        </w:tc>
      </w:tr>
      <w:tr w:rsidR="00CD34B0" w14:paraId="325A9754" w14:textId="77777777" w:rsidTr="00CD34B0">
        <w:trPr>
          <w:trHeight w:val="567"/>
        </w:trPr>
        <w:tc>
          <w:tcPr>
            <w:tcW w:w="2614" w:type="dxa"/>
            <w:shd w:val="clear" w:color="auto" w:fill="D9D9D9" w:themeFill="background1" w:themeFillShade="D9"/>
            <w:vAlign w:val="center"/>
          </w:tcPr>
          <w:p w14:paraId="31488AF1" w14:textId="77777777" w:rsidR="00CD34B0" w:rsidRDefault="00CD34B0" w:rsidP="00CD34B0">
            <w:pPr>
              <w:jc w:val="left"/>
            </w:pPr>
            <w:proofErr w:type="spellStart"/>
            <w:r w:rsidRPr="00CD34B0">
              <w:t>Bahá’í</w:t>
            </w:r>
            <w:proofErr w:type="spellEnd"/>
          </w:p>
        </w:tc>
        <w:tc>
          <w:tcPr>
            <w:tcW w:w="2614" w:type="dxa"/>
            <w:vAlign w:val="center"/>
          </w:tcPr>
          <w:p w14:paraId="47071E1C" w14:textId="77777777" w:rsidR="00CD34B0" w:rsidRDefault="00CD34B0" w:rsidP="00CD34B0">
            <w:pPr>
              <w:jc w:val="center"/>
            </w:pPr>
          </w:p>
        </w:tc>
        <w:tc>
          <w:tcPr>
            <w:tcW w:w="2614" w:type="dxa"/>
            <w:shd w:val="clear" w:color="auto" w:fill="D9D9D9" w:themeFill="background1" w:themeFillShade="D9"/>
            <w:vAlign w:val="center"/>
          </w:tcPr>
          <w:p w14:paraId="771AFAD9" w14:textId="77777777" w:rsidR="00CD34B0" w:rsidRDefault="00CD34B0" w:rsidP="00CD34B0">
            <w:pPr>
              <w:jc w:val="left"/>
            </w:pPr>
            <w:r w:rsidRPr="00CD34B0">
              <w:t>Muslim</w:t>
            </w:r>
          </w:p>
        </w:tc>
        <w:tc>
          <w:tcPr>
            <w:tcW w:w="2614" w:type="dxa"/>
            <w:vAlign w:val="center"/>
          </w:tcPr>
          <w:p w14:paraId="61165F80" w14:textId="77777777" w:rsidR="00CD34B0" w:rsidRDefault="00CD34B0" w:rsidP="00CD34B0">
            <w:pPr>
              <w:jc w:val="center"/>
            </w:pPr>
          </w:p>
        </w:tc>
      </w:tr>
      <w:tr w:rsidR="00CD34B0" w14:paraId="058EA995" w14:textId="77777777" w:rsidTr="00CD34B0">
        <w:trPr>
          <w:trHeight w:val="567"/>
        </w:trPr>
        <w:tc>
          <w:tcPr>
            <w:tcW w:w="2614" w:type="dxa"/>
            <w:shd w:val="clear" w:color="auto" w:fill="D9D9D9" w:themeFill="background1" w:themeFillShade="D9"/>
            <w:vAlign w:val="center"/>
          </w:tcPr>
          <w:p w14:paraId="586C4596" w14:textId="77777777" w:rsidR="00CD34B0" w:rsidRDefault="00CD34B0" w:rsidP="00CD34B0">
            <w:pPr>
              <w:jc w:val="left"/>
            </w:pPr>
            <w:r w:rsidRPr="00CD34B0">
              <w:t>Buddhist</w:t>
            </w:r>
          </w:p>
        </w:tc>
        <w:tc>
          <w:tcPr>
            <w:tcW w:w="2614" w:type="dxa"/>
            <w:vAlign w:val="center"/>
          </w:tcPr>
          <w:p w14:paraId="4CB65DB0" w14:textId="77777777" w:rsidR="00CD34B0" w:rsidRDefault="00CD34B0" w:rsidP="00CD34B0">
            <w:pPr>
              <w:jc w:val="center"/>
            </w:pPr>
          </w:p>
        </w:tc>
        <w:tc>
          <w:tcPr>
            <w:tcW w:w="2614" w:type="dxa"/>
            <w:shd w:val="clear" w:color="auto" w:fill="D9D9D9" w:themeFill="background1" w:themeFillShade="D9"/>
            <w:vAlign w:val="center"/>
          </w:tcPr>
          <w:p w14:paraId="0B350CBF" w14:textId="77777777" w:rsidR="00CD34B0" w:rsidRDefault="00CD34B0" w:rsidP="00CD34B0">
            <w:pPr>
              <w:jc w:val="left"/>
            </w:pPr>
            <w:r w:rsidRPr="00CD34B0">
              <w:t>Sikh</w:t>
            </w:r>
          </w:p>
        </w:tc>
        <w:tc>
          <w:tcPr>
            <w:tcW w:w="2614" w:type="dxa"/>
            <w:vAlign w:val="center"/>
          </w:tcPr>
          <w:p w14:paraId="0D36ACC5" w14:textId="77777777" w:rsidR="00CD34B0" w:rsidRDefault="00CD34B0" w:rsidP="00CD34B0">
            <w:pPr>
              <w:jc w:val="center"/>
            </w:pPr>
          </w:p>
        </w:tc>
      </w:tr>
      <w:tr w:rsidR="00CD34B0" w14:paraId="62CC875F" w14:textId="77777777" w:rsidTr="00CD34B0">
        <w:trPr>
          <w:trHeight w:val="567"/>
        </w:trPr>
        <w:tc>
          <w:tcPr>
            <w:tcW w:w="2614" w:type="dxa"/>
            <w:shd w:val="clear" w:color="auto" w:fill="D9D9D9" w:themeFill="background1" w:themeFillShade="D9"/>
            <w:vAlign w:val="center"/>
          </w:tcPr>
          <w:p w14:paraId="4D0C6C74" w14:textId="77777777" w:rsidR="00CD34B0" w:rsidRDefault="00CD34B0" w:rsidP="00CD34B0">
            <w:pPr>
              <w:jc w:val="left"/>
            </w:pPr>
            <w:r w:rsidRPr="00CD34B0">
              <w:t>Christian</w:t>
            </w:r>
          </w:p>
        </w:tc>
        <w:tc>
          <w:tcPr>
            <w:tcW w:w="2614" w:type="dxa"/>
            <w:vAlign w:val="center"/>
          </w:tcPr>
          <w:p w14:paraId="70A9883D" w14:textId="77777777" w:rsidR="00CD34B0" w:rsidRDefault="00CD34B0" w:rsidP="00CD34B0">
            <w:pPr>
              <w:jc w:val="center"/>
            </w:pPr>
          </w:p>
        </w:tc>
        <w:tc>
          <w:tcPr>
            <w:tcW w:w="2614" w:type="dxa"/>
            <w:shd w:val="clear" w:color="auto" w:fill="D9D9D9" w:themeFill="background1" w:themeFillShade="D9"/>
            <w:vAlign w:val="center"/>
          </w:tcPr>
          <w:p w14:paraId="32DC6DCB" w14:textId="77777777" w:rsidR="00CD34B0" w:rsidRDefault="00CD34B0" w:rsidP="00CD34B0">
            <w:pPr>
              <w:jc w:val="left"/>
            </w:pPr>
            <w:r w:rsidRPr="00CD34B0">
              <w:t>No Religion</w:t>
            </w:r>
          </w:p>
        </w:tc>
        <w:tc>
          <w:tcPr>
            <w:tcW w:w="2614" w:type="dxa"/>
            <w:vAlign w:val="center"/>
          </w:tcPr>
          <w:p w14:paraId="4D6CD24C" w14:textId="77777777" w:rsidR="00CD34B0" w:rsidRDefault="00CD34B0" w:rsidP="00CD34B0">
            <w:pPr>
              <w:jc w:val="center"/>
            </w:pPr>
          </w:p>
        </w:tc>
      </w:tr>
      <w:tr w:rsidR="00CD34B0" w14:paraId="0783F266" w14:textId="77777777" w:rsidTr="00CD34B0">
        <w:trPr>
          <w:trHeight w:val="567"/>
        </w:trPr>
        <w:tc>
          <w:tcPr>
            <w:tcW w:w="2614" w:type="dxa"/>
            <w:shd w:val="clear" w:color="auto" w:fill="D9D9D9" w:themeFill="background1" w:themeFillShade="D9"/>
            <w:vAlign w:val="center"/>
          </w:tcPr>
          <w:p w14:paraId="5B723894" w14:textId="77777777" w:rsidR="00CD34B0" w:rsidRDefault="00CD34B0" w:rsidP="00CD34B0">
            <w:pPr>
              <w:jc w:val="left"/>
            </w:pPr>
            <w:r w:rsidRPr="00CD34B0">
              <w:t>Hindu</w:t>
            </w:r>
          </w:p>
        </w:tc>
        <w:tc>
          <w:tcPr>
            <w:tcW w:w="2614" w:type="dxa"/>
            <w:vAlign w:val="center"/>
          </w:tcPr>
          <w:p w14:paraId="47F16347" w14:textId="77777777" w:rsidR="00CD34B0" w:rsidRDefault="00CD34B0" w:rsidP="00CD34B0">
            <w:pPr>
              <w:jc w:val="center"/>
            </w:pPr>
          </w:p>
        </w:tc>
        <w:tc>
          <w:tcPr>
            <w:tcW w:w="2614" w:type="dxa"/>
            <w:vMerge w:val="restart"/>
            <w:shd w:val="clear" w:color="auto" w:fill="D9D9D9" w:themeFill="background1" w:themeFillShade="D9"/>
            <w:vAlign w:val="center"/>
          </w:tcPr>
          <w:p w14:paraId="127A68A6" w14:textId="77777777" w:rsidR="00CD34B0" w:rsidRDefault="00CD34B0" w:rsidP="00CD34B0">
            <w:pPr>
              <w:jc w:val="left"/>
            </w:pPr>
            <w:r w:rsidRPr="00CD34B0">
              <w:t>Any other religion or belief</w:t>
            </w:r>
          </w:p>
          <w:p w14:paraId="7D0D5136" w14:textId="77777777" w:rsidR="00CD34B0" w:rsidRDefault="00CD34B0" w:rsidP="00CD34B0">
            <w:pPr>
              <w:jc w:val="left"/>
            </w:pPr>
            <w:r>
              <w:t>(Please state)</w:t>
            </w:r>
          </w:p>
        </w:tc>
        <w:tc>
          <w:tcPr>
            <w:tcW w:w="2614" w:type="dxa"/>
            <w:vAlign w:val="center"/>
          </w:tcPr>
          <w:p w14:paraId="02F18B91" w14:textId="77777777" w:rsidR="00CD34B0" w:rsidRDefault="00CD34B0" w:rsidP="00CD34B0">
            <w:pPr>
              <w:jc w:val="center"/>
            </w:pPr>
          </w:p>
        </w:tc>
      </w:tr>
      <w:tr w:rsidR="00CD34B0" w14:paraId="6F6F61BA" w14:textId="77777777" w:rsidTr="00CD34B0">
        <w:trPr>
          <w:trHeight w:val="567"/>
        </w:trPr>
        <w:tc>
          <w:tcPr>
            <w:tcW w:w="2614" w:type="dxa"/>
            <w:shd w:val="clear" w:color="auto" w:fill="D9D9D9" w:themeFill="background1" w:themeFillShade="D9"/>
            <w:vAlign w:val="center"/>
          </w:tcPr>
          <w:p w14:paraId="6BF6F9C9" w14:textId="77777777" w:rsidR="00CD34B0" w:rsidRPr="00CD34B0" w:rsidRDefault="00CD34B0" w:rsidP="00CD34B0">
            <w:pPr>
              <w:jc w:val="left"/>
            </w:pPr>
            <w:r>
              <w:t>Prefer not to say</w:t>
            </w:r>
          </w:p>
        </w:tc>
        <w:tc>
          <w:tcPr>
            <w:tcW w:w="2614" w:type="dxa"/>
            <w:vAlign w:val="center"/>
          </w:tcPr>
          <w:p w14:paraId="7CD996D5" w14:textId="77777777" w:rsidR="00CD34B0" w:rsidRDefault="00CD34B0" w:rsidP="00CD34B0">
            <w:pPr>
              <w:jc w:val="center"/>
            </w:pPr>
          </w:p>
        </w:tc>
        <w:tc>
          <w:tcPr>
            <w:tcW w:w="2614" w:type="dxa"/>
            <w:vMerge/>
            <w:shd w:val="clear" w:color="auto" w:fill="D9D9D9" w:themeFill="background1" w:themeFillShade="D9"/>
            <w:vAlign w:val="center"/>
          </w:tcPr>
          <w:p w14:paraId="427C5FFE" w14:textId="77777777" w:rsidR="00CD34B0" w:rsidRPr="00CD34B0" w:rsidRDefault="00CD34B0" w:rsidP="00CD34B0">
            <w:pPr>
              <w:jc w:val="left"/>
            </w:pPr>
          </w:p>
        </w:tc>
        <w:tc>
          <w:tcPr>
            <w:tcW w:w="2614" w:type="dxa"/>
            <w:vAlign w:val="center"/>
          </w:tcPr>
          <w:p w14:paraId="387B5B6E" w14:textId="77777777" w:rsidR="00CD34B0" w:rsidRDefault="00CD34B0" w:rsidP="00CD34B0">
            <w:pPr>
              <w:jc w:val="center"/>
            </w:pPr>
          </w:p>
        </w:tc>
      </w:tr>
    </w:tbl>
    <w:p w14:paraId="1F050373" w14:textId="77777777" w:rsidR="00CD34B0" w:rsidRDefault="00CD34B0" w:rsidP="00C6566A"/>
    <w:tbl>
      <w:tblPr>
        <w:tblStyle w:val="TableGrid"/>
        <w:tblW w:w="0" w:type="auto"/>
        <w:tblLook w:val="04A0" w:firstRow="1" w:lastRow="0" w:firstColumn="1" w:lastColumn="0" w:noHBand="0" w:noVBand="1"/>
      </w:tblPr>
      <w:tblGrid>
        <w:gridCol w:w="3114"/>
        <w:gridCol w:w="2551"/>
        <w:gridCol w:w="2410"/>
        <w:gridCol w:w="2381"/>
      </w:tblGrid>
      <w:tr w:rsidR="00CD34B0" w14:paraId="33DB632A" w14:textId="77777777" w:rsidTr="0038648C">
        <w:tc>
          <w:tcPr>
            <w:tcW w:w="10456" w:type="dxa"/>
            <w:gridSpan w:val="4"/>
            <w:shd w:val="clear" w:color="auto" w:fill="D9D9D9" w:themeFill="background1" w:themeFillShade="D9"/>
          </w:tcPr>
          <w:p w14:paraId="1E621564" w14:textId="77777777" w:rsidR="00CD34B0" w:rsidRPr="0038648C" w:rsidRDefault="00CD34B0" w:rsidP="00C6566A">
            <w:pPr>
              <w:rPr>
                <w:b/>
              </w:rPr>
            </w:pPr>
            <w:r w:rsidRPr="0038648C">
              <w:rPr>
                <w:b/>
              </w:rPr>
              <w:t>What is your sexual orientation?</w:t>
            </w:r>
          </w:p>
        </w:tc>
      </w:tr>
      <w:tr w:rsidR="00CD34B0" w14:paraId="76118C16" w14:textId="77777777" w:rsidTr="0038648C">
        <w:tc>
          <w:tcPr>
            <w:tcW w:w="3114" w:type="dxa"/>
            <w:shd w:val="clear" w:color="auto" w:fill="D9D9D9" w:themeFill="background1" w:themeFillShade="D9"/>
          </w:tcPr>
          <w:p w14:paraId="027800D4" w14:textId="77777777" w:rsidR="00CD34B0" w:rsidRDefault="0038648C" w:rsidP="00C6566A">
            <w:r w:rsidRPr="0038648C">
              <w:t>Bisexual</w:t>
            </w:r>
          </w:p>
        </w:tc>
        <w:tc>
          <w:tcPr>
            <w:tcW w:w="2551" w:type="dxa"/>
          </w:tcPr>
          <w:p w14:paraId="50C46BD4" w14:textId="77777777" w:rsidR="00CD34B0" w:rsidRDefault="00CD34B0" w:rsidP="00C6566A"/>
        </w:tc>
        <w:tc>
          <w:tcPr>
            <w:tcW w:w="2410" w:type="dxa"/>
            <w:shd w:val="clear" w:color="auto" w:fill="D9D9D9" w:themeFill="background1" w:themeFillShade="D9"/>
          </w:tcPr>
          <w:p w14:paraId="1A69814E" w14:textId="77777777" w:rsidR="00CD34B0" w:rsidRDefault="0038648C" w:rsidP="00C6566A">
            <w:r w:rsidRPr="0038648C">
              <w:t>Gay Man</w:t>
            </w:r>
          </w:p>
        </w:tc>
        <w:tc>
          <w:tcPr>
            <w:tcW w:w="2381" w:type="dxa"/>
          </w:tcPr>
          <w:p w14:paraId="5C925D48" w14:textId="77777777" w:rsidR="00CD34B0" w:rsidRDefault="00CD34B0" w:rsidP="00C6566A"/>
        </w:tc>
      </w:tr>
      <w:tr w:rsidR="00CD34B0" w14:paraId="2CEDE775" w14:textId="77777777" w:rsidTr="0038648C">
        <w:tc>
          <w:tcPr>
            <w:tcW w:w="3114" w:type="dxa"/>
            <w:shd w:val="clear" w:color="auto" w:fill="D9D9D9" w:themeFill="background1" w:themeFillShade="D9"/>
          </w:tcPr>
          <w:p w14:paraId="1A382EA4" w14:textId="77777777" w:rsidR="00CD34B0" w:rsidRDefault="0038648C" w:rsidP="00C6566A">
            <w:r w:rsidRPr="0038648C">
              <w:t>Lesbian</w:t>
            </w:r>
            <w:r w:rsidR="000241E1">
              <w:t xml:space="preserve"> Woman</w:t>
            </w:r>
          </w:p>
        </w:tc>
        <w:tc>
          <w:tcPr>
            <w:tcW w:w="2551" w:type="dxa"/>
          </w:tcPr>
          <w:p w14:paraId="78620CC9" w14:textId="77777777" w:rsidR="00CD34B0" w:rsidRDefault="00CD34B0" w:rsidP="00C6566A"/>
        </w:tc>
        <w:tc>
          <w:tcPr>
            <w:tcW w:w="2410" w:type="dxa"/>
            <w:shd w:val="clear" w:color="auto" w:fill="D9D9D9" w:themeFill="background1" w:themeFillShade="D9"/>
          </w:tcPr>
          <w:p w14:paraId="64917899" w14:textId="77777777" w:rsidR="00CD34B0" w:rsidRDefault="0038648C" w:rsidP="00C6566A">
            <w:r w:rsidRPr="0038648C">
              <w:t>Heterosexual</w:t>
            </w:r>
          </w:p>
        </w:tc>
        <w:tc>
          <w:tcPr>
            <w:tcW w:w="2381" w:type="dxa"/>
          </w:tcPr>
          <w:p w14:paraId="3BCC6FE8" w14:textId="77777777" w:rsidR="00CD34B0" w:rsidRDefault="00CD34B0" w:rsidP="00C6566A"/>
        </w:tc>
      </w:tr>
      <w:tr w:rsidR="0038648C" w14:paraId="4EED1B68" w14:textId="77777777" w:rsidTr="00801264">
        <w:tc>
          <w:tcPr>
            <w:tcW w:w="3114" w:type="dxa"/>
            <w:shd w:val="clear" w:color="auto" w:fill="D9D9D9" w:themeFill="background1" w:themeFillShade="D9"/>
          </w:tcPr>
          <w:p w14:paraId="3DD5349E" w14:textId="77777777" w:rsidR="0038648C" w:rsidRDefault="0038648C" w:rsidP="00C6566A">
            <w:r w:rsidRPr="0038648C">
              <w:t>Prefer not to say</w:t>
            </w:r>
          </w:p>
        </w:tc>
        <w:tc>
          <w:tcPr>
            <w:tcW w:w="2551" w:type="dxa"/>
          </w:tcPr>
          <w:p w14:paraId="37506552" w14:textId="77777777" w:rsidR="0038648C" w:rsidRDefault="0038648C" w:rsidP="00C6566A"/>
        </w:tc>
        <w:tc>
          <w:tcPr>
            <w:tcW w:w="4791" w:type="dxa"/>
            <w:gridSpan w:val="2"/>
          </w:tcPr>
          <w:p w14:paraId="224BBF0D" w14:textId="77777777" w:rsidR="0038648C" w:rsidRDefault="0038648C" w:rsidP="00C6566A"/>
        </w:tc>
      </w:tr>
    </w:tbl>
    <w:p w14:paraId="79413BC5" w14:textId="77777777" w:rsidR="005E6C4D" w:rsidRPr="0038648C" w:rsidRDefault="0038648C" w:rsidP="005E6C4D">
      <w:pPr>
        <w:pStyle w:val="Heading1"/>
        <w:jc w:val="center"/>
        <w:rPr>
          <w:b/>
        </w:rPr>
      </w:pPr>
      <w:r w:rsidRPr="0038648C">
        <w:t>T</w:t>
      </w:r>
      <w:r w:rsidR="005E6C4D">
        <w:t>hank you for your application.</w:t>
      </w:r>
    </w:p>
    <w:p w14:paraId="569EF059" w14:textId="77777777" w:rsidR="00CD34B0" w:rsidRPr="0038648C" w:rsidRDefault="00CD34B0" w:rsidP="0038648C">
      <w:pPr>
        <w:jc w:val="center"/>
        <w:rPr>
          <w:b/>
        </w:rPr>
      </w:pPr>
    </w:p>
    <w:sectPr w:rsidR="00CD34B0" w:rsidRPr="0038648C" w:rsidSect="00C479E6">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ACEE4" w14:textId="77777777" w:rsidR="0002354C" w:rsidRDefault="0002354C" w:rsidP="000C3D91">
      <w:r>
        <w:separator/>
      </w:r>
    </w:p>
  </w:endnote>
  <w:endnote w:type="continuationSeparator" w:id="0">
    <w:p w14:paraId="2178B87D" w14:textId="77777777" w:rsidR="0002354C" w:rsidRDefault="0002354C"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B3D8" w14:textId="77777777" w:rsidR="0002354C" w:rsidRDefault="0002354C" w:rsidP="000C3D91">
      <w:r>
        <w:separator/>
      </w:r>
    </w:p>
  </w:footnote>
  <w:footnote w:type="continuationSeparator" w:id="0">
    <w:p w14:paraId="51D72094" w14:textId="77777777" w:rsidR="0002354C" w:rsidRDefault="0002354C"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0F87F" w14:textId="77777777" w:rsidR="00C479E6" w:rsidRDefault="00C479E6" w:rsidP="000C3D91">
    <w:pPr>
      <w:pStyle w:val="Header"/>
    </w:pPr>
    <w:r>
      <w:rPr>
        <w:noProof/>
      </w:rPr>
      <w:drawing>
        <wp:anchor distT="0" distB="0" distL="114300" distR="114300" simplePos="0" relativeHeight="251659264" behindDoc="0" locked="0" layoutInCell="1" allowOverlap="1" wp14:anchorId="08E93A3C" wp14:editId="766BCEBC">
          <wp:simplePos x="0" y="0"/>
          <wp:positionH relativeFrom="column">
            <wp:posOffset>5495925</wp:posOffset>
          </wp:positionH>
          <wp:positionV relativeFrom="paragraph">
            <wp:posOffset>-267335</wp:posOffset>
          </wp:positionV>
          <wp:extent cx="1457325" cy="569182"/>
          <wp:effectExtent l="0" t="0" r="0" b="2540"/>
          <wp:wrapNone/>
          <wp:docPr id="8" name="Picture 8" descr="H:\Logos\Calthorpe Academy Master Logo CMYK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7325" cy="569182"/>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FC9C6FF0"/>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2354C"/>
    <w:rsid w:val="000241E1"/>
    <w:rsid w:val="00086377"/>
    <w:rsid w:val="000C3D91"/>
    <w:rsid w:val="001D448B"/>
    <w:rsid w:val="002E7FBB"/>
    <w:rsid w:val="00321F3D"/>
    <w:rsid w:val="0038648C"/>
    <w:rsid w:val="00493520"/>
    <w:rsid w:val="004A3E43"/>
    <w:rsid w:val="00585B43"/>
    <w:rsid w:val="005C5C3B"/>
    <w:rsid w:val="005E6C4D"/>
    <w:rsid w:val="00741723"/>
    <w:rsid w:val="0076663F"/>
    <w:rsid w:val="00816656"/>
    <w:rsid w:val="00913C76"/>
    <w:rsid w:val="00937C08"/>
    <w:rsid w:val="00AC36E4"/>
    <w:rsid w:val="00B321B3"/>
    <w:rsid w:val="00B605B9"/>
    <w:rsid w:val="00C479E6"/>
    <w:rsid w:val="00C6566A"/>
    <w:rsid w:val="00CD34B0"/>
    <w:rsid w:val="00D011CB"/>
    <w:rsid w:val="00D11CE0"/>
    <w:rsid w:val="00D22F90"/>
    <w:rsid w:val="00DE524C"/>
    <w:rsid w:val="00F44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EAD62E"/>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ind w:left="360"/>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collections/dbs-filtering-guidan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cancies@calthorpe.bham.sch.uk"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mailto:vacancies@calthorpe.bham.sch.uk"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796</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2</cp:revision>
  <cp:lastPrinted>2019-01-14T12:50:00Z</cp:lastPrinted>
  <dcterms:created xsi:type="dcterms:W3CDTF">2021-05-04T13:06:00Z</dcterms:created>
  <dcterms:modified xsi:type="dcterms:W3CDTF">2021-05-04T13:06:00Z</dcterms:modified>
</cp:coreProperties>
</file>